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81E8F" w14:textId="3DAB7686"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8D296F">
        <w:rPr>
          <w:b/>
          <w:sz w:val="40"/>
          <w:szCs w:val="40"/>
        </w:rPr>
        <w:t>202</w:t>
      </w:r>
      <w:r w:rsidR="008E73E3">
        <w:rPr>
          <w:b/>
          <w:sz w:val="40"/>
          <w:szCs w:val="40"/>
        </w:rPr>
        <w:t>5</w:t>
      </w:r>
      <w:r w:rsidR="008D296F">
        <w:rPr>
          <w:b/>
          <w:sz w:val="40"/>
          <w:szCs w:val="40"/>
        </w:rPr>
        <w:t xml:space="preserve"> </w:t>
      </w:r>
      <w:r w:rsidR="00055D01">
        <w:rPr>
          <w:b/>
          <w:sz w:val="40"/>
          <w:szCs w:val="40"/>
        </w:rPr>
        <w:t>Regional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4D585307"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22095E" w:rsidRPr="0022095E">
        <w:rPr>
          <w:b/>
          <w:sz w:val="18"/>
          <w:szCs w:val="18"/>
        </w:rPr>
        <w:t>v</w:t>
      </w:r>
      <w:r w:rsidR="003959F2">
        <w:rPr>
          <w:b/>
          <w:sz w:val="18"/>
          <w:szCs w:val="18"/>
        </w:rPr>
        <w:t>3/</w:t>
      </w:r>
      <w:r w:rsidR="00965288">
        <w:rPr>
          <w:b/>
          <w:sz w:val="18"/>
          <w:szCs w:val="18"/>
        </w:rPr>
        <w:t>13</w:t>
      </w:r>
      <w:r w:rsidR="00912910">
        <w:rPr>
          <w:b/>
          <w:sz w:val="18"/>
          <w:szCs w:val="18"/>
        </w:rPr>
        <w:t xml:space="preserve"> </w:t>
      </w:r>
      <w:proofErr w:type="spellStart"/>
      <w:r w:rsidR="00FC156F" w:rsidRPr="0022095E">
        <w:rPr>
          <w:b/>
          <w:sz w:val="18"/>
          <w:szCs w:val="18"/>
        </w:rPr>
        <w:t>bh</w:t>
      </w:r>
      <w:proofErr w:type="spellEnd"/>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1ACF026F"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C02F3D" w:rsidRPr="005D6E48">
        <w:t>GAME ANIMATION</w:t>
      </w:r>
      <w:r w:rsidR="00C02F3D">
        <w:t xml:space="preserve"> </w:t>
      </w:r>
      <w:r w:rsidR="00FE1DAA">
        <w:t xml:space="preserve">2025 </w:t>
      </w:r>
      <w:r w:rsidR="00C02F3D">
        <w:t>video</w:t>
      </w:r>
      <w:r>
        <w:tab/>
      </w:r>
      <w:r>
        <w:tab/>
      </w:r>
      <w:r>
        <w:tab/>
      </w:r>
    </w:p>
    <w:p w14:paraId="242A96E1" w14:textId="0150A517" w:rsidR="00F64E29" w:rsidRDefault="00063C63" w:rsidP="00EF18D9">
      <w:pPr>
        <w:pStyle w:val="NoSpacing"/>
      </w:pPr>
      <w:r w:rsidRPr="00063C63">
        <w:t>FRC</w:t>
      </w:r>
      <w:r>
        <w:rPr>
          <w:i/>
          <w:iCs/>
        </w:rPr>
        <w:t xml:space="preserve"> </w:t>
      </w:r>
      <w:r w:rsidR="00F64E29">
        <w:t>SUPPLIER video</w:t>
      </w:r>
      <w:r w:rsidR="00F64E29">
        <w:tab/>
      </w:r>
      <w:r w:rsidR="00F64E29">
        <w:tab/>
      </w:r>
      <w:r w:rsidR="00F64E29">
        <w:tab/>
      </w:r>
      <w:r>
        <w:tab/>
      </w:r>
      <w:r>
        <w:tab/>
      </w:r>
      <w:bookmarkStart w:id="4" w:name="_Hlk189466743"/>
      <w:r w:rsidR="00F53E45">
        <w:t xml:space="preserve">SHORT GAME EXPLANATION </w:t>
      </w:r>
      <w:r w:rsidR="00FE1DAA">
        <w:t>2025</w:t>
      </w:r>
      <w:r w:rsidR="00424C51">
        <w:t xml:space="preserve"> video</w:t>
      </w:r>
    </w:p>
    <w:p w14:paraId="31A6A487" w14:textId="363912CD" w:rsidR="00F64E29" w:rsidRDefault="00F64E29" w:rsidP="00904BBC">
      <w:pPr>
        <w:pStyle w:val="NoSpacing"/>
      </w:pPr>
      <w:r>
        <w:t xml:space="preserve">EVENT OPENER </w:t>
      </w:r>
      <w:r w:rsidRPr="005022CF">
        <w:t>video</w:t>
      </w:r>
      <w:r w:rsidR="00F54707">
        <w:tab/>
      </w:r>
      <w:r>
        <w:tab/>
      </w:r>
      <w:r>
        <w:tab/>
      </w:r>
      <w:r>
        <w:tab/>
      </w:r>
      <w:r>
        <w:tab/>
      </w:r>
      <w:r w:rsidR="00424C51">
        <w:t>NATIONAL ANTHEM video(s)</w:t>
      </w:r>
      <w:bookmarkEnd w:id="4"/>
      <w:r w:rsidR="00904BBC">
        <w:tab/>
      </w:r>
      <w:r w:rsidR="00904BBC">
        <w:tab/>
      </w:r>
    </w:p>
    <w:bookmarkEnd w:id="2"/>
    <w:p w14:paraId="67E60EDF" w14:textId="77777777" w:rsidR="00546EBA" w:rsidRPr="00904BBC" w:rsidRDefault="00546EBA" w:rsidP="00BF1A81">
      <w:pPr>
        <w:pStyle w:val="NoSpacing"/>
      </w:pPr>
    </w:p>
    <w:p w14:paraId="125A84CE" w14:textId="65C4644F" w:rsidR="00C86056" w:rsidRPr="00F64E29" w:rsidRDefault="000F7ED3" w:rsidP="00BF1A81">
      <w:pPr>
        <w:pStyle w:val="NoSpacing"/>
        <w:rPr>
          <w:b/>
          <w:bCs/>
          <w:u w:val="single"/>
        </w:rPr>
      </w:pPr>
      <w:bookmarkStart w:id="5"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4B08D72A" w:rsidR="000F7ED3" w:rsidRDefault="00C10322" w:rsidP="009E0266">
      <w:pPr>
        <w:pStyle w:val="NoSpacing"/>
        <w:ind w:left="360" w:hanging="360"/>
      </w:pPr>
      <w:r>
        <w:t>REGIONAL SPONSOR ppt</w:t>
      </w:r>
      <w:r w:rsidR="009E0266">
        <w:tab/>
      </w:r>
      <w:r w:rsidR="009E0266">
        <w:tab/>
      </w:r>
      <w:r w:rsidR="009E0266">
        <w:tab/>
      </w:r>
      <w:r w:rsidR="009E0266">
        <w:tab/>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6" w:name="_Hlk93915385"/>
      <w:bookmarkEnd w:id="3"/>
      <w:r w:rsidR="009863E6">
        <w:tab/>
      </w:r>
      <w:bookmarkEnd w:id="6"/>
      <w:r w:rsidR="009863E6">
        <w:tab/>
      </w:r>
      <w:bookmarkEnd w:id="5"/>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7" w:name="_Hlk94868114"/>
      <w:bookmarkStart w:id="8" w:name="_Hlk94864876"/>
      <w:bookmarkStart w:id="9"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10"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7"/>
      <w:r w:rsidR="00B53098">
        <w:rPr>
          <w:i/>
        </w:rPr>
        <w:t xml:space="preserve">  </w:t>
      </w:r>
      <w:bookmarkEnd w:id="8"/>
    </w:p>
    <w:bookmarkEnd w:id="9"/>
    <w:bookmarkEnd w:id="10"/>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7777777" w:rsidR="00EF18D9" w:rsidRDefault="005A2ABA">
            <w:pPr>
              <w:pStyle w:val="NoSpacing"/>
              <w:numPr>
                <w:ilvl w:val="0"/>
                <w:numId w:val="18"/>
              </w:numPr>
            </w:pPr>
            <w:r>
              <w:t>Rehearse Natl</w:t>
            </w:r>
            <w:r w:rsidR="00D208AB">
              <w:t>.  Anthem</w:t>
            </w:r>
            <w:r w:rsidR="00EC42EF">
              <w:t>s</w:t>
            </w:r>
            <w:r w:rsidR="00D208AB">
              <w:t xml:space="preserve">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51265626" w14:textId="77777777" w:rsidR="00021CD4" w:rsidRDefault="00021CD4" w:rsidP="00EF18D9">
            <w:pPr>
              <w:pStyle w:val="NoSpacing"/>
            </w:pPr>
          </w:p>
          <w:p w14:paraId="1915BDA5"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1BA12A41" w14:textId="77777777" w:rsidR="003677EE" w:rsidRDefault="003677EE" w:rsidP="00EF18D9">
            <w:pPr>
              <w:pStyle w:val="NoSpacing"/>
            </w:pPr>
          </w:p>
          <w:p w14:paraId="605ACDC4" w14:textId="77777777" w:rsidR="00021CD4" w:rsidRDefault="00021CD4" w:rsidP="00EF18D9">
            <w:pPr>
              <w:pStyle w:val="NoSpacing"/>
            </w:pPr>
          </w:p>
          <w:p w14:paraId="6516F848" w14:textId="77777777" w:rsidR="00021CD4" w:rsidRDefault="00021CD4" w:rsidP="00EF18D9">
            <w:pPr>
              <w:pStyle w:val="NoSpacing"/>
            </w:pPr>
          </w:p>
          <w:p w14:paraId="4B79FD14" w14:textId="7D61CA33"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0A48860B" w:rsidR="00AE22BE" w:rsidRPr="003677EE" w:rsidRDefault="003677EE" w:rsidP="00E33982">
            <w:pPr>
              <w:pStyle w:val="NoSpacing"/>
              <w:rPr>
                <w:rFonts w:cs="Calibri"/>
                <w:szCs w:val="20"/>
              </w:rPr>
            </w:pPr>
            <w:r>
              <w:t>FTA</w:t>
            </w:r>
            <w:r w:rsidR="00D208AB">
              <w:t xml:space="preserve">                       </w:t>
            </w:r>
          </w:p>
        </w:tc>
        <w:tc>
          <w:tcPr>
            <w:tcW w:w="8280" w:type="dxa"/>
          </w:tcPr>
          <w:p w14:paraId="6A767571" w14:textId="51CBB313" w:rsidR="00E33982" w:rsidRDefault="00E33982">
            <w:pPr>
              <w:pStyle w:val="NoSpacing"/>
              <w:numPr>
                <w:ilvl w:val="0"/>
                <w:numId w:val="17"/>
              </w:numPr>
            </w:pPr>
            <w:r>
              <w:t xml:space="preserve">Play </w:t>
            </w:r>
            <w:r w:rsidR="00D17540" w:rsidRPr="00D17540">
              <w:rPr>
                <w:i/>
                <w:iCs/>
              </w:rPr>
              <w:t>Walk In -</w:t>
            </w:r>
            <w:r w:rsidR="00511E2F">
              <w:rPr>
                <w:i/>
                <w:iCs/>
              </w:rPr>
              <w:t xml:space="preserve"> </w:t>
            </w:r>
            <w:r w:rsidR="00D17540" w:rsidRPr="00D17540">
              <w:rPr>
                <w:i/>
                <w:iCs/>
              </w:rPr>
              <w:t>Day</w:t>
            </w:r>
            <w:r w:rsidR="00D17540">
              <w:t xml:space="preserve"> 1</w:t>
            </w:r>
            <w:r>
              <w:t xml:space="preserve"> music</w:t>
            </w:r>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how look</w:t>
            </w:r>
          </w:p>
          <w:p w14:paraId="1A9B1B84" w14:textId="67DF1E81" w:rsidR="003677EE" w:rsidRPr="005022CF" w:rsidRDefault="003677EE" w:rsidP="00DA46D6">
            <w:pPr>
              <w:pStyle w:val="NoSpacing"/>
              <w:numPr>
                <w:ilvl w:val="0"/>
                <w:numId w:val="7"/>
              </w:numPr>
              <w:ind w:left="342" w:hanging="18"/>
            </w:pPr>
            <w:r>
              <w:t>O</w:t>
            </w:r>
            <w:r w:rsidRPr="005022CF">
              <w:t>pen</w:t>
            </w:r>
            <w:r>
              <w:t xml:space="preserve"> doors for </w:t>
            </w:r>
            <w:r w:rsidR="009E76C3">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w:t>
            </w:r>
            <w:proofErr w:type="spellStart"/>
            <w:r w:rsidR="00F40E22">
              <w:t>trt</w:t>
            </w:r>
            <w:proofErr w:type="spellEnd"/>
            <w:r w:rsidR="00F40E22">
              <w:t xml:space="preserve"> 3:43)</w:t>
            </w:r>
          </w:p>
          <w:p w14:paraId="0490E45F" w14:textId="7C889D0B" w:rsidR="00055D01" w:rsidRDefault="00055D01">
            <w:pPr>
              <w:pStyle w:val="NoSpacing"/>
              <w:numPr>
                <w:ilvl w:val="0"/>
                <w:numId w:val="17"/>
              </w:numPr>
            </w:pPr>
            <w:r w:rsidRPr="005022CF">
              <w:t xml:space="preserve">Roll </w:t>
            </w:r>
            <w:r w:rsidR="00701F9D" w:rsidRPr="00701F9D">
              <w:rPr>
                <w:i/>
                <w:iCs/>
              </w:rPr>
              <w:t xml:space="preserve">FRC </w:t>
            </w:r>
            <w:r w:rsidR="009E76C3" w:rsidRPr="00701F9D">
              <w:rPr>
                <w:i/>
                <w:iCs/>
              </w:rPr>
              <w:t>SUPPLIER</w:t>
            </w:r>
            <w:r w:rsidR="009E76C3">
              <w:rPr>
                <w:i/>
                <w:iCs/>
              </w:rPr>
              <w:t xml:space="preserve"> </w:t>
            </w:r>
            <w:r w:rsidR="009E76C3">
              <w:t>video</w:t>
            </w:r>
            <w:r>
              <w:t xml:space="preserve"> (no audio) while </w:t>
            </w:r>
            <w:r w:rsidR="006264C4">
              <w:t xml:space="preserve">Walk-In </w:t>
            </w:r>
            <w:r>
              <w:t>music plays</w:t>
            </w:r>
            <w:r w:rsidR="00F40E22">
              <w:t xml:space="preserve"> (</w:t>
            </w:r>
            <w:proofErr w:type="spellStart"/>
            <w:r w:rsidR="00F40E22">
              <w:t>trt</w:t>
            </w:r>
            <w:proofErr w:type="spellEnd"/>
            <w:r w:rsidR="00F40E22">
              <w:t xml:space="preserve"> 2:0</w:t>
            </w:r>
            <w:r w:rsidR="00B63021">
              <w:t>0</w:t>
            </w:r>
            <w:r w:rsidR="00F40E22">
              <w:t>)</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pPr>
              <w:pStyle w:val="NoSpacing"/>
              <w:numPr>
                <w:ilvl w:val="0"/>
                <w:numId w:val="7"/>
              </w:numPr>
              <w:ind w:left="342" w:hanging="180"/>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pPr>
              <w:pStyle w:val="NoSpacing"/>
              <w:numPr>
                <w:ilvl w:val="0"/>
                <w:numId w:val="7"/>
              </w:numPr>
              <w:ind w:left="342" w:hanging="180"/>
            </w:pPr>
            <w:r>
              <w:t xml:space="preserve">Safety </w:t>
            </w:r>
            <w:r w:rsidR="002C2619">
              <w:t>Managers</w:t>
            </w:r>
            <w:r>
              <w:t xml:space="preserve"> check in, intro </w:t>
            </w:r>
            <w:r w:rsidRPr="005022CF">
              <w:t>rehearsed</w:t>
            </w:r>
            <w:r w:rsidR="00E327A3">
              <w:t xml:space="preserve"> (walk across field)</w:t>
            </w:r>
          </w:p>
          <w:p w14:paraId="246A56DA" w14:textId="0C0296E1" w:rsidR="005B04E9" w:rsidRDefault="002C258A">
            <w:pPr>
              <w:pStyle w:val="NoSpacing"/>
              <w:numPr>
                <w:ilvl w:val="0"/>
                <w:numId w:val="7"/>
              </w:numPr>
              <w:ind w:left="342" w:hanging="180"/>
            </w:pPr>
            <w:r>
              <w:t xml:space="preserve">All Guest </w:t>
            </w:r>
            <w:r w:rsidR="00EC42EF">
              <w:t xml:space="preserve">Speakers </w:t>
            </w:r>
            <w:r w:rsidR="00E33982" w:rsidRPr="005022CF">
              <w:t xml:space="preserve">accounted </w:t>
            </w:r>
            <w:proofErr w:type="gramStart"/>
            <w:r w:rsidR="00E33982" w:rsidRPr="005022CF">
              <w:t>for</w:t>
            </w:r>
            <w:r w:rsidR="002D29D0">
              <w:t>,</w:t>
            </w:r>
            <w:proofErr w:type="gramEnd"/>
            <w:r w:rsidR="002D29D0" w:rsidRPr="005022CF">
              <w:t xml:space="preserve"> Judges </w:t>
            </w:r>
            <w:r w:rsidR="002D29D0">
              <w:t>seated</w:t>
            </w:r>
          </w:p>
          <w:p w14:paraId="7CE9DD9D" w14:textId="77777777" w:rsidR="003677EE" w:rsidRDefault="003677EE" w:rsidP="003677EE">
            <w:pPr>
              <w:pStyle w:val="NoSpacing"/>
            </w:pPr>
          </w:p>
          <w:p w14:paraId="3BE66B2D" w14:textId="22CFCFAB" w:rsidR="003677EE" w:rsidRPr="005022CF" w:rsidRDefault="003677EE">
            <w:pPr>
              <w:pStyle w:val="NoSpacing"/>
              <w:numPr>
                <w:ilvl w:val="0"/>
                <w:numId w:val="7"/>
              </w:numPr>
              <w:ind w:left="496"/>
            </w:pPr>
            <w:r w:rsidRPr="005022CF">
              <w:t xml:space="preserve">Robots in place on field, teams in </w:t>
            </w:r>
            <w:r>
              <w:t>driver stations</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proofErr w:type="gramStart"/>
            <w:r w:rsidRPr="005022CF">
              <w:t>Flash</w:t>
            </w:r>
            <w:r w:rsidR="00B3562A">
              <w:t xml:space="preserve"> </w:t>
            </w:r>
            <w:r w:rsidRPr="005022CF">
              <w:t>lights</w:t>
            </w:r>
            <w:proofErr w:type="gramEnd"/>
            <w:r w:rsidRPr="005022CF">
              <w:t xml:space="preserve"> </w:t>
            </w:r>
            <w:r w:rsidR="00AE22BE">
              <w:t xml:space="preserve">(ballyhoo) </w:t>
            </w:r>
            <w:r w:rsidRPr="005022CF">
              <w:t>for opening</w:t>
            </w:r>
          </w:p>
          <w:p w14:paraId="201662DD" w14:textId="163F1D7C" w:rsidR="008E536C" w:rsidRPr="005022CF" w:rsidRDefault="001D0A97">
            <w:pPr>
              <w:pStyle w:val="NoSpacing"/>
              <w:numPr>
                <w:ilvl w:val="0"/>
                <w:numId w:val="13"/>
              </w:numPr>
            </w:pPr>
            <w:r>
              <w:t>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31CA22EB" w14:textId="7BEEE860" w:rsidR="00D175D1" w:rsidRPr="005022CF" w:rsidRDefault="00D175D1" w:rsidP="00EF18D9">
            <w:pPr>
              <w:pStyle w:val="NoSpacing"/>
            </w:pPr>
          </w:p>
        </w:tc>
        <w:tc>
          <w:tcPr>
            <w:tcW w:w="8280" w:type="dxa"/>
          </w:tcPr>
          <w:p w14:paraId="32AA5D80" w14:textId="77C7BA7E"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w:t>
            </w:r>
            <w:proofErr w:type="spellStart"/>
            <w:r w:rsidR="00E327A3">
              <w:t>trt</w:t>
            </w:r>
            <w:proofErr w:type="spellEnd"/>
            <w:r w:rsidR="00E327A3">
              <w:t>: 1:</w:t>
            </w:r>
            <w:r w:rsidR="00C10322">
              <w:t>0</w:t>
            </w:r>
            <w:r w:rsidR="00B63021">
              <w:t>3)</w:t>
            </w:r>
          </w:p>
          <w:p w14:paraId="4CD1BFF5" w14:textId="77777777" w:rsidR="00360051" w:rsidRDefault="001D0A97">
            <w:pPr>
              <w:pStyle w:val="NoSpacing"/>
              <w:numPr>
                <w:ilvl w:val="0"/>
                <w:numId w:val="12"/>
              </w:numPr>
            </w:pPr>
            <w:r>
              <w:t>Restore lights on field</w:t>
            </w:r>
          </w:p>
          <w:p w14:paraId="3F770A1F" w14:textId="3EFF33C5" w:rsidR="00D175D1" w:rsidRPr="005022CF" w:rsidRDefault="00D175D1" w:rsidP="00341993">
            <w:pPr>
              <w:pStyle w:val="NoSpacing"/>
              <w:numPr>
                <w:ilvl w:val="0"/>
                <w:numId w:val="12"/>
              </w:numPr>
            </w:pPr>
            <w:r>
              <w:t xml:space="preserve">Use music roll off on video </w:t>
            </w:r>
            <w:r w:rsidR="001D0A97">
              <w:t xml:space="preserve">for </w:t>
            </w:r>
            <w:r w:rsidR="00847AA3">
              <w:t>Emcee</w:t>
            </w:r>
            <w:r w:rsidR="008E536C">
              <w:t>’s entrance under Game Announcer’s VO</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5A46CC4D" w14:textId="3090A67C" w:rsidR="00341993" w:rsidRDefault="00341993" w:rsidP="00C10682">
            <w:pPr>
              <w:pStyle w:val="NoSpacing"/>
            </w:pPr>
            <w:r>
              <w:t xml:space="preserve">Start to introduce the Emcee at </w:t>
            </w:r>
            <w:r w:rsidRPr="00021CD4">
              <w:t>REEFSCAPE logo</w:t>
            </w:r>
            <w:r>
              <w:t xml:space="preserve"> in the video (at :57)</w:t>
            </w:r>
          </w:p>
          <w:p w14:paraId="076DF973" w14:textId="77777777" w:rsidR="00341993" w:rsidRDefault="00341993" w:rsidP="00C10682">
            <w:pPr>
              <w:pStyle w:val="NoSpacing"/>
              <w:rPr>
                <w:b/>
                <w:i/>
                <w:sz w:val="24"/>
                <w:szCs w:val="24"/>
              </w:rPr>
            </w:pPr>
          </w:p>
          <w:p w14:paraId="75ED22F0" w14:textId="39E67C99"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6264C4">
        <w:trPr>
          <w:trHeight w:val="6767"/>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10840AE1" w14:textId="77777777" w:rsidR="00616348" w:rsidRDefault="00616348" w:rsidP="00EF18D9">
            <w:pPr>
              <w:pStyle w:val="NoSpacing"/>
            </w:pPr>
          </w:p>
          <w:p w14:paraId="6BF79E44" w14:textId="57BCB541" w:rsidR="00E327A3" w:rsidRPr="005022CF" w:rsidRDefault="00E327A3" w:rsidP="00EF18D9">
            <w:pPr>
              <w:pStyle w:val="NoSpacing"/>
            </w:pPr>
          </w:p>
        </w:tc>
        <w:tc>
          <w:tcPr>
            <w:tcW w:w="8280" w:type="dxa"/>
          </w:tcPr>
          <w:p w14:paraId="6407A2B0" w14:textId="1696E48D" w:rsidR="00055D01" w:rsidRDefault="00404518" w:rsidP="00055D01">
            <w:pPr>
              <w:pStyle w:val="NoSpacing"/>
              <w:rPr>
                <w:b/>
                <w:i/>
                <w:sz w:val="24"/>
                <w:szCs w:val="24"/>
              </w:rPr>
            </w:pPr>
            <w:r w:rsidRPr="00663384">
              <w:rPr>
                <w:b/>
                <w:i/>
                <w:sz w:val="24"/>
                <w:szCs w:val="24"/>
              </w:rPr>
              <w:t xml:space="preserve">Good morning!   Welcome to the </w:t>
            </w:r>
            <w:r w:rsidR="00B63021">
              <w:rPr>
                <w:b/>
                <w:i/>
                <w:sz w:val="24"/>
                <w:szCs w:val="24"/>
              </w:rPr>
              <w:t>2025</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B63021">
              <w:rPr>
                <w:b/>
                <w:i/>
                <w:sz w:val="24"/>
                <w:szCs w:val="24"/>
              </w:rPr>
              <w:t>REEFSCAPE</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p>
          <w:p w14:paraId="3DDD5B02" w14:textId="77777777" w:rsidR="00F64E29" w:rsidRPr="00663384" w:rsidRDefault="00F64E29" w:rsidP="00F64E29">
            <w:pPr>
              <w:pStyle w:val="NoSpacing"/>
              <w:rPr>
                <w:b/>
                <w:i/>
                <w:sz w:val="24"/>
                <w:szCs w:val="24"/>
              </w:rPr>
            </w:pPr>
            <w:r w:rsidRPr="00663384">
              <w:rPr>
                <w:b/>
                <w:i/>
                <w:sz w:val="24"/>
                <w:szCs w:val="24"/>
              </w:rPr>
              <w:t>We’ve got some great Teams competing here this weekend</w:t>
            </w:r>
            <w:r>
              <w:rPr>
                <w:b/>
                <w:i/>
                <w:sz w:val="24"/>
                <w:szCs w:val="24"/>
              </w:rPr>
              <w:t>:  many veteran</w:t>
            </w:r>
            <w:r w:rsidRPr="00663384">
              <w:rPr>
                <w:b/>
                <w:i/>
                <w:sz w:val="24"/>
                <w:szCs w:val="24"/>
              </w:rPr>
              <w:t xml:space="preserve"> Teams and </w:t>
            </w:r>
            <w:r w:rsidRPr="00663384">
              <w:rPr>
                <w:sz w:val="24"/>
                <w:szCs w:val="24"/>
              </w:rPr>
              <w:t>(if applicable)</w:t>
            </w:r>
            <w:r w:rsidRPr="00663384">
              <w:rPr>
                <w:b/>
                <w:i/>
                <w:sz w:val="24"/>
                <w:szCs w:val="24"/>
              </w:rPr>
              <w:t xml:space="preserve"> some rookies- Welcome rookies! </w:t>
            </w:r>
          </w:p>
          <w:p w14:paraId="6FF92BD3" w14:textId="77777777" w:rsidR="00F64E29" w:rsidRPr="00663384" w:rsidRDefault="00F64E29" w:rsidP="00F64E29">
            <w:pPr>
              <w:pStyle w:val="NoSpacing"/>
              <w:rPr>
                <w:b/>
                <w:i/>
                <w:sz w:val="24"/>
                <w:szCs w:val="24"/>
              </w:rPr>
            </w:pPr>
          </w:p>
          <w:p w14:paraId="45131E29" w14:textId="77777777" w:rsidR="00F64E29" w:rsidRDefault="00F64E29" w:rsidP="00F64E29">
            <w:pPr>
              <w:pStyle w:val="NoSpacing"/>
            </w:pPr>
            <w:r w:rsidRPr="00663384">
              <w:rPr>
                <w:b/>
                <w:i/>
                <w:sz w:val="24"/>
                <w:szCs w:val="24"/>
              </w:rPr>
              <w:t>We have teams here from: XXXXXXXXXX</w:t>
            </w:r>
            <w:r>
              <w:rPr>
                <w:b/>
                <w:i/>
              </w:rPr>
              <w:t xml:space="preserve"> </w:t>
            </w:r>
            <w:r w:rsidRPr="00052F36">
              <w:t>(</w:t>
            </w:r>
            <w:r>
              <w:t>announce the states/provinces/countries competing at the event)</w:t>
            </w:r>
          </w:p>
          <w:p w14:paraId="6667F98C" w14:textId="77777777" w:rsidR="00F64E29" w:rsidRDefault="00F64E29" w:rsidP="00055D01">
            <w:pPr>
              <w:pStyle w:val="NoSpacing"/>
              <w:rPr>
                <w:b/>
                <w:i/>
                <w:sz w:val="24"/>
                <w:szCs w:val="24"/>
              </w:rPr>
            </w:pPr>
          </w:p>
          <w:p w14:paraId="1D95F210" w14:textId="54A28EB3" w:rsidR="00876825" w:rsidRDefault="00876825" w:rsidP="00876825">
            <w:pPr>
              <w:ind w:left="-44"/>
              <w:rPr>
                <w:rFonts w:cs="Calibri"/>
                <w:b/>
                <w:bCs/>
                <w:i/>
                <w:iCs/>
                <w:color w:val="000000"/>
                <w:sz w:val="24"/>
                <w:szCs w:val="24"/>
                <w:shd w:val="clear" w:color="auto" w:fill="FFFFFF"/>
              </w:rPr>
            </w:pPr>
            <w:r>
              <w:rPr>
                <w:rFonts w:cs="Calibri"/>
                <w:b/>
                <w:bCs/>
                <w:i/>
                <w:iCs/>
                <w:color w:val="242424"/>
                <w:sz w:val="24"/>
                <w:szCs w:val="24"/>
                <w:shd w:val="clear" w:color="auto" w:fill="FFFFFF"/>
              </w:rPr>
              <w:t>REEFSCAPE is</w:t>
            </w:r>
            <w:r w:rsidRPr="00B9114B">
              <w:rPr>
                <w:rFonts w:cs="Calibri"/>
                <w:b/>
                <w:bCs/>
                <w:i/>
                <w:iCs/>
                <w:color w:val="242424"/>
                <w:sz w:val="24"/>
                <w:szCs w:val="24"/>
                <w:shd w:val="clear" w:color="auto" w:fill="FFFFFF"/>
              </w:rPr>
              <w:t xml:space="preserve"> </w:t>
            </w:r>
            <w:r w:rsidRPr="00B63021">
              <w:rPr>
                <w:rFonts w:cs="Calibri"/>
                <w:b/>
                <w:bCs/>
                <w:i/>
                <w:iCs/>
                <w:color w:val="242424"/>
                <w:sz w:val="24"/>
                <w:szCs w:val="24"/>
                <w:shd w:val="clear" w:color="auto" w:fill="FFFFFF"/>
              </w:rPr>
              <w:t xml:space="preserve">part of </w:t>
            </w:r>
            <w:r>
              <w:rPr>
                <w:rFonts w:cs="Calibri"/>
                <w:b/>
                <w:bCs/>
                <w:i/>
                <w:iCs/>
                <w:color w:val="242424"/>
                <w:sz w:val="24"/>
                <w:szCs w:val="24"/>
                <w:shd w:val="clear" w:color="auto" w:fill="FFFFFF"/>
              </w:rPr>
              <w:t>our</w:t>
            </w:r>
            <w:r w:rsidRPr="00B63021">
              <w:rPr>
                <w:rFonts w:cs="Calibri"/>
                <w:b/>
                <w:bCs/>
                <w:i/>
                <w:iCs/>
                <w:color w:val="242424"/>
                <w:sz w:val="24"/>
                <w:szCs w:val="24"/>
                <w:shd w:val="clear" w:color="auto" w:fill="FFFFFF"/>
              </w:rPr>
              <w:t xml:space="preserve"> ocean</w:t>
            </w:r>
            <w:r>
              <w:rPr>
                <w:rFonts w:cs="Calibri"/>
                <w:b/>
                <w:bCs/>
                <w:i/>
                <w:iCs/>
                <w:color w:val="242424"/>
                <w:sz w:val="24"/>
                <w:szCs w:val="24"/>
                <w:shd w:val="clear" w:color="auto" w:fill="FFFFFF"/>
              </w:rPr>
              <w:t>-inspired</w:t>
            </w:r>
            <w:r w:rsidRPr="00B63021">
              <w:rPr>
                <w:rFonts w:cs="Calibri"/>
                <w:b/>
                <w:bCs/>
                <w:i/>
                <w:iCs/>
                <w:color w:val="242424"/>
                <w:sz w:val="24"/>
                <w:szCs w:val="24"/>
                <w:shd w:val="clear" w:color="auto" w:fill="FFFFFF"/>
              </w:rPr>
              <w:t xml:space="preserve"> season, FIRST DIVE presented by Qualcomm. Qualcomm is proud to partner with FIRST to inspire students to make waves with your innovations and transform into confident leaders.</w:t>
            </w:r>
            <w:r>
              <w:rPr>
                <w:rFonts w:cs="Calibri"/>
                <w:b/>
                <w:bCs/>
                <w:i/>
                <w:iCs/>
                <w:color w:val="242424"/>
                <w:sz w:val="24"/>
                <w:szCs w:val="24"/>
                <w:shd w:val="clear" w:color="auto" w:fill="FFFFFF"/>
              </w:rPr>
              <w:t xml:space="preserve"> </w:t>
            </w:r>
            <w:r w:rsidRPr="004420BD">
              <w:rPr>
                <w:rFonts w:cs="Calibri"/>
                <w:b/>
                <w:bCs/>
                <w:i/>
                <w:iCs/>
                <w:color w:val="000000"/>
                <w:sz w:val="24"/>
                <w:szCs w:val="24"/>
                <w:shd w:val="clear" w:color="auto" w:fill="FFFFFF"/>
              </w:rPr>
              <w:t xml:space="preserve">A big thanks to Qualcomm for </w:t>
            </w:r>
            <w:r>
              <w:rPr>
                <w:rFonts w:cs="Calibri"/>
                <w:b/>
                <w:bCs/>
                <w:i/>
                <w:iCs/>
                <w:color w:val="000000"/>
                <w:sz w:val="24"/>
                <w:szCs w:val="24"/>
                <w:shd w:val="clear" w:color="auto" w:fill="FFFFFF"/>
              </w:rPr>
              <w:t>their nearly 20 years of support</w:t>
            </w:r>
            <w:r w:rsidRPr="004420BD">
              <w:rPr>
                <w:rFonts w:cs="Calibri"/>
                <w:b/>
                <w:bCs/>
                <w:i/>
                <w:iCs/>
                <w:color w:val="000000"/>
                <w:sz w:val="24"/>
                <w:szCs w:val="24"/>
                <w:shd w:val="clear" w:color="auto" w:fill="FFFFFF"/>
              </w:rPr>
              <w:t xml:space="preserve"> and for investing in </w:t>
            </w:r>
            <w:r>
              <w:rPr>
                <w:rFonts w:cs="Calibri"/>
                <w:b/>
                <w:bCs/>
                <w:i/>
                <w:iCs/>
                <w:color w:val="000000"/>
                <w:sz w:val="24"/>
                <w:szCs w:val="24"/>
                <w:shd w:val="clear" w:color="auto" w:fill="FFFFFF"/>
              </w:rPr>
              <w:t>your</w:t>
            </w:r>
            <w:r w:rsidRPr="004420BD">
              <w:rPr>
                <w:rFonts w:cs="Calibri"/>
                <w:b/>
                <w:bCs/>
                <w:i/>
                <w:iCs/>
                <w:color w:val="000000"/>
                <w:sz w:val="24"/>
                <w:szCs w:val="24"/>
                <w:shd w:val="clear" w:color="auto" w:fill="FFFFFF"/>
              </w:rPr>
              <w:t xml:space="preserve"> future</w:t>
            </w:r>
            <w:r w:rsidR="00021CD4">
              <w:rPr>
                <w:rFonts w:cs="Calibri"/>
                <w:b/>
                <w:bCs/>
                <w:i/>
                <w:iCs/>
                <w:color w:val="000000"/>
                <w:sz w:val="24"/>
                <w:szCs w:val="24"/>
                <w:shd w:val="clear" w:color="auto" w:fill="FFFFFF"/>
              </w:rPr>
              <w:t>.</w:t>
            </w:r>
          </w:p>
          <w:p w14:paraId="4F6B59C1" w14:textId="77777777" w:rsidR="00876825" w:rsidRDefault="00876825" w:rsidP="00876825">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Pr>
                <w:b/>
                <w:bCs/>
                <w:i/>
                <w:iCs/>
                <w:sz w:val="24"/>
                <w:szCs w:val="24"/>
              </w:rPr>
              <w:t xml:space="preserve">we’re very excited to partner with our REEFSCAPE season presenting sponsor, the Gene Haas Foundation.  As a leading CNC manufacturer, Haas knows </w:t>
            </w:r>
            <w:r>
              <w:rPr>
                <w:rFonts w:cs="Calibri"/>
                <w:b/>
                <w:bCs/>
                <w:i/>
                <w:iCs/>
                <w:color w:val="221E1F"/>
                <w:sz w:val="24"/>
                <w:szCs w:val="24"/>
                <w:bdr w:val="none" w:sz="0" w:space="0" w:color="auto" w:frame="1"/>
                <w:shd w:val="clear" w:color="auto" w:fill="FFFFFF"/>
              </w:rPr>
              <w:t xml:space="preserve">the skills you develop this season </w:t>
            </w:r>
            <w:proofErr w:type="gramStart"/>
            <w:r>
              <w:rPr>
                <w:rFonts w:cs="Calibri"/>
                <w:b/>
                <w:bCs/>
                <w:i/>
                <w:iCs/>
                <w:color w:val="221E1F"/>
                <w:sz w:val="24"/>
                <w:szCs w:val="24"/>
                <w:bdr w:val="none" w:sz="0" w:space="0" w:color="auto" w:frame="1"/>
                <w:shd w:val="clear" w:color="auto" w:fill="FFFFFF"/>
              </w:rPr>
              <w:t>create</w:t>
            </w:r>
            <w:proofErr w:type="gramEnd"/>
            <w:r>
              <w:rPr>
                <w:rFonts w:cs="Calibri"/>
                <w:b/>
                <w:bCs/>
                <w:i/>
                <w:iCs/>
                <w:color w:val="221E1F"/>
                <w:sz w:val="24"/>
                <w:szCs w:val="24"/>
                <w:bdr w:val="none" w:sz="0" w:space="0" w:color="auto" w:frame="1"/>
                <w:shd w:val="clear" w:color="auto" w:fill="FFFFFF"/>
              </w:rPr>
              <w:t xml:space="preserve"> success. Whether it’s helping you prepare for today’s game action, an F1 race, or exploring the depths of the ocean, Haas is proud to support FIRST Robotics Competition teams around the world. </w:t>
            </w:r>
          </w:p>
          <w:p w14:paraId="2BA20778" w14:textId="74C52EF5" w:rsidR="008E536C" w:rsidRPr="00262A11" w:rsidRDefault="00876825" w:rsidP="00262A11">
            <w:pPr>
              <w:rPr>
                <w:rFonts w:cs="Calibri"/>
                <w:b/>
                <w:i/>
                <w:color w:val="000000"/>
                <w:sz w:val="24"/>
                <w:szCs w:val="24"/>
                <w:shd w:val="clear" w:color="auto" w:fill="FFFFFF"/>
              </w:rPr>
            </w:pPr>
            <w:r w:rsidRPr="00262A11">
              <w:rPr>
                <w:b/>
                <w:i/>
                <w:sz w:val="24"/>
                <w:szCs w:val="24"/>
              </w:rPr>
              <w:t>A big thanks to Haas, and to all our donors,</w:t>
            </w:r>
            <w:r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10955549" w:rsidR="00EF18D9" w:rsidRPr="005022CF" w:rsidRDefault="00E72935" w:rsidP="00663384">
            <w:pPr>
              <w:pStyle w:val="NoSpacing"/>
            </w:pPr>
            <w:r>
              <w:t>8</w:t>
            </w:r>
            <w:r w:rsidR="00EF18D9" w:rsidRPr="005022CF">
              <w:t>:</w:t>
            </w:r>
            <w:r>
              <w:t>3</w:t>
            </w:r>
            <w:r w:rsidR="0022095E">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654C9CB5" w:rsidR="00EF18D9" w:rsidRPr="005022CF" w:rsidRDefault="00BF5784" w:rsidP="008340F1">
            <w:pPr>
              <w:pStyle w:val="NoSpacing"/>
            </w:pPr>
            <w:r>
              <w:t>8</w:t>
            </w:r>
            <w:r w:rsidR="00EF18D9" w:rsidRPr="005022CF">
              <w:t>:</w:t>
            </w:r>
            <w:r w:rsidR="008340F1">
              <w:t>3</w:t>
            </w:r>
            <w:r w:rsidR="0022095E">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66500E9A" w:rsidR="00EF18D9" w:rsidRPr="005022CF" w:rsidRDefault="00BF5784" w:rsidP="008340F1">
            <w:pPr>
              <w:pStyle w:val="NoSpacing"/>
            </w:pPr>
            <w:r>
              <w:lastRenderedPageBreak/>
              <w:t>8</w:t>
            </w:r>
            <w:r w:rsidR="00EF18D9" w:rsidRPr="005022CF">
              <w:t>:</w:t>
            </w:r>
            <w:r w:rsidR="00B11A70">
              <w:t>3</w:t>
            </w:r>
            <w:r w:rsidR="0022095E">
              <w:t>9</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3263132A" w14:textId="1C415BF4" w:rsidR="00A411C4" w:rsidRPr="009D04C7" w:rsidRDefault="005D6E48" w:rsidP="00A411C4">
            <w:pPr>
              <w:pStyle w:val="NoSpacing"/>
              <w:rPr>
                <w:b/>
                <w:i/>
                <w:sz w:val="24"/>
                <w:szCs w:val="24"/>
              </w:rPr>
            </w:pPr>
            <w:r w:rsidRPr="005D6E48">
              <w:rPr>
                <w:b/>
                <w:i/>
                <w:sz w:val="24"/>
                <w:szCs w:val="24"/>
              </w:rPr>
              <w:t xml:space="preserve">There’s another group of </w:t>
            </w:r>
            <w:r w:rsidR="00195B03">
              <w:rPr>
                <w:b/>
                <w:i/>
                <w:sz w:val="24"/>
                <w:szCs w:val="24"/>
              </w:rPr>
              <w:t>volunteers</w:t>
            </w:r>
            <w:r w:rsidRPr="005D6E48">
              <w:rPr>
                <w:b/>
                <w:i/>
                <w:sz w:val="24"/>
                <w:szCs w:val="24"/>
              </w:rPr>
              <w:t xml:space="preserve"> you’ll get to know here on the playing field. Their job is to ensure fair play, </w:t>
            </w:r>
            <w:r w:rsidR="000642A5">
              <w:rPr>
                <w:b/>
                <w:i/>
                <w:sz w:val="24"/>
                <w:szCs w:val="24"/>
              </w:rPr>
              <w:t>enforce the rules</w:t>
            </w:r>
            <w:r w:rsidRPr="005D6E48">
              <w:rPr>
                <w:b/>
                <w:i/>
                <w:sz w:val="24"/>
                <w:szCs w:val="24"/>
              </w:rPr>
              <w:t xml:space="preserve">, and to help all teams compete </w:t>
            </w:r>
            <w:r w:rsidR="00470BFB">
              <w:rPr>
                <w:b/>
                <w:i/>
                <w:sz w:val="24"/>
                <w:szCs w:val="24"/>
              </w:rPr>
              <w:t xml:space="preserve">intensely </w:t>
            </w:r>
            <w:r w:rsidRPr="005D6E48">
              <w:rPr>
                <w:b/>
                <w:i/>
                <w:sz w:val="24"/>
                <w:szCs w:val="24"/>
              </w:rPr>
              <w:t xml:space="preserve">while remembering their </w:t>
            </w:r>
            <w:r w:rsidR="00B11A70">
              <w:rPr>
                <w:b/>
                <w:i/>
                <w:sz w:val="24"/>
                <w:szCs w:val="24"/>
              </w:rPr>
              <w:t>G</w:t>
            </w:r>
            <w:r w:rsidRPr="005D6E48">
              <w:rPr>
                <w:b/>
                <w:i/>
                <w:sz w:val="24"/>
                <w:szCs w:val="24"/>
              </w:rPr>
              <w:t xml:space="preserve">racious </w:t>
            </w:r>
            <w:r w:rsidR="00B11A70">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29712AA7" w:rsidR="00EF18D9" w:rsidRPr="005022CF" w:rsidRDefault="00BF5784" w:rsidP="00F33EF4">
            <w:pPr>
              <w:pStyle w:val="NoSpacing"/>
            </w:pPr>
            <w:r>
              <w:t>8</w:t>
            </w:r>
            <w:r w:rsidR="00EF18D9" w:rsidRPr="005022CF">
              <w:t>:</w:t>
            </w:r>
            <w:r w:rsidR="0022095E">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w:t>
            </w:r>
            <w:proofErr w:type="gramStart"/>
            <w:r w:rsidRPr="005D6E48">
              <w:rPr>
                <w:b/>
                <w:i/>
                <w:sz w:val="24"/>
                <w:szCs w:val="24"/>
              </w:rPr>
              <w:t>a fair</w:t>
            </w:r>
            <w:proofErr w:type="gramEnd"/>
            <w:r w:rsidRPr="005D6E48">
              <w:rPr>
                <w:b/>
                <w:i/>
                <w:sz w:val="24"/>
                <w:szCs w:val="24"/>
              </w:rPr>
              <w:t xml:space="preserve">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w:t>
            </w:r>
            <w:proofErr w:type="gramStart"/>
            <w:r w:rsidR="00A46680">
              <w:rPr>
                <w:b/>
                <w:i/>
                <w:sz w:val="24"/>
                <w:szCs w:val="24"/>
              </w:rPr>
              <w:t xml:space="preserve">XXXXXXXX </w:t>
            </w:r>
            <w:r w:rsidR="00080FAE">
              <w:rPr>
                <w:b/>
                <w:i/>
                <w:sz w:val="24"/>
                <w:szCs w:val="24"/>
              </w:rPr>
              <w:t xml:space="preserve"> (</w:t>
            </w:r>
            <w:proofErr w:type="gramEnd"/>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5EABB5FB"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event</w:t>
            </w:r>
            <w:r w:rsidR="009E76C3">
              <w:rPr>
                <w:b/>
                <w:i/>
                <w:sz w:val="24"/>
                <w:szCs w:val="24"/>
              </w:rPr>
              <w: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w:t>
            </w:r>
            <w:proofErr w:type="gramStart"/>
            <w:r w:rsidR="007C095E" w:rsidRPr="00371759">
              <w:rPr>
                <w:rFonts w:asciiTheme="minorHAnsi" w:hAnsiTheme="minorHAnsi" w:cs="Segoe UI"/>
                <w:b/>
                <w:i/>
                <w:sz w:val="24"/>
                <w:szCs w:val="24"/>
                <w:shd w:val="clear" w:color="auto" w:fill="FFFFFF"/>
              </w:rPr>
              <w:t>to</w:t>
            </w:r>
            <w:proofErr w:type="gramEnd"/>
            <w:r w:rsidR="007C095E" w:rsidRPr="00371759">
              <w:rPr>
                <w:rFonts w:asciiTheme="minorHAnsi" w:hAnsiTheme="minorHAnsi" w:cs="Segoe UI"/>
                <w:b/>
                <w:i/>
                <w:sz w:val="24"/>
                <w:szCs w:val="24"/>
                <w:shd w:val="clear" w:color="auto" w:fill="FFFFFF"/>
              </w:rPr>
              <w:t xml:space="preserve">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5C7F0BE4"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Team </w:t>
            </w:r>
            <w:r w:rsidR="009E750C">
              <w:rPr>
                <w:rFonts w:asciiTheme="minorHAnsi" w:hAnsiTheme="minorHAnsi" w:cs="Segoe UI"/>
                <w:b/>
                <w:i/>
                <w:sz w:val="24"/>
                <w:szCs w:val="24"/>
                <w:shd w:val="clear" w:color="auto" w:fill="FFFFFF"/>
              </w:rPr>
              <w:t>1986 Team Titanium from Lee’s Summit, Missouri</w:t>
            </w:r>
            <w:r>
              <w:rPr>
                <w:rFonts w:asciiTheme="minorHAnsi" w:hAnsiTheme="minorHAnsi" w:cs="Segoe UI"/>
                <w:b/>
                <w:i/>
                <w:sz w:val="24"/>
                <w:szCs w:val="24"/>
                <w:shd w:val="clear" w:color="auto" w:fill="FFFFFF"/>
              </w:rPr>
              <w:t>. We’ll play their winning animation tomorrow during the Playoffs.</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 xml:space="preserve">et’s give a round of applause </w:t>
            </w:r>
            <w:proofErr w:type="gramStart"/>
            <w:r w:rsidR="00EA62F1">
              <w:rPr>
                <w:b/>
                <w:i/>
                <w:sz w:val="24"/>
                <w:szCs w:val="24"/>
              </w:rPr>
              <w:t>for</w:t>
            </w:r>
            <w:proofErr w:type="gramEnd"/>
            <w:r w:rsidR="00EA62F1">
              <w:rPr>
                <w:b/>
                <w:i/>
                <w:sz w:val="24"/>
                <w:szCs w:val="24"/>
              </w:rPr>
              <w:t xml:space="preserve">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3EA3AE51"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5AE68B2E" w14:textId="7FB79C8F" w:rsidR="00341993" w:rsidRDefault="00341993" w:rsidP="008C1A39">
            <w:pPr>
              <w:rPr>
                <w:b/>
                <w:bCs/>
                <w:i/>
                <w:iCs/>
                <w:sz w:val="24"/>
                <w:szCs w:val="24"/>
              </w:rPr>
            </w:pPr>
            <w:r w:rsidRPr="00DE2CEB">
              <w:rPr>
                <w:b/>
                <w:bCs/>
                <w:i/>
                <w:iCs/>
                <w:sz w:val="24"/>
                <w:szCs w:val="24"/>
              </w:rPr>
              <w:t xml:space="preserve">As always, let's make sure that everything you do at the tournament reflects </w:t>
            </w:r>
            <w:r w:rsidR="00711477">
              <w:rPr>
                <w:b/>
                <w:bCs/>
                <w:i/>
                <w:iCs/>
                <w:sz w:val="24"/>
                <w:szCs w:val="24"/>
              </w:rPr>
              <w:t>G</w:t>
            </w:r>
            <w:r w:rsidRPr="00DE2CEB">
              <w:rPr>
                <w:b/>
                <w:bCs/>
                <w:i/>
                <w:iCs/>
                <w:sz w:val="24"/>
                <w:szCs w:val="24"/>
              </w:rPr>
              <w:t xml:space="preserve">racious </w:t>
            </w:r>
            <w:r w:rsidR="00711477">
              <w:rPr>
                <w:b/>
                <w:bCs/>
                <w:i/>
                <w:iCs/>
                <w:sz w:val="24"/>
                <w:szCs w:val="24"/>
              </w:rPr>
              <w:t>P</w:t>
            </w:r>
            <w:r w:rsidRPr="00DE2CEB">
              <w:rPr>
                <w:b/>
                <w:bCs/>
                <w:i/>
                <w:iCs/>
                <w:sz w:val="24"/>
                <w:szCs w:val="24"/>
              </w:rPr>
              <w:t xml:space="preserve">rofessionalism. The nominees for the Woodie Flowers Finalist Award, which </w:t>
            </w:r>
            <w:r>
              <w:rPr>
                <w:b/>
                <w:bCs/>
                <w:i/>
                <w:iCs/>
                <w:sz w:val="24"/>
                <w:szCs w:val="24"/>
              </w:rPr>
              <w:t>wa</w:t>
            </w:r>
            <w:r w:rsidRPr="00DE2CEB">
              <w:rPr>
                <w:b/>
                <w:bCs/>
                <w:i/>
                <w:iCs/>
                <w:sz w:val="24"/>
                <w:szCs w:val="24"/>
              </w:rPr>
              <w:t xml:space="preserve">s created in honor of Woodie Flowers, the originator of Gracious Professionalism, will be honored during this weekend's awards ceremonies. Throughout the competition, please maintain Woodie's legacy by acting with </w:t>
            </w:r>
            <w:r>
              <w:rPr>
                <w:b/>
                <w:bCs/>
                <w:i/>
                <w:iCs/>
                <w:sz w:val="24"/>
                <w:szCs w:val="24"/>
              </w:rPr>
              <w:t>G</w:t>
            </w:r>
            <w:r w:rsidRPr="00DE2CEB">
              <w:rPr>
                <w:b/>
                <w:bCs/>
                <w:i/>
                <w:iCs/>
                <w:sz w:val="24"/>
                <w:szCs w:val="24"/>
              </w:rPr>
              <w:t xml:space="preserve">racious </w:t>
            </w:r>
            <w:r>
              <w:rPr>
                <w:b/>
                <w:bCs/>
                <w:i/>
                <w:iCs/>
                <w:sz w:val="24"/>
                <w:szCs w:val="24"/>
              </w:rPr>
              <w:t>P</w:t>
            </w:r>
            <w:r w:rsidRPr="00DE2CEB">
              <w:rPr>
                <w:b/>
                <w:bCs/>
                <w:i/>
                <w:iCs/>
                <w:sz w:val="24"/>
                <w:szCs w:val="24"/>
              </w:rPr>
              <w:t>rofessionalism.</w:t>
            </w:r>
            <w:r>
              <w:rPr>
                <w:b/>
                <w:bCs/>
                <w:i/>
                <w:iCs/>
                <w:sz w:val="24"/>
                <w:szCs w:val="24"/>
              </w:rPr>
              <w:t xml:space="preserve"> </w:t>
            </w:r>
            <w:r w:rsidRPr="00DE2CEB">
              <w:rPr>
                <w:b/>
                <w:bCs/>
                <w:i/>
                <w:iCs/>
                <w:sz w:val="24"/>
                <w:szCs w:val="24"/>
              </w:rPr>
              <w:t xml:space="preserve">Mentors nominated by their team are the Woodie Flowers Finalist Award contenders.  </w:t>
            </w:r>
          </w:p>
          <w:p w14:paraId="4C53C1B0" w14:textId="59764052" w:rsidR="00EA62F1" w:rsidRPr="00BC267B" w:rsidRDefault="000F20BC" w:rsidP="008C1A39">
            <w:pPr>
              <w:rPr>
                <w:b/>
                <w:bCs/>
                <w:i/>
                <w:iCs/>
                <w:sz w:val="24"/>
                <w:szCs w:val="24"/>
              </w:rPr>
            </w:pPr>
            <w:r>
              <w:rPr>
                <w:b/>
                <w:bCs/>
                <w:i/>
                <w:iCs/>
                <w:sz w:val="24"/>
                <w:szCs w:val="24"/>
              </w:rPr>
              <w:t xml:space="preserve">The winner will receive a blue banner, a trophy and a shirt signed by all of you. Woodie’s </w:t>
            </w:r>
            <w:r w:rsidR="00720A4A">
              <w:rPr>
                <w:b/>
                <w:bCs/>
                <w:i/>
                <w:iCs/>
                <w:sz w:val="24"/>
                <w:szCs w:val="24"/>
              </w:rPr>
              <w:t>“</w:t>
            </w:r>
            <w:r>
              <w:rPr>
                <w:b/>
                <w:bCs/>
                <w:i/>
                <w:iCs/>
                <w:sz w:val="24"/>
                <w:szCs w:val="24"/>
              </w:rPr>
              <w:t>signature look</w:t>
            </w:r>
            <w:r w:rsidR="00720A4A">
              <w:rPr>
                <w:b/>
                <w:bCs/>
                <w:i/>
                <w:iCs/>
                <w:sz w:val="24"/>
                <w:szCs w:val="24"/>
              </w:rPr>
              <w:t>”</w:t>
            </w:r>
            <w:r>
              <w:rPr>
                <w:b/>
                <w:bCs/>
                <w:i/>
                <w:iCs/>
                <w:sz w:val="24"/>
                <w:szCs w:val="24"/>
              </w:rPr>
              <w:t xml:space="preserve"> was a shirt he’d ask everyone to sign, and we want </w:t>
            </w:r>
            <w:r>
              <w:rPr>
                <w:b/>
                <w:bCs/>
                <w:i/>
                <w:iCs/>
                <w:sz w:val="24"/>
                <w:szCs w:val="24"/>
              </w:rPr>
              <w:lastRenderedPageBreak/>
              <w:t xml:space="preserve">you to carry on that tradition for our WFFA winner. Please stop by Pit Admin and sign the shirt today. </w:t>
            </w:r>
          </w:p>
        </w:tc>
      </w:tr>
      <w:tr w:rsidR="00D171DF" w:rsidRPr="005022CF" w14:paraId="04D20C8E" w14:textId="77777777" w:rsidTr="00262A11">
        <w:trPr>
          <w:trHeight w:val="539"/>
        </w:trPr>
        <w:tc>
          <w:tcPr>
            <w:tcW w:w="1350" w:type="dxa"/>
          </w:tcPr>
          <w:p w14:paraId="1287EC58" w14:textId="26389070" w:rsidR="00D171DF" w:rsidRPr="00985C90" w:rsidRDefault="00C96A9C" w:rsidP="00F27A40">
            <w:r>
              <w:lastRenderedPageBreak/>
              <w:t>8:4</w:t>
            </w:r>
            <w:r w:rsidR="0022095E">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00E1BFAA" w:rsidR="00C46C78" w:rsidRDefault="00D171DF" w:rsidP="006F481C">
            <w:pPr>
              <w:pStyle w:val="NoSpacing"/>
              <w:rPr>
                <w:b/>
                <w:i/>
                <w:sz w:val="24"/>
                <w:szCs w:val="24"/>
              </w:rPr>
            </w:pPr>
            <w:r w:rsidRPr="00663384">
              <w:rPr>
                <w:rFonts w:eastAsia="Times New Roman"/>
                <w:b/>
                <w:i/>
                <w:sz w:val="24"/>
                <w:szCs w:val="24"/>
              </w:rPr>
              <w:t>Mentors and Coaches</w:t>
            </w:r>
            <w:r>
              <w:rPr>
                <w:rFonts w:eastAsia="Times New Roman"/>
                <w:b/>
                <w:i/>
                <w:sz w:val="24"/>
                <w:szCs w:val="24"/>
              </w:rPr>
              <w:t>, you</w:t>
            </w:r>
            <w:r w:rsidRPr="00663384">
              <w:rPr>
                <w:rFonts w:eastAsia="Times New Roman"/>
                <w:b/>
                <w:i/>
                <w:sz w:val="24"/>
                <w:szCs w:val="24"/>
              </w:rPr>
              <w:t xml:space="preserve"> are critical </w:t>
            </w:r>
            <w:proofErr w:type="gramStart"/>
            <w:r w:rsidRPr="00663384">
              <w:rPr>
                <w:rFonts w:eastAsia="Times New Roman"/>
                <w:b/>
                <w:i/>
                <w:sz w:val="24"/>
                <w:szCs w:val="24"/>
              </w:rPr>
              <w:t>to</w:t>
            </w:r>
            <w:proofErr w:type="gramEnd"/>
            <w:r w:rsidRPr="00663384">
              <w:rPr>
                <w:rFonts w:eastAsia="Times New Roman"/>
                <w:b/>
                <w:i/>
                <w:sz w:val="24"/>
                <w:szCs w:val="24"/>
              </w:rPr>
              <w:t xml:space="preserve"> the FIRST experience.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proofErr w:type="gramStart"/>
            <w:r w:rsidR="002F6464">
              <w:rPr>
                <w:rFonts w:eastAsia="Times New Roman"/>
                <w:b/>
                <w:i/>
                <w:sz w:val="24"/>
                <w:szCs w:val="24"/>
              </w:rPr>
              <w:t>A</w:t>
            </w:r>
            <w:r w:rsidRPr="00663384">
              <w:rPr>
                <w:rFonts w:eastAsia="Times New Roman"/>
                <w:b/>
                <w:i/>
                <w:sz w:val="24"/>
                <w:szCs w:val="24"/>
              </w:rPr>
              <w:t xml:space="preserve"> big</w:t>
            </w:r>
            <w:proofErr w:type="gramEnd"/>
            <w:r w:rsidRPr="00663384">
              <w:rPr>
                <w:rFonts w:eastAsia="Times New Roman"/>
                <w:b/>
                <w:i/>
                <w:sz w:val="24"/>
                <w:szCs w:val="24"/>
              </w:rPr>
              <w:t xml:space="preserve">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1C74B323" w14:textId="77777777" w:rsidR="00C46C78" w:rsidRDefault="00C46C78" w:rsidP="00404518">
            <w:pPr>
              <w:spacing w:after="0" w:line="240" w:lineRule="auto"/>
              <w:rPr>
                <w:rFonts w:eastAsia="Times New Roman"/>
                <w:b/>
                <w:i/>
                <w:sz w:val="24"/>
                <w:szCs w:val="24"/>
              </w:rPr>
            </w:pPr>
          </w:p>
          <w:p w14:paraId="2285FA32" w14:textId="77777777" w:rsidR="00D171DF" w:rsidRDefault="00D171DF" w:rsidP="00404518">
            <w:pPr>
              <w:pStyle w:val="NoSpacing"/>
              <w:rPr>
                <w:b/>
                <w:i/>
              </w:rPr>
            </w:pPr>
            <w:r w:rsidRPr="00371045">
              <w:t xml:space="preserve">If applicable and FLL and/or FTC </w:t>
            </w:r>
            <w:proofErr w:type="gramStart"/>
            <w:r w:rsidRPr="00371045">
              <w:t>is</w:t>
            </w:r>
            <w:proofErr w:type="gramEnd"/>
            <w:r w:rsidRPr="00371045">
              <w:t xml:space="preserve">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7BA9DA91" w14:textId="55AF4940" w:rsidR="00D171DF" w:rsidRPr="00262A11" w:rsidRDefault="00711477" w:rsidP="00404518">
            <w:pPr>
              <w:pStyle w:val="NoSpacing"/>
              <w:rPr>
                <w:b/>
                <w:bCs/>
                <w:i/>
                <w:iCs/>
                <w:sz w:val="24"/>
                <w:szCs w:val="24"/>
              </w:rPr>
            </w:pPr>
            <w:r w:rsidRPr="00711477">
              <w:rPr>
                <w:rFonts w:asciiTheme="minorHAnsi" w:eastAsia="Times New Roman" w:hAnsiTheme="minorHAnsi" w:cstheme="minorHAnsi"/>
                <w:b/>
                <w:bCs/>
                <w:i/>
                <w:iCs/>
                <w:sz w:val="24"/>
                <w:szCs w:val="24"/>
                <w:bdr w:val="none" w:sz="0" w:space="0" w:color="auto" w:frame="1"/>
              </w:rPr>
              <w:t xml:space="preserve">It's important for everyone to have a safe, supportive, and enjoyable time here. If </w:t>
            </w:r>
            <w:proofErr w:type="gramStart"/>
            <w:r w:rsidRPr="00711477">
              <w:rPr>
                <w:rFonts w:asciiTheme="minorHAnsi" w:eastAsia="Times New Roman" w:hAnsiTheme="minorHAnsi" w:cstheme="minorHAnsi"/>
                <w:b/>
                <w:bCs/>
                <w:i/>
                <w:iCs/>
                <w:sz w:val="24"/>
                <w:szCs w:val="24"/>
                <w:bdr w:val="none" w:sz="0" w:space="0" w:color="auto" w:frame="1"/>
              </w:rPr>
              <w:t>anything</w:t>
            </w:r>
            <w:proofErr w:type="gramEnd"/>
            <w:r w:rsidRPr="00711477">
              <w:rPr>
                <w:rFonts w:asciiTheme="minorHAnsi" w:eastAsia="Times New Roman" w:hAnsiTheme="minorHAnsi" w:cstheme="minorHAnsi"/>
                <w:b/>
                <w:bCs/>
                <w:i/>
                <w:iCs/>
                <w:sz w:val="24"/>
                <w:szCs w:val="24"/>
                <w:bdr w:val="none" w:sz="0" w:space="0" w:color="auto" w:frame="1"/>
              </w:rPr>
              <w:t xml:space="preserve"> or anyone is making you feel uneasy, don't hesitate to reach out to a trusted adult for assistance. The FIRST community cares for one another, so if you notice someone who seems to be having a tough time, take a moment to check in and see how you can lend a hand. Together, we can ensure that this event is safe and fun for everyone!</w:t>
            </w: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2506A625" w14:textId="0B20B1C9" w:rsidR="00055D01" w:rsidRDefault="00055D01" w:rsidP="00D7490F">
            <w:pPr>
              <w:pStyle w:val="NoSpacing"/>
              <w:rPr>
                <w:sz w:val="24"/>
                <w:szCs w:val="24"/>
              </w:rPr>
            </w:pPr>
          </w:p>
          <w:p w14:paraId="44153298" w14:textId="77777777" w:rsidR="00055D01" w:rsidRPr="002D3722" w:rsidRDefault="00055D01" w:rsidP="00055D01">
            <w:pPr>
              <w:pStyle w:val="NoSpacing"/>
            </w:pPr>
            <w:r>
              <w:t>Note: an example of a multiple nation introduction:</w:t>
            </w:r>
          </w:p>
          <w:p w14:paraId="7C42B7F3" w14:textId="7B2ABE64" w:rsidR="00055D01" w:rsidRPr="00283EFE" w:rsidRDefault="00055D01" w:rsidP="00876825">
            <w:pPr>
              <w:pStyle w:val="ListParagraph"/>
              <w:spacing w:after="0" w:line="240" w:lineRule="auto"/>
              <w:ind w:left="136" w:hanging="90"/>
              <w:rPr>
                <w:b/>
                <w:i/>
                <w:sz w:val="24"/>
                <w:szCs w:val="24"/>
              </w:rPr>
            </w:pPr>
            <w:r w:rsidRPr="00283EFE">
              <w:rPr>
                <w:b/>
                <w:i/>
                <w:sz w:val="24"/>
                <w:szCs w:val="24"/>
              </w:rPr>
              <w:t>“</w:t>
            </w:r>
            <w:r w:rsidR="005071F2">
              <w:rPr>
                <w:b/>
                <w:i/>
                <w:sz w:val="24"/>
                <w:szCs w:val="24"/>
              </w:rPr>
              <w:t>Please</w:t>
            </w:r>
            <w:r w:rsidRPr="00283EFE">
              <w:rPr>
                <w:b/>
                <w:i/>
                <w:sz w:val="24"/>
                <w:szCs w:val="24"/>
              </w:rPr>
              <w:t xml:space="preserve"> stand for the national anthem of Brazil, followed by the National Anthems of both the United Kingdom, and the United States</w:t>
            </w:r>
            <w:r>
              <w:rPr>
                <w:b/>
                <w:i/>
                <w:sz w:val="24"/>
                <w:szCs w:val="24"/>
              </w:rPr>
              <w:t>.”</w:t>
            </w:r>
            <w:r w:rsidRPr="00283EFE">
              <w:rPr>
                <w:b/>
                <w:i/>
                <w:sz w:val="24"/>
                <w:szCs w:val="24"/>
              </w:rPr>
              <w:t xml:space="preserve"> </w:t>
            </w:r>
          </w:p>
          <w:p w14:paraId="2697DF7D" w14:textId="77777777" w:rsidR="00055D01" w:rsidRDefault="00055D01" w:rsidP="00055D01">
            <w:pPr>
              <w:pStyle w:val="NoSpacing"/>
            </w:pPr>
          </w:p>
          <w:p w14:paraId="17070EDE" w14:textId="422B6B6B" w:rsidR="00D171DF" w:rsidRPr="00262A11" w:rsidRDefault="00055D01" w:rsidP="007E28FD">
            <w:pPr>
              <w:pStyle w:val="NoSpacing"/>
            </w:pPr>
            <w:r>
              <w:t>Note: host country’s National Anthem should be played last</w:t>
            </w: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583401B2" w:rsidR="00D171DF" w:rsidRPr="00366459" w:rsidRDefault="00D171DF">
            <w:pPr>
              <w:pStyle w:val="NoSpacing"/>
              <w:numPr>
                <w:ilvl w:val="0"/>
                <w:numId w:val="8"/>
              </w:numPr>
            </w:pPr>
            <w:r w:rsidRPr="005022CF">
              <w:t xml:space="preserve">Roll </w:t>
            </w:r>
            <w:r>
              <w:t>NATIONAL ANTHEM</w:t>
            </w:r>
            <w:r w:rsidRPr="00366459">
              <w:t xml:space="preserve"> </w:t>
            </w:r>
            <w:r w:rsidR="00055D01">
              <w:t xml:space="preserve">videos </w:t>
            </w:r>
            <w:r w:rsidR="00055D01" w:rsidRPr="00366459">
              <w:t xml:space="preserve">in </w:t>
            </w:r>
            <w:r w:rsidR="00055D01">
              <w:t>proper</w:t>
            </w:r>
            <w:r w:rsidR="00055D01" w:rsidRPr="00366459">
              <w:t xml:space="preserve"> order</w:t>
            </w:r>
            <w:r w:rsidR="00055D01">
              <w:t xml:space="preserve">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3BCB9694" w:rsidR="00D171DF" w:rsidRPr="005022CF" w:rsidRDefault="00C96A9C" w:rsidP="00EF18D9">
            <w:pPr>
              <w:pStyle w:val="NoSpacing"/>
            </w:pPr>
            <w:r>
              <w:t>8:</w:t>
            </w:r>
            <w:r w:rsidR="0022095E">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322EBDB6" w14:textId="5B226A9A" w:rsidR="00D171DF" w:rsidRDefault="00D171DF" w:rsidP="00EF18D9">
            <w:pPr>
              <w:pStyle w:val="NoSpacing"/>
            </w:pPr>
            <w:r>
              <w:lastRenderedPageBreak/>
              <w:t>Emcee</w:t>
            </w:r>
          </w:p>
          <w:p w14:paraId="4630CC67" w14:textId="77777777" w:rsidR="00D171DF" w:rsidRDefault="00D171DF"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475CF309" w:rsidR="00D171DF" w:rsidRPr="00283EFE" w:rsidRDefault="002B5F03" w:rsidP="0017758D">
            <w:pPr>
              <w:pStyle w:val="NoSpacing"/>
              <w:rPr>
                <w:b/>
                <w:i/>
                <w:sz w:val="24"/>
                <w:szCs w:val="24"/>
              </w:rPr>
            </w:pPr>
            <w:r>
              <w:rPr>
                <w:b/>
                <w:i/>
                <w:sz w:val="24"/>
                <w:szCs w:val="24"/>
              </w:rPr>
              <w:lastRenderedPageBreak/>
              <w:t xml:space="preserve">Are you </w:t>
            </w:r>
            <w:r w:rsidR="00885570">
              <w:rPr>
                <w:b/>
                <w:i/>
                <w:sz w:val="24"/>
                <w:szCs w:val="24"/>
              </w:rPr>
              <w:t xml:space="preserve">ready </w:t>
            </w:r>
            <w:r w:rsidR="00876825">
              <w:rPr>
                <w:b/>
                <w:i/>
                <w:sz w:val="24"/>
                <w:szCs w:val="24"/>
              </w:rPr>
              <w:t>to play</w:t>
            </w:r>
            <w:r w:rsidR="00885570">
              <w:rPr>
                <w:b/>
                <w:i/>
                <w:sz w:val="24"/>
                <w:szCs w:val="24"/>
              </w:rPr>
              <w:t xml:space="preserve"> </w:t>
            </w:r>
            <w:r w:rsidR="00B63021">
              <w:rPr>
                <w:b/>
                <w:i/>
                <w:sz w:val="24"/>
                <w:szCs w:val="24"/>
              </w:rPr>
              <w:t>REEFSCAPE</w:t>
            </w:r>
            <w:r w:rsidR="00885570">
              <w:rPr>
                <w:b/>
                <w:i/>
                <w:sz w:val="24"/>
                <w:szCs w:val="24"/>
              </w:rPr>
              <w:t>?</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24FDA2BA" w14:textId="77777777" w:rsidR="00711477" w:rsidRDefault="00711477" w:rsidP="00711477">
            <w:pPr>
              <w:pStyle w:val="NoSpacing"/>
              <w:numPr>
                <w:ilvl w:val="0"/>
                <w:numId w:val="14"/>
              </w:numPr>
            </w:pPr>
            <w:r w:rsidRPr="00AF5538">
              <w:t xml:space="preserve">After </w:t>
            </w:r>
            <w:r>
              <w:t xml:space="preserve">FTA signals that </w:t>
            </w:r>
            <w:r w:rsidRPr="00AF5538">
              <w:t xml:space="preserve">the field is set, the </w:t>
            </w:r>
            <w:r>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lastRenderedPageBreak/>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w:t>
            </w:r>
            <w:proofErr w:type="gramStart"/>
            <w:r w:rsidRPr="00283EFE">
              <w:rPr>
                <w:b/>
                <w:i/>
                <w:sz w:val="24"/>
                <w:szCs w:val="24"/>
              </w:rPr>
              <w:t>please</w:t>
            </w:r>
            <w:proofErr w:type="gramEnd"/>
            <w:r w:rsidRPr="00283EFE">
              <w:rPr>
                <w:b/>
                <w:i/>
                <w:sz w:val="24"/>
                <w:szCs w:val="24"/>
              </w:rPr>
              <w:t xml:space="preserv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w:t>
            </w:r>
            <w:proofErr w:type="gramStart"/>
            <w:r w:rsidR="00080FAE">
              <w:t>alum</w:t>
            </w:r>
            <w:proofErr w:type="gramEnd"/>
            <w:r w:rsidR="00080FAE">
              <w:t>)</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lastRenderedPageBreak/>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59EF8BEF" w14:textId="77777777" w:rsidR="00D171DF" w:rsidRPr="00AF5538" w:rsidRDefault="00D171DF">
            <w:pPr>
              <w:pStyle w:val="NoSpacing"/>
              <w:numPr>
                <w:ilvl w:val="0"/>
                <w:numId w:val="15"/>
              </w:numPr>
            </w:pPr>
            <w:r>
              <w:t>Music under Team intros</w:t>
            </w:r>
          </w:p>
          <w:p w14:paraId="3E941A96" w14:textId="5F01679C" w:rsidR="00D171DF" w:rsidRPr="00BE6772" w:rsidRDefault="00D171DF" w:rsidP="002B0435">
            <w:pPr>
              <w:pStyle w:val="NoSpacing"/>
              <w:rPr>
                <w:b/>
                <w:sz w:val="28"/>
                <w:szCs w:val="28"/>
              </w:rPr>
            </w:pP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300B2F4E" w:rsidR="00D171DF" w:rsidRPr="005022CF" w:rsidRDefault="00711477" w:rsidP="00EF18D9">
            <w:pPr>
              <w:pStyle w:val="NoSpacing"/>
            </w:pPr>
            <w:r w:rsidRPr="005022CF">
              <w:t>G</w:t>
            </w:r>
            <w:r>
              <w:t>ame Announcer</w:t>
            </w:r>
          </w:p>
        </w:tc>
        <w:tc>
          <w:tcPr>
            <w:tcW w:w="8280" w:type="dxa"/>
          </w:tcPr>
          <w:p w14:paraId="6DE7C467" w14:textId="3EA3096C"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9E76C3"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2302EDAB"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0A66C4">
              <w:rPr>
                <w:b/>
                <w:i/>
                <w:color w:val="000000"/>
                <w:sz w:val="24"/>
                <w:szCs w:val="24"/>
                <w:shd w:val="clear" w:color="auto" w:fill="FFFFFF"/>
              </w:rPr>
              <w:t>G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8D5DFFA" w14:textId="77777777" w:rsidR="00D171DF" w:rsidRDefault="00D171DF" w:rsidP="00200BA4">
            <w:pPr>
              <w:pStyle w:val="NoSpacing"/>
            </w:pPr>
          </w:p>
          <w:p w14:paraId="1A53EFA9" w14:textId="5FFE3683" w:rsidR="00D171DF" w:rsidRPr="005022CF" w:rsidRDefault="00D171DF" w:rsidP="004063F7">
            <w:pPr>
              <w:pStyle w:val="NoSpacing"/>
            </w:pPr>
            <w:r>
              <w:t xml:space="preserve">Display Match Preview from scoring computer as Teams </w:t>
            </w:r>
            <w:proofErr w:type="gramStart"/>
            <w:r>
              <w:t>set-up</w:t>
            </w:r>
            <w:proofErr w:type="gramEnd"/>
            <w:r>
              <w:t xml:space="preserve">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756C2E3E" w:rsidR="00DA02A9" w:rsidRDefault="00DA02A9" w:rsidP="006D58EB">
            <w:pPr>
              <w:pStyle w:val="NoSpacing"/>
              <w:numPr>
                <w:ilvl w:val="0"/>
                <w:numId w:val="27"/>
              </w:numPr>
            </w:pPr>
            <w:r>
              <w:t>fade the music/DJ</w:t>
            </w:r>
            <w:r w:rsidR="008B4262">
              <w:t xml:space="preserve">, </w:t>
            </w:r>
            <w:r>
              <w:t>r</w:t>
            </w:r>
            <w:r w:rsidRPr="005022CF">
              <w:t>oll</w:t>
            </w:r>
            <w:r>
              <w:t xml:space="preserve"> </w:t>
            </w:r>
            <w:r w:rsidR="00B63021">
              <w:rPr>
                <w:i/>
              </w:rPr>
              <w:t>REEFSCAPE</w:t>
            </w:r>
            <w:r w:rsidRPr="008B4262">
              <w:rPr>
                <w:i/>
              </w:rPr>
              <w:t xml:space="preserve"> Game Animation</w:t>
            </w:r>
            <w:r>
              <w:t xml:space="preserve"> </w:t>
            </w:r>
            <w:r w:rsidR="00A73E44">
              <w:t>video (</w:t>
            </w:r>
            <w:r>
              <w:t>trt</w:t>
            </w:r>
            <w:r w:rsidR="00063C63">
              <w:t>2</w:t>
            </w:r>
            <w:r>
              <w:t>:</w:t>
            </w:r>
            <w:r w:rsidR="00063C63">
              <w:t>3</w:t>
            </w:r>
            <w:r w:rsidR="000A66C4">
              <w:t>1</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 xml:space="preserve">Display Match Preview from scoring computer as Teams </w:t>
            </w:r>
            <w:proofErr w:type="gramStart"/>
            <w:r>
              <w:t>set-up</w:t>
            </w:r>
            <w:proofErr w:type="gramEnd"/>
            <w:r>
              <w:t xml:space="preserve">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44FE4DB3"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w:t>
            </w:r>
            <w:r w:rsidR="00966F5B">
              <w:t>7</w:t>
            </w:r>
            <w:r>
              <w:t xml:space="preserve"> matches </w:t>
            </w:r>
            <w:r w:rsidR="00966F5B">
              <w:t>before lunch</w:t>
            </w:r>
          </w:p>
          <w:p w14:paraId="2F6BBB3B" w14:textId="42B390E0"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video (no audio) (</w:t>
            </w:r>
            <w:proofErr w:type="spellStart"/>
            <w:r>
              <w:t>trt</w:t>
            </w:r>
            <w:proofErr w:type="spellEnd"/>
            <w:r>
              <w:t xml:space="preserve"> </w:t>
            </w:r>
            <w:r w:rsidR="00885570">
              <w:t>2</w:t>
            </w:r>
            <w:r>
              <w:t>:</w:t>
            </w:r>
            <w:r w:rsidR="00063C63">
              <w:t>0</w:t>
            </w:r>
            <w:r w:rsidR="000A66C4">
              <w:t>0</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241BE781"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w:t>
            </w:r>
            <w:proofErr w:type="spellStart"/>
            <w:r w:rsidR="00885570">
              <w:t>trt</w:t>
            </w:r>
            <w:proofErr w:type="spellEnd"/>
            <w:r w:rsidR="00885570">
              <w:t xml:space="preserve"> 3:43)</w:t>
            </w:r>
            <w:r w:rsidR="00C83F47">
              <w:t xml:space="preserve"> and </w:t>
            </w:r>
            <w:r w:rsidR="00286AEF">
              <w:rPr>
                <w:i/>
              </w:rPr>
              <w:t>REGIONAL</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volume</w:t>
            </w:r>
          </w:p>
          <w:p w14:paraId="2A6BB2D0" w14:textId="3ED54204" w:rsidR="00780B62" w:rsidRPr="00476B5B" w:rsidRDefault="00780B62">
            <w:pPr>
              <w:pStyle w:val="ListParagraph"/>
              <w:numPr>
                <w:ilvl w:val="0"/>
                <w:numId w:val="10"/>
              </w:numPr>
              <w:spacing w:after="0" w:line="240" w:lineRule="auto"/>
            </w:pPr>
            <w:r w:rsidRPr="005022CF">
              <w:lastRenderedPageBreak/>
              <w:t xml:space="preserve">Roll </w:t>
            </w:r>
            <w:r w:rsidR="00701F9D" w:rsidRPr="00701F9D">
              <w:rPr>
                <w:i/>
                <w:iCs/>
              </w:rPr>
              <w:t>FRC SUPPLIER</w:t>
            </w:r>
            <w:r>
              <w:t xml:space="preserve"> video (no audio) (</w:t>
            </w:r>
            <w:proofErr w:type="spellStart"/>
            <w:r>
              <w:t>trt</w:t>
            </w:r>
            <w:proofErr w:type="spellEnd"/>
            <w:r>
              <w:t xml:space="preserve"> </w:t>
            </w:r>
            <w:r w:rsidR="00885570">
              <w:t>2</w:t>
            </w:r>
            <w:r w:rsidR="00063C63">
              <w:t>:0</w:t>
            </w:r>
            <w:r w:rsidR="000A66C4">
              <w:t>0</w:t>
            </w:r>
            <w:r>
              <w:t>) while music plays</w:t>
            </w:r>
          </w:p>
        </w:tc>
      </w:tr>
      <w:tr w:rsidR="00D171DF" w:rsidRPr="005022CF" w14:paraId="45F3CAB8" w14:textId="77777777" w:rsidTr="00063C63">
        <w:trPr>
          <w:trHeight w:val="566"/>
        </w:trPr>
        <w:tc>
          <w:tcPr>
            <w:tcW w:w="1350" w:type="dxa"/>
          </w:tcPr>
          <w:p w14:paraId="71412011" w14:textId="7CF04C58" w:rsidR="00D171DF" w:rsidRPr="00476B5B" w:rsidRDefault="00476B5B" w:rsidP="002B0435">
            <w:pPr>
              <w:pStyle w:val="NoSpacing"/>
              <w:rPr>
                <w:bCs/>
                <w:iCs/>
                <w:sz w:val="24"/>
                <w:szCs w:val="24"/>
              </w:rPr>
            </w:pPr>
            <w:r w:rsidRPr="00476B5B">
              <w:rPr>
                <w:bCs/>
                <w:iCs/>
                <w:sz w:val="24"/>
                <w:szCs w:val="24"/>
              </w:rPr>
              <w:lastRenderedPageBreak/>
              <w:t>1: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49E35BD7" w14:textId="77777777" w:rsidR="00806598" w:rsidRDefault="00806598" w:rsidP="00D17540">
            <w:pPr>
              <w:pStyle w:val="NoSpacing"/>
            </w:pPr>
          </w:p>
          <w:p w14:paraId="6CFE7EA3" w14:textId="77777777" w:rsidR="00806598" w:rsidRDefault="00806598" w:rsidP="00D17540">
            <w:pPr>
              <w:pStyle w:val="NoSpacing"/>
            </w:pPr>
          </w:p>
          <w:p w14:paraId="7BE60234" w14:textId="77777777" w:rsidR="00806598" w:rsidRDefault="00806598" w:rsidP="00D17540">
            <w:pPr>
              <w:pStyle w:val="NoSpacing"/>
            </w:pPr>
          </w:p>
          <w:p w14:paraId="1E362B6E" w14:textId="77777777" w:rsidR="00806598" w:rsidRDefault="00806598" w:rsidP="00D17540">
            <w:pPr>
              <w:pStyle w:val="NoSpacing"/>
            </w:pPr>
          </w:p>
          <w:p w14:paraId="19A027C6" w14:textId="41EF8E62" w:rsidR="00D171DF" w:rsidRPr="005022CF" w:rsidRDefault="00D171DF" w:rsidP="00D17540">
            <w:pPr>
              <w:pStyle w:val="NoSpacing"/>
            </w:pPr>
            <w:r w:rsidRPr="005022CF">
              <w:t xml:space="preserve">Emcee </w:t>
            </w:r>
            <w:r>
              <w:t>or</w:t>
            </w:r>
            <w:r w:rsidRPr="005022CF">
              <w:t xml:space="preserve"> GA</w:t>
            </w:r>
          </w:p>
        </w:tc>
        <w:tc>
          <w:tcPr>
            <w:tcW w:w="8280" w:type="dxa"/>
          </w:tcPr>
          <w:p w14:paraId="67F8B4AC" w14:textId="77777777" w:rsidR="00D171DF" w:rsidRDefault="00D171DF" w:rsidP="004063F7">
            <w:pPr>
              <w:pStyle w:val="NoSpacing"/>
            </w:pPr>
            <w:r>
              <w:t>Continue Qualification match play sequence.</w:t>
            </w:r>
          </w:p>
          <w:p w14:paraId="010DA610" w14:textId="77777777" w:rsidR="005E51B4" w:rsidRDefault="005E51B4" w:rsidP="004063F7">
            <w:pPr>
              <w:pStyle w:val="NoSpacing"/>
            </w:pP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388B5F7C" w14:textId="36D467A7" w:rsidR="00ED7DEE" w:rsidRPr="00AC09D1" w:rsidRDefault="00ED7DEE" w:rsidP="00ED7DEE">
            <w:pPr>
              <w:pStyle w:val="NoSpacing"/>
              <w:numPr>
                <w:ilvl w:val="0"/>
                <w:numId w:val="10"/>
              </w:numPr>
              <w:rPr>
                <w:iCs/>
              </w:rPr>
            </w:pPr>
            <w:r w:rsidRPr="00F96140">
              <w:t xml:space="preserve">Roll </w:t>
            </w:r>
            <w:r w:rsidR="00F53E45">
              <w:rPr>
                <w:i/>
              </w:rPr>
              <w:t xml:space="preserve">SHORT GAME </w:t>
            </w:r>
            <w:proofErr w:type="gramStart"/>
            <w:r w:rsidR="00F53E45">
              <w:rPr>
                <w:i/>
              </w:rPr>
              <w:t xml:space="preserve">EXPLANATION </w:t>
            </w:r>
            <w:r w:rsidR="00AC09D1">
              <w:rPr>
                <w:i/>
              </w:rPr>
              <w:t xml:space="preserve"> </w:t>
            </w:r>
            <w:r w:rsidR="00AC09D1" w:rsidRPr="00AC09D1">
              <w:rPr>
                <w:iCs/>
              </w:rPr>
              <w:t>video</w:t>
            </w:r>
            <w:proofErr w:type="gramEnd"/>
            <w:r w:rsidR="00AC09D1">
              <w:rPr>
                <w:i/>
              </w:rPr>
              <w:t xml:space="preserve"> </w:t>
            </w:r>
            <w:r w:rsidR="00C65DD2" w:rsidRPr="00C65DD2">
              <w:rPr>
                <w:iCs/>
              </w:rPr>
              <w:t>(</w:t>
            </w:r>
            <w:proofErr w:type="spellStart"/>
            <w:r w:rsidR="00C65DD2" w:rsidRPr="00C65DD2">
              <w:rPr>
                <w:iCs/>
              </w:rPr>
              <w:t>trt</w:t>
            </w:r>
            <w:proofErr w:type="spellEnd"/>
            <w:r w:rsidR="00C65DD2" w:rsidRPr="00C65DD2">
              <w:rPr>
                <w:iCs/>
              </w:rPr>
              <w:t xml:space="preserve"> 1:01)</w:t>
            </w:r>
            <w:r w:rsidR="00C65DD2">
              <w:rPr>
                <w:i/>
              </w:rPr>
              <w:t xml:space="preserve"> </w:t>
            </w:r>
            <w:r w:rsidR="00AC09D1" w:rsidRPr="00AC09D1">
              <w:rPr>
                <w:iCs/>
              </w:rPr>
              <w:t>after 1</w:t>
            </w:r>
            <w:r w:rsidR="00AC09D1" w:rsidRPr="00AC09D1">
              <w:rPr>
                <w:iCs/>
                <w:vertAlign w:val="superscript"/>
              </w:rPr>
              <w:t>st</w:t>
            </w:r>
            <w:r w:rsidR="00AC09D1" w:rsidRPr="00AC09D1">
              <w:rPr>
                <w:iCs/>
              </w:rPr>
              <w:t xml:space="preserve"> match after lunch break and then</w:t>
            </w:r>
            <w:r w:rsidRPr="00AC09D1">
              <w:rPr>
                <w:iCs/>
              </w:rPr>
              <w:t xml:space="preserve"> every 1</w:t>
            </w:r>
            <w:r w:rsidR="00966F5B">
              <w:rPr>
                <w:iCs/>
              </w:rPr>
              <w:t>2</w:t>
            </w:r>
            <w:r w:rsidRPr="00AC09D1">
              <w:rPr>
                <w:iCs/>
              </w:rPr>
              <w:t xml:space="preserve"> matches </w:t>
            </w:r>
          </w:p>
          <w:p w14:paraId="4B19D19D" w14:textId="71F5B666" w:rsidR="00ED7DEE" w:rsidRDefault="00ED7DEE" w:rsidP="00ED7DEE">
            <w:pPr>
              <w:pStyle w:val="NoSpacing"/>
              <w:numPr>
                <w:ilvl w:val="0"/>
                <w:numId w:val="10"/>
              </w:numPr>
            </w:pPr>
            <w:r w:rsidRPr="005022CF">
              <w:t xml:space="preserve">Roll </w:t>
            </w:r>
            <w:r w:rsidRPr="00701F9D">
              <w:rPr>
                <w:i/>
                <w:iCs/>
              </w:rPr>
              <w:t>FRC SUPPLIER</w:t>
            </w:r>
            <w:r>
              <w:rPr>
                <w:i/>
                <w:iCs/>
              </w:rPr>
              <w:t xml:space="preserve"> </w:t>
            </w:r>
            <w:r>
              <w:t>video (no audio) (</w:t>
            </w:r>
            <w:proofErr w:type="spellStart"/>
            <w:r>
              <w:t>trt</w:t>
            </w:r>
            <w:proofErr w:type="spellEnd"/>
            <w:r>
              <w:t xml:space="preserve"> 2:0</w:t>
            </w:r>
            <w:r w:rsidR="000A66C4">
              <w:t>0</w:t>
            </w:r>
            <w:r>
              <w:t>) after Match 30 and while music plays, keeping the energy up</w:t>
            </w:r>
          </w:p>
          <w:p w14:paraId="3F93EE6F" w14:textId="77777777" w:rsidR="00D171DF" w:rsidRDefault="00D171DF" w:rsidP="00607569">
            <w:pPr>
              <w:pStyle w:val="NoSpacing"/>
            </w:pPr>
          </w:p>
          <w:p w14:paraId="163F3044" w14:textId="6445DDB9" w:rsidR="00D171DF" w:rsidRPr="007030E9" w:rsidRDefault="00ED7DEE" w:rsidP="00D17540">
            <w:pPr>
              <w:spacing w:after="0" w:line="240" w:lineRule="auto"/>
              <w:rPr>
                <w:b/>
                <w:sz w:val="28"/>
                <w:szCs w:val="28"/>
              </w:rPr>
            </w:pPr>
            <w:r>
              <w:t>before</w:t>
            </w:r>
            <w:r w:rsidR="00D171DF">
              <w:t xml:space="preserve"> the final Qualification match, remind the audience that the Awards Ceremony will begin </w:t>
            </w:r>
            <w:r w:rsidR="00806598">
              <w:t>soon</w:t>
            </w:r>
            <w:r w:rsidR="00D171DF">
              <w:t>, so please get seated with your teams</w:t>
            </w:r>
          </w:p>
        </w:tc>
      </w:tr>
    </w:tbl>
    <w:p w14:paraId="5C752EB1" w14:textId="77777777" w:rsidR="00EC6743" w:rsidRDefault="00EC6743" w:rsidP="00EC6743">
      <w:pPr>
        <w:rPr>
          <w:color w:val="FF0000"/>
        </w:rPr>
      </w:pPr>
      <w:bookmarkStart w:id="11" w:name="_Hlk125716411"/>
      <w:r>
        <w:rPr>
          <w:color w:val="FF0000"/>
        </w:rPr>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3D778B95"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9E76C3"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Production company</w:t>
      </w:r>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w:t>
      </w:r>
      <w:proofErr w:type="gramStart"/>
      <w:r w:rsidRPr="005D6E48">
        <w:rPr>
          <w:color w:val="FF0000"/>
          <w:sz w:val="20"/>
          <w:szCs w:val="20"/>
        </w:rPr>
        <w:t>start</w:t>
      </w:r>
      <w:proofErr w:type="gramEnd"/>
      <w:r w:rsidRPr="005D6E48">
        <w:rPr>
          <w:color w:val="FF0000"/>
          <w:sz w:val="20"/>
          <w:szCs w:val="20"/>
        </w:rPr>
        <w:t xml:space="preserve"> of </w:t>
      </w:r>
      <w:r w:rsidR="00195056" w:rsidRPr="005D6E48">
        <w:rPr>
          <w:color w:val="FF0000"/>
          <w:sz w:val="20"/>
          <w:szCs w:val="20"/>
        </w:rPr>
        <w:t>ceremonies.</w:t>
      </w:r>
    </w:p>
    <w:p w14:paraId="736BBE2C"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w:t>
      </w:r>
      <w:proofErr w:type="gramStart"/>
      <w:r w:rsidRPr="005D6E48">
        <w:rPr>
          <w:color w:val="FF0000"/>
          <w:sz w:val="20"/>
          <w:szCs w:val="20"/>
        </w:rPr>
        <w:t>Judge</w:t>
      </w:r>
      <w:proofErr w:type="gramEnd"/>
      <w:r w:rsidRPr="005D6E48">
        <w:rPr>
          <w:color w:val="FF0000"/>
          <w:sz w:val="20"/>
          <w:szCs w:val="20"/>
        </w:rPr>
        <w:t xml:space="preserv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 each day.</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w:t>
      </w:r>
      <w:proofErr w:type="gramStart"/>
      <w:r w:rsidRPr="005D6E48">
        <w:rPr>
          <w:color w:val="FF0000"/>
          <w:sz w:val="20"/>
          <w:szCs w:val="20"/>
        </w:rPr>
        <w:t>name,</w:t>
      </w:r>
      <w:proofErr w:type="gramEnd"/>
      <w:r w:rsidRPr="005D6E48">
        <w:rPr>
          <w:color w:val="FF0000"/>
          <w:sz w:val="20"/>
          <w:szCs w:val="20"/>
        </w:rPr>
        <w:t xml:space="preserve"> and title of the </w:t>
      </w:r>
      <w:r w:rsidR="00195056" w:rsidRPr="005D6E48">
        <w:rPr>
          <w:color w:val="FF0000"/>
          <w:sz w:val="20"/>
          <w:szCs w:val="20"/>
        </w:rPr>
        <w:t>speaker.</w:t>
      </w:r>
    </w:p>
    <w:bookmarkEnd w:id="11"/>
    <w:p w14:paraId="1C709BA5" w14:textId="20D6621B" w:rsidR="005F4729" w:rsidRDefault="00EC6743" w:rsidP="00EA0180">
      <w:pPr>
        <w:pStyle w:val="NoSpacing"/>
        <w:jc w:val="center"/>
        <w:rPr>
          <w:b/>
          <w:sz w:val="40"/>
          <w:szCs w:val="40"/>
        </w:rPr>
      </w:pPr>
      <w:r>
        <w:br w:type="page"/>
      </w:r>
      <w:r w:rsidR="005F4729" w:rsidRPr="008D296F">
        <w:rPr>
          <w:b/>
          <w:i/>
          <w:iCs/>
          <w:sz w:val="40"/>
          <w:szCs w:val="40"/>
        </w:rPr>
        <w:lastRenderedPageBreak/>
        <w:t>FIRST</w:t>
      </w:r>
      <w:r w:rsidR="005F4729">
        <w:rPr>
          <w:b/>
          <w:sz w:val="40"/>
          <w:szCs w:val="40"/>
        </w:rPr>
        <w:t xml:space="preserve"> </w:t>
      </w:r>
      <w:r w:rsidR="005F4729" w:rsidRPr="006D2693">
        <w:rPr>
          <w:b/>
          <w:sz w:val="40"/>
          <w:szCs w:val="40"/>
        </w:rPr>
        <w:t>R</w:t>
      </w:r>
      <w:r w:rsidR="005F4729">
        <w:rPr>
          <w:b/>
          <w:sz w:val="40"/>
          <w:szCs w:val="40"/>
        </w:rPr>
        <w:t>obotics Competition</w:t>
      </w:r>
      <w:r w:rsidR="005F4729" w:rsidRPr="006D2693">
        <w:rPr>
          <w:b/>
          <w:sz w:val="40"/>
          <w:szCs w:val="40"/>
        </w:rPr>
        <w:t xml:space="preserve"> </w:t>
      </w:r>
      <w:r w:rsidR="00B63021">
        <w:rPr>
          <w:b/>
          <w:sz w:val="40"/>
          <w:szCs w:val="40"/>
        </w:rPr>
        <w:t>2025</w:t>
      </w:r>
      <w:r w:rsidR="00476B5B">
        <w:rPr>
          <w:b/>
          <w:sz w:val="40"/>
          <w:szCs w:val="40"/>
        </w:rPr>
        <w:t xml:space="preserve"> </w:t>
      </w:r>
      <w:r w:rsidR="00780B62">
        <w:rPr>
          <w:b/>
          <w:sz w:val="40"/>
          <w:szCs w:val="40"/>
        </w:rPr>
        <w:t>Regional Events</w:t>
      </w:r>
    </w:p>
    <w:p w14:paraId="270FCF3A" w14:textId="4798F9BF" w:rsidR="005F4729" w:rsidRPr="006D2693" w:rsidRDefault="005F4729" w:rsidP="005F4729">
      <w:pPr>
        <w:pStyle w:val="NoSpacing"/>
        <w:jc w:val="center"/>
        <w:rPr>
          <w:b/>
          <w:sz w:val="40"/>
          <w:szCs w:val="40"/>
        </w:rPr>
      </w:pPr>
      <w:r w:rsidRPr="006D2693">
        <w:rPr>
          <w:b/>
          <w:sz w:val="40"/>
          <w:szCs w:val="40"/>
        </w:rPr>
        <w:t>Competition Day One</w:t>
      </w:r>
      <w:r>
        <w:rPr>
          <w:b/>
          <w:sz w:val="40"/>
          <w:szCs w:val="40"/>
        </w:rPr>
        <w:t xml:space="preserve"> Script and </w:t>
      </w:r>
      <w:r w:rsidR="000C04F5">
        <w:rPr>
          <w:b/>
          <w:sz w:val="40"/>
          <w:szCs w:val="40"/>
        </w:rPr>
        <w:t>Rollout</w:t>
      </w:r>
      <w:r w:rsidRPr="006D2693">
        <w:rPr>
          <w:b/>
          <w:sz w:val="40"/>
          <w:szCs w:val="40"/>
        </w:rPr>
        <w:t xml:space="preserve"> </w:t>
      </w:r>
    </w:p>
    <w:p w14:paraId="34602612" w14:textId="4B15BE1E" w:rsidR="00EF18D9" w:rsidRDefault="00FC540D" w:rsidP="001712EA">
      <w:pPr>
        <w:pStyle w:val="NoSpacing"/>
        <w:jc w:val="center"/>
        <w:rPr>
          <w:b/>
          <w:sz w:val="32"/>
          <w:szCs w:val="32"/>
        </w:rPr>
      </w:pPr>
      <w:r w:rsidRPr="00F43568">
        <w:rPr>
          <w:b/>
          <w:sz w:val="32"/>
          <w:szCs w:val="32"/>
        </w:rPr>
        <w:t xml:space="preserve">Closing </w:t>
      </w:r>
      <w:r w:rsidR="00A157EE" w:rsidRPr="00F43568">
        <w:rPr>
          <w:b/>
          <w:sz w:val="32"/>
          <w:szCs w:val="32"/>
        </w:rPr>
        <w:t xml:space="preserve">&amp; Awards </w:t>
      </w:r>
      <w:r w:rsidRPr="00F43568">
        <w:rPr>
          <w:b/>
          <w:sz w:val="32"/>
          <w:szCs w:val="32"/>
        </w:rPr>
        <w:t>Ceremony</w:t>
      </w:r>
      <w:r w:rsidR="00F43568" w:rsidRPr="00F43568">
        <w:rPr>
          <w:b/>
          <w:sz w:val="32"/>
          <w:szCs w:val="32"/>
        </w:rPr>
        <w:t xml:space="preserve"> </w:t>
      </w:r>
    </w:p>
    <w:p w14:paraId="7C253813" w14:textId="77777777" w:rsidR="00692B75" w:rsidRDefault="00692B75" w:rsidP="00D00324">
      <w:pPr>
        <w:pStyle w:val="NoSpacing"/>
        <w:ind w:left="1440" w:firstLine="720"/>
        <w:rPr>
          <w:b/>
          <w:sz w:val="24"/>
          <w:szCs w:val="24"/>
          <w:u w:val="single"/>
        </w:rPr>
      </w:pPr>
    </w:p>
    <w:p w14:paraId="03116C27" w14:textId="552B6096" w:rsidR="00D00324" w:rsidRDefault="00D00324" w:rsidP="00EA0180">
      <w:pPr>
        <w:pStyle w:val="NoSpacing"/>
        <w:ind w:left="2160" w:firstLine="720"/>
        <w:rPr>
          <w:sz w:val="24"/>
          <w:szCs w:val="24"/>
        </w:rPr>
      </w:pPr>
      <w:r>
        <w:rPr>
          <w:b/>
          <w:sz w:val="24"/>
          <w:szCs w:val="24"/>
          <w:u w:val="single"/>
        </w:rPr>
        <w:t xml:space="preserve">Day One </w:t>
      </w:r>
      <w:r w:rsidR="00201517">
        <w:rPr>
          <w:b/>
          <w:sz w:val="24"/>
          <w:szCs w:val="24"/>
          <w:u w:val="single"/>
        </w:rPr>
        <w:t xml:space="preserve">Closing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4FE6C609" w14:textId="77777777" w:rsidR="00ED7DEE" w:rsidRPr="00604235" w:rsidRDefault="00D00324" w:rsidP="00EA0180">
      <w:pPr>
        <w:pStyle w:val="NoSpacing"/>
        <w:ind w:firstLine="720"/>
        <w:rPr>
          <w:b/>
          <w:bCs/>
          <w:u w:val="single"/>
        </w:rPr>
      </w:pPr>
      <w:r w:rsidRPr="00D00324">
        <w:rPr>
          <w:b/>
          <w:bCs/>
          <w:u w:val="single"/>
        </w:rPr>
        <w:t>VIDEOS</w:t>
      </w:r>
      <w:r w:rsidR="00ED7DEE">
        <w:tab/>
      </w:r>
      <w:r w:rsidR="00ED7DEE">
        <w:tab/>
      </w:r>
      <w:r w:rsidR="00ED7DEE">
        <w:tab/>
      </w:r>
      <w:r w:rsidR="00ED7DEE">
        <w:tab/>
      </w:r>
      <w:r w:rsidR="00ED7DEE">
        <w:tab/>
      </w:r>
      <w:r w:rsidR="00ED7DEE">
        <w:tab/>
      </w:r>
      <w:r w:rsidR="00ED7DEE">
        <w:tab/>
      </w:r>
      <w:r w:rsidR="00ED7DEE">
        <w:tab/>
      </w:r>
      <w:r w:rsidR="00ED7DEE" w:rsidRPr="00D00324">
        <w:rPr>
          <w:b/>
          <w:bCs/>
          <w:u w:val="single"/>
        </w:rPr>
        <w:t xml:space="preserve">MUSIC </w:t>
      </w:r>
    </w:p>
    <w:p w14:paraId="5A8ABF93" w14:textId="30C43952" w:rsidR="00D00324" w:rsidRDefault="00063C63" w:rsidP="00EA0180">
      <w:pPr>
        <w:pStyle w:val="NoSpacing"/>
        <w:ind w:firstLine="720"/>
      </w:pPr>
      <w:r w:rsidRPr="00063C63">
        <w:t xml:space="preserve">FRC </w:t>
      </w:r>
      <w:r w:rsidR="005263D6">
        <w:t>SUPPLIER</w:t>
      </w:r>
      <w:r w:rsidR="007E77DC">
        <w:t xml:space="preserve"> video</w:t>
      </w:r>
      <w:r w:rsidR="00D00324">
        <w:tab/>
      </w:r>
      <w:r w:rsidR="00ED7DEE">
        <w:tab/>
      </w:r>
      <w:r w:rsidR="00ED7DEE">
        <w:tab/>
      </w:r>
      <w:r w:rsidR="00ED7DEE">
        <w:tab/>
      </w:r>
      <w:r w:rsidR="00ED7DEE">
        <w:tab/>
      </w:r>
      <w:r w:rsidR="00ED7DEE">
        <w:tab/>
      </w:r>
      <w:r w:rsidR="00F54707">
        <w:t>PARADE music</w:t>
      </w:r>
      <w:r w:rsidR="00ED7DEE">
        <w:t xml:space="preserve"> (if needed)</w:t>
      </w:r>
    </w:p>
    <w:p w14:paraId="32A115F8" w14:textId="6E2FB274" w:rsidR="00ED7DEE" w:rsidRDefault="00ED7DEE" w:rsidP="00EA0180">
      <w:pPr>
        <w:pStyle w:val="NoSpacing"/>
        <w:ind w:firstLine="720"/>
      </w:pPr>
      <w:r>
        <w:t>WOODIE FLOWERS AWARD video</w:t>
      </w:r>
      <w:r>
        <w:tab/>
      </w:r>
      <w:r>
        <w:tab/>
      </w:r>
      <w:r>
        <w:tab/>
      </w:r>
      <w:r>
        <w:tab/>
      </w:r>
      <w:r w:rsidR="00F54707">
        <w:t>AWARD STINGS</w:t>
      </w:r>
      <w:r>
        <w:t xml:space="preserve"> </w:t>
      </w:r>
    </w:p>
    <w:p w14:paraId="6680C004" w14:textId="1AFA674E" w:rsidR="00EA0180" w:rsidRDefault="00F54707" w:rsidP="00EA0180">
      <w:pPr>
        <w:pStyle w:val="NoSpacing"/>
        <w:ind w:left="5760" w:firstLine="720"/>
      </w:pPr>
      <w:r>
        <w:rPr>
          <w:iCs/>
        </w:rPr>
        <w:t>WALKOUT music - DAY 1</w:t>
      </w:r>
      <w:r w:rsidR="00ED7DEE">
        <w:tab/>
      </w:r>
      <w:r w:rsidR="00ED7DEE">
        <w:tab/>
      </w:r>
    </w:p>
    <w:p w14:paraId="600687B3" w14:textId="3A48B43A" w:rsidR="00D00324" w:rsidRPr="00EA0180" w:rsidRDefault="00D00324" w:rsidP="00EA0180">
      <w:pPr>
        <w:pStyle w:val="NoSpacing"/>
        <w:ind w:firstLine="720"/>
      </w:pPr>
      <w:r w:rsidRPr="00D00324">
        <w:rPr>
          <w:b/>
          <w:bCs/>
          <w:u w:val="single"/>
        </w:rPr>
        <w:t>PPT Decks</w:t>
      </w:r>
      <w:r w:rsidR="00604235">
        <w:rPr>
          <w:b/>
          <w:bCs/>
        </w:rPr>
        <w:tab/>
      </w:r>
      <w:r w:rsidR="00604235">
        <w:rPr>
          <w:b/>
          <w:bCs/>
        </w:rPr>
        <w:tab/>
      </w:r>
      <w:r w:rsidR="00604235">
        <w:rPr>
          <w:b/>
          <w:bCs/>
        </w:rPr>
        <w:tab/>
      </w:r>
      <w:r w:rsidR="00604235">
        <w:rPr>
          <w:b/>
          <w:bCs/>
        </w:rPr>
        <w:tab/>
      </w:r>
      <w:r w:rsidR="00604235">
        <w:rPr>
          <w:b/>
          <w:bCs/>
        </w:rPr>
        <w:tab/>
      </w:r>
      <w:r w:rsidR="00604235">
        <w:rPr>
          <w:b/>
          <w:bCs/>
        </w:rPr>
        <w:tab/>
      </w:r>
      <w:r w:rsidR="00604235" w:rsidRPr="00D00324">
        <w:rPr>
          <w:b/>
          <w:bCs/>
          <w:u w:val="single"/>
        </w:rPr>
        <w:t xml:space="preserve"> </w:t>
      </w:r>
    </w:p>
    <w:p w14:paraId="079FC930" w14:textId="180FE657" w:rsidR="00604235" w:rsidRDefault="00780B62" w:rsidP="00EA0180">
      <w:pPr>
        <w:pStyle w:val="NoSpacing"/>
        <w:ind w:firstLine="720"/>
      </w:pPr>
      <w:r>
        <w:t>REGIONAL</w:t>
      </w:r>
      <w:r w:rsidR="00D00324">
        <w:t xml:space="preserve"> SPONSOR ppt</w:t>
      </w:r>
      <w:r w:rsidR="00D00324">
        <w:tab/>
      </w:r>
      <w:r w:rsidR="00D00324">
        <w:tab/>
      </w:r>
      <w:r w:rsidR="00D00324">
        <w:tab/>
      </w:r>
      <w:r w:rsidR="00D00324">
        <w:tab/>
      </w:r>
      <w:r w:rsidR="00604235">
        <w:t xml:space="preserve"> </w:t>
      </w:r>
    </w:p>
    <w:p w14:paraId="17DB2023" w14:textId="43547A58" w:rsidR="00D00324" w:rsidRDefault="00A23203" w:rsidP="00A23203">
      <w:pPr>
        <w:pStyle w:val="NoSpacing"/>
      </w:pPr>
      <w:r>
        <w:tab/>
      </w:r>
      <w:r>
        <w:tab/>
      </w:r>
      <w:r>
        <w:tab/>
      </w:r>
      <w:r>
        <w:tab/>
      </w:r>
    </w:p>
    <w:p w14:paraId="3DC28F86" w14:textId="3AE52C16" w:rsidR="001712EA" w:rsidRPr="00D00324" w:rsidRDefault="00D00324" w:rsidP="00D00324">
      <w:pPr>
        <w:pStyle w:val="NoSpacing"/>
        <w:jc w:val="center"/>
        <w:rPr>
          <w:b/>
          <w:sz w:val="36"/>
          <w:szCs w:val="36"/>
        </w:rPr>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D11FFD" w:rsidRPr="005022CF" w14:paraId="7FF6DBA3" w14:textId="77777777" w:rsidTr="00692B75">
        <w:tc>
          <w:tcPr>
            <w:tcW w:w="1231" w:type="dxa"/>
          </w:tcPr>
          <w:p w14:paraId="6C08D5E7" w14:textId="77777777" w:rsidR="00D11FFD" w:rsidRPr="00E33982" w:rsidRDefault="00D11FFD" w:rsidP="00B57257">
            <w:pPr>
              <w:pStyle w:val="NoSpacing"/>
              <w:jc w:val="right"/>
              <w:rPr>
                <w:b/>
                <w:sz w:val="28"/>
                <w:szCs w:val="28"/>
              </w:rPr>
            </w:pPr>
          </w:p>
        </w:tc>
        <w:tc>
          <w:tcPr>
            <w:tcW w:w="1536" w:type="dxa"/>
          </w:tcPr>
          <w:p w14:paraId="2A02F109" w14:textId="77777777" w:rsidR="00D11FFD" w:rsidRDefault="00D11FFD" w:rsidP="00B57257">
            <w:pPr>
              <w:pStyle w:val="NoSpacing"/>
            </w:pPr>
          </w:p>
        </w:tc>
        <w:tc>
          <w:tcPr>
            <w:tcW w:w="8303" w:type="dxa"/>
          </w:tcPr>
          <w:p w14:paraId="4DE5B252" w14:textId="77777777" w:rsidR="00D11FFD" w:rsidRPr="00BE6772" w:rsidRDefault="00D11FFD" w:rsidP="00BE6772">
            <w:pPr>
              <w:pStyle w:val="NoSpacing"/>
              <w:rPr>
                <w:b/>
                <w:sz w:val="28"/>
                <w:szCs w:val="28"/>
              </w:rPr>
            </w:pPr>
            <w:r w:rsidRPr="00BE6772">
              <w:rPr>
                <w:b/>
                <w:sz w:val="28"/>
                <w:szCs w:val="28"/>
              </w:rPr>
              <w:t>PRE- SHOW</w:t>
            </w:r>
          </w:p>
        </w:tc>
      </w:tr>
      <w:tr w:rsidR="00EF18D9" w:rsidRPr="005022CF" w14:paraId="35A929BA" w14:textId="77777777" w:rsidTr="00692B75">
        <w:tc>
          <w:tcPr>
            <w:tcW w:w="1231" w:type="dxa"/>
          </w:tcPr>
          <w:p w14:paraId="3C54F2FA" w14:textId="77777777" w:rsidR="00333EB5" w:rsidRDefault="00747A0F" w:rsidP="0022603E">
            <w:pPr>
              <w:pStyle w:val="NoSpacing"/>
            </w:pPr>
            <w:r w:rsidRPr="00075FA5">
              <w:rPr>
                <w:sz w:val="20"/>
                <w:szCs w:val="20"/>
              </w:rPr>
              <w:t xml:space="preserve"> immediately following final match</w:t>
            </w:r>
          </w:p>
          <w:p w14:paraId="21FA36EA" w14:textId="77777777" w:rsidR="00EF18D9" w:rsidRPr="005022CF" w:rsidRDefault="00EF18D9" w:rsidP="0022603E">
            <w:pPr>
              <w:pStyle w:val="NoSpacing"/>
            </w:pPr>
          </w:p>
        </w:tc>
        <w:tc>
          <w:tcPr>
            <w:tcW w:w="1536" w:type="dxa"/>
          </w:tcPr>
          <w:p w14:paraId="17197D89" w14:textId="77777777" w:rsidR="00333EB5" w:rsidRDefault="00333EB5" w:rsidP="00EF18D9">
            <w:pPr>
              <w:pStyle w:val="NoSpacing"/>
            </w:pPr>
            <w:r>
              <w:t>AV Production</w:t>
            </w:r>
          </w:p>
          <w:p w14:paraId="47F1B208" w14:textId="77777777" w:rsidR="00333EB5" w:rsidRDefault="00333EB5" w:rsidP="00EF18D9">
            <w:pPr>
              <w:pStyle w:val="NoSpacing"/>
            </w:pPr>
          </w:p>
          <w:p w14:paraId="1E47BEC4" w14:textId="77777777" w:rsidR="008F3235" w:rsidRDefault="008F3235" w:rsidP="00C66A6C">
            <w:pPr>
              <w:pStyle w:val="NoSpacing"/>
            </w:pPr>
          </w:p>
          <w:p w14:paraId="416E2139" w14:textId="77777777" w:rsidR="008F3235" w:rsidRDefault="008F3235" w:rsidP="00C66A6C">
            <w:pPr>
              <w:pStyle w:val="NoSpacing"/>
            </w:pPr>
          </w:p>
          <w:p w14:paraId="54330D3B" w14:textId="77777777" w:rsidR="00ED7DEE" w:rsidRDefault="00ED7DEE" w:rsidP="00C66A6C">
            <w:pPr>
              <w:pStyle w:val="NoSpacing"/>
            </w:pPr>
          </w:p>
          <w:p w14:paraId="38FD4E24" w14:textId="04CD5498" w:rsidR="00EF18D9" w:rsidRDefault="00B760D8" w:rsidP="00C66A6C">
            <w:pPr>
              <w:pStyle w:val="NoSpacing"/>
            </w:pPr>
            <w:r>
              <w:t>E</w:t>
            </w:r>
            <w:r w:rsidR="00FD5ED7">
              <w:t>vent</w:t>
            </w:r>
            <w:r>
              <w:t xml:space="preserve"> M</w:t>
            </w:r>
            <w:r w:rsidR="00C66A6C">
              <w:t>gr.</w:t>
            </w:r>
          </w:p>
          <w:p w14:paraId="68AB8B06" w14:textId="77777777" w:rsidR="00C66A6C" w:rsidRPr="005022CF" w:rsidRDefault="00C66A6C" w:rsidP="00C66A6C">
            <w:pPr>
              <w:pStyle w:val="NoSpacing"/>
            </w:pPr>
          </w:p>
        </w:tc>
        <w:tc>
          <w:tcPr>
            <w:tcW w:w="8303" w:type="dxa"/>
          </w:tcPr>
          <w:p w14:paraId="2B1616C1" w14:textId="34DF4F28" w:rsidR="00A23203" w:rsidRDefault="00780B62">
            <w:pPr>
              <w:pStyle w:val="ListParagraph"/>
              <w:numPr>
                <w:ilvl w:val="0"/>
                <w:numId w:val="6"/>
              </w:numPr>
              <w:spacing w:after="0" w:line="240" w:lineRule="auto"/>
              <w:ind w:left="738"/>
            </w:pPr>
            <w:r w:rsidRPr="005022CF">
              <w:t xml:space="preserve">Roll </w:t>
            </w:r>
            <w:r w:rsidR="00A23203">
              <w:t xml:space="preserve">WOODIE FLOWERS AWARD </w:t>
            </w:r>
            <w:r w:rsidR="00ED7DEE">
              <w:t>video</w:t>
            </w:r>
            <w:r w:rsidR="00227835">
              <w:t xml:space="preserve"> (</w:t>
            </w:r>
            <w:proofErr w:type="spellStart"/>
            <w:r w:rsidR="00227835">
              <w:t>trt</w:t>
            </w:r>
            <w:proofErr w:type="spellEnd"/>
            <w:r w:rsidR="00227835">
              <w:t xml:space="preserve"> 1:25)</w:t>
            </w:r>
            <w:r w:rsidR="00ED7DEE">
              <w:t xml:space="preserve"> </w:t>
            </w:r>
            <w:r w:rsidR="00A23203">
              <w:t>(no audio) with music, keeping the energy up</w:t>
            </w:r>
          </w:p>
          <w:p w14:paraId="56A038D7" w14:textId="5299DF6E" w:rsidR="00780B62" w:rsidRDefault="00A23203">
            <w:pPr>
              <w:pStyle w:val="ListParagraph"/>
              <w:numPr>
                <w:ilvl w:val="0"/>
                <w:numId w:val="6"/>
              </w:numPr>
              <w:spacing w:after="0" w:line="240" w:lineRule="auto"/>
              <w:ind w:left="738"/>
            </w:pPr>
            <w:r w:rsidRPr="00A23203">
              <w:t xml:space="preserve">Roll </w:t>
            </w:r>
            <w:r w:rsidR="00701F9D" w:rsidRPr="00701F9D">
              <w:rPr>
                <w:i/>
                <w:iCs/>
              </w:rPr>
              <w:t xml:space="preserve">FRC </w:t>
            </w:r>
            <w:r w:rsidR="009E76C3" w:rsidRPr="00701F9D">
              <w:rPr>
                <w:i/>
                <w:iCs/>
              </w:rPr>
              <w:t>SUPPLIER</w:t>
            </w:r>
            <w:r w:rsidR="009E76C3">
              <w:t xml:space="preserve"> video</w:t>
            </w:r>
            <w:r w:rsidR="00780B62">
              <w:t xml:space="preserve"> (no audio) (</w:t>
            </w:r>
            <w:proofErr w:type="spellStart"/>
            <w:r w:rsidR="00780B62">
              <w:t>trt</w:t>
            </w:r>
            <w:proofErr w:type="spellEnd"/>
            <w:r w:rsidR="00780B62">
              <w:t xml:space="preserve"> </w:t>
            </w:r>
            <w:r w:rsidR="00885570">
              <w:t>2</w:t>
            </w:r>
            <w:r w:rsidR="00780B62">
              <w:t>:</w:t>
            </w:r>
            <w:r w:rsidR="00937DDD">
              <w:t>0</w:t>
            </w:r>
            <w:r w:rsidR="000A66C4">
              <w:t>0</w:t>
            </w:r>
            <w:r w:rsidR="00780B62">
              <w:t xml:space="preserve">) with music, keeping </w:t>
            </w:r>
            <w:proofErr w:type="gramStart"/>
            <w:r w:rsidR="00780B62">
              <w:t>the energy</w:t>
            </w:r>
            <w:proofErr w:type="gramEnd"/>
            <w:r w:rsidR="00780B62">
              <w:t xml:space="preserve"> up</w:t>
            </w:r>
          </w:p>
          <w:p w14:paraId="112F37EA" w14:textId="77777777" w:rsidR="00F54707" w:rsidRDefault="005F6D2B" w:rsidP="00F54707">
            <w:pPr>
              <w:pStyle w:val="NoSpacing"/>
              <w:numPr>
                <w:ilvl w:val="0"/>
                <w:numId w:val="6"/>
              </w:numPr>
              <w:ind w:left="738"/>
            </w:pPr>
            <w:r>
              <w:t xml:space="preserve"> </w:t>
            </w:r>
            <w:r w:rsidR="003E1869">
              <w:t xml:space="preserve">Parade and/or </w:t>
            </w:r>
            <w:r w:rsidR="003E1869" w:rsidRPr="005022CF">
              <w:t>Award walk-on music</w:t>
            </w:r>
            <w:r w:rsidR="003E1869">
              <w:t xml:space="preserve">/stings </w:t>
            </w:r>
            <w:r w:rsidR="003E1869" w:rsidRPr="005022CF">
              <w:t xml:space="preserve">cued </w:t>
            </w:r>
            <w:r w:rsidR="003E1869">
              <w:t xml:space="preserve"> </w:t>
            </w:r>
          </w:p>
          <w:p w14:paraId="037FE5DF" w14:textId="77777777" w:rsidR="00F54707" w:rsidRDefault="00F54707" w:rsidP="00F54707">
            <w:pPr>
              <w:pStyle w:val="NoSpacing"/>
              <w:ind w:left="738"/>
            </w:pPr>
          </w:p>
          <w:p w14:paraId="731A3649" w14:textId="77777777" w:rsidR="00F54707" w:rsidRDefault="00D11FFD" w:rsidP="00F54707">
            <w:pPr>
              <w:pStyle w:val="NoSpacing"/>
              <w:numPr>
                <w:ilvl w:val="0"/>
                <w:numId w:val="6"/>
              </w:numPr>
              <w:ind w:left="738"/>
            </w:pPr>
            <w:r w:rsidRPr="005022CF">
              <w:t xml:space="preserve">All participants accounted for </w:t>
            </w:r>
            <w:r w:rsidR="000C6332">
              <w:t xml:space="preserve">and </w:t>
            </w:r>
            <w:proofErr w:type="gramStart"/>
            <w:r w:rsidR="000C6332">
              <w:t>standing</w:t>
            </w:r>
            <w:proofErr w:type="gramEnd"/>
            <w:r w:rsidR="000C6332">
              <w:t xml:space="preserve"> by</w:t>
            </w:r>
          </w:p>
          <w:p w14:paraId="78FA4EAD" w14:textId="184D9357" w:rsidR="00D11FFD" w:rsidRPr="005022CF" w:rsidRDefault="00D11FFD" w:rsidP="00F54707">
            <w:pPr>
              <w:pStyle w:val="NoSpacing"/>
              <w:numPr>
                <w:ilvl w:val="0"/>
                <w:numId w:val="6"/>
              </w:numPr>
              <w:ind w:left="738"/>
            </w:pPr>
            <w:r>
              <w:t xml:space="preserve">Awards </w:t>
            </w:r>
            <w:proofErr w:type="gramStart"/>
            <w:r>
              <w:t>staged</w:t>
            </w:r>
            <w:proofErr w:type="gramEnd"/>
            <w:r>
              <w:t xml:space="preserve"> near field</w:t>
            </w:r>
          </w:p>
        </w:tc>
      </w:tr>
      <w:tr w:rsidR="00C66A6C" w:rsidRPr="005022CF" w14:paraId="6896B34A" w14:textId="77777777" w:rsidTr="00692B75">
        <w:trPr>
          <w:trHeight w:val="548"/>
        </w:trPr>
        <w:tc>
          <w:tcPr>
            <w:tcW w:w="1231" w:type="dxa"/>
          </w:tcPr>
          <w:p w14:paraId="35B2872F" w14:textId="77777777" w:rsidR="00C66A6C" w:rsidRDefault="00C66A6C" w:rsidP="00EF18D9">
            <w:pPr>
              <w:pStyle w:val="NoSpacing"/>
            </w:pPr>
          </w:p>
        </w:tc>
        <w:tc>
          <w:tcPr>
            <w:tcW w:w="1536" w:type="dxa"/>
          </w:tcPr>
          <w:p w14:paraId="1CF8DBE9" w14:textId="77777777" w:rsidR="00C66A6C" w:rsidRDefault="00C66A6C" w:rsidP="00EF18D9">
            <w:pPr>
              <w:pStyle w:val="NoSpacing"/>
            </w:pPr>
          </w:p>
        </w:tc>
        <w:tc>
          <w:tcPr>
            <w:tcW w:w="8303" w:type="dxa"/>
            <w:tcBorders>
              <w:bottom w:val="single" w:sz="4" w:space="0" w:color="auto"/>
            </w:tcBorders>
          </w:tcPr>
          <w:p w14:paraId="27BF1509" w14:textId="52B3201B" w:rsidR="00525447" w:rsidRPr="00EF3964" w:rsidRDefault="00D11FFD" w:rsidP="00EF3964">
            <w:pPr>
              <w:pStyle w:val="NoSpacing"/>
              <w:rPr>
                <w:b/>
                <w:sz w:val="28"/>
                <w:szCs w:val="28"/>
              </w:rPr>
            </w:pPr>
            <w:r w:rsidRPr="00D11FFD">
              <w:rPr>
                <w:b/>
                <w:sz w:val="28"/>
                <w:szCs w:val="28"/>
              </w:rPr>
              <w:t>CLOSING CEREMONY</w:t>
            </w:r>
          </w:p>
        </w:tc>
      </w:tr>
      <w:tr w:rsidR="00EF18D9" w:rsidRPr="005022CF" w14:paraId="30956663" w14:textId="77777777" w:rsidTr="00692B75">
        <w:trPr>
          <w:trHeight w:val="989"/>
        </w:trPr>
        <w:tc>
          <w:tcPr>
            <w:tcW w:w="1231" w:type="dxa"/>
          </w:tcPr>
          <w:p w14:paraId="7869007C" w14:textId="77777777" w:rsidR="00EF18D9" w:rsidRPr="005022CF" w:rsidRDefault="00E85279" w:rsidP="00D11FFD">
            <w:pPr>
              <w:pStyle w:val="NoSpacing"/>
            </w:pPr>
            <w:r>
              <w:t>5</w:t>
            </w:r>
            <w:r w:rsidR="00EF18D9" w:rsidRPr="005022CF">
              <w:t>:</w:t>
            </w:r>
            <w:r w:rsidR="00D11FFD">
              <w:t>30</w:t>
            </w:r>
            <w:r w:rsidR="00EF18D9" w:rsidRPr="005022CF">
              <w:t xml:space="preserve"> PM</w:t>
            </w:r>
          </w:p>
        </w:tc>
        <w:tc>
          <w:tcPr>
            <w:tcW w:w="1536" w:type="dxa"/>
          </w:tcPr>
          <w:p w14:paraId="6F4496BF" w14:textId="77777777" w:rsidR="00EF18D9" w:rsidRDefault="00EF18D9" w:rsidP="00EF18D9">
            <w:pPr>
              <w:pStyle w:val="NoSpacing"/>
            </w:pPr>
            <w:r w:rsidRPr="005022CF">
              <w:t>Emcee</w:t>
            </w:r>
          </w:p>
          <w:p w14:paraId="2553B12E" w14:textId="77777777" w:rsidR="00E6646C" w:rsidRDefault="00E6646C" w:rsidP="009234D6"/>
          <w:p w14:paraId="16C102B6" w14:textId="4C2CF534" w:rsidR="008F3235" w:rsidRDefault="008F3235" w:rsidP="009234D6"/>
          <w:p w14:paraId="73C7A2F4" w14:textId="4CC36D64" w:rsidR="00100375" w:rsidRDefault="00100375" w:rsidP="009234D6"/>
          <w:p w14:paraId="00486DD3" w14:textId="75A9D89E" w:rsidR="00100375" w:rsidRDefault="00100375" w:rsidP="009234D6"/>
          <w:p w14:paraId="0FE8229C" w14:textId="57846A40" w:rsidR="00100375" w:rsidRDefault="00100375" w:rsidP="009234D6"/>
          <w:p w14:paraId="0DED0034" w14:textId="5A6C3F9D" w:rsidR="00100375" w:rsidRDefault="00100375" w:rsidP="009234D6"/>
          <w:p w14:paraId="05D14C58" w14:textId="496A8B6F" w:rsidR="00100375" w:rsidRDefault="00100375" w:rsidP="009234D6"/>
          <w:p w14:paraId="4BF7A1E4" w14:textId="22D53A09" w:rsidR="00100375" w:rsidRDefault="00100375" w:rsidP="009234D6"/>
          <w:p w14:paraId="7B67F3D3" w14:textId="668D57E8" w:rsidR="00863CE5" w:rsidRPr="005022CF" w:rsidRDefault="00863CE5" w:rsidP="009234D6"/>
        </w:tc>
        <w:tc>
          <w:tcPr>
            <w:tcW w:w="8303" w:type="dxa"/>
            <w:tcBorders>
              <w:bottom w:val="single" w:sz="4" w:space="0" w:color="auto"/>
            </w:tcBorders>
          </w:tcPr>
          <w:p w14:paraId="5E01DA50" w14:textId="4BDDB79A" w:rsidR="00C41215" w:rsidRDefault="009076A3">
            <w:pPr>
              <w:spacing w:after="0"/>
              <w:ind w:left="378"/>
              <w:rPr>
                <w:b/>
                <w:i/>
                <w:sz w:val="24"/>
                <w:szCs w:val="24"/>
              </w:rPr>
            </w:pPr>
            <w:r>
              <w:rPr>
                <w:b/>
                <w:i/>
                <w:sz w:val="24"/>
                <w:szCs w:val="24"/>
              </w:rPr>
              <w:t xml:space="preserve">Welcome to this afternoon’s Closing Ceremony! </w:t>
            </w:r>
            <w:r w:rsidR="00AC2E38">
              <w:rPr>
                <w:b/>
                <w:i/>
                <w:sz w:val="24"/>
                <w:szCs w:val="24"/>
              </w:rPr>
              <w:t>We</w:t>
            </w:r>
            <w:r>
              <w:rPr>
                <w:b/>
                <w:i/>
                <w:sz w:val="24"/>
                <w:szCs w:val="24"/>
              </w:rPr>
              <w:t xml:space="preserve"> successfully made it through XXX Qualification matches</w:t>
            </w:r>
            <w:r w:rsidR="00AC2E38">
              <w:rPr>
                <w:b/>
                <w:i/>
                <w:sz w:val="24"/>
                <w:szCs w:val="24"/>
              </w:rPr>
              <w:t>, and</w:t>
            </w:r>
            <w:r w:rsidR="005D6E48" w:rsidRPr="005D6E48">
              <w:rPr>
                <w:b/>
                <w:i/>
                <w:sz w:val="24"/>
                <w:szCs w:val="24"/>
              </w:rPr>
              <w:t xml:space="preserve"> we </w:t>
            </w:r>
            <w:r w:rsidR="00AC2E38">
              <w:rPr>
                <w:b/>
                <w:i/>
                <w:sz w:val="24"/>
                <w:szCs w:val="24"/>
              </w:rPr>
              <w:t>c</w:t>
            </w:r>
            <w:r w:rsidR="005D6E48" w:rsidRPr="005D6E48">
              <w:rPr>
                <w:b/>
                <w:i/>
                <w:sz w:val="24"/>
                <w:szCs w:val="24"/>
              </w:rPr>
              <w:t xml:space="preserve">ouldn’t have done it without a terrific Volunteer Crew. </w:t>
            </w:r>
            <w:r w:rsidR="00B8382B" w:rsidRPr="005D6E48">
              <w:rPr>
                <w:b/>
                <w:i/>
                <w:sz w:val="24"/>
                <w:szCs w:val="24"/>
              </w:rPr>
              <w:t>So,</w:t>
            </w:r>
            <w:r w:rsidR="005D6E48" w:rsidRPr="005D6E48">
              <w:rPr>
                <w:b/>
                <w:i/>
                <w:sz w:val="24"/>
                <w:szCs w:val="24"/>
              </w:rPr>
              <w:t xml:space="preserve"> let’s hear it for all the volunteers who helped make today such a success.  </w:t>
            </w:r>
            <w:r w:rsidR="005D6E48" w:rsidRPr="005D6E48">
              <w:t>(lead applause)</w:t>
            </w:r>
          </w:p>
          <w:p w14:paraId="0821283A" w14:textId="2043CE54" w:rsidR="00C41215" w:rsidRDefault="00E6646C">
            <w:pPr>
              <w:spacing w:after="0"/>
              <w:ind w:left="378"/>
              <w:rPr>
                <w:b/>
                <w:i/>
                <w:sz w:val="24"/>
                <w:szCs w:val="24"/>
              </w:rPr>
            </w:pPr>
            <w:r>
              <w:rPr>
                <w:b/>
                <w:i/>
                <w:sz w:val="24"/>
                <w:szCs w:val="24"/>
              </w:rPr>
              <w:t xml:space="preserve">And thanks to all </w:t>
            </w:r>
            <w:r w:rsidR="00A52EFE">
              <w:rPr>
                <w:b/>
                <w:i/>
                <w:sz w:val="24"/>
                <w:szCs w:val="24"/>
              </w:rPr>
              <w:t xml:space="preserve">the Teams </w:t>
            </w:r>
            <w:r>
              <w:rPr>
                <w:b/>
                <w:i/>
                <w:sz w:val="24"/>
                <w:szCs w:val="24"/>
              </w:rPr>
              <w:t>for your Gracious Professionalism on and off the playing field. Keep it up!</w:t>
            </w:r>
            <w:r w:rsidR="00481E39">
              <w:rPr>
                <w:b/>
                <w:i/>
                <w:sz w:val="24"/>
                <w:szCs w:val="24"/>
              </w:rPr>
              <w:t xml:space="preserve"> </w:t>
            </w:r>
          </w:p>
          <w:p w14:paraId="68C76714" w14:textId="2DB466C4" w:rsidR="004672B7" w:rsidRDefault="005E2A05" w:rsidP="00692B75">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00100375" w:rsidRPr="00615C0F">
              <w:rPr>
                <w:rFonts w:asciiTheme="minorHAnsi" w:hAnsiTheme="minorHAnsi" w:cstheme="minorHAnsi"/>
                <w:b/>
                <w:i/>
                <w:sz w:val="24"/>
                <w:szCs w:val="24"/>
              </w:rPr>
              <w:t xml:space="preserve"> </w:t>
            </w:r>
            <w:r w:rsidR="00EF3964">
              <w:rPr>
                <w:rFonts w:asciiTheme="minorHAnsi" w:hAnsiTheme="minorHAnsi" w:cstheme="minorHAnsi"/>
                <w:b/>
                <w:i/>
                <w:sz w:val="24"/>
                <w:szCs w:val="24"/>
              </w:rPr>
              <w:t>it’s time to</w:t>
            </w:r>
            <w:r w:rsidR="00100375" w:rsidRPr="00615C0F">
              <w:rPr>
                <w:rFonts w:asciiTheme="minorHAnsi" w:hAnsiTheme="minorHAnsi" w:cstheme="minorHAnsi"/>
                <w:b/>
                <w:i/>
                <w:sz w:val="24"/>
                <w:szCs w:val="24"/>
              </w:rPr>
              <w:t xml:space="preserve"> recognize a group of leaders in the FIRST community, </w:t>
            </w:r>
            <w:r w:rsidR="00EF3964">
              <w:rPr>
                <w:rFonts w:asciiTheme="minorHAnsi" w:hAnsiTheme="minorHAnsi" w:cstheme="minorHAnsi"/>
                <w:b/>
                <w:i/>
                <w:sz w:val="24"/>
                <w:szCs w:val="24"/>
              </w:rPr>
              <w:t xml:space="preserve">the </w:t>
            </w:r>
            <w:r w:rsidR="00C02F33">
              <w:rPr>
                <w:rFonts w:asciiTheme="minorHAnsi" w:hAnsiTheme="minorHAnsi" w:cstheme="minorHAnsi"/>
                <w:b/>
                <w:i/>
                <w:sz w:val="24"/>
                <w:szCs w:val="24"/>
              </w:rPr>
              <w:t>FIRST Alumni.</w:t>
            </w:r>
            <w:r w:rsidR="00692B75">
              <w:rPr>
                <w:rFonts w:asciiTheme="minorHAnsi" w:hAnsiTheme="minorHAnsi" w:cstheme="minorHAnsi"/>
                <w:b/>
                <w:i/>
                <w:sz w:val="24"/>
                <w:szCs w:val="24"/>
              </w:rPr>
              <w:t xml:space="preserve"> </w:t>
            </w:r>
            <w:r w:rsidR="00100375" w:rsidRPr="00615C0F">
              <w:rPr>
                <w:rFonts w:asciiTheme="minorHAnsi" w:hAnsiTheme="minorHAnsi" w:cstheme="minorHAnsi"/>
                <w:b/>
                <w:i/>
                <w:sz w:val="24"/>
                <w:szCs w:val="24"/>
              </w:rPr>
              <w:t>Would all the FIRST Alumni please stand up</w:t>
            </w:r>
            <w:r w:rsidR="00AA3771">
              <w:rPr>
                <w:rFonts w:asciiTheme="minorHAnsi" w:hAnsiTheme="minorHAnsi" w:cstheme="minorHAnsi"/>
                <w:b/>
                <w:i/>
                <w:sz w:val="24"/>
                <w:szCs w:val="24"/>
              </w:rPr>
              <w:t xml:space="preserve"> and wave</w:t>
            </w:r>
            <w:r w:rsidR="00692B75">
              <w:rPr>
                <w:rFonts w:asciiTheme="minorHAnsi" w:hAnsiTheme="minorHAnsi" w:cstheme="minorHAnsi"/>
                <w:b/>
                <w:i/>
                <w:sz w:val="24"/>
                <w:szCs w:val="24"/>
              </w:rPr>
              <w:t>.</w:t>
            </w:r>
          </w:p>
          <w:p w14:paraId="35B6B472" w14:textId="44CA5D35" w:rsidR="00BD0E61" w:rsidRDefault="00100375" w:rsidP="004672B7">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23ED55C1" w14:textId="7A805FF5" w:rsidR="00F54707" w:rsidRDefault="00100375" w:rsidP="00B43AD0">
            <w:pPr>
              <w:spacing w:after="0" w:line="240" w:lineRule="auto"/>
              <w:ind w:left="378"/>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sidR="00692B75">
              <w:rPr>
                <w:rFonts w:asciiTheme="minorHAnsi" w:hAnsiTheme="minorHAnsi" w:cstheme="minorHAnsi"/>
                <w:b/>
                <w:i/>
                <w:sz w:val="24"/>
                <w:szCs w:val="24"/>
              </w:rPr>
              <w:t xml:space="preserve"> </w:t>
            </w:r>
          </w:p>
          <w:p w14:paraId="76119A9B" w14:textId="7ABA61A7" w:rsidR="00EA0180" w:rsidRPr="00BD0E61" w:rsidRDefault="00100375" w:rsidP="00EA0180">
            <w:pPr>
              <w:spacing w:after="0" w:line="240" w:lineRule="auto"/>
              <w:ind w:left="378"/>
              <w:rPr>
                <w:rFonts w:asciiTheme="minorHAnsi" w:hAnsiTheme="minorHAnsi" w:cstheme="minorHAnsi"/>
                <w:b/>
                <w:sz w:val="24"/>
                <w:szCs w:val="24"/>
              </w:rPr>
            </w:pPr>
            <w:r w:rsidRPr="00615C0F">
              <w:rPr>
                <w:rFonts w:asciiTheme="minorHAnsi" w:hAnsiTheme="minorHAnsi" w:cstheme="minorHAnsi"/>
                <w:b/>
                <w:i/>
                <w:sz w:val="24"/>
                <w:szCs w:val="24"/>
              </w:rPr>
              <w:t>For some of you</w:t>
            </w:r>
            <w:r w:rsidR="00EA0180">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B63021">
              <w:rPr>
                <w:rFonts w:asciiTheme="minorHAnsi" w:hAnsiTheme="minorHAnsi" w:cstheme="minorHAnsi"/>
                <w:b/>
                <w:i/>
                <w:sz w:val="24"/>
                <w:szCs w:val="24"/>
              </w:rPr>
              <w:t>REEFSCAPE</w:t>
            </w:r>
            <w:r w:rsidR="00937DDD">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r w:rsidR="00EA0180">
              <w:rPr>
                <w:rFonts w:asciiTheme="minorHAnsi" w:hAnsiTheme="minorHAnsi" w:cstheme="minorHAnsi"/>
                <w:b/>
                <w:i/>
                <w:sz w:val="24"/>
                <w:szCs w:val="24"/>
              </w:rPr>
              <w:t>W</w:t>
            </w:r>
            <w:r w:rsidR="00EA0180" w:rsidRPr="00615C0F">
              <w:rPr>
                <w:rFonts w:asciiTheme="minorHAnsi" w:hAnsiTheme="minorHAnsi" w:cstheme="minorHAnsi"/>
                <w:b/>
                <w:i/>
                <w:sz w:val="24"/>
                <w:szCs w:val="24"/>
              </w:rPr>
              <w:t>e look forward to seeing what you do next</w:t>
            </w:r>
            <w:r w:rsidR="00EA0180">
              <w:rPr>
                <w:rFonts w:asciiTheme="minorHAnsi" w:hAnsiTheme="minorHAnsi" w:cstheme="minorHAnsi"/>
                <w:b/>
                <w:i/>
                <w:sz w:val="24"/>
                <w:szCs w:val="24"/>
              </w:rPr>
              <w:t xml:space="preserve"> as FIRST Alumni</w:t>
            </w:r>
            <w:r w:rsidR="00EA0180" w:rsidRPr="00615C0F">
              <w:rPr>
                <w:rFonts w:asciiTheme="minorHAnsi" w:hAnsiTheme="minorHAnsi" w:cstheme="minorHAnsi"/>
                <w:b/>
                <w:i/>
                <w:sz w:val="24"/>
                <w:szCs w:val="24"/>
              </w:rPr>
              <w:t xml:space="preserve">! </w:t>
            </w:r>
          </w:p>
          <w:p w14:paraId="3FEDEB37" w14:textId="1C6523AC" w:rsidR="004672B7" w:rsidRDefault="004672B7" w:rsidP="00692B75">
            <w:pPr>
              <w:spacing w:after="0" w:line="240" w:lineRule="auto"/>
              <w:ind w:left="360"/>
              <w:rPr>
                <w:rFonts w:asciiTheme="minorHAnsi" w:hAnsiTheme="minorHAnsi" w:cstheme="minorHAnsi"/>
                <w:b/>
                <w:i/>
                <w:sz w:val="24"/>
                <w:szCs w:val="24"/>
              </w:rPr>
            </w:pPr>
          </w:p>
          <w:p w14:paraId="41413FD0" w14:textId="54E76354" w:rsidR="004672B7" w:rsidRDefault="004672B7" w:rsidP="00100375">
            <w:pPr>
              <w:spacing w:after="0" w:line="240" w:lineRule="auto"/>
              <w:ind w:left="378"/>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563F7004" w14:textId="1C1EBA7E" w:rsidR="00EF3964" w:rsidRPr="00BD0E61" w:rsidRDefault="00806598" w:rsidP="00EF3964">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Now</w:t>
            </w:r>
            <w:r w:rsidR="00EF3964">
              <w:rPr>
                <w:rFonts w:asciiTheme="minorHAnsi" w:hAnsiTheme="minorHAnsi" w:cstheme="minorHAnsi"/>
                <w:b/>
                <w:i/>
                <w:sz w:val="24"/>
                <w:szCs w:val="24"/>
              </w:rPr>
              <w:t xml:space="preserve"> let’s</w:t>
            </w:r>
            <w:r w:rsidR="00100375"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00EF3964" w:rsidRPr="00BD0E61">
              <w:rPr>
                <w:rFonts w:asciiTheme="minorHAnsi" w:hAnsiTheme="minorHAnsi" w:cstheme="minorHAnsi"/>
                <w:bCs/>
                <w:sz w:val="24"/>
                <w:szCs w:val="24"/>
              </w:rPr>
              <w:t>(lead applause)</w:t>
            </w:r>
            <w:r w:rsidR="00EF3964" w:rsidRPr="00BD0E61">
              <w:rPr>
                <w:rFonts w:asciiTheme="minorHAnsi" w:hAnsiTheme="minorHAnsi" w:cstheme="minorHAnsi"/>
                <w:b/>
                <w:sz w:val="24"/>
                <w:szCs w:val="24"/>
              </w:rPr>
              <w:t xml:space="preserve"> </w:t>
            </w:r>
          </w:p>
          <w:p w14:paraId="10CFE442" w14:textId="77777777" w:rsidR="00100375" w:rsidRDefault="00100375" w:rsidP="00100375">
            <w:pPr>
              <w:spacing w:after="0" w:line="240" w:lineRule="auto"/>
              <w:ind w:left="378"/>
              <w:rPr>
                <w:rFonts w:asciiTheme="minorHAnsi" w:hAnsiTheme="minorHAnsi" w:cstheme="minorHAnsi"/>
                <w:b/>
                <w:i/>
                <w:sz w:val="24"/>
                <w:szCs w:val="24"/>
              </w:rPr>
            </w:pPr>
          </w:p>
          <w:p w14:paraId="207C4015" w14:textId="39234683" w:rsidR="00100375" w:rsidRPr="00100375" w:rsidRDefault="00100375" w:rsidP="00100375">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47A5E92B" w14:textId="63F479F8" w:rsidR="00100375" w:rsidRDefault="00100375" w:rsidP="00100375">
            <w:pPr>
              <w:spacing w:after="0" w:line="240" w:lineRule="auto"/>
              <w:ind w:left="360"/>
              <w:rPr>
                <w:rFonts w:asciiTheme="minorHAnsi" w:hAnsiTheme="minorHAnsi" w:cstheme="minorHAnsi"/>
                <w:bCs/>
                <w:iCs/>
              </w:rPr>
            </w:pPr>
            <w:r w:rsidRPr="00E90E9D">
              <w:rPr>
                <w:rFonts w:asciiTheme="minorHAnsi" w:hAnsiTheme="minorHAnsi" w:cstheme="minorHAnsi"/>
                <w:iCs/>
              </w:rPr>
              <w:t>Following the</w:t>
            </w:r>
            <w:r w:rsidR="004672B7" w:rsidRPr="00E90E9D">
              <w:rPr>
                <w:rFonts w:asciiTheme="minorHAnsi" w:hAnsiTheme="minorHAnsi" w:cstheme="minorHAnsi"/>
                <w:iCs/>
              </w:rPr>
              <w:t xml:space="preserve"> </w:t>
            </w:r>
            <w:r w:rsidRPr="00E90E9D">
              <w:rPr>
                <w:rFonts w:asciiTheme="minorHAnsi" w:hAnsiTheme="minorHAnsi" w:cstheme="minorHAnsi"/>
                <w:iCs/>
              </w:rPr>
              <w:t>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xml:space="preserve">.  </w:t>
            </w:r>
            <w:r w:rsidR="009E76C3" w:rsidRPr="00E90E9D">
              <w:rPr>
                <w:rFonts w:asciiTheme="minorHAnsi" w:hAnsiTheme="minorHAnsi" w:cstheme="minorHAnsi"/>
                <w:bCs/>
                <w:iCs/>
              </w:rPr>
              <w:t>The photo</w:t>
            </w:r>
            <w:r w:rsidRPr="00E90E9D">
              <w:rPr>
                <w:rFonts w:asciiTheme="minorHAnsi" w:hAnsiTheme="minorHAnsi" w:cstheme="minorHAnsi"/>
                <w:bCs/>
                <w:iCs/>
              </w:rPr>
              <w:t xml:space="preserve"> should be scheduled to take place at a time and place convenient within the </w:t>
            </w:r>
            <w:r w:rsidRPr="00E90E9D">
              <w:rPr>
                <w:rFonts w:asciiTheme="minorHAnsi" w:hAnsiTheme="minorHAnsi" w:cstheme="minorHAnsi"/>
                <w:bCs/>
                <w:iCs/>
              </w:rPr>
              <w:lastRenderedPageBreak/>
              <w:t>event (</w:t>
            </w:r>
            <w:proofErr w:type="gramStart"/>
            <w:r w:rsidRPr="00E90E9D">
              <w:rPr>
                <w:rFonts w:asciiTheme="minorHAnsi" w:hAnsiTheme="minorHAnsi" w:cstheme="minorHAnsi"/>
                <w:bCs/>
                <w:iCs/>
              </w:rPr>
              <w:t>lunch time</w:t>
            </w:r>
            <w:proofErr w:type="gramEnd"/>
            <w:r w:rsidRPr="00E90E9D">
              <w:rPr>
                <w:rFonts w:asciiTheme="minorHAnsi" w:hAnsiTheme="minorHAnsi" w:cstheme="minorHAnsi"/>
                <w:bCs/>
                <w:iCs/>
              </w:rPr>
              <w:t xml:space="preserve"> may be a popular choice). </w:t>
            </w:r>
            <w:proofErr w:type="gramStart"/>
            <w:r w:rsidRPr="00E90E9D">
              <w:rPr>
                <w:rFonts w:asciiTheme="minorHAnsi" w:hAnsiTheme="minorHAnsi" w:cstheme="minorHAnsi"/>
                <w:bCs/>
                <w:iCs/>
              </w:rPr>
              <w:t>Photo</w:t>
            </w:r>
            <w:proofErr w:type="gramEnd"/>
            <w:r w:rsidRPr="00E90E9D">
              <w:rPr>
                <w:rFonts w:asciiTheme="minorHAnsi" w:hAnsiTheme="minorHAnsi" w:cstheme="minorHAnsi"/>
                <w:bCs/>
                <w:iCs/>
              </w:rPr>
              <w:t xml:space="preserve">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330BD682" w14:textId="77777777" w:rsidR="00080FAE" w:rsidRPr="00E90E9D" w:rsidRDefault="00080FAE" w:rsidP="00100375">
            <w:pPr>
              <w:spacing w:after="0" w:line="240" w:lineRule="auto"/>
              <w:ind w:left="360"/>
              <w:rPr>
                <w:rFonts w:asciiTheme="minorHAnsi" w:hAnsiTheme="minorHAnsi" w:cstheme="minorHAnsi"/>
                <w:bCs/>
                <w:iCs/>
              </w:rPr>
            </w:pPr>
          </w:p>
          <w:p w14:paraId="43D3CA24" w14:textId="77777777" w:rsidR="0067252F" w:rsidRDefault="00100375" w:rsidP="00EA0180">
            <w:pPr>
              <w:spacing w:after="0" w:line="240" w:lineRule="auto"/>
              <w:ind w:left="360"/>
              <w:rPr>
                <w:b/>
                <w:i/>
                <w:sz w:val="24"/>
                <w:szCs w:val="24"/>
              </w:rPr>
            </w:pPr>
            <w:r>
              <w:rPr>
                <w:b/>
                <w:i/>
                <w:sz w:val="24"/>
                <w:szCs w:val="24"/>
              </w:rPr>
              <w:t xml:space="preserve">Good luck to all graduating </w:t>
            </w:r>
            <w:r w:rsidR="00C02F33">
              <w:rPr>
                <w:b/>
                <w:i/>
                <w:sz w:val="24"/>
                <w:szCs w:val="24"/>
              </w:rPr>
              <w:t>students</w:t>
            </w:r>
            <w:r>
              <w:rPr>
                <w:b/>
                <w:i/>
                <w:sz w:val="24"/>
                <w:szCs w:val="24"/>
              </w:rPr>
              <w:t xml:space="preserve">. </w:t>
            </w:r>
            <w:r w:rsidR="005E2A05">
              <w:rPr>
                <w:b/>
                <w:i/>
                <w:sz w:val="24"/>
                <w:szCs w:val="24"/>
              </w:rPr>
              <w:t>And now before we present some awards let’s hear from some distinguished guests.</w:t>
            </w:r>
          </w:p>
          <w:p w14:paraId="3E1E6F02" w14:textId="43B3F83D" w:rsidR="00B43AD0" w:rsidRPr="005022CF" w:rsidRDefault="00B43AD0" w:rsidP="00EA0180">
            <w:pPr>
              <w:spacing w:after="0" w:line="240" w:lineRule="auto"/>
              <w:ind w:left="360"/>
            </w:pPr>
          </w:p>
        </w:tc>
      </w:tr>
      <w:tr w:rsidR="00EF18D9" w:rsidRPr="005022CF" w14:paraId="58880747" w14:textId="77777777" w:rsidTr="00692B75">
        <w:trPr>
          <w:trHeight w:val="647"/>
        </w:trPr>
        <w:tc>
          <w:tcPr>
            <w:tcW w:w="1231" w:type="dxa"/>
          </w:tcPr>
          <w:p w14:paraId="6E85A274" w14:textId="741A7AF9" w:rsidR="00EF18D9" w:rsidRPr="005022CF" w:rsidRDefault="00E85279" w:rsidP="00BE6772">
            <w:pPr>
              <w:pStyle w:val="NoSpacing"/>
            </w:pPr>
            <w:r>
              <w:lastRenderedPageBreak/>
              <w:t>5:</w:t>
            </w:r>
            <w:r w:rsidR="007030E9">
              <w:t>3</w:t>
            </w:r>
            <w:r w:rsidR="00937DDD">
              <w:t>2</w:t>
            </w:r>
            <w:r w:rsidR="00EF18D9">
              <w:t>PM</w:t>
            </w:r>
          </w:p>
        </w:tc>
        <w:tc>
          <w:tcPr>
            <w:tcW w:w="1536" w:type="dxa"/>
          </w:tcPr>
          <w:p w14:paraId="17B628B7" w14:textId="77777777" w:rsidR="00EF18D9" w:rsidRDefault="00EF18D9" w:rsidP="00EF18D9">
            <w:pPr>
              <w:pStyle w:val="NoSpacing"/>
            </w:pPr>
            <w:r>
              <w:t>Emcee</w:t>
            </w:r>
          </w:p>
          <w:p w14:paraId="4244AF99" w14:textId="77777777" w:rsidR="00A756AC" w:rsidRPr="005022CF" w:rsidRDefault="00A756AC" w:rsidP="00EF18D9">
            <w:pPr>
              <w:pStyle w:val="NoSpacing"/>
            </w:pPr>
          </w:p>
        </w:tc>
        <w:tc>
          <w:tcPr>
            <w:tcW w:w="8303" w:type="dxa"/>
            <w:tcBorders>
              <w:top w:val="single" w:sz="4" w:space="0" w:color="auto"/>
            </w:tcBorders>
          </w:tcPr>
          <w:p w14:paraId="16957E16" w14:textId="77777777" w:rsidR="00EF18D9" w:rsidRPr="002B41FF" w:rsidRDefault="00EF18D9" w:rsidP="00D42F6E">
            <w:pPr>
              <w:pStyle w:val="NoSpacing"/>
              <w:rPr>
                <w:b/>
                <w:sz w:val="24"/>
                <w:szCs w:val="24"/>
              </w:rPr>
            </w:pPr>
            <w:r w:rsidRPr="002B41FF">
              <w:rPr>
                <w:b/>
                <w:i/>
                <w:sz w:val="24"/>
                <w:szCs w:val="24"/>
              </w:rPr>
              <w:t>I w</w:t>
            </w:r>
            <w:r w:rsidR="00782778" w:rsidRPr="002B41FF">
              <w:rPr>
                <w:b/>
                <w:i/>
                <w:sz w:val="24"/>
                <w:szCs w:val="24"/>
              </w:rPr>
              <w:t xml:space="preserve">ould now like to introduce </w:t>
            </w:r>
            <w:r w:rsidR="00D42F6E" w:rsidRPr="002B41FF">
              <w:rPr>
                <w:b/>
                <w:i/>
                <w:sz w:val="24"/>
                <w:szCs w:val="24"/>
              </w:rPr>
              <w:t xml:space="preserve">our </w:t>
            </w:r>
            <w:r w:rsidR="006B3FFD" w:rsidRPr="002B41FF">
              <w:rPr>
                <w:b/>
                <w:i/>
                <w:sz w:val="24"/>
                <w:szCs w:val="24"/>
              </w:rPr>
              <w:t>first</w:t>
            </w:r>
            <w:r w:rsidR="00D42F6E" w:rsidRPr="002B41FF">
              <w:rPr>
                <w:b/>
                <w:i/>
                <w:sz w:val="24"/>
                <w:szCs w:val="24"/>
              </w:rPr>
              <w:t xml:space="preserve"> speaker</w:t>
            </w:r>
            <w:r w:rsidR="00D42F6E" w:rsidRPr="002B41FF">
              <w:rPr>
                <w:b/>
                <w:sz w:val="24"/>
                <w:szCs w:val="24"/>
              </w:rPr>
              <w:t xml:space="preserve"> XXXXXXXXXXXXXX</w:t>
            </w:r>
            <w:r w:rsidR="00DD51B9" w:rsidRPr="002B41FF">
              <w:rPr>
                <w:b/>
                <w:sz w:val="24"/>
                <w:szCs w:val="24"/>
              </w:rPr>
              <w:t>!</w:t>
            </w:r>
          </w:p>
          <w:p w14:paraId="0012E012" w14:textId="77777777" w:rsidR="00DD51B9" w:rsidRDefault="00A756AC" w:rsidP="00F80D60">
            <w:pPr>
              <w:pStyle w:val="NoSpacing"/>
            </w:pPr>
            <w:r>
              <w:t xml:space="preserve">                    </w:t>
            </w:r>
            <w:r w:rsidR="00DD51B9" w:rsidRPr="00DD51B9">
              <w:t>(</w:t>
            </w:r>
            <w:r w:rsidR="00F80D60">
              <w:t>proper</w:t>
            </w:r>
            <w:r w:rsidR="00DD51B9" w:rsidRPr="00DD51B9">
              <w:t xml:space="preserve"> title and phonet</w:t>
            </w:r>
            <w:r w:rsidR="00DD51B9">
              <w:t>ic pronunciation of presenter)</w:t>
            </w:r>
          </w:p>
          <w:p w14:paraId="6F2AD05A" w14:textId="77777777" w:rsidR="00A157EE" w:rsidRPr="005022CF" w:rsidRDefault="00A157EE" w:rsidP="00F80D60">
            <w:pPr>
              <w:pStyle w:val="NoSpacing"/>
            </w:pPr>
          </w:p>
        </w:tc>
      </w:tr>
      <w:tr w:rsidR="00EF18D9" w:rsidRPr="005022CF" w14:paraId="68A85832" w14:textId="77777777" w:rsidTr="00F54707">
        <w:trPr>
          <w:trHeight w:val="926"/>
        </w:trPr>
        <w:tc>
          <w:tcPr>
            <w:tcW w:w="1231" w:type="dxa"/>
          </w:tcPr>
          <w:p w14:paraId="758C1CB6" w14:textId="77777777" w:rsidR="00EF18D9" w:rsidRPr="005022CF" w:rsidRDefault="00EF18D9" w:rsidP="00EF18D9">
            <w:pPr>
              <w:pStyle w:val="NoSpacing"/>
            </w:pPr>
          </w:p>
        </w:tc>
        <w:tc>
          <w:tcPr>
            <w:tcW w:w="1536" w:type="dxa"/>
          </w:tcPr>
          <w:p w14:paraId="1B365DDE" w14:textId="77777777" w:rsidR="00EF18D9" w:rsidRDefault="00DD1C11" w:rsidP="00A756AC">
            <w:r>
              <w:t>1</w:t>
            </w:r>
            <w:r w:rsidRPr="00DD1C11">
              <w:rPr>
                <w:vertAlign w:val="superscript"/>
              </w:rPr>
              <w:t>st</w:t>
            </w:r>
            <w:r>
              <w:t xml:space="preserve"> </w:t>
            </w:r>
            <w:r w:rsidR="006B3FFD" w:rsidRPr="006B3FFD">
              <w:t>Speaker</w:t>
            </w:r>
          </w:p>
          <w:p w14:paraId="0FBBC8EC" w14:textId="77777777" w:rsidR="001F68E4" w:rsidRPr="005022CF" w:rsidRDefault="001F68E4" w:rsidP="00A756AC">
            <w:r>
              <w:t>AV Production</w:t>
            </w:r>
          </w:p>
        </w:tc>
        <w:tc>
          <w:tcPr>
            <w:tcW w:w="8303" w:type="dxa"/>
            <w:tcBorders>
              <w:top w:val="single" w:sz="4" w:space="0" w:color="auto"/>
            </w:tcBorders>
          </w:tcPr>
          <w:p w14:paraId="3217ACD9" w14:textId="5EF2D6A1" w:rsidR="001F68E4" w:rsidRDefault="001825DF" w:rsidP="00441991">
            <w:pPr>
              <w:pStyle w:val="NoSpacing"/>
            </w:pPr>
            <w:r>
              <w:t>Walks onto</w:t>
            </w:r>
            <w:r w:rsidRPr="005022CF">
              <w:t xml:space="preserve"> the </w:t>
            </w:r>
            <w:r>
              <w:t xml:space="preserve">Field    </w:t>
            </w:r>
            <w:r w:rsidR="009B5645">
              <w:t>-- Brief</w:t>
            </w:r>
            <w:r w:rsidR="00DD51B9" w:rsidRPr="005022CF">
              <w:t xml:space="preserve"> remarks </w:t>
            </w:r>
            <w:r w:rsidR="00DD51B9">
              <w:t xml:space="preserve"> </w:t>
            </w:r>
          </w:p>
          <w:p w14:paraId="514ED3A1" w14:textId="77777777" w:rsidR="00441991" w:rsidRDefault="00FC540D" w:rsidP="00441991">
            <w:pPr>
              <w:pStyle w:val="NoSpacing"/>
            </w:pPr>
            <w:r>
              <w:t xml:space="preserve">      </w:t>
            </w:r>
          </w:p>
          <w:p w14:paraId="58199650" w14:textId="77777777" w:rsidR="00EF18D9" w:rsidRPr="005022CF" w:rsidRDefault="00DD51B9">
            <w:pPr>
              <w:pStyle w:val="NoSpacing"/>
              <w:numPr>
                <w:ilvl w:val="0"/>
                <w:numId w:val="20"/>
              </w:numPr>
            </w:pPr>
            <w:r>
              <w:t>handheld mic</w:t>
            </w:r>
          </w:p>
        </w:tc>
      </w:tr>
      <w:tr w:rsidR="00EF18D9" w:rsidRPr="005022CF" w14:paraId="3B2425F9" w14:textId="77777777" w:rsidTr="00692B75">
        <w:tc>
          <w:tcPr>
            <w:tcW w:w="1231" w:type="dxa"/>
          </w:tcPr>
          <w:p w14:paraId="1D4C6DE7" w14:textId="2B016EFE" w:rsidR="00EF18D9" w:rsidRPr="005022CF" w:rsidRDefault="00E85279" w:rsidP="00BE6772">
            <w:r>
              <w:t>5</w:t>
            </w:r>
            <w:r w:rsidR="00EF18D9" w:rsidRPr="005022CF">
              <w:t>:</w:t>
            </w:r>
            <w:r w:rsidR="007030E9">
              <w:t>3</w:t>
            </w:r>
            <w:r w:rsidR="00937DDD">
              <w:t>5</w:t>
            </w:r>
            <w:r w:rsidR="00EF18D9" w:rsidRPr="005022CF">
              <w:t xml:space="preserve"> PM</w:t>
            </w:r>
          </w:p>
        </w:tc>
        <w:tc>
          <w:tcPr>
            <w:tcW w:w="1536" w:type="dxa"/>
          </w:tcPr>
          <w:p w14:paraId="1820F470" w14:textId="69294E71" w:rsidR="00EF18D9" w:rsidRPr="005022CF" w:rsidRDefault="00EF18D9" w:rsidP="00A756AC">
            <w:r w:rsidRPr="005022CF">
              <w:t>Emcee</w:t>
            </w:r>
          </w:p>
        </w:tc>
        <w:tc>
          <w:tcPr>
            <w:tcW w:w="8303" w:type="dxa"/>
            <w:tcBorders>
              <w:top w:val="single" w:sz="4" w:space="0" w:color="auto"/>
            </w:tcBorders>
          </w:tcPr>
          <w:p w14:paraId="434E2509" w14:textId="77777777" w:rsidR="00A756AC" w:rsidRDefault="00EF18D9" w:rsidP="00DD51B9">
            <w:pPr>
              <w:pStyle w:val="NoSpacing"/>
            </w:pPr>
            <w:proofErr w:type="gramStart"/>
            <w:r w:rsidRPr="005022CF">
              <w:t>Introduces</w:t>
            </w:r>
            <w:proofErr w:type="gramEnd"/>
            <w:r w:rsidRPr="005022CF">
              <w:t xml:space="preserve"> </w:t>
            </w:r>
            <w:r w:rsidR="00DD51B9">
              <w:t xml:space="preserve">next </w:t>
            </w:r>
            <w:r w:rsidRPr="005022CF">
              <w:t>guest:</w:t>
            </w:r>
            <w:r w:rsidR="00910611">
              <w:t xml:space="preserve">  </w:t>
            </w:r>
          </w:p>
          <w:p w14:paraId="27EF9486" w14:textId="77777777" w:rsidR="00EF18D9" w:rsidRPr="002B41FF" w:rsidRDefault="00EF18D9" w:rsidP="00DD51B9">
            <w:pPr>
              <w:pStyle w:val="NoSpacing"/>
              <w:rPr>
                <w:b/>
                <w:i/>
                <w:sz w:val="24"/>
                <w:szCs w:val="24"/>
              </w:rPr>
            </w:pPr>
            <w:r w:rsidRPr="002B41FF">
              <w:rPr>
                <w:b/>
                <w:i/>
                <w:sz w:val="24"/>
                <w:szCs w:val="24"/>
              </w:rPr>
              <w:t xml:space="preserve">I would now like to introduce our </w:t>
            </w:r>
            <w:r w:rsidR="00D42F6E" w:rsidRPr="002B41FF">
              <w:rPr>
                <w:b/>
                <w:i/>
                <w:sz w:val="24"/>
                <w:szCs w:val="24"/>
              </w:rPr>
              <w:t>second</w:t>
            </w:r>
            <w:r w:rsidRPr="002B41FF">
              <w:rPr>
                <w:b/>
                <w:i/>
                <w:sz w:val="24"/>
                <w:szCs w:val="24"/>
              </w:rPr>
              <w:t xml:space="preserve"> guest, </w:t>
            </w:r>
            <w:r w:rsidR="00910611" w:rsidRPr="002B41FF">
              <w:rPr>
                <w:b/>
                <w:i/>
                <w:sz w:val="24"/>
                <w:szCs w:val="24"/>
              </w:rPr>
              <w:t>XXXXXXX</w:t>
            </w:r>
            <w:r w:rsidR="00DD51B9" w:rsidRPr="002B41FF">
              <w:rPr>
                <w:b/>
                <w:i/>
                <w:sz w:val="24"/>
                <w:szCs w:val="24"/>
              </w:rPr>
              <w:t>!</w:t>
            </w:r>
          </w:p>
          <w:p w14:paraId="2D21B2BF" w14:textId="77777777" w:rsidR="00232F5B" w:rsidRDefault="00A756AC" w:rsidP="00F80D60">
            <w:pPr>
              <w:pStyle w:val="NoSpacing"/>
            </w:pPr>
            <w:r>
              <w:t xml:space="preserve">                      </w:t>
            </w:r>
            <w:r w:rsidR="00232F5B" w:rsidRPr="00DD51B9">
              <w:t>(</w:t>
            </w:r>
            <w:r w:rsidR="00F80D60">
              <w:t>proper</w:t>
            </w:r>
            <w:r w:rsidR="00232F5B" w:rsidRPr="00DD51B9">
              <w:t xml:space="preserve"> title and phonet</w:t>
            </w:r>
            <w:r w:rsidR="00232F5B">
              <w:t>ic pronunciation of presenter)</w:t>
            </w:r>
          </w:p>
          <w:p w14:paraId="00D3099B" w14:textId="77777777" w:rsidR="00747A0F" w:rsidRPr="005022CF" w:rsidRDefault="00747A0F" w:rsidP="00F80D60">
            <w:pPr>
              <w:pStyle w:val="NoSpacing"/>
            </w:pPr>
          </w:p>
        </w:tc>
      </w:tr>
      <w:tr w:rsidR="005E2A05" w:rsidRPr="005022CF" w14:paraId="5CCA8EAF" w14:textId="77777777" w:rsidTr="00692B75">
        <w:trPr>
          <w:trHeight w:val="1079"/>
        </w:trPr>
        <w:tc>
          <w:tcPr>
            <w:tcW w:w="1231" w:type="dxa"/>
          </w:tcPr>
          <w:p w14:paraId="74D190CE" w14:textId="77777777" w:rsidR="005E2A05" w:rsidRPr="005022CF" w:rsidRDefault="005E2A05" w:rsidP="00EF18D9">
            <w:pPr>
              <w:pStyle w:val="NoSpacing"/>
            </w:pPr>
          </w:p>
        </w:tc>
        <w:tc>
          <w:tcPr>
            <w:tcW w:w="1536" w:type="dxa"/>
          </w:tcPr>
          <w:p w14:paraId="26AD21DA" w14:textId="77777777" w:rsidR="005E2A05" w:rsidRDefault="005E2A05" w:rsidP="00A756AC">
            <w:r>
              <w:t>2</w:t>
            </w:r>
            <w:r w:rsidRPr="00A756AC">
              <w:rPr>
                <w:vertAlign w:val="superscript"/>
              </w:rPr>
              <w:t>nd</w:t>
            </w:r>
            <w:r>
              <w:t xml:space="preserve"> Speaker</w:t>
            </w:r>
          </w:p>
          <w:p w14:paraId="0998F0D8" w14:textId="1064979D" w:rsidR="005E2A05" w:rsidRPr="005022CF" w:rsidRDefault="005E2A05" w:rsidP="00A756AC">
            <w:r>
              <w:t>AV Production</w:t>
            </w:r>
          </w:p>
        </w:tc>
        <w:tc>
          <w:tcPr>
            <w:tcW w:w="8303" w:type="dxa"/>
          </w:tcPr>
          <w:p w14:paraId="60CE6DFD" w14:textId="77777777" w:rsidR="005E2A05" w:rsidRDefault="005E2A05" w:rsidP="005E2A05">
            <w:pPr>
              <w:pStyle w:val="NoSpacing"/>
            </w:pPr>
            <w:r>
              <w:t>Walks onto</w:t>
            </w:r>
            <w:r w:rsidRPr="005022CF">
              <w:t xml:space="preserve"> the </w:t>
            </w:r>
            <w:r>
              <w:t xml:space="preserve">Field    -- </w:t>
            </w:r>
            <w:r w:rsidRPr="005022CF">
              <w:t xml:space="preserve">Brief remarks </w:t>
            </w:r>
            <w:r>
              <w:t xml:space="preserve">         </w:t>
            </w:r>
          </w:p>
          <w:p w14:paraId="6A5E6105" w14:textId="77777777" w:rsidR="005E2A05" w:rsidRDefault="005E2A05" w:rsidP="005E2A05">
            <w:pPr>
              <w:pStyle w:val="NoSpacing"/>
            </w:pPr>
            <w:r>
              <w:t xml:space="preserve"> </w:t>
            </w:r>
          </w:p>
          <w:p w14:paraId="7C517A37" w14:textId="0E849C15" w:rsidR="005E2A05" w:rsidRPr="005022CF" w:rsidRDefault="005E2A05">
            <w:pPr>
              <w:pStyle w:val="NoSpacing"/>
              <w:numPr>
                <w:ilvl w:val="0"/>
                <w:numId w:val="20"/>
              </w:numPr>
            </w:pPr>
            <w:r>
              <w:t>handheld mic</w:t>
            </w:r>
          </w:p>
        </w:tc>
      </w:tr>
      <w:tr w:rsidR="00EF623E" w:rsidRPr="005022CF" w14:paraId="5DC08F9A" w14:textId="77777777" w:rsidTr="00EF623E">
        <w:trPr>
          <w:trHeight w:val="449"/>
        </w:trPr>
        <w:tc>
          <w:tcPr>
            <w:tcW w:w="1231" w:type="dxa"/>
          </w:tcPr>
          <w:p w14:paraId="5D834BDE" w14:textId="78599D10" w:rsidR="00EF623E" w:rsidRPr="005022CF" w:rsidRDefault="00EF623E" w:rsidP="00EF623E">
            <w:pPr>
              <w:pStyle w:val="NoSpacing"/>
            </w:pPr>
            <w:r w:rsidRPr="007030E9">
              <w:rPr>
                <w:sz w:val="24"/>
                <w:szCs w:val="24"/>
              </w:rPr>
              <w:t>5:</w:t>
            </w:r>
            <w:r>
              <w:rPr>
                <w:sz w:val="24"/>
                <w:szCs w:val="24"/>
              </w:rPr>
              <w:t>38</w:t>
            </w:r>
            <w:r w:rsidRPr="007030E9">
              <w:rPr>
                <w:sz w:val="24"/>
                <w:szCs w:val="24"/>
              </w:rPr>
              <w:t xml:space="preserve"> PM</w:t>
            </w:r>
          </w:p>
        </w:tc>
        <w:tc>
          <w:tcPr>
            <w:tcW w:w="1536" w:type="dxa"/>
          </w:tcPr>
          <w:p w14:paraId="20EB67FA" w14:textId="77777777" w:rsidR="00EF623E" w:rsidRDefault="00EF623E" w:rsidP="00EF623E">
            <w:pPr>
              <w:pStyle w:val="NoSpacing"/>
            </w:pPr>
          </w:p>
          <w:p w14:paraId="0200A14A" w14:textId="77777777" w:rsidR="00EF623E" w:rsidRDefault="00EF623E" w:rsidP="00EF623E">
            <w:pPr>
              <w:pStyle w:val="NoSpacing"/>
            </w:pPr>
          </w:p>
          <w:p w14:paraId="6D384196" w14:textId="77777777" w:rsidR="00EF623E" w:rsidRDefault="00EF623E" w:rsidP="00EF623E">
            <w:pPr>
              <w:pStyle w:val="NoSpacing"/>
            </w:pPr>
            <w:r>
              <w:t>Emcee</w:t>
            </w:r>
          </w:p>
          <w:p w14:paraId="2239100E" w14:textId="77777777" w:rsidR="00EF623E" w:rsidRDefault="00EF623E" w:rsidP="00EF623E">
            <w:pPr>
              <w:pStyle w:val="NoSpacing"/>
            </w:pPr>
          </w:p>
          <w:p w14:paraId="0229BD89" w14:textId="77777777" w:rsidR="00EF623E" w:rsidRDefault="00EF623E" w:rsidP="00EF623E">
            <w:pPr>
              <w:pStyle w:val="NoSpacing"/>
            </w:pPr>
          </w:p>
          <w:p w14:paraId="1658D915" w14:textId="77777777" w:rsidR="00EF623E" w:rsidRDefault="00EF623E" w:rsidP="00EF623E">
            <w:r>
              <w:t>AV Production</w:t>
            </w:r>
          </w:p>
          <w:p w14:paraId="698CC9D4" w14:textId="77777777" w:rsidR="00EF623E" w:rsidRDefault="00EF623E" w:rsidP="00EF623E">
            <w:r>
              <w:t>Emcee</w:t>
            </w:r>
          </w:p>
          <w:p w14:paraId="5927BAA2" w14:textId="77777777" w:rsidR="00EF623E" w:rsidRDefault="00EF623E" w:rsidP="00EF623E"/>
          <w:p w14:paraId="642FB2EA" w14:textId="77777777" w:rsidR="00EF623E" w:rsidRDefault="00EF623E" w:rsidP="00EF623E"/>
          <w:p w14:paraId="14EFA196" w14:textId="77777777" w:rsidR="00EF623E" w:rsidRDefault="00EF623E" w:rsidP="00EF623E"/>
          <w:p w14:paraId="4816C485" w14:textId="77777777" w:rsidR="00EF623E" w:rsidRDefault="00EF623E" w:rsidP="00EF623E"/>
          <w:p w14:paraId="5FA1F06A" w14:textId="77777777" w:rsidR="00F54707" w:rsidRDefault="00F54707" w:rsidP="00EF623E"/>
          <w:p w14:paraId="1102680E" w14:textId="2B6F15BE" w:rsidR="00EF623E" w:rsidRDefault="00EF623E" w:rsidP="00EF623E">
            <w:r>
              <w:t>Emcee</w:t>
            </w:r>
          </w:p>
        </w:tc>
        <w:tc>
          <w:tcPr>
            <w:tcW w:w="8303" w:type="dxa"/>
          </w:tcPr>
          <w:p w14:paraId="08DE8C13" w14:textId="4091B5C6" w:rsidR="00EF623E" w:rsidRDefault="00EF623E" w:rsidP="00EF623E">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9E76C3" w:rsidRPr="00100375">
              <w:rPr>
                <w:b/>
                <w:sz w:val="28"/>
                <w:szCs w:val="28"/>
                <w:u w:val="single"/>
              </w:rPr>
              <w:t xml:space="preserve">A </w:t>
            </w:r>
            <w:r w:rsidR="009E76C3" w:rsidRPr="00100375">
              <w:rPr>
                <w:sz w:val="28"/>
                <w:szCs w:val="28"/>
              </w:rPr>
              <w:t>(</w:t>
            </w:r>
            <w:r w:rsidRPr="00692B75">
              <w:t>Mentor Parade)</w:t>
            </w:r>
          </w:p>
          <w:p w14:paraId="5CB05B90" w14:textId="77777777" w:rsidR="00EF623E" w:rsidRDefault="00EF623E" w:rsidP="00EF623E">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74B59906" w14:textId="77777777" w:rsidR="00EF623E" w:rsidRPr="00100375" w:rsidRDefault="00EF623E" w:rsidP="00EF623E">
            <w:pPr>
              <w:spacing w:after="0" w:line="240" w:lineRule="auto"/>
              <w:ind w:left="360"/>
              <w:rPr>
                <w:sz w:val="28"/>
                <w:szCs w:val="28"/>
              </w:rPr>
            </w:pPr>
          </w:p>
          <w:p w14:paraId="75BC62BA" w14:textId="77777777" w:rsidR="00EF623E" w:rsidRPr="009234D6" w:rsidRDefault="00EF623E" w:rsidP="00EF623E">
            <w:pPr>
              <w:pStyle w:val="ListParagraph"/>
              <w:numPr>
                <w:ilvl w:val="0"/>
                <w:numId w:val="28"/>
              </w:numPr>
              <w:spacing w:after="0" w:line="240" w:lineRule="auto"/>
              <w:ind w:left="807"/>
              <w:rPr>
                <w:b/>
                <w:i/>
              </w:rPr>
            </w:pPr>
            <w:r>
              <w:t>play parade music</w:t>
            </w:r>
          </w:p>
          <w:p w14:paraId="57247AF8" w14:textId="77777777" w:rsidR="00EF623E" w:rsidRDefault="00EF623E" w:rsidP="00EF623E">
            <w:pPr>
              <w:spacing w:after="0" w:line="240" w:lineRule="auto"/>
              <w:ind w:left="720"/>
              <w:rPr>
                <w:b/>
                <w:i/>
              </w:rPr>
            </w:pPr>
            <w:r w:rsidRPr="005022CF">
              <w:rPr>
                <w:b/>
                <w:i/>
              </w:rPr>
              <w:t xml:space="preserve">          </w:t>
            </w:r>
          </w:p>
          <w:p w14:paraId="2D8E709C" w14:textId="77777777" w:rsidR="00EF623E" w:rsidRDefault="00EF623E" w:rsidP="00EF623E">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4C82D575" w14:textId="77777777" w:rsidR="00EF623E" w:rsidRPr="002B41FF" w:rsidRDefault="00EF623E" w:rsidP="00EF623E">
            <w:pPr>
              <w:spacing w:after="0" w:line="240" w:lineRule="auto"/>
              <w:ind w:left="87" w:hanging="644"/>
              <w:rPr>
                <w:sz w:val="24"/>
                <w:szCs w:val="24"/>
              </w:rPr>
            </w:pPr>
            <w:r>
              <w:rPr>
                <w:b/>
                <w:i/>
              </w:rPr>
              <w:t xml:space="preserve">             </w:t>
            </w:r>
            <w:r w:rsidRPr="002B41FF">
              <w:rPr>
                <w:b/>
                <w:i/>
                <w:sz w:val="24"/>
                <w:szCs w:val="24"/>
              </w:rPr>
              <w:t xml:space="preserve">With two years… </w:t>
            </w:r>
          </w:p>
          <w:p w14:paraId="5243B99A" w14:textId="77777777" w:rsidR="00EF623E" w:rsidRPr="005022CF" w:rsidRDefault="00EF623E" w:rsidP="00EF623E">
            <w:pPr>
              <w:pStyle w:val="ListParagraph"/>
              <w:numPr>
                <w:ilvl w:val="0"/>
                <w:numId w:val="4"/>
              </w:numPr>
              <w:spacing w:after="0" w:line="240" w:lineRule="auto"/>
              <w:rPr>
                <w:b/>
                <w:i/>
              </w:rPr>
            </w:pPr>
            <w:r w:rsidRPr="005022CF">
              <w:t>Repeat for groups</w:t>
            </w:r>
            <w:proofErr w:type="gramStart"/>
            <w:r w:rsidRPr="005022CF">
              <w:t>:  3,4</w:t>
            </w:r>
            <w:proofErr w:type="gramEnd"/>
            <w:r w:rsidRPr="005022CF">
              <w:t xml:space="preserve">,5-7,8-10,11-13,14+ years    </w:t>
            </w:r>
          </w:p>
          <w:p w14:paraId="0B342975" w14:textId="77777777" w:rsidR="00EF623E" w:rsidRPr="005022CF" w:rsidRDefault="00EF623E" w:rsidP="00EF623E">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6B271F2E" w14:textId="77777777" w:rsidR="00EF623E" w:rsidRPr="005022CF" w:rsidRDefault="00EF623E" w:rsidP="00EF623E">
            <w:pPr>
              <w:pStyle w:val="ListParagraph"/>
              <w:spacing w:after="0" w:line="240" w:lineRule="auto"/>
              <w:ind w:left="1440"/>
            </w:pPr>
          </w:p>
          <w:p w14:paraId="0691D3BA" w14:textId="78E891D1" w:rsidR="00EF623E" w:rsidRDefault="00EF623E" w:rsidP="00EF623E">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23743361" w14:textId="77777777" w:rsidR="00EF623E" w:rsidRPr="005022CF" w:rsidRDefault="00EF623E" w:rsidP="00EF623E">
            <w:pPr>
              <w:spacing w:after="0" w:line="240" w:lineRule="auto"/>
              <w:ind w:left="537" w:hanging="633"/>
            </w:pPr>
          </w:p>
          <w:p w14:paraId="3BE3DB8B" w14:textId="77777777" w:rsidR="00EF623E" w:rsidRPr="00100375" w:rsidRDefault="00EF623E" w:rsidP="00EF623E">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2F6A2C07" w14:textId="77777777" w:rsidR="00EF623E" w:rsidRPr="00692B75" w:rsidRDefault="00EF623E" w:rsidP="00EF623E">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1727DBCB" w14:textId="77777777" w:rsidR="00EF623E" w:rsidRPr="005022CF" w:rsidRDefault="00EF623E" w:rsidP="00EF623E">
            <w:pPr>
              <w:spacing w:after="0" w:line="240" w:lineRule="auto"/>
              <w:ind w:left="360"/>
            </w:pPr>
          </w:p>
          <w:p w14:paraId="6F27A6A7" w14:textId="77777777" w:rsidR="00EF623E" w:rsidRDefault="00EF623E" w:rsidP="00EF623E">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F313F70" w14:textId="77777777" w:rsidR="00EF623E" w:rsidRDefault="00EF623E" w:rsidP="00EF623E">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33A35C1D" w14:textId="77777777" w:rsidR="00B43AD0" w:rsidRPr="00A52EFE" w:rsidRDefault="00B43AD0" w:rsidP="00EF623E">
            <w:pPr>
              <w:spacing w:after="0" w:line="240" w:lineRule="auto"/>
              <w:ind w:left="177"/>
              <w:rPr>
                <w:b/>
                <w:i/>
                <w:sz w:val="24"/>
                <w:szCs w:val="24"/>
              </w:rPr>
            </w:pPr>
          </w:p>
          <w:p w14:paraId="35226C68" w14:textId="77777777" w:rsidR="00EF623E" w:rsidRDefault="00EF623E" w:rsidP="00F54707">
            <w:pPr>
              <w:pStyle w:val="ListParagraph"/>
              <w:numPr>
                <w:ilvl w:val="0"/>
                <w:numId w:val="3"/>
              </w:numPr>
              <w:spacing w:after="0" w:line="240" w:lineRule="auto"/>
            </w:pPr>
            <w:r w:rsidRPr="005022CF">
              <w:t>Repeat for groups</w:t>
            </w:r>
            <w:proofErr w:type="gramStart"/>
            <w:r w:rsidRPr="005022CF">
              <w:t>:  3,4</w:t>
            </w:r>
            <w:proofErr w:type="gramEnd"/>
            <w:r w:rsidRPr="005022CF">
              <w:t>,5-7,8-10,11</w:t>
            </w:r>
            <w:r>
              <w:t>-13,14+ years (highlight any</w:t>
            </w:r>
            <w:r w:rsidRPr="005022CF">
              <w:t xml:space="preserve"> 1</w:t>
            </w:r>
            <w:r>
              <w:t xml:space="preserve">5 year </w:t>
            </w:r>
            <w:r w:rsidRPr="005022CF">
              <w:t xml:space="preserve">or </w:t>
            </w:r>
            <w:r>
              <w:t xml:space="preserve">higher </w:t>
            </w:r>
            <w:r w:rsidR="009E76C3" w:rsidRPr="005022CF">
              <w:t xml:space="preserve">individuals) </w:t>
            </w:r>
            <w:r w:rsidR="009E76C3">
              <w:t>Congratulate</w:t>
            </w:r>
            <w:r w:rsidRPr="005022CF">
              <w:t xml:space="preserve"> all Mentors</w:t>
            </w:r>
            <w:r>
              <w:t>.</w:t>
            </w:r>
          </w:p>
          <w:p w14:paraId="245EA3D9" w14:textId="51F8FA18" w:rsidR="00B12213" w:rsidRDefault="00B12213" w:rsidP="00B12213">
            <w:pPr>
              <w:pStyle w:val="ListParagraph"/>
              <w:spacing w:after="0" w:line="240" w:lineRule="auto"/>
              <w:ind w:left="1080"/>
            </w:pPr>
          </w:p>
        </w:tc>
      </w:tr>
      <w:tr w:rsidR="00B43AD0" w:rsidRPr="005022CF" w14:paraId="2A297C75" w14:textId="77777777" w:rsidTr="00692B75">
        <w:tc>
          <w:tcPr>
            <w:tcW w:w="1231" w:type="dxa"/>
          </w:tcPr>
          <w:p w14:paraId="50D2883D" w14:textId="77777777" w:rsidR="00B43AD0" w:rsidRPr="005022CF" w:rsidRDefault="00B43AD0" w:rsidP="00BE6772"/>
        </w:tc>
        <w:tc>
          <w:tcPr>
            <w:tcW w:w="1536" w:type="dxa"/>
          </w:tcPr>
          <w:p w14:paraId="37C16BC5" w14:textId="77777777" w:rsidR="00B43AD0" w:rsidRPr="005022CF" w:rsidRDefault="00B43AD0" w:rsidP="007030E9">
            <w:pPr>
              <w:pStyle w:val="NoSpacing"/>
            </w:pPr>
          </w:p>
        </w:tc>
        <w:tc>
          <w:tcPr>
            <w:tcW w:w="8303" w:type="dxa"/>
          </w:tcPr>
          <w:p w14:paraId="125035B8" w14:textId="77777777" w:rsidR="00B43AD0" w:rsidRDefault="00B43AD0" w:rsidP="00CE041A">
            <w:pPr>
              <w:pStyle w:val="NoSpacing"/>
              <w:rPr>
                <w:b/>
                <w:sz w:val="28"/>
                <w:szCs w:val="28"/>
              </w:rPr>
            </w:pPr>
          </w:p>
        </w:tc>
      </w:tr>
      <w:tr w:rsidR="005E2A05" w:rsidRPr="005022CF" w14:paraId="60B31D0B" w14:textId="77777777" w:rsidTr="00692B75">
        <w:tc>
          <w:tcPr>
            <w:tcW w:w="1231" w:type="dxa"/>
          </w:tcPr>
          <w:p w14:paraId="57F38CA7" w14:textId="12170AD4" w:rsidR="005E2A05" w:rsidRPr="005022CF" w:rsidRDefault="005E2A05" w:rsidP="00BE6772"/>
        </w:tc>
        <w:tc>
          <w:tcPr>
            <w:tcW w:w="1536" w:type="dxa"/>
          </w:tcPr>
          <w:p w14:paraId="516577EA" w14:textId="4902165F" w:rsidR="005E2A05" w:rsidRPr="005022CF" w:rsidRDefault="005E2A05" w:rsidP="007030E9">
            <w:pPr>
              <w:pStyle w:val="NoSpacing"/>
            </w:pPr>
          </w:p>
        </w:tc>
        <w:tc>
          <w:tcPr>
            <w:tcW w:w="8303" w:type="dxa"/>
          </w:tcPr>
          <w:p w14:paraId="6B4C1449" w14:textId="4586373E" w:rsidR="005E2A05" w:rsidRPr="00F77C83" w:rsidRDefault="005E2A05" w:rsidP="00CE041A">
            <w:pPr>
              <w:pStyle w:val="NoSpacing"/>
              <w:rPr>
                <w:b/>
                <w:i/>
              </w:rPr>
            </w:pPr>
            <w:r>
              <w:rPr>
                <w:b/>
                <w:sz w:val="28"/>
                <w:szCs w:val="28"/>
              </w:rPr>
              <w:t xml:space="preserve">                                      </w:t>
            </w:r>
            <w:r w:rsidRPr="001F68E4">
              <w:rPr>
                <w:b/>
                <w:sz w:val="28"/>
                <w:szCs w:val="28"/>
              </w:rPr>
              <w:t>AWARDS</w:t>
            </w:r>
          </w:p>
        </w:tc>
      </w:tr>
      <w:tr w:rsidR="005E2A05" w:rsidRPr="005022CF" w14:paraId="04974495" w14:textId="77777777" w:rsidTr="00692B75">
        <w:tc>
          <w:tcPr>
            <w:tcW w:w="1231" w:type="dxa"/>
          </w:tcPr>
          <w:p w14:paraId="526E17D2" w14:textId="3A0A8944" w:rsidR="005E2A05" w:rsidRPr="005022CF" w:rsidRDefault="005E2A05" w:rsidP="00EF18D9">
            <w:pPr>
              <w:pStyle w:val="NoSpacing"/>
            </w:pPr>
            <w:r>
              <w:t>5:</w:t>
            </w:r>
            <w:r w:rsidR="00937DDD">
              <w:t>45</w:t>
            </w:r>
            <w:r>
              <w:t xml:space="preserve"> PM</w:t>
            </w:r>
          </w:p>
        </w:tc>
        <w:tc>
          <w:tcPr>
            <w:tcW w:w="1536" w:type="dxa"/>
          </w:tcPr>
          <w:p w14:paraId="69923BC7" w14:textId="0C0B4FBB" w:rsidR="005E2A05" w:rsidRDefault="005E2A05" w:rsidP="00EF18D9">
            <w:pPr>
              <w:pStyle w:val="NoSpacing"/>
            </w:pPr>
            <w:r>
              <w:t>Emcee</w:t>
            </w:r>
          </w:p>
          <w:p w14:paraId="331F97F9" w14:textId="77777777" w:rsidR="005E2A05" w:rsidRDefault="005E2A05" w:rsidP="00EF18D9">
            <w:pPr>
              <w:pStyle w:val="NoSpacing"/>
            </w:pPr>
          </w:p>
          <w:p w14:paraId="376C3508" w14:textId="5241B0A7" w:rsidR="005E2A05" w:rsidRDefault="005E2A05" w:rsidP="00EF18D9">
            <w:pPr>
              <w:pStyle w:val="NoSpacing"/>
            </w:pPr>
          </w:p>
          <w:p w14:paraId="3D22D06F" w14:textId="72B5FEA2" w:rsidR="005840A6" w:rsidRDefault="005840A6" w:rsidP="00EF18D9">
            <w:pPr>
              <w:pStyle w:val="NoSpacing"/>
            </w:pPr>
          </w:p>
          <w:p w14:paraId="2D5F5CC9" w14:textId="1EF95DBF" w:rsidR="005E2A05" w:rsidRDefault="005E2A05" w:rsidP="00EF18D9">
            <w:pPr>
              <w:pStyle w:val="NoSpacing"/>
            </w:pPr>
            <w:r>
              <w:t>AV Production</w:t>
            </w:r>
          </w:p>
          <w:p w14:paraId="018E09D4" w14:textId="77777777" w:rsidR="005840A6" w:rsidRDefault="005840A6" w:rsidP="00EF18D9">
            <w:pPr>
              <w:pStyle w:val="NoSpacing"/>
            </w:pPr>
          </w:p>
          <w:p w14:paraId="5EAEEE8D" w14:textId="385EF7CA" w:rsidR="005840A6" w:rsidRDefault="005840A6" w:rsidP="00EF18D9">
            <w:pPr>
              <w:pStyle w:val="NoSpacing"/>
            </w:pPr>
            <w:r>
              <w:t>Award Presenter</w:t>
            </w:r>
          </w:p>
          <w:p w14:paraId="75ADF541" w14:textId="77777777" w:rsidR="009B5645" w:rsidRDefault="009B5645" w:rsidP="00EF18D9">
            <w:pPr>
              <w:pStyle w:val="NoSpacing"/>
            </w:pPr>
          </w:p>
          <w:p w14:paraId="4D3B4055" w14:textId="2DA6AAE3" w:rsidR="005840A6" w:rsidRPr="005022CF" w:rsidRDefault="005840A6" w:rsidP="00EF18D9">
            <w:pPr>
              <w:pStyle w:val="NoSpacing"/>
            </w:pPr>
            <w:r>
              <w:t>AV Production</w:t>
            </w:r>
          </w:p>
        </w:tc>
        <w:tc>
          <w:tcPr>
            <w:tcW w:w="8303" w:type="dxa"/>
          </w:tcPr>
          <w:p w14:paraId="5BF2C8B9" w14:textId="7CBA2CB2" w:rsidR="005840A6" w:rsidRDefault="005840A6" w:rsidP="005E2A05">
            <w:pPr>
              <w:pStyle w:val="NoSpacing"/>
              <w:rPr>
                <w:b/>
                <w:i/>
                <w:sz w:val="24"/>
                <w:szCs w:val="24"/>
              </w:rPr>
            </w:pPr>
            <w:r>
              <w:rPr>
                <w:b/>
                <w:i/>
                <w:sz w:val="24"/>
                <w:szCs w:val="24"/>
              </w:rPr>
              <w:t>Now it’s time to present a couple of well-deserved individual awards.</w:t>
            </w:r>
          </w:p>
          <w:p w14:paraId="08FEADCD" w14:textId="3AB9531B" w:rsidR="005E2A05" w:rsidRPr="002B41FF" w:rsidRDefault="005E2A05" w:rsidP="005E2A05">
            <w:pPr>
              <w:pStyle w:val="NoSpacing"/>
              <w:rPr>
                <w:sz w:val="24"/>
                <w:szCs w:val="24"/>
              </w:rPr>
            </w:pPr>
            <w:r>
              <w:rPr>
                <w:b/>
                <w:i/>
                <w:sz w:val="24"/>
                <w:szCs w:val="24"/>
              </w:rPr>
              <w:t xml:space="preserve">Our first award is the Woodie Flowers </w:t>
            </w:r>
            <w:r w:rsidR="005840A6">
              <w:rPr>
                <w:b/>
                <w:i/>
                <w:sz w:val="24"/>
                <w:szCs w:val="24"/>
              </w:rPr>
              <w:t xml:space="preserve">Finalist </w:t>
            </w:r>
            <w:r>
              <w:rPr>
                <w:b/>
                <w:i/>
                <w:sz w:val="24"/>
                <w:szCs w:val="24"/>
              </w:rPr>
              <w:t>award</w:t>
            </w:r>
            <w:r w:rsidR="005840A6">
              <w:rPr>
                <w:b/>
                <w:i/>
                <w:sz w:val="24"/>
                <w:szCs w:val="24"/>
              </w:rPr>
              <w:t>. T</w:t>
            </w:r>
            <w:r w:rsidRPr="002B41FF">
              <w:rPr>
                <w:b/>
                <w:i/>
                <w:sz w:val="24"/>
                <w:szCs w:val="24"/>
              </w:rPr>
              <w:t xml:space="preserve">o present the </w:t>
            </w:r>
            <w:r w:rsidR="005840A6">
              <w:rPr>
                <w:b/>
                <w:i/>
                <w:sz w:val="24"/>
                <w:szCs w:val="24"/>
              </w:rPr>
              <w:t>a</w:t>
            </w:r>
            <w:r w:rsidRPr="002B41FF">
              <w:rPr>
                <w:b/>
                <w:i/>
                <w:sz w:val="24"/>
                <w:szCs w:val="24"/>
              </w:rPr>
              <w:t>ward, please welcome XXXXXXXXXXXXXXXXX</w:t>
            </w:r>
            <w:r w:rsidRPr="002B41FF">
              <w:rPr>
                <w:sz w:val="24"/>
                <w:szCs w:val="24"/>
              </w:rPr>
              <w:t xml:space="preserve"> </w:t>
            </w:r>
          </w:p>
          <w:p w14:paraId="2D5E591B" w14:textId="77777777" w:rsidR="005E2A05" w:rsidRDefault="005E2A05" w:rsidP="005E2A05">
            <w:pPr>
              <w:pStyle w:val="NoSpacing"/>
            </w:pPr>
          </w:p>
          <w:p w14:paraId="178D2D2A" w14:textId="7BA2FD06" w:rsidR="005E2A05" w:rsidRDefault="005E2A05">
            <w:pPr>
              <w:pStyle w:val="NoSpacing"/>
              <w:numPr>
                <w:ilvl w:val="0"/>
                <w:numId w:val="20"/>
              </w:numPr>
            </w:pPr>
            <w:r>
              <w:t>handheld mic</w:t>
            </w:r>
          </w:p>
          <w:p w14:paraId="36D1D30E" w14:textId="2A9A8DF0" w:rsidR="005840A6" w:rsidRDefault="005840A6" w:rsidP="009E04DC">
            <w:pPr>
              <w:pStyle w:val="NoSpacing"/>
            </w:pPr>
          </w:p>
          <w:p w14:paraId="26D2D988" w14:textId="23DF15FD" w:rsidR="005840A6" w:rsidRDefault="005840A6" w:rsidP="005840A6">
            <w:pPr>
              <w:pStyle w:val="NoSpacing"/>
              <w:rPr>
                <w:i/>
              </w:rPr>
            </w:pPr>
            <w:r>
              <w:t xml:space="preserve">   WFA or WFFA past recipient </w:t>
            </w:r>
            <w:r w:rsidRPr="00A756AC">
              <w:t xml:space="preserve">presents </w:t>
            </w:r>
            <w:r>
              <w:t xml:space="preserve">the </w:t>
            </w:r>
            <w:r w:rsidRPr="00A756AC">
              <w:rPr>
                <w:i/>
              </w:rPr>
              <w:t>Woodie Flowers Finalist Award</w:t>
            </w:r>
          </w:p>
          <w:p w14:paraId="405B5085" w14:textId="77777777" w:rsidR="009B5645" w:rsidRPr="00A756AC" w:rsidRDefault="009B5645" w:rsidP="005840A6">
            <w:pPr>
              <w:pStyle w:val="NoSpacing"/>
            </w:pPr>
          </w:p>
          <w:p w14:paraId="21ED0871" w14:textId="77777777" w:rsidR="00902426" w:rsidRDefault="00902426">
            <w:pPr>
              <w:pStyle w:val="ListParagraph"/>
              <w:numPr>
                <w:ilvl w:val="0"/>
                <w:numId w:val="20"/>
              </w:numPr>
              <w:spacing w:after="0" w:line="240" w:lineRule="auto"/>
            </w:pPr>
            <w:r>
              <w:t>Display Award slides from Scoring computer (Scorekeeper will advance)</w:t>
            </w:r>
          </w:p>
          <w:p w14:paraId="7095C624" w14:textId="77777777" w:rsidR="005840A6" w:rsidRDefault="005840A6">
            <w:pPr>
              <w:pStyle w:val="ListParagraph"/>
              <w:numPr>
                <w:ilvl w:val="0"/>
                <w:numId w:val="20"/>
              </w:numPr>
              <w:spacing w:after="0" w:line="240" w:lineRule="auto"/>
            </w:pPr>
            <w:r>
              <w:t>Display Winner’s slide after the Winner is announced by the Presenter</w:t>
            </w:r>
          </w:p>
          <w:p w14:paraId="3CDF49EA" w14:textId="3147F8D6" w:rsidR="005840A6" w:rsidRDefault="005840A6">
            <w:pPr>
              <w:pStyle w:val="ListParagraph"/>
              <w:numPr>
                <w:ilvl w:val="0"/>
                <w:numId w:val="20"/>
              </w:numPr>
              <w:spacing w:after="0" w:line="240" w:lineRule="auto"/>
            </w:pPr>
            <w:r>
              <w:t xml:space="preserve">Play walk-up award sting after Winner is announced and play music until Winner has processed </w:t>
            </w:r>
            <w:r w:rsidR="009E76C3">
              <w:t>through</w:t>
            </w:r>
            <w:r>
              <w:t xml:space="preserve"> the receiving line. </w:t>
            </w:r>
          </w:p>
          <w:p w14:paraId="751A14A7" w14:textId="77777777" w:rsidR="005E2A05" w:rsidRDefault="005E2A05" w:rsidP="005840A6">
            <w:pPr>
              <w:pStyle w:val="NoSpacing"/>
            </w:pPr>
          </w:p>
        </w:tc>
      </w:tr>
      <w:tr w:rsidR="005E2A05" w:rsidRPr="005022CF" w14:paraId="00D04FBE" w14:textId="77777777" w:rsidTr="00F54707">
        <w:trPr>
          <w:trHeight w:val="3680"/>
        </w:trPr>
        <w:tc>
          <w:tcPr>
            <w:tcW w:w="1231" w:type="dxa"/>
          </w:tcPr>
          <w:p w14:paraId="3A2EA99F" w14:textId="1A425D31" w:rsidR="005E2A05" w:rsidRPr="005022CF" w:rsidRDefault="00937DDD" w:rsidP="00A52EFE">
            <w:pPr>
              <w:pStyle w:val="NoSpacing"/>
            </w:pPr>
            <w:r>
              <w:t>5:50</w:t>
            </w:r>
          </w:p>
        </w:tc>
        <w:tc>
          <w:tcPr>
            <w:tcW w:w="1536" w:type="dxa"/>
          </w:tcPr>
          <w:p w14:paraId="2B2E1A05" w14:textId="040566C5" w:rsidR="005E2A05" w:rsidRDefault="007030E9" w:rsidP="00EF18D9">
            <w:pPr>
              <w:pStyle w:val="NoSpacing"/>
            </w:pPr>
            <w:r>
              <w:t>E</w:t>
            </w:r>
            <w:r w:rsidR="005E2A05" w:rsidRPr="005022CF">
              <w:t>mcee</w:t>
            </w:r>
          </w:p>
          <w:p w14:paraId="22A902D1" w14:textId="77777777" w:rsidR="005E2A05" w:rsidRDefault="005E2A05" w:rsidP="00EF18D9">
            <w:pPr>
              <w:pStyle w:val="NoSpacing"/>
            </w:pPr>
          </w:p>
          <w:p w14:paraId="48DDCCF7" w14:textId="77777777" w:rsidR="005E2A05" w:rsidRDefault="005E2A05" w:rsidP="00EF18D9">
            <w:pPr>
              <w:pStyle w:val="NoSpacing"/>
            </w:pPr>
          </w:p>
          <w:p w14:paraId="1095E682" w14:textId="77777777" w:rsidR="005840A6" w:rsidRDefault="005840A6" w:rsidP="00EF18D9">
            <w:pPr>
              <w:pStyle w:val="NoSpacing"/>
            </w:pPr>
          </w:p>
          <w:p w14:paraId="08D2A40E" w14:textId="77777777" w:rsidR="005840A6" w:rsidRDefault="005840A6" w:rsidP="00EF18D9">
            <w:pPr>
              <w:pStyle w:val="NoSpacing"/>
            </w:pPr>
          </w:p>
          <w:p w14:paraId="6F6398EB" w14:textId="77777777" w:rsidR="005840A6" w:rsidRDefault="005840A6" w:rsidP="00EF18D9">
            <w:pPr>
              <w:pStyle w:val="NoSpacing"/>
            </w:pPr>
          </w:p>
          <w:p w14:paraId="0907430C" w14:textId="77777777" w:rsidR="005840A6" w:rsidRDefault="005840A6" w:rsidP="00EF18D9">
            <w:pPr>
              <w:pStyle w:val="NoSpacing"/>
            </w:pPr>
          </w:p>
          <w:p w14:paraId="04E053A7" w14:textId="77777777" w:rsidR="005840A6" w:rsidRDefault="005840A6" w:rsidP="00EF18D9">
            <w:pPr>
              <w:pStyle w:val="NoSpacing"/>
            </w:pPr>
          </w:p>
          <w:p w14:paraId="7094510F" w14:textId="77777777" w:rsidR="005840A6" w:rsidRDefault="005840A6" w:rsidP="00EF18D9">
            <w:pPr>
              <w:pStyle w:val="NoSpacing"/>
            </w:pPr>
          </w:p>
          <w:p w14:paraId="033C7798" w14:textId="77777777" w:rsidR="005840A6" w:rsidRDefault="005840A6" w:rsidP="00EF18D9">
            <w:pPr>
              <w:pStyle w:val="NoSpacing"/>
            </w:pPr>
          </w:p>
          <w:p w14:paraId="34B7459A" w14:textId="77777777" w:rsidR="005840A6" w:rsidRDefault="005840A6" w:rsidP="00EF18D9">
            <w:pPr>
              <w:pStyle w:val="NoSpacing"/>
            </w:pPr>
          </w:p>
          <w:p w14:paraId="7A72A8B9" w14:textId="24BF33B7" w:rsidR="005840A6" w:rsidRDefault="005840A6" w:rsidP="00EF18D9">
            <w:pPr>
              <w:pStyle w:val="NoSpacing"/>
            </w:pPr>
          </w:p>
          <w:p w14:paraId="000CECB0" w14:textId="2551D215" w:rsidR="005E2A05" w:rsidRPr="005022CF" w:rsidRDefault="005E2A05" w:rsidP="00EF18D9">
            <w:pPr>
              <w:pStyle w:val="NoSpacing"/>
            </w:pPr>
            <w:r>
              <w:t>AV Production</w:t>
            </w:r>
          </w:p>
        </w:tc>
        <w:tc>
          <w:tcPr>
            <w:tcW w:w="8303" w:type="dxa"/>
          </w:tcPr>
          <w:p w14:paraId="470F333C" w14:textId="36299349" w:rsidR="005E2A05" w:rsidRDefault="00EC6743">
            <w:pPr>
              <w:pStyle w:val="NoSpacing"/>
              <w:spacing w:line="276" w:lineRule="auto"/>
              <w:rPr>
                <w:b/>
                <w:i/>
                <w:sz w:val="24"/>
                <w:szCs w:val="24"/>
              </w:rPr>
            </w:pPr>
            <w:r>
              <w:rPr>
                <w:b/>
                <w:i/>
                <w:sz w:val="24"/>
                <w:szCs w:val="24"/>
              </w:rPr>
              <w:t>The next award is</w:t>
            </w:r>
            <w:r w:rsidR="005E2A05" w:rsidRPr="005D6E48">
              <w:rPr>
                <w:b/>
                <w:i/>
                <w:sz w:val="24"/>
                <w:szCs w:val="24"/>
              </w:rPr>
              <w:t xml:space="preserve"> the Volunteer of the Year Award.</w:t>
            </w:r>
          </w:p>
          <w:p w14:paraId="2D2D4D41" w14:textId="0C03203F" w:rsidR="005E2A05" w:rsidRDefault="005E2A05">
            <w:pPr>
              <w:pStyle w:val="NoSpacing"/>
              <w:spacing w:line="276" w:lineRule="auto"/>
            </w:pPr>
            <w:r w:rsidRPr="005D6E48">
              <w:rPr>
                <w:b/>
                <w:i/>
                <w:sz w:val="24"/>
                <w:szCs w:val="24"/>
              </w:rPr>
              <w:t xml:space="preserve">This award is very special because there are so many deserving </w:t>
            </w:r>
            <w:r w:rsidR="00803F9F">
              <w:rPr>
                <w:b/>
                <w:i/>
                <w:sz w:val="24"/>
                <w:szCs w:val="24"/>
              </w:rPr>
              <w:t>volunteers</w:t>
            </w:r>
            <w:r w:rsidRPr="005D6E48">
              <w:rPr>
                <w:b/>
                <w:i/>
                <w:sz w:val="24"/>
                <w:szCs w:val="24"/>
              </w:rPr>
              <w:t xml:space="preserve">.  The Inspectors, Refs, Judges, the Field and scoring table crew, the Planning Committee, the machine shop folks, Pit Admin, are all </w:t>
            </w:r>
            <w:r w:rsidR="00847AA3">
              <w:rPr>
                <w:b/>
                <w:i/>
                <w:sz w:val="24"/>
                <w:szCs w:val="24"/>
              </w:rPr>
              <w:t>v</w:t>
            </w:r>
            <w:r w:rsidRPr="005D6E48">
              <w:rPr>
                <w:b/>
                <w:i/>
                <w:sz w:val="24"/>
                <w:szCs w:val="24"/>
              </w:rPr>
              <w:t>olunteers</w:t>
            </w:r>
            <w:r>
              <w:rPr>
                <w:b/>
                <w:i/>
                <w:sz w:val="24"/>
                <w:szCs w:val="24"/>
              </w:rPr>
              <w:t xml:space="preserve"> </w:t>
            </w:r>
            <w:r w:rsidR="00885570">
              <w:rPr>
                <w:b/>
                <w:i/>
                <w:sz w:val="24"/>
                <w:szCs w:val="24"/>
              </w:rPr>
              <w:t>and</w:t>
            </w:r>
            <w:r w:rsidRPr="005D6E48">
              <w:rPr>
                <w:b/>
                <w:i/>
                <w:sz w:val="24"/>
                <w:szCs w:val="24"/>
              </w:rPr>
              <w:t xml:space="preserve"> without </w:t>
            </w:r>
            <w:r w:rsidR="00847AA3">
              <w:rPr>
                <w:b/>
                <w:i/>
                <w:sz w:val="24"/>
                <w:szCs w:val="24"/>
              </w:rPr>
              <w:t>v</w:t>
            </w:r>
            <w:r w:rsidRPr="005D6E48">
              <w:rPr>
                <w:b/>
                <w:i/>
                <w:sz w:val="24"/>
                <w:szCs w:val="24"/>
              </w:rPr>
              <w:t>olunteer support, FIRST would not exist.  Their</w:t>
            </w:r>
            <w:r w:rsidRPr="005D6E48">
              <w:rPr>
                <w:b/>
                <w:i/>
                <w:color w:val="212121"/>
                <w:sz w:val="24"/>
                <w:szCs w:val="24"/>
                <w:shd w:val="clear" w:color="auto" w:fill="FFFFFF"/>
              </w:rPr>
              <w:t xml:space="preserve"> dedication and commitment </w:t>
            </w:r>
            <w:r w:rsidR="009E76C3">
              <w:rPr>
                <w:b/>
                <w:i/>
                <w:color w:val="212121"/>
                <w:sz w:val="24"/>
                <w:szCs w:val="24"/>
                <w:shd w:val="clear" w:color="auto" w:fill="FFFFFF"/>
              </w:rPr>
              <w:t>are</w:t>
            </w:r>
            <w:r w:rsidRPr="005D6E48">
              <w:rPr>
                <w:b/>
                <w:i/>
                <w:color w:val="212121"/>
                <w:sz w:val="24"/>
                <w:szCs w:val="24"/>
                <w:shd w:val="clear" w:color="auto" w:fill="FFFFFF"/>
              </w:rPr>
              <w:t xml:space="preserve"> critical across all FIRST programs.  </w:t>
            </w:r>
            <w:r w:rsidR="00C02F33">
              <w:rPr>
                <w:b/>
                <w:i/>
                <w:sz w:val="24"/>
                <w:szCs w:val="24"/>
              </w:rPr>
              <w:t>Let’s</w:t>
            </w:r>
            <w:r w:rsidRPr="005D6E48">
              <w:rPr>
                <w:b/>
                <w:i/>
                <w:sz w:val="24"/>
                <w:szCs w:val="24"/>
              </w:rPr>
              <w:t xml:space="preserve"> thank the</w:t>
            </w:r>
            <w:r w:rsidR="00847AA3">
              <w:rPr>
                <w:b/>
                <w:i/>
                <w:sz w:val="24"/>
                <w:szCs w:val="24"/>
              </w:rPr>
              <w:t xml:space="preserve"> </w:t>
            </w:r>
            <w:r w:rsidR="00195056">
              <w:rPr>
                <w:b/>
                <w:i/>
                <w:sz w:val="24"/>
                <w:szCs w:val="24"/>
              </w:rPr>
              <w:t>volunteers</w:t>
            </w:r>
            <w:r w:rsidRPr="005D6E48">
              <w:rPr>
                <w:b/>
                <w:i/>
                <w:sz w:val="24"/>
                <w:szCs w:val="24"/>
              </w:rPr>
              <w:t xml:space="preserve"> with a loud round of applause for all their work on your behalf. </w:t>
            </w:r>
            <w:r w:rsidRPr="005D6E48">
              <w:rPr>
                <w:b/>
                <w:i/>
                <w:color w:val="212121"/>
                <w:shd w:val="clear" w:color="auto" w:fill="FFFFFF"/>
              </w:rPr>
              <w:t xml:space="preserve">     </w:t>
            </w:r>
            <w:r w:rsidR="00AA3771">
              <w:rPr>
                <w:b/>
                <w:i/>
                <w:color w:val="212121"/>
                <w:shd w:val="clear" w:color="auto" w:fill="FFFFFF"/>
              </w:rPr>
              <w:t xml:space="preserve">          </w:t>
            </w:r>
            <w:r w:rsidRPr="005D6E48">
              <w:rPr>
                <w:b/>
                <w:i/>
                <w:color w:val="212121"/>
                <w:shd w:val="clear" w:color="auto" w:fill="FFFFFF"/>
              </w:rPr>
              <w:t xml:space="preserve"> </w:t>
            </w:r>
            <w:r w:rsidRPr="005D6E48">
              <w:t>(lead applause)</w:t>
            </w:r>
          </w:p>
          <w:p w14:paraId="3DF982E4" w14:textId="57B26587" w:rsidR="005E2A05" w:rsidRPr="00E00E1B" w:rsidRDefault="005E2A05" w:rsidP="00CE041A">
            <w:pPr>
              <w:pStyle w:val="NoSpacing"/>
              <w:rPr>
                <w:b/>
                <w:i/>
                <w:sz w:val="24"/>
                <w:szCs w:val="24"/>
              </w:rPr>
            </w:pPr>
            <w:r w:rsidRPr="005D6E48">
              <w:rPr>
                <w:b/>
                <w:i/>
                <w:sz w:val="24"/>
                <w:szCs w:val="24"/>
              </w:rPr>
              <w:t>To present the Volunteer of the Year Award, please welcome</w:t>
            </w:r>
            <w:r w:rsidR="00692B75">
              <w:rPr>
                <w:b/>
                <w:i/>
                <w:sz w:val="24"/>
                <w:szCs w:val="24"/>
              </w:rPr>
              <w:t xml:space="preserve"> XXXXXXXXXXX</w:t>
            </w:r>
            <w:r w:rsidRPr="005D6E48">
              <w:rPr>
                <w:b/>
                <w:i/>
                <w:sz w:val="24"/>
                <w:szCs w:val="24"/>
              </w:rPr>
              <w:t xml:space="preserve"> </w:t>
            </w:r>
            <w:r w:rsidR="00937DDD">
              <w:rPr>
                <w:b/>
                <w:i/>
                <w:sz w:val="24"/>
                <w:szCs w:val="24"/>
              </w:rPr>
              <w:t>(</w:t>
            </w:r>
            <w:r w:rsidRPr="005D6E48">
              <w:rPr>
                <w:b/>
                <w:i/>
                <w:sz w:val="24"/>
                <w:szCs w:val="24"/>
              </w:rPr>
              <w:t xml:space="preserve">the local Committee Chair or </w:t>
            </w:r>
            <w:r w:rsidR="005E15B1">
              <w:rPr>
                <w:b/>
                <w:i/>
                <w:sz w:val="24"/>
                <w:szCs w:val="24"/>
              </w:rPr>
              <w:t>Pro</w:t>
            </w:r>
            <w:r w:rsidR="009B5645">
              <w:rPr>
                <w:b/>
                <w:i/>
                <w:sz w:val="24"/>
                <w:szCs w:val="24"/>
              </w:rPr>
              <w:t>gram</w:t>
            </w:r>
            <w:r w:rsidR="005E15B1">
              <w:rPr>
                <w:b/>
                <w:i/>
                <w:sz w:val="24"/>
                <w:szCs w:val="24"/>
              </w:rPr>
              <w:t xml:space="preserve"> Delivery Partner</w:t>
            </w:r>
            <w:r w:rsidRPr="005D6E48">
              <w:rPr>
                <w:b/>
                <w:i/>
                <w:sz w:val="24"/>
                <w:szCs w:val="24"/>
              </w:rPr>
              <w:t xml:space="preserve"> or…)  </w:t>
            </w:r>
          </w:p>
          <w:p w14:paraId="281F3B39" w14:textId="77777777" w:rsidR="005E2A05" w:rsidRPr="00E00E1B" w:rsidRDefault="005E2A05" w:rsidP="00CE041A">
            <w:pPr>
              <w:pStyle w:val="NoSpacing"/>
              <w:rPr>
                <w:b/>
                <w:i/>
              </w:rPr>
            </w:pPr>
          </w:p>
          <w:p w14:paraId="1C90F9EA" w14:textId="600EAA78" w:rsidR="005E2A05" w:rsidRPr="005022CF" w:rsidRDefault="005E2A05" w:rsidP="00A730B9">
            <w:pPr>
              <w:pStyle w:val="NoSpacing"/>
              <w:numPr>
                <w:ilvl w:val="0"/>
                <w:numId w:val="20"/>
              </w:numPr>
            </w:pPr>
            <w:r w:rsidRPr="005D6E48">
              <w:t>handheld mi</w:t>
            </w:r>
            <w:r w:rsidR="00EC6743">
              <w:t>c</w:t>
            </w:r>
          </w:p>
        </w:tc>
      </w:tr>
      <w:tr w:rsidR="005E2A05" w:rsidRPr="005022CF" w14:paraId="5E26643C" w14:textId="77777777" w:rsidTr="00F54707">
        <w:trPr>
          <w:trHeight w:val="1511"/>
        </w:trPr>
        <w:tc>
          <w:tcPr>
            <w:tcW w:w="1231" w:type="dxa"/>
          </w:tcPr>
          <w:p w14:paraId="528FD54F" w14:textId="77777777" w:rsidR="005E2A05" w:rsidRPr="005022CF" w:rsidRDefault="005E2A05" w:rsidP="00EF18D9">
            <w:pPr>
              <w:pStyle w:val="NoSpacing"/>
            </w:pPr>
          </w:p>
        </w:tc>
        <w:tc>
          <w:tcPr>
            <w:tcW w:w="1536" w:type="dxa"/>
          </w:tcPr>
          <w:p w14:paraId="72F714C2" w14:textId="77777777" w:rsidR="005E2A05" w:rsidRDefault="005E2A05" w:rsidP="00782778">
            <w:pPr>
              <w:pStyle w:val="NoSpacing"/>
            </w:pPr>
            <w:r>
              <w:t>Award Presenter</w:t>
            </w:r>
          </w:p>
          <w:p w14:paraId="65CCBC2B" w14:textId="77777777" w:rsidR="005840A6" w:rsidRDefault="005840A6" w:rsidP="00910611">
            <w:pPr>
              <w:pStyle w:val="NoSpacing"/>
            </w:pPr>
          </w:p>
          <w:p w14:paraId="16ACB105" w14:textId="62C97650" w:rsidR="005E2A05" w:rsidRPr="005022CF" w:rsidRDefault="005E2A05" w:rsidP="00910611">
            <w:pPr>
              <w:pStyle w:val="NoSpacing"/>
            </w:pPr>
            <w:r>
              <w:t xml:space="preserve">AV Production </w:t>
            </w:r>
          </w:p>
        </w:tc>
        <w:tc>
          <w:tcPr>
            <w:tcW w:w="8303" w:type="dxa"/>
          </w:tcPr>
          <w:p w14:paraId="2F8EF92B" w14:textId="0F3789BD" w:rsidR="005E2A05" w:rsidRDefault="005E2A05" w:rsidP="00232F5B">
            <w:pPr>
              <w:pStyle w:val="NoSpacing"/>
              <w:rPr>
                <w:i/>
              </w:rPr>
            </w:pPr>
            <w:proofErr w:type="gramStart"/>
            <w:r w:rsidRPr="00FC540D">
              <w:t>local</w:t>
            </w:r>
            <w:proofErr w:type="gramEnd"/>
            <w:r w:rsidRPr="00FC540D">
              <w:t xml:space="preserve"> </w:t>
            </w:r>
            <w:r>
              <w:t>C</w:t>
            </w:r>
            <w:r w:rsidRPr="00FC540D">
              <w:t xml:space="preserve">ommittee </w:t>
            </w:r>
            <w:r>
              <w:t>C</w:t>
            </w:r>
            <w:r w:rsidRPr="00FC540D">
              <w:t xml:space="preserve">hair or </w:t>
            </w:r>
            <w:r w:rsidR="005E15B1">
              <w:t>PDP</w:t>
            </w:r>
            <w:r>
              <w:t xml:space="preserve"> </w:t>
            </w:r>
            <w:r w:rsidRPr="00DF1402">
              <w:t>presents</w:t>
            </w:r>
            <w:r>
              <w:rPr>
                <w:i/>
              </w:rPr>
              <w:t xml:space="preserve"> VOY Award</w:t>
            </w:r>
          </w:p>
          <w:p w14:paraId="1AF9A39E" w14:textId="77777777" w:rsidR="005E2A05" w:rsidRDefault="005E2A05" w:rsidP="00232F5B">
            <w:pPr>
              <w:pStyle w:val="NoSpacing"/>
            </w:pPr>
            <w:r>
              <w:t xml:space="preserve"> </w:t>
            </w:r>
          </w:p>
          <w:p w14:paraId="2CAF57B6" w14:textId="77777777" w:rsidR="00902426" w:rsidRDefault="00902426">
            <w:pPr>
              <w:pStyle w:val="ListParagraph"/>
              <w:numPr>
                <w:ilvl w:val="0"/>
                <w:numId w:val="20"/>
              </w:numPr>
              <w:spacing w:after="0" w:line="240" w:lineRule="auto"/>
            </w:pPr>
            <w:r>
              <w:t>Display Award slides from Scoring computer (Scorekeeper will advance)</w:t>
            </w:r>
          </w:p>
          <w:p w14:paraId="2EE78FD7" w14:textId="64393DBD" w:rsidR="005E2A05" w:rsidRDefault="005E2A05">
            <w:pPr>
              <w:pStyle w:val="ListParagraph"/>
              <w:numPr>
                <w:ilvl w:val="0"/>
                <w:numId w:val="20"/>
              </w:numPr>
              <w:spacing w:after="0" w:line="240" w:lineRule="auto"/>
            </w:pPr>
            <w:r>
              <w:t xml:space="preserve">Play walk-up award </w:t>
            </w:r>
            <w:r w:rsidR="00E818C5">
              <w:t>sting</w:t>
            </w:r>
            <w:r>
              <w:t xml:space="preserve"> after Winner is announced and play music until Winner has processed </w:t>
            </w:r>
            <w:r w:rsidR="009E76C3">
              <w:t>through</w:t>
            </w:r>
            <w:r>
              <w:t xml:space="preserve"> the receiving line. </w:t>
            </w:r>
          </w:p>
          <w:p w14:paraId="609F665A" w14:textId="77777777" w:rsidR="005E2A05" w:rsidRPr="005022CF" w:rsidRDefault="005E2A05" w:rsidP="005840A6">
            <w:pPr>
              <w:pStyle w:val="NoSpacing"/>
              <w:ind w:left="720"/>
            </w:pPr>
          </w:p>
        </w:tc>
      </w:tr>
      <w:tr w:rsidR="005E2A05" w:rsidRPr="005022CF" w14:paraId="7798741A" w14:textId="77777777" w:rsidTr="00692B75">
        <w:tc>
          <w:tcPr>
            <w:tcW w:w="1231" w:type="dxa"/>
          </w:tcPr>
          <w:p w14:paraId="01E02DF6" w14:textId="7792A080" w:rsidR="005E2A05" w:rsidRPr="005022CF" w:rsidRDefault="00937DDD" w:rsidP="00782778">
            <w:pPr>
              <w:pStyle w:val="NoSpacing"/>
            </w:pPr>
            <w:r>
              <w:t>5:55</w:t>
            </w:r>
            <w:r w:rsidR="005E2A05" w:rsidRPr="005022CF">
              <w:t xml:space="preserve"> PM</w:t>
            </w:r>
          </w:p>
        </w:tc>
        <w:tc>
          <w:tcPr>
            <w:tcW w:w="1536" w:type="dxa"/>
          </w:tcPr>
          <w:p w14:paraId="104FF9E1" w14:textId="77E004BA" w:rsidR="005E2A05" w:rsidRDefault="005E2A05" w:rsidP="00EF18D9">
            <w:pPr>
              <w:pStyle w:val="NoSpacing"/>
            </w:pPr>
            <w:r w:rsidRPr="005022CF">
              <w:t>Emcee</w:t>
            </w:r>
            <w:r>
              <w:t xml:space="preserve">    </w:t>
            </w:r>
          </w:p>
          <w:p w14:paraId="6731F977" w14:textId="77777777" w:rsidR="005E2A05" w:rsidRDefault="005E2A05" w:rsidP="00EF18D9">
            <w:pPr>
              <w:pStyle w:val="NoSpacing"/>
            </w:pPr>
          </w:p>
          <w:p w14:paraId="1645FA8D" w14:textId="77777777" w:rsidR="005840A6" w:rsidRDefault="005840A6" w:rsidP="009234D6"/>
          <w:p w14:paraId="2B1ED3AA" w14:textId="77777777" w:rsidR="005840A6" w:rsidRDefault="005840A6" w:rsidP="009234D6"/>
          <w:p w14:paraId="2DCD85C3" w14:textId="77777777" w:rsidR="005840A6" w:rsidRDefault="005840A6" w:rsidP="009234D6"/>
          <w:p w14:paraId="785604D4" w14:textId="77777777" w:rsidR="00EC6743" w:rsidRDefault="00EC6743" w:rsidP="009234D6"/>
          <w:p w14:paraId="69D4D2ED" w14:textId="77777777" w:rsidR="005E51B4" w:rsidRDefault="005E51B4" w:rsidP="009234D6"/>
          <w:p w14:paraId="69E24534" w14:textId="034E31B0" w:rsidR="005E2A05" w:rsidRPr="005022CF" w:rsidRDefault="009B5645" w:rsidP="009234D6">
            <w:r>
              <w:t>AV Production</w:t>
            </w:r>
            <w:r w:rsidR="005E2A05">
              <w:t xml:space="preserve">                                             </w:t>
            </w:r>
          </w:p>
        </w:tc>
        <w:tc>
          <w:tcPr>
            <w:tcW w:w="8303" w:type="dxa"/>
          </w:tcPr>
          <w:p w14:paraId="545203B7" w14:textId="2695623F" w:rsidR="005840A6" w:rsidRDefault="00F54707" w:rsidP="005840A6">
            <w:pPr>
              <w:pStyle w:val="NoSpacing"/>
              <w:spacing w:line="276" w:lineRule="auto"/>
              <w:rPr>
                <w:b/>
                <w:i/>
                <w:sz w:val="24"/>
                <w:szCs w:val="24"/>
              </w:rPr>
            </w:pPr>
            <w:r w:rsidRPr="002B41FF">
              <w:rPr>
                <w:b/>
                <w:i/>
                <w:sz w:val="24"/>
                <w:szCs w:val="24"/>
              </w:rPr>
              <w:t>Congratulations</w:t>
            </w:r>
            <w:r w:rsidR="005840A6" w:rsidRPr="002B41FF">
              <w:rPr>
                <w:b/>
                <w:i/>
                <w:sz w:val="24"/>
                <w:szCs w:val="24"/>
              </w:rPr>
              <w:t xml:space="preserve"> to today’s award winners. We will be presenting </w:t>
            </w:r>
            <w:r w:rsidR="000F71B5" w:rsidRPr="002B41FF">
              <w:rPr>
                <w:b/>
                <w:i/>
                <w:sz w:val="24"/>
                <w:szCs w:val="24"/>
              </w:rPr>
              <w:t>all</w:t>
            </w:r>
            <w:r w:rsidR="005840A6" w:rsidRPr="002B41FF">
              <w:rPr>
                <w:b/>
                <w:i/>
                <w:sz w:val="24"/>
                <w:szCs w:val="24"/>
              </w:rPr>
              <w:t xml:space="preserve"> our </w:t>
            </w:r>
            <w:r w:rsidR="005840A6">
              <w:rPr>
                <w:b/>
                <w:i/>
                <w:sz w:val="24"/>
                <w:szCs w:val="24"/>
              </w:rPr>
              <w:t>t</w:t>
            </w:r>
            <w:r w:rsidR="005840A6" w:rsidRPr="002B41FF">
              <w:rPr>
                <w:b/>
                <w:i/>
                <w:sz w:val="24"/>
                <w:szCs w:val="24"/>
              </w:rPr>
              <w:t>eam awards tomorrow afternoon</w:t>
            </w:r>
            <w:r w:rsidR="00AA3771">
              <w:rPr>
                <w:b/>
                <w:i/>
                <w:sz w:val="24"/>
                <w:szCs w:val="24"/>
              </w:rPr>
              <w:t xml:space="preserve"> during the Playoffs</w:t>
            </w:r>
            <w:r w:rsidR="005840A6" w:rsidRPr="002B41FF">
              <w:rPr>
                <w:b/>
                <w:i/>
                <w:sz w:val="24"/>
                <w:szCs w:val="24"/>
              </w:rPr>
              <w:t xml:space="preserve">.  Thanks to all the teams for your hard work and </w:t>
            </w:r>
            <w:r w:rsidR="00885570">
              <w:rPr>
                <w:b/>
                <w:i/>
                <w:sz w:val="24"/>
                <w:szCs w:val="24"/>
              </w:rPr>
              <w:t>G</w:t>
            </w:r>
            <w:r w:rsidR="005840A6" w:rsidRPr="002B41FF">
              <w:rPr>
                <w:b/>
                <w:i/>
                <w:sz w:val="24"/>
                <w:szCs w:val="24"/>
              </w:rPr>
              <w:t xml:space="preserve">racious </w:t>
            </w:r>
            <w:r w:rsidR="00885570">
              <w:rPr>
                <w:b/>
                <w:i/>
                <w:sz w:val="24"/>
                <w:szCs w:val="24"/>
              </w:rPr>
              <w:t>P</w:t>
            </w:r>
            <w:r w:rsidR="005840A6" w:rsidRPr="002B41FF">
              <w:rPr>
                <w:b/>
                <w:i/>
                <w:sz w:val="24"/>
                <w:szCs w:val="24"/>
              </w:rPr>
              <w:t xml:space="preserve">rofessionalism today. </w:t>
            </w:r>
          </w:p>
          <w:p w14:paraId="62A044A2" w14:textId="6D2E7025" w:rsidR="00DF0487" w:rsidRDefault="00DF0487" w:rsidP="00DF0487">
            <w:pPr>
              <w:pStyle w:val="NoSpacing"/>
              <w:spacing w:line="276" w:lineRule="auto"/>
              <w:rPr>
                <w:b/>
                <w:i/>
                <w:sz w:val="24"/>
                <w:szCs w:val="24"/>
              </w:rPr>
            </w:pPr>
            <w:r>
              <w:rPr>
                <w:b/>
                <w:i/>
                <w:sz w:val="24"/>
                <w:szCs w:val="24"/>
              </w:rPr>
              <w:t>The</w:t>
            </w:r>
            <w:r w:rsidR="005840A6"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70979C25" w14:textId="77777777" w:rsidR="005E51B4" w:rsidRDefault="005E51B4" w:rsidP="00DF0487">
            <w:pPr>
              <w:pStyle w:val="NoSpacing"/>
              <w:spacing w:line="276" w:lineRule="auto"/>
              <w:rPr>
                <w:b/>
                <w:i/>
                <w:sz w:val="24"/>
                <w:szCs w:val="24"/>
              </w:rPr>
            </w:pPr>
          </w:p>
          <w:p w14:paraId="78D95BD6" w14:textId="74041AA7" w:rsidR="005840A6" w:rsidRDefault="005840A6" w:rsidP="005840A6">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560C11DE" w14:textId="77777777" w:rsidR="00F54707" w:rsidRDefault="00F54707" w:rsidP="00F54707">
            <w:pPr>
              <w:pStyle w:val="ListParagraph"/>
            </w:pPr>
          </w:p>
          <w:p w14:paraId="0EAF568F" w14:textId="2219E251" w:rsidR="005E2A05" w:rsidRPr="005022CF" w:rsidRDefault="005840A6">
            <w:pPr>
              <w:pStyle w:val="ListParagraph"/>
              <w:numPr>
                <w:ilvl w:val="0"/>
                <w:numId w:val="36"/>
              </w:numPr>
            </w:pPr>
            <w:r>
              <w:t>P</w:t>
            </w:r>
            <w:r w:rsidRPr="00F6715E">
              <w:t xml:space="preserve">lay </w:t>
            </w:r>
            <w:r w:rsidR="00D17540" w:rsidRPr="00D17540">
              <w:rPr>
                <w:i/>
              </w:rPr>
              <w:t>WALK OUT Music</w:t>
            </w:r>
            <w:r w:rsidR="00D17540" w:rsidRPr="00D17540">
              <w:rPr>
                <w:iCs/>
              </w:rPr>
              <w:t xml:space="preserve"> </w:t>
            </w:r>
            <w:r w:rsidR="00D17540">
              <w:rPr>
                <w:iCs/>
              </w:rPr>
              <w:t xml:space="preserve">- </w:t>
            </w:r>
            <w:r w:rsidR="00D17540" w:rsidRPr="00D17540">
              <w:rPr>
                <w:iCs/>
              </w:rPr>
              <w:t>Day 1</w:t>
            </w:r>
          </w:p>
        </w:tc>
      </w:tr>
    </w:tbl>
    <w:p w14:paraId="2EAB0694" w14:textId="77777777" w:rsidR="00E13E9E" w:rsidRDefault="00E13E9E" w:rsidP="00EF18D9">
      <w:pPr>
        <w:pStyle w:val="NoSpacing"/>
      </w:pPr>
    </w:p>
    <w:p w14:paraId="72EA505D" w14:textId="77777777" w:rsidR="00F54707" w:rsidRDefault="00F54707" w:rsidP="005F4729">
      <w:pPr>
        <w:pStyle w:val="NoSpacing"/>
        <w:jc w:val="center"/>
        <w:rPr>
          <w:b/>
          <w:i/>
          <w:iCs/>
          <w:sz w:val="40"/>
          <w:szCs w:val="40"/>
        </w:rPr>
      </w:pPr>
    </w:p>
    <w:p w14:paraId="673B338D" w14:textId="29F5C799" w:rsidR="005F4729" w:rsidRDefault="005F4729" w:rsidP="005F4729">
      <w:pPr>
        <w:pStyle w:val="NoSpacing"/>
        <w:jc w:val="center"/>
        <w:rPr>
          <w:b/>
          <w:sz w:val="40"/>
          <w:szCs w:val="40"/>
        </w:rPr>
      </w:pP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B63021">
        <w:rPr>
          <w:b/>
          <w:sz w:val="40"/>
          <w:szCs w:val="40"/>
        </w:rPr>
        <w:t>2025</w:t>
      </w:r>
      <w:r>
        <w:rPr>
          <w:b/>
          <w:sz w:val="40"/>
          <w:szCs w:val="40"/>
        </w:rPr>
        <w:t xml:space="preserve"> </w:t>
      </w:r>
      <w:r w:rsidRPr="006D2693">
        <w:rPr>
          <w:b/>
          <w:sz w:val="40"/>
          <w:szCs w:val="40"/>
        </w:rPr>
        <w:t>R</w:t>
      </w:r>
      <w:r>
        <w:rPr>
          <w:b/>
          <w:sz w:val="40"/>
          <w:szCs w:val="40"/>
        </w:rPr>
        <w:t xml:space="preserve">egionals </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2FBAB670"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9E76C3">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2"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4B65BCFA"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s)</w:t>
      </w:r>
      <w:r>
        <w:tab/>
      </w:r>
      <w:r>
        <w:tab/>
      </w:r>
      <w:r>
        <w:tab/>
      </w:r>
      <w:r>
        <w:tab/>
      </w:r>
    </w:p>
    <w:p w14:paraId="1B89B2E4" w14:textId="3DF3412C" w:rsidR="00201517" w:rsidRDefault="00937DDD" w:rsidP="00EA0180">
      <w:pPr>
        <w:pStyle w:val="NoSpacing"/>
        <w:ind w:firstLine="720"/>
      </w:pPr>
      <w:bookmarkStart w:id="13" w:name="_Hlk94772306"/>
      <w:r w:rsidRPr="00EC6743">
        <w:t>FRC</w:t>
      </w:r>
      <w:r>
        <w:rPr>
          <w:i/>
          <w:iCs/>
        </w:rPr>
        <w:t xml:space="preserve"> </w:t>
      </w:r>
      <w:r w:rsidRPr="00EC6743">
        <w:t>SUPPLIER</w:t>
      </w:r>
      <w:r>
        <w:rPr>
          <w:i/>
          <w:iCs/>
        </w:rPr>
        <w:t xml:space="preserve"> </w:t>
      </w:r>
      <w:r w:rsidR="00201517">
        <w:t>video</w:t>
      </w:r>
      <w:bookmarkEnd w:id="13"/>
      <w:r w:rsidR="00F47D79">
        <w:tab/>
      </w:r>
      <w:r w:rsidR="00F47D79">
        <w:tab/>
      </w:r>
      <w:r w:rsidR="00F47D79">
        <w:tab/>
      </w:r>
      <w:r w:rsidR="00EC6743">
        <w:tab/>
        <w:t>SELECTION</w:t>
      </w:r>
      <w:r w:rsidR="004623EF">
        <w:t xml:space="preserve"> RULES</w:t>
      </w:r>
      <w:r w:rsidR="00EC6743">
        <w:t xml:space="preserve"> video</w:t>
      </w:r>
    </w:p>
    <w:p w14:paraId="3C745436" w14:textId="531F497B" w:rsidR="0004591E" w:rsidRPr="006B1AD0" w:rsidRDefault="00201517" w:rsidP="00EA0180">
      <w:pPr>
        <w:pStyle w:val="NoSpacing"/>
        <w:ind w:firstLine="720"/>
      </w:pPr>
      <w:r>
        <w:t xml:space="preserve">EVENT OPENER </w:t>
      </w:r>
      <w:r w:rsidR="00B63021">
        <w:t>2025</w:t>
      </w:r>
      <w:r>
        <w:t xml:space="preserve"> </w:t>
      </w:r>
      <w:r w:rsidRPr="005022CF">
        <w:t>video</w:t>
      </w:r>
      <w:r w:rsidR="0004591E">
        <w:tab/>
      </w:r>
      <w:r w:rsidR="0004591E">
        <w:tab/>
      </w:r>
      <w:r w:rsidR="00F47D79">
        <w:tab/>
      </w:r>
      <w:proofErr w:type="gramStart"/>
      <w:r w:rsidR="006621D1">
        <w:t>8  Min.</w:t>
      </w:r>
      <w:proofErr w:type="gramEnd"/>
      <w:r w:rsidR="006621D1">
        <w:t xml:space="preserve"> Break </w:t>
      </w:r>
      <w:r w:rsidR="00BA09E7" w:rsidRPr="0015231D">
        <w:t>SELECTION</w:t>
      </w:r>
      <w:r w:rsidR="00BA09E7">
        <w:t xml:space="preserve"> </w:t>
      </w:r>
      <w:r w:rsidR="006621D1">
        <w:t>PROCESS</w:t>
      </w:r>
      <w:r w:rsidR="00791B48">
        <w:t>-</w:t>
      </w:r>
      <w:r w:rsidR="00BA09E7">
        <w:t>PLAYOFF SCHEDULE video</w:t>
      </w:r>
    </w:p>
    <w:p w14:paraId="55CF67D1" w14:textId="7915F0A5" w:rsidR="0004591E" w:rsidRDefault="00965288" w:rsidP="00965288">
      <w:pPr>
        <w:pStyle w:val="NoSpacing"/>
        <w:ind w:firstLine="720"/>
      </w:pPr>
      <w:proofErr w:type="spellStart"/>
      <w:r>
        <w:t>nVent</w:t>
      </w:r>
      <w:proofErr w:type="spellEnd"/>
      <w:r>
        <w:t xml:space="preserve"> SPONSOR video</w:t>
      </w:r>
      <w:r>
        <w:tab/>
      </w:r>
      <w:r>
        <w:tab/>
      </w:r>
      <w:r>
        <w:tab/>
      </w:r>
      <w:r>
        <w:tab/>
        <w:t>PLAYO</w:t>
      </w:r>
      <w:r w:rsidR="00BA09E7">
        <w:t>FF &amp; AWARDS SCHEDULE</w:t>
      </w:r>
      <w:r w:rsidR="00806598">
        <w:t xml:space="preserve"> video</w:t>
      </w:r>
    </w:p>
    <w:p w14:paraId="0A2BE9FC" w14:textId="2B8F5F98"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4"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192C1E58" w:rsidR="0004591E" w:rsidRDefault="0004591E" w:rsidP="00EA0180">
      <w:pPr>
        <w:pStyle w:val="NoSpacing"/>
        <w:ind w:left="359" w:firstLine="361"/>
      </w:pPr>
      <w:r>
        <w:t>REGIONAL SPONSOR ppt</w:t>
      </w:r>
      <w:r>
        <w:tab/>
      </w:r>
      <w:r w:rsidR="009E0266">
        <w:tab/>
      </w:r>
      <w:r w:rsidR="009E0266">
        <w:tab/>
      </w:r>
      <w:r w:rsidR="00F54707">
        <w:t>WALK IN music – DAY 2</w:t>
      </w:r>
      <w:r>
        <w:tab/>
      </w:r>
      <w:r>
        <w:tab/>
      </w:r>
      <w:r>
        <w:tab/>
      </w:r>
    </w:p>
    <w:p w14:paraId="5D8CF48F" w14:textId="240F6AD2" w:rsidR="0004591E" w:rsidRDefault="0004591E" w:rsidP="00EA0180">
      <w:pPr>
        <w:pStyle w:val="NoSpacing"/>
        <w:ind w:firstLine="720"/>
      </w:pPr>
      <w:r w:rsidRPr="00F54707">
        <w:t>AUDIENCE DISPLAY</w:t>
      </w:r>
      <w:r w:rsidRPr="00F54707">
        <w:rPr>
          <w:i/>
        </w:rPr>
        <w:t xml:space="preserve"> </w:t>
      </w:r>
      <w:r w:rsidRPr="00F54707">
        <w:t>ppt</w:t>
      </w:r>
      <w:r>
        <w:tab/>
      </w:r>
      <w:r w:rsidR="009E0266">
        <w:tab/>
      </w:r>
      <w:r w:rsidR="009E0266">
        <w:tab/>
      </w:r>
      <w:r w:rsidR="009E0266">
        <w:tab/>
      </w:r>
      <w:r w:rsidR="00F54707">
        <w:t>MATCH PLAY music</w:t>
      </w:r>
    </w:p>
    <w:bookmarkEnd w:id="12"/>
    <w:bookmarkEnd w:id="14"/>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77777777" w:rsidR="0084201D" w:rsidRDefault="00DF1402">
            <w:pPr>
              <w:pStyle w:val="NoSpacing"/>
              <w:numPr>
                <w:ilvl w:val="0"/>
                <w:numId w:val="18"/>
              </w:numPr>
            </w:pPr>
            <w:r>
              <w:t>rehearse Natl.</w:t>
            </w:r>
            <w:r w:rsidR="0084201D">
              <w:t xml:space="preserve">  Anthems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31FC68BE" w14:textId="45982344" w:rsidR="0084201D" w:rsidRDefault="0084201D">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r>
              <w:t>music</w:t>
            </w:r>
          </w:p>
          <w:p w14:paraId="3B4B0296" w14:textId="28CA47C6" w:rsidR="0084201D" w:rsidRDefault="0084201D">
            <w:pPr>
              <w:pStyle w:val="NoSpacing"/>
              <w:numPr>
                <w:ilvl w:val="0"/>
                <w:numId w:val="17"/>
              </w:numPr>
            </w:pPr>
            <w:r>
              <w:t>Playing Field lights should be at 50% or have a Pre-Show look</w:t>
            </w:r>
          </w:p>
          <w:p w14:paraId="7906AD20" w14:textId="2DFFCA39" w:rsidR="003A590D" w:rsidRDefault="003A590D" w:rsidP="00D83D46">
            <w:pPr>
              <w:pStyle w:val="NoSpacing"/>
              <w:numPr>
                <w:ilvl w:val="0"/>
                <w:numId w:val="7"/>
              </w:numPr>
              <w:ind w:left="342" w:hanging="18"/>
            </w:pPr>
            <w:r>
              <w:t>O</w:t>
            </w:r>
            <w:r w:rsidRPr="005022CF">
              <w:t>pen</w:t>
            </w:r>
            <w:r>
              <w:t xml:space="preserve"> doors for teams</w:t>
            </w:r>
          </w:p>
          <w:p w14:paraId="3C10ECD2" w14:textId="33937F1E" w:rsidR="00EF623E" w:rsidRPr="005022CF" w:rsidRDefault="003A590D" w:rsidP="00D83D46">
            <w:pPr>
              <w:pStyle w:val="NoSpacing"/>
              <w:numPr>
                <w:ilvl w:val="0"/>
                <w:numId w:val="7"/>
              </w:numPr>
              <w:ind w:left="342" w:hanging="18"/>
            </w:pPr>
            <w:r>
              <w:t>Judge’s chairs set</w:t>
            </w:r>
          </w:p>
          <w:p w14:paraId="66AF6262" w14:textId="77777777" w:rsidR="003A590D" w:rsidRDefault="003A590D" w:rsidP="003A590D">
            <w:pPr>
              <w:pStyle w:val="NoSpacing"/>
              <w:ind w:left="720"/>
            </w:pPr>
          </w:p>
          <w:p w14:paraId="2166C8D2" w14:textId="26C85E61" w:rsidR="0084201D" w:rsidRDefault="0084201D">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w:t>
            </w:r>
            <w:proofErr w:type="spellStart"/>
            <w:r w:rsidR="006B40BD">
              <w:t>trt</w:t>
            </w:r>
            <w:proofErr w:type="spellEnd"/>
            <w:r w:rsidR="006B40BD">
              <w:t xml:space="preserve"> 3:43)</w:t>
            </w:r>
          </w:p>
          <w:p w14:paraId="1832658E" w14:textId="556F6DEE" w:rsidR="00965288" w:rsidRDefault="00965288">
            <w:pPr>
              <w:pStyle w:val="NoSpacing"/>
              <w:numPr>
                <w:ilvl w:val="0"/>
                <w:numId w:val="17"/>
              </w:numPr>
            </w:pPr>
            <w:r>
              <w:t xml:space="preserve">Roll </w:t>
            </w:r>
            <w:proofErr w:type="spellStart"/>
            <w:r>
              <w:t>nVent</w:t>
            </w:r>
            <w:proofErr w:type="spellEnd"/>
            <w:r>
              <w:t xml:space="preserve"> SPONSOR video</w:t>
            </w:r>
            <w:r>
              <w:t xml:space="preserve"> (</w:t>
            </w:r>
            <w:proofErr w:type="spellStart"/>
            <w:r>
              <w:t>trt</w:t>
            </w:r>
            <w:proofErr w:type="spellEnd"/>
            <w:r>
              <w:t xml:space="preserve"> :60)</w:t>
            </w:r>
          </w:p>
          <w:p w14:paraId="40D90D43" w14:textId="1E0D7E3D" w:rsidR="00FB53CD" w:rsidRDefault="00FB53CD">
            <w:pPr>
              <w:pStyle w:val="ListParagraph"/>
              <w:numPr>
                <w:ilvl w:val="0"/>
                <w:numId w:val="17"/>
              </w:numPr>
              <w:spacing w:after="0" w:line="240" w:lineRule="auto"/>
            </w:pPr>
            <w:r w:rsidRPr="005022CF">
              <w:t xml:space="preserve">Roll </w:t>
            </w:r>
            <w:bookmarkStart w:id="15" w:name="_Hlk187395880"/>
            <w:r w:rsidR="0015231D" w:rsidRPr="0015231D">
              <w:t>SELECTION RULES</w:t>
            </w:r>
            <w:r w:rsidR="009E76C3">
              <w:rPr>
                <w:i/>
                <w:iCs/>
              </w:rPr>
              <w:t xml:space="preserve"> </w:t>
            </w:r>
            <w:bookmarkEnd w:id="15"/>
            <w:r w:rsidR="009E76C3">
              <w:t>video</w:t>
            </w:r>
            <w:r>
              <w:t xml:space="preserve"> (no audio) while music plays</w:t>
            </w:r>
            <w:r w:rsidR="006B40BD">
              <w:t xml:space="preserve"> (</w:t>
            </w:r>
            <w:proofErr w:type="spellStart"/>
            <w:r w:rsidR="006B40BD">
              <w:t>trt</w:t>
            </w:r>
            <w:proofErr w:type="spellEnd"/>
            <w:r w:rsidR="006B40BD">
              <w:t xml:space="preserve"> </w:t>
            </w:r>
            <w:r w:rsidR="0015231D">
              <w:t>1:40</w:t>
            </w:r>
            <w:r w:rsidR="006B40BD">
              <w:t>)</w:t>
            </w:r>
          </w:p>
          <w:p w14:paraId="0A4BEBED" w14:textId="019D5A18" w:rsidR="00F40E22" w:rsidRDefault="00F40E22">
            <w:pPr>
              <w:pStyle w:val="ListParagraph"/>
              <w:numPr>
                <w:ilvl w:val="0"/>
                <w:numId w:val="17"/>
              </w:numPr>
              <w:spacing w:after="0" w:line="240" w:lineRule="auto"/>
            </w:pPr>
            <w:r>
              <w:t xml:space="preserve">Roll PLAYOFF </w:t>
            </w:r>
            <w:r w:rsidR="00786245">
              <w:t>&amp;</w:t>
            </w:r>
            <w:r>
              <w:t xml:space="preserve"> AWARDS SCHEDULE video (no audio) while music plays</w:t>
            </w:r>
            <w:r w:rsidR="006B40BD">
              <w:t xml:space="preserve"> (</w:t>
            </w:r>
            <w:proofErr w:type="spellStart"/>
            <w:r w:rsidR="006B40BD">
              <w:t>trt</w:t>
            </w:r>
            <w:proofErr w:type="spellEnd"/>
            <w:r w:rsidR="006B40BD">
              <w:t xml:space="preserve"> </w:t>
            </w:r>
            <w:r w:rsidR="007C3ADF">
              <w:t>1:51</w:t>
            </w:r>
            <w:r w:rsidR="006B40BD">
              <w:t>)</w:t>
            </w:r>
          </w:p>
          <w:p w14:paraId="3804A4F5" w14:textId="2F7D26C3" w:rsidR="009E0266" w:rsidRDefault="009E0266">
            <w:pPr>
              <w:pStyle w:val="NoSpacing"/>
              <w:numPr>
                <w:ilvl w:val="0"/>
                <w:numId w:val="17"/>
              </w:numPr>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625A01">
            <w:pPr>
              <w:pStyle w:val="NoSpacing"/>
              <w:numPr>
                <w:ilvl w:val="0"/>
                <w:numId w:val="7"/>
              </w:numPr>
              <w:ind w:left="342" w:hanging="180"/>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625A01">
            <w:pPr>
              <w:pStyle w:val="NoSpacing"/>
              <w:numPr>
                <w:ilvl w:val="0"/>
                <w:numId w:val="7"/>
              </w:numPr>
              <w:ind w:left="342" w:hanging="180"/>
            </w:pPr>
            <w:r>
              <w:t>Robot Inspectors check in, with intro (walk across field)</w:t>
            </w:r>
            <w:r w:rsidRPr="005022CF">
              <w:t xml:space="preserve"> rehearsed </w:t>
            </w:r>
            <w:r>
              <w:t>with LRI</w:t>
            </w:r>
          </w:p>
          <w:p w14:paraId="65ECDDA9" w14:textId="77777777" w:rsidR="00625A01" w:rsidRDefault="00625A01" w:rsidP="00625A01">
            <w:pPr>
              <w:pStyle w:val="NoSpacing"/>
              <w:numPr>
                <w:ilvl w:val="0"/>
                <w:numId w:val="7"/>
              </w:numPr>
              <w:ind w:left="316" w:hanging="180"/>
            </w:pPr>
            <w:r>
              <w:t xml:space="preserve">Guest Speakers </w:t>
            </w:r>
            <w:r w:rsidRPr="005022CF">
              <w:t xml:space="preserve">accounted for </w:t>
            </w:r>
          </w:p>
          <w:p w14:paraId="5E7F9B1E" w14:textId="6D9E1DDF" w:rsidR="003A590D" w:rsidRPr="005022CF" w:rsidRDefault="003A590D" w:rsidP="00625A01">
            <w:pPr>
              <w:pStyle w:val="NoSpacing"/>
              <w:numPr>
                <w:ilvl w:val="0"/>
                <w:numId w:val="7"/>
              </w:numPr>
              <w:ind w:left="316" w:hanging="180"/>
            </w:pPr>
            <w:r w:rsidRPr="005022CF">
              <w:t xml:space="preserve">Robots in place on field, teams in </w:t>
            </w:r>
            <w:r>
              <w:t>driver stations</w:t>
            </w:r>
            <w:r w:rsidRPr="005022CF">
              <w:t xml:space="preserve">, Judges </w:t>
            </w:r>
            <w:r>
              <w:t>seated</w:t>
            </w: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proofErr w:type="gramStart"/>
            <w:r w:rsidRPr="005022CF">
              <w:t>Flash lights</w:t>
            </w:r>
            <w:proofErr w:type="gramEnd"/>
            <w:r w:rsidRPr="005022CF">
              <w:t xml:space="preserve"> </w:t>
            </w:r>
            <w:r>
              <w:t xml:space="preserve">(ballyhoo) </w:t>
            </w:r>
            <w:r w:rsidRPr="005022CF">
              <w:t>for opening</w:t>
            </w:r>
          </w:p>
          <w:p w14:paraId="2215DFB5" w14:textId="77777777" w:rsidR="0084201D" w:rsidRDefault="0084201D">
            <w:pPr>
              <w:pStyle w:val="NoSpacing"/>
              <w:numPr>
                <w:ilvl w:val="0"/>
                <w:numId w:val="13"/>
              </w:numPr>
            </w:pPr>
            <w:r>
              <w:t>Then dim/take out field lights</w:t>
            </w:r>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lastRenderedPageBreak/>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500CA2D4"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proofErr w:type="spellStart"/>
            <w:r w:rsidR="004178F8">
              <w:t>t</w:t>
            </w:r>
            <w:r w:rsidR="00590704">
              <w:t>rt</w:t>
            </w:r>
            <w:proofErr w:type="spellEnd"/>
            <w:r w:rsidR="00590704">
              <w:t>: 1:</w:t>
            </w:r>
            <w:r w:rsidR="00885570">
              <w:t>0</w:t>
            </w:r>
            <w:r w:rsidR="000A66C4">
              <w:t>3</w:t>
            </w:r>
            <w:r w:rsidR="00590704">
              <w:t>)</w:t>
            </w:r>
          </w:p>
          <w:p w14:paraId="07BA24AC" w14:textId="77777777" w:rsidR="006D375E" w:rsidRDefault="006D375E">
            <w:pPr>
              <w:pStyle w:val="NoSpacing"/>
              <w:numPr>
                <w:ilvl w:val="0"/>
                <w:numId w:val="12"/>
              </w:numPr>
            </w:pPr>
            <w:r>
              <w:t>Restore lights on field</w:t>
            </w:r>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764BFC8A" w:rsidR="0084201D" w:rsidRPr="005022CF" w:rsidRDefault="00B05A89" w:rsidP="00F54707">
            <w:pPr>
              <w:pStyle w:val="NoSpacing"/>
              <w:ind w:left="72" w:firstLine="90"/>
            </w:pPr>
            <w:r>
              <w:t xml:space="preserve">Start to intro </w:t>
            </w:r>
            <w:r w:rsidR="00847AA3">
              <w:t>Emcee</w:t>
            </w:r>
            <w:r>
              <w:t xml:space="preserve"> at </w:t>
            </w:r>
            <w:r w:rsidR="0015231D">
              <w:t xml:space="preserve">REEFSCAPE </w:t>
            </w:r>
            <w:r>
              <w:t xml:space="preserve">logo in the video (at </w:t>
            </w:r>
            <w:r w:rsidR="0015231D">
              <w:t>:57</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2A0306B6" w14:textId="6042BBC8" w:rsidR="00876825" w:rsidRDefault="00D208AB" w:rsidP="00876825">
            <w:pPr>
              <w:pStyle w:val="NoSpacing"/>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00876825" w:rsidRPr="00663384">
              <w:rPr>
                <w:b/>
                <w:i/>
                <w:sz w:val="24"/>
                <w:szCs w:val="24"/>
              </w:rPr>
              <w:t xml:space="preserve">Welcome </w:t>
            </w:r>
            <w:r w:rsidR="00876825">
              <w:rPr>
                <w:b/>
                <w:i/>
                <w:sz w:val="24"/>
                <w:szCs w:val="24"/>
              </w:rPr>
              <w:t xml:space="preserve">back </w:t>
            </w:r>
            <w:r w:rsidR="00876825" w:rsidRPr="00663384">
              <w:rPr>
                <w:b/>
                <w:i/>
                <w:sz w:val="24"/>
                <w:szCs w:val="24"/>
              </w:rPr>
              <w:t xml:space="preserve">to the </w:t>
            </w:r>
            <w:r w:rsidR="00876825">
              <w:rPr>
                <w:b/>
                <w:i/>
                <w:sz w:val="24"/>
                <w:szCs w:val="24"/>
              </w:rPr>
              <w:t>2025</w:t>
            </w:r>
            <w:r w:rsidR="00876825" w:rsidRPr="00663384">
              <w:rPr>
                <w:b/>
                <w:i/>
                <w:sz w:val="24"/>
                <w:szCs w:val="24"/>
              </w:rPr>
              <w:t xml:space="preserve"> FIRST Robotics Competition and this year’s challenge: </w:t>
            </w:r>
            <w:r w:rsidR="00876825">
              <w:rPr>
                <w:b/>
                <w:i/>
                <w:sz w:val="24"/>
                <w:szCs w:val="24"/>
              </w:rPr>
              <w:t>REEFSCAPE, presented by Haas</w:t>
            </w:r>
            <w:r w:rsidR="00876825" w:rsidRPr="00663384">
              <w:rPr>
                <w:b/>
                <w:i/>
                <w:sz w:val="24"/>
                <w:szCs w:val="24"/>
              </w:rPr>
              <w:t>!</w:t>
            </w:r>
            <w:r w:rsidR="00876825">
              <w:rPr>
                <w:b/>
                <w:i/>
                <w:sz w:val="24"/>
                <w:szCs w:val="24"/>
              </w:rPr>
              <w:t xml:space="preserve"> </w:t>
            </w:r>
          </w:p>
          <w:p w14:paraId="64B9A2B3" w14:textId="77777777" w:rsidR="00876825" w:rsidRDefault="00876825" w:rsidP="00876825">
            <w:pPr>
              <w:spacing w:after="0"/>
              <w:ind w:left="46" w:hanging="46"/>
              <w:rPr>
                <w:b/>
                <w:i/>
              </w:rPr>
            </w:pPr>
          </w:p>
          <w:p w14:paraId="71EEA4F0" w14:textId="21BDD057" w:rsidR="00C41215" w:rsidRDefault="00D208AB" w:rsidP="00876825">
            <w:pPr>
              <w:spacing w:after="0"/>
              <w:ind w:left="46" w:hanging="46"/>
              <w:rPr>
                <w:b/>
                <w:i/>
                <w:sz w:val="24"/>
                <w:szCs w:val="24"/>
              </w:rPr>
            </w:pPr>
            <w:r>
              <w:rPr>
                <w:b/>
                <w:i/>
              </w:rPr>
              <w:t xml:space="preserve"> </w:t>
            </w:r>
            <w:r w:rsidRPr="00C11A43">
              <w:rPr>
                <w:b/>
                <w:i/>
                <w:sz w:val="24"/>
                <w:szCs w:val="24"/>
              </w:rPr>
              <w:t xml:space="preserve">Wow, what a great day of Qualification Matches we had yesterday. Teams, thank you all for your Gracious Professionalism on and off the field. </w:t>
            </w:r>
            <w:r w:rsidR="007840BF">
              <w:rPr>
                <w:b/>
                <w:i/>
                <w:sz w:val="24"/>
                <w:szCs w:val="24"/>
              </w:rPr>
              <w:t>Y</w:t>
            </w:r>
            <w:r w:rsidRPr="00C11A43">
              <w:rPr>
                <w:b/>
                <w:i/>
                <w:sz w:val="24"/>
                <w:szCs w:val="24"/>
              </w:rPr>
              <w:t xml:space="preserve">our </w:t>
            </w:r>
            <w:r w:rsidR="00730F03" w:rsidRPr="00C11A43">
              <w:rPr>
                <w:b/>
                <w:i/>
                <w:sz w:val="24"/>
                <w:szCs w:val="24"/>
              </w:rPr>
              <w:t>determination,</w:t>
            </w:r>
            <w:r w:rsidRPr="00C11A43">
              <w:rPr>
                <w:b/>
                <w:i/>
                <w:sz w:val="24"/>
                <w:szCs w:val="24"/>
              </w:rPr>
              <w:t xml:space="preserve"> sportsmanship</w:t>
            </w:r>
            <w:r w:rsidR="007840BF">
              <w:rPr>
                <w:b/>
                <w:i/>
                <w:sz w:val="24"/>
                <w:szCs w:val="24"/>
              </w:rPr>
              <w:t xml:space="preserve">, </w:t>
            </w:r>
            <w:r w:rsidR="007840BF" w:rsidRPr="00C11A43">
              <w:rPr>
                <w:b/>
                <w:i/>
                <w:sz w:val="24"/>
                <w:szCs w:val="24"/>
              </w:rPr>
              <w:t>creativity, excitement</w:t>
            </w:r>
            <w:r w:rsidR="007840BF">
              <w:rPr>
                <w:b/>
                <w:i/>
                <w:sz w:val="24"/>
                <w:szCs w:val="24"/>
              </w:rPr>
              <w:t xml:space="preserve"> is terrific</w:t>
            </w:r>
            <w:r w:rsidRPr="00C11A43">
              <w:rPr>
                <w:b/>
                <w:i/>
                <w:sz w:val="24"/>
                <w:szCs w:val="24"/>
              </w:rPr>
              <w:t xml:space="preserve">.  Keep it up today as the competition intensifies! </w:t>
            </w:r>
          </w:p>
          <w:p w14:paraId="6B3A71C3" w14:textId="77777777" w:rsidR="00C41215" w:rsidRDefault="00C41215">
            <w:pPr>
              <w:spacing w:after="0"/>
              <w:ind w:left="360"/>
              <w:rPr>
                <w:b/>
                <w:i/>
                <w:sz w:val="24"/>
                <w:szCs w:val="24"/>
              </w:rPr>
            </w:pPr>
          </w:p>
          <w:p w14:paraId="21BAD2CA" w14:textId="77777777" w:rsidR="007840BF" w:rsidRDefault="007840BF" w:rsidP="007840BF">
            <w:pPr>
              <w:spacing w:after="0"/>
              <w:ind w:firstLine="2"/>
              <w:rPr>
                <w:b/>
                <w:i/>
                <w:sz w:val="24"/>
                <w:szCs w:val="24"/>
              </w:rPr>
            </w:pPr>
            <w:r>
              <w:rPr>
                <w:b/>
                <w:i/>
                <w:sz w:val="24"/>
                <w:szCs w:val="24"/>
              </w:rPr>
              <w:t>Regardless of</w:t>
            </w:r>
            <w:r w:rsidRPr="00C11A43">
              <w:rPr>
                <w:b/>
                <w:i/>
                <w:sz w:val="24"/>
                <w:szCs w:val="24"/>
              </w:rPr>
              <w:t xml:space="preserve"> how today plays out, whether you win or </w:t>
            </w:r>
            <w:r>
              <w:rPr>
                <w:b/>
                <w:i/>
                <w:sz w:val="24"/>
                <w:szCs w:val="24"/>
              </w:rPr>
              <w:t>come up a little short</w:t>
            </w:r>
            <w:r w:rsidRPr="00C11A43">
              <w:rPr>
                <w:b/>
                <w:i/>
                <w:sz w:val="24"/>
                <w:szCs w:val="24"/>
              </w:rPr>
              <w:t>,</w:t>
            </w:r>
            <w:r>
              <w:rPr>
                <w:b/>
                <w:i/>
                <w:sz w:val="24"/>
                <w:szCs w:val="24"/>
              </w:rPr>
              <w:t xml:space="preserve"> </w:t>
            </w:r>
            <w:r w:rsidRPr="00C11A43">
              <w:rPr>
                <w:b/>
                <w:i/>
                <w:sz w:val="24"/>
                <w:szCs w:val="24"/>
              </w:rPr>
              <w:t xml:space="preserve">remember </w:t>
            </w:r>
            <w:r>
              <w:rPr>
                <w:b/>
                <w:i/>
                <w:sz w:val="24"/>
                <w:szCs w:val="24"/>
              </w:rPr>
              <w:t>that today and this season are</w:t>
            </w:r>
            <w:r w:rsidRPr="00C11A43">
              <w:rPr>
                <w:b/>
                <w:i/>
                <w:sz w:val="24"/>
                <w:szCs w:val="24"/>
              </w:rPr>
              <w:t xml:space="preserve"> </w:t>
            </w:r>
            <w:r>
              <w:rPr>
                <w:b/>
                <w:i/>
                <w:sz w:val="24"/>
                <w:szCs w:val="24"/>
              </w:rPr>
              <w:t xml:space="preserve">all </w:t>
            </w:r>
            <w:r w:rsidRPr="00C11A43">
              <w:rPr>
                <w:b/>
                <w:i/>
                <w:sz w:val="24"/>
                <w:szCs w:val="24"/>
              </w:rPr>
              <w:t>part of a much longer journey</w:t>
            </w:r>
            <w:r>
              <w:rPr>
                <w:b/>
                <w:i/>
                <w:sz w:val="24"/>
                <w:szCs w:val="24"/>
              </w:rPr>
              <w:t>.</w:t>
            </w:r>
          </w:p>
          <w:p w14:paraId="23FE561C" w14:textId="0CCBECD1" w:rsidR="009725CC" w:rsidRDefault="007840BF" w:rsidP="007840BF">
            <w:pPr>
              <w:spacing w:after="0"/>
              <w:rPr>
                <w:b/>
                <w:i/>
                <w:sz w:val="24"/>
                <w:szCs w:val="24"/>
              </w:rPr>
            </w:pPr>
            <w:r w:rsidRPr="00C11A43">
              <w:rPr>
                <w:b/>
                <w:i/>
                <w:sz w:val="24"/>
                <w:szCs w:val="24"/>
              </w:rPr>
              <w:t>FIRST isn’t really about the competition</w:t>
            </w:r>
            <w:r>
              <w:rPr>
                <w:b/>
                <w:i/>
                <w:sz w:val="24"/>
                <w:szCs w:val="24"/>
              </w:rPr>
              <w:t>, i</w:t>
            </w:r>
            <w:r w:rsidRPr="00C11A43">
              <w:rPr>
                <w:b/>
                <w:i/>
                <w:sz w:val="24"/>
                <w:szCs w:val="24"/>
              </w:rPr>
              <w:t xml:space="preserve">t’s about </w:t>
            </w:r>
            <w:r>
              <w:rPr>
                <w:b/>
                <w:i/>
                <w:sz w:val="24"/>
                <w:szCs w:val="24"/>
              </w:rPr>
              <w:t>preparing for</w:t>
            </w:r>
            <w:r w:rsidRPr="00C11A43">
              <w:rPr>
                <w:b/>
                <w:i/>
                <w:sz w:val="24"/>
                <w:szCs w:val="24"/>
              </w:rPr>
              <w:t xml:space="preserve"> the future</w:t>
            </w:r>
            <w:r>
              <w:rPr>
                <w:b/>
                <w:i/>
                <w:sz w:val="24"/>
                <w:szCs w:val="24"/>
              </w:rPr>
              <w:t xml:space="preserve"> </w:t>
            </w:r>
            <w:proofErr w:type="gramStart"/>
            <w:r>
              <w:rPr>
                <w:b/>
                <w:i/>
                <w:sz w:val="24"/>
                <w:szCs w:val="24"/>
              </w:rPr>
              <w:t xml:space="preserve">and </w:t>
            </w:r>
            <w:r w:rsidRPr="00C11A43">
              <w:rPr>
                <w:b/>
                <w:i/>
                <w:sz w:val="24"/>
                <w:szCs w:val="24"/>
              </w:rPr>
              <w:t xml:space="preserve"> building</w:t>
            </w:r>
            <w:proofErr w:type="gramEnd"/>
            <w:r w:rsidRPr="00C11A43">
              <w:rPr>
                <w:b/>
                <w:i/>
                <w:sz w:val="24"/>
                <w:szCs w:val="24"/>
              </w:rPr>
              <w:t xml:space="preserve"> a community</w:t>
            </w:r>
            <w:r>
              <w:rPr>
                <w:b/>
                <w:i/>
                <w:sz w:val="24"/>
                <w:szCs w:val="24"/>
              </w:rPr>
              <w:t xml:space="preserve"> of leaders, preparing you to tackle the world’s biggest challenges.</w:t>
            </w:r>
          </w:p>
          <w:p w14:paraId="26733216" w14:textId="77777777" w:rsidR="009725CC" w:rsidRDefault="009725CC" w:rsidP="009725CC">
            <w:pPr>
              <w:spacing w:after="0"/>
              <w:ind w:left="360"/>
              <w:rPr>
                <w:b/>
                <w:i/>
                <w:sz w:val="24"/>
                <w:szCs w:val="24"/>
              </w:rPr>
            </w:pPr>
          </w:p>
          <w:p w14:paraId="6191ACEE" w14:textId="6D0C5663" w:rsidR="009725CC" w:rsidRDefault="009725CC" w:rsidP="00876825">
            <w:pPr>
              <w:spacing w:after="0"/>
              <w:ind w:left="46" w:hanging="9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xml:space="preserve">. </w:t>
            </w:r>
            <w:r w:rsidR="002B20E7">
              <w:rPr>
                <w:rFonts w:cs="Calibri"/>
                <w:b/>
                <w:i/>
                <w:sz w:val="24"/>
                <w:szCs w:val="24"/>
                <w:shd w:val="clear" w:color="auto" w:fill="FFFFFF"/>
              </w:rPr>
              <w:t>Being a FIRST team member means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5E46DECE" w14:textId="22F84886" w:rsidR="007C6FB0" w:rsidRPr="007C6FB0" w:rsidRDefault="002B20E7" w:rsidP="00876825">
            <w:pPr>
              <w:spacing w:after="0"/>
              <w:ind w:left="46"/>
              <w:rPr>
                <w:color w:val="000000"/>
                <w:sz w:val="24"/>
                <w:szCs w:val="24"/>
              </w:rPr>
            </w:pPr>
            <w:r>
              <w:rPr>
                <w:rFonts w:cs="Calibri"/>
                <w:b/>
                <w:i/>
                <w:sz w:val="24"/>
                <w:szCs w:val="24"/>
                <w:shd w:val="clear" w:color="auto" w:fill="FFFFFF"/>
              </w:rPr>
              <w:t xml:space="preserve">Learn more about </w:t>
            </w:r>
            <w:r w:rsidR="009E76C3">
              <w:rPr>
                <w:rFonts w:cs="Calibri"/>
                <w:b/>
                <w:i/>
                <w:sz w:val="24"/>
                <w:szCs w:val="24"/>
                <w:shd w:val="clear" w:color="auto" w:fill="FFFFFF"/>
              </w:rPr>
              <w:t>all</w:t>
            </w:r>
            <w:r>
              <w:rPr>
                <w:rFonts w:cs="Calibri"/>
                <w:b/>
                <w:i/>
                <w:sz w:val="24"/>
                <w:szCs w:val="24"/>
                <w:shd w:val="clear" w:color="auto" w:fill="FFFFFF"/>
              </w:rPr>
              <w:t xml:space="preserve">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r>
              <w:rPr>
                <w:color w:val="000000"/>
                <w:sz w:val="24"/>
                <w:szCs w:val="24"/>
              </w:rPr>
              <w:t xml:space="preserve">OR </w:t>
            </w:r>
            <w:r w:rsidR="007C6FB0" w:rsidRPr="007C6FB0">
              <w:rPr>
                <w:color w:val="000000"/>
                <w:sz w:val="24"/>
                <w:szCs w:val="24"/>
              </w:rPr>
              <w:t>IF THERE IS A TABLE AT THE EVENT:</w:t>
            </w:r>
          </w:p>
          <w:p w14:paraId="7E1DE12C" w14:textId="1908BB37" w:rsidR="009725CC" w:rsidRDefault="00080FAE" w:rsidP="00876825">
            <w:pPr>
              <w:shd w:val="clear" w:color="auto" w:fill="FFFFFF"/>
              <w:spacing w:after="0" w:line="240" w:lineRule="auto"/>
              <w:ind w:firstLine="4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175ADD">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lastRenderedPageBreak/>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11A02C3D"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009E6FC7">
              <w:rPr>
                <w:b/>
                <w:bCs/>
                <w:i/>
                <w:iCs/>
                <w:sz w:val="24"/>
                <w:szCs w:val="24"/>
              </w:rPr>
              <w:t>Let’s</w:t>
            </w:r>
            <w:r w:rsidRPr="00AE7178">
              <w:rPr>
                <w:b/>
                <w:bCs/>
                <w:i/>
                <w:iCs/>
                <w:sz w:val="24"/>
                <w:szCs w:val="24"/>
              </w:rPr>
              <w:t xml:space="preserve">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876825">
            <w:pPr>
              <w:spacing w:after="0" w:line="240" w:lineRule="auto"/>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w:t>
            </w:r>
            <w:proofErr w:type="gramStart"/>
            <w:r w:rsidRPr="005D6E48">
              <w:rPr>
                <w:b/>
                <w:i/>
                <w:sz w:val="24"/>
                <w:szCs w:val="24"/>
              </w:rPr>
              <w:t>Judge</w:t>
            </w:r>
            <w:r w:rsidR="00DF0487">
              <w:rPr>
                <w:b/>
                <w:i/>
                <w:sz w:val="24"/>
                <w:szCs w:val="24"/>
              </w:rPr>
              <w:t>s</w:t>
            </w:r>
            <w:proofErr w:type="gramEnd"/>
            <w:r w:rsidRPr="005D6E48">
              <w:rPr>
                <w:i/>
                <w:sz w:val="24"/>
                <w:szCs w:val="24"/>
              </w:rPr>
              <w:t xml:space="preserve">!! </w:t>
            </w:r>
            <w:r w:rsidR="003E59BF">
              <w:rPr>
                <w:i/>
                <w:sz w:val="24"/>
                <w:szCs w:val="24"/>
              </w:rPr>
              <w:t xml:space="preserve">       </w:t>
            </w:r>
          </w:p>
          <w:p w14:paraId="50FFF5DB" w14:textId="6B839BD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proofErr w:type="gramStart"/>
            <w:r w:rsidR="003E59BF">
              <w:rPr>
                <w:sz w:val="24"/>
                <w:szCs w:val="24"/>
              </w:rPr>
              <w:t>seats</w:t>
            </w:r>
            <w:r w:rsidR="00A73E44">
              <w:rPr>
                <w:i/>
                <w:sz w:val="24"/>
                <w:szCs w:val="24"/>
              </w:rPr>
              <w:t xml:space="preserve">  (</w:t>
            </w:r>
            <w:proofErr w:type="gramEnd"/>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876825">
            <w:pPr>
              <w:spacing w:after="0" w:line="240" w:lineRule="auto"/>
              <w:ind w:left="378" w:hanging="378"/>
              <w:rPr>
                <w:b/>
                <w:i/>
              </w:rPr>
            </w:pPr>
            <w:r w:rsidRPr="005D6E48">
              <w:rPr>
                <w:b/>
                <w:i/>
                <w:sz w:val="24"/>
                <w:szCs w:val="24"/>
              </w:rPr>
              <w:t xml:space="preserve">Please welcome </w:t>
            </w:r>
            <w:proofErr w:type="gramStart"/>
            <w:r w:rsidRPr="005D6E48">
              <w:rPr>
                <w:b/>
                <w:i/>
                <w:sz w:val="24"/>
                <w:szCs w:val="24"/>
              </w:rPr>
              <w:t>back</w:t>
            </w:r>
            <w:proofErr w:type="gramEnd"/>
            <w:r w:rsidRPr="005D6E48">
              <w:rPr>
                <w:b/>
                <w:i/>
                <w:sz w:val="24"/>
                <w:szCs w:val="24"/>
              </w:rPr>
              <w:t xml:space="preserve">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77777777" w:rsidR="00F40939" w:rsidRPr="00E00E1B" w:rsidRDefault="005D6E48" w:rsidP="00876825">
            <w:pPr>
              <w:pStyle w:val="ListParagraph"/>
              <w:spacing w:after="0" w:line="240" w:lineRule="auto"/>
              <w:ind w:left="46"/>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876825">
            <w:pPr>
              <w:pStyle w:val="ListParagraph"/>
              <w:spacing w:after="0" w:line="240" w:lineRule="auto"/>
              <w:ind w:left="0" w:firstLine="46"/>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190C6D39" w:rsidR="00C41215" w:rsidRDefault="005D6E48">
            <w:pPr>
              <w:spacing w:after="0"/>
              <w:ind w:left="-18"/>
              <w:rPr>
                <w:b/>
                <w:i/>
                <w:sz w:val="24"/>
                <w:szCs w:val="24"/>
              </w:rPr>
            </w:pPr>
            <w:r w:rsidRPr="005D6E48">
              <w:rPr>
                <w:b/>
                <w:i/>
                <w:sz w:val="24"/>
                <w:szCs w:val="24"/>
              </w:rPr>
              <w:t>There are so many volunteers that put in countless hours of work and planning before and during the Regional.  Please show your appreciation for</w:t>
            </w:r>
            <w:r w:rsidR="009E76C3" w:rsidRPr="005D6E48">
              <w:rPr>
                <w:b/>
                <w:i/>
                <w:sz w:val="24"/>
                <w:szCs w:val="24"/>
              </w:rPr>
              <w:t xml:space="preserve">: </w:t>
            </w:r>
            <w:r w:rsidR="009E76C3"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 xml:space="preserve">Your field volunteers – which includes your </w:t>
            </w:r>
            <w:proofErr w:type="spellStart"/>
            <w:r w:rsidRPr="005D6E48">
              <w:rPr>
                <w:b/>
                <w:i/>
                <w:sz w:val="24"/>
                <w:szCs w:val="24"/>
              </w:rPr>
              <w:t>resetters</w:t>
            </w:r>
            <w:proofErr w:type="spellEnd"/>
            <w:r w:rsidRPr="005D6E48">
              <w:rPr>
                <w:b/>
                <w:i/>
                <w:sz w:val="24"/>
                <w:szCs w:val="24"/>
              </w:rPr>
              <w:t>,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694F0645" w14:textId="0400B217" w:rsidR="00EF623E" w:rsidRDefault="009E6FC7" w:rsidP="00EF623E">
            <w:pPr>
              <w:spacing w:after="0"/>
              <w:ind w:left="-18"/>
              <w:rPr>
                <w:b/>
                <w:i/>
                <w:sz w:val="24"/>
                <w:szCs w:val="24"/>
              </w:rPr>
            </w:pPr>
            <w:r>
              <w:rPr>
                <w:b/>
                <w:i/>
                <w:sz w:val="24"/>
                <w:szCs w:val="24"/>
              </w:rPr>
              <w:t>Here is today’s schedule</w:t>
            </w:r>
            <w:r w:rsidR="00EF623E" w:rsidRPr="00C11A43">
              <w:rPr>
                <w:b/>
                <w:i/>
                <w:sz w:val="24"/>
                <w:szCs w:val="24"/>
              </w:rPr>
              <w:t xml:space="preserve">: this morning we’ll finish up the Qualification </w:t>
            </w:r>
            <w:r w:rsidR="00EF623E">
              <w:rPr>
                <w:b/>
                <w:i/>
                <w:sz w:val="24"/>
                <w:szCs w:val="24"/>
              </w:rPr>
              <w:t>matches</w:t>
            </w:r>
            <w:r w:rsidR="00EF623E" w:rsidRPr="00C11A43">
              <w:rPr>
                <w:b/>
                <w:i/>
                <w:sz w:val="24"/>
                <w:szCs w:val="24"/>
              </w:rPr>
              <w:t xml:space="preserve"> and then </w:t>
            </w:r>
            <w:r w:rsidR="00EF623E">
              <w:rPr>
                <w:b/>
                <w:i/>
                <w:sz w:val="24"/>
                <w:szCs w:val="24"/>
              </w:rPr>
              <w:t xml:space="preserve">go into the </w:t>
            </w:r>
            <w:r w:rsidR="00EF623E" w:rsidRPr="00C11A43">
              <w:rPr>
                <w:b/>
                <w:i/>
                <w:sz w:val="24"/>
                <w:szCs w:val="24"/>
              </w:rPr>
              <w:t xml:space="preserve">Alliance </w:t>
            </w:r>
            <w:r w:rsidR="00EF623E">
              <w:rPr>
                <w:b/>
                <w:i/>
                <w:sz w:val="24"/>
                <w:szCs w:val="24"/>
              </w:rPr>
              <w:t>S</w:t>
            </w:r>
            <w:r w:rsidR="00EF623E" w:rsidRPr="00C11A43">
              <w:rPr>
                <w:b/>
                <w:i/>
                <w:sz w:val="24"/>
                <w:szCs w:val="24"/>
              </w:rPr>
              <w:t xml:space="preserve">election, where the </w:t>
            </w:r>
            <w:r w:rsidR="00EF623E">
              <w:rPr>
                <w:b/>
                <w:i/>
                <w:sz w:val="24"/>
                <w:szCs w:val="24"/>
              </w:rPr>
              <w:t>t</w:t>
            </w:r>
            <w:r w:rsidR="00EF623E" w:rsidRPr="00C11A43">
              <w:rPr>
                <w:b/>
                <w:i/>
                <w:sz w:val="24"/>
                <w:szCs w:val="24"/>
              </w:rPr>
              <w:t xml:space="preserve">op eight teams will each pick two partners. These </w:t>
            </w:r>
            <w:r w:rsidR="00EF623E">
              <w:rPr>
                <w:b/>
                <w:i/>
                <w:sz w:val="24"/>
                <w:szCs w:val="24"/>
              </w:rPr>
              <w:t>e</w:t>
            </w:r>
            <w:r w:rsidR="00EF623E" w:rsidRPr="00C11A43">
              <w:rPr>
                <w:b/>
                <w:i/>
                <w:sz w:val="24"/>
                <w:szCs w:val="24"/>
              </w:rPr>
              <w:t xml:space="preserve">ight </w:t>
            </w:r>
            <w:r w:rsidR="00EF623E">
              <w:rPr>
                <w:b/>
                <w:i/>
                <w:sz w:val="24"/>
                <w:szCs w:val="24"/>
              </w:rPr>
              <w:t>a</w:t>
            </w:r>
            <w:r w:rsidR="00EF623E" w:rsidRPr="00C11A43">
              <w:rPr>
                <w:b/>
                <w:i/>
                <w:sz w:val="24"/>
                <w:szCs w:val="24"/>
              </w:rPr>
              <w:t xml:space="preserve">lliances will then move on to the Playoffs.  After </w:t>
            </w:r>
            <w:proofErr w:type="gramStart"/>
            <w:r w:rsidR="00EF623E" w:rsidRPr="00C11A43">
              <w:rPr>
                <w:b/>
                <w:i/>
                <w:sz w:val="24"/>
                <w:szCs w:val="24"/>
              </w:rPr>
              <w:t>a lunch</w:t>
            </w:r>
            <w:proofErr w:type="gramEnd"/>
            <w:r w:rsidR="00EF623E" w:rsidRPr="00C11A43">
              <w:rPr>
                <w:b/>
                <w:i/>
                <w:sz w:val="24"/>
                <w:szCs w:val="24"/>
              </w:rPr>
              <w:t xml:space="preserve"> break</w:t>
            </w:r>
            <w:r w:rsidR="00EF623E">
              <w:rPr>
                <w:b/>
                <w:i/>
                <w:sz w:val="24"/>
                <w:szCs w:val="24"/>
              </w:rPr>
              <w:t>,</w:t>
            </w:r>
            <w:r w:rsidR="00EF623E" w:rsidRPr="00C11A43">
              <w:rPr>
                <w:b/>
                <w:i/>
                <w:sz w:val="24"/>
                <w:szCs w:val="24"/>
              </w:rPr>
              <w:t xml:space="preserve"> we’ll begin the Playoff rounds and</w:t>
            </w:r>
            <w:r w:rsidR="007C6FB0">
              <w:rPr>
                <w:b/>
                <w:i/>
                <w:sz w:val="24"/>
                <w:szCs w:val="24"/>
              </w:rPr>
              <w:t xml:space="preserve"> present awards between the Rounds of Matches. Then </w:t>
            </w:r>
            <w:r w:rsidR="006B6C45">
              <w:rPr>
                <w:b/>
                <w:i/>
                <w:sz w:val="24"/>
                <w:szCs w:val="24"/>
              </w:rPr>
              <w:t xml:space="preserve">we’ll </w:t>
            </w:r>
            <w:r w:rsidR="00EF623E" w:rsidRPr="00C11A43">
              <w:rPr>
                <w:b/>
                <w:i/>
                <w:sz w:val="24"/>
                <w:szCs w:val="24"/>
              </w:rPr>
              <w:t xml:space="preserve">end the competition with </w:t>
            </w:r>
            <w:r w:rsidR="007C6FB0">
              <w:rPr>
                <w:b/>
                <w:i/>
                <w:sz w:val="24"/>
                <w:szCs w:val="24"/>
              </w:rPr>
              <w:t>a final Closing and Awards</w:t>
            </w:r>
            <w:r w:rsidR="00EF623E" w:rsidRPr="00C11A43">
              <w:rPr>
                <w:b/>
                <w:i/>
                <w:sz w:val="24"/>
                <w:szCs w:val="24"/>
              </w:rPr>
              <w:t xml:space="preserve"> Ceremony. It’s going to be an exciting day. </w:t>
            </w:r>
            <w:r w:rsidR="00EF623E">
              <w:rPr>
                <w:b/>
                <w:i/>
                <w:sz w:val="24"/>
                <w:szCs w:val="24"/>
              </w:rPr>
              <w:t xml:space="preserve"> And remember- Safety first!</w:t>
            </w:r>
          </w:p>
          <w:p w14:paraId="17B06D5F" w14:textId="77777777" w:rsidR="00EF623E" w:rsidRPr="006C7D33" w:rsidRDefault="00EF623E" w:rsidP="00EF623E">
            <w:pPr>
              <w:spacing w:after="0"/>
              <w:ind w:left="-18"/>
              <w:rPr>
                <w:b/>
                <w:i/>
                <w:sz w:val="24"/>
                <w:szCs w:val="24"/>
              </w:rPr>
            </w:pPr>
            <w:r>
              <w:rPr>
                <w:b/>
                <w:i/>
                <w:sz w:val="24"/>
                <w:szCs w:val="24"/>
              </w:rPr>
              <w:t>P</w:t>
            </w:r>
            <w:r w:rsidRPr="00075FA5">
              <w:rPr>
                <w:b/>
                <w:i/>
                <w:sz w:val="24"/>
                <w:szCs w:val="24"/>
              </w:rPr>
              <w:t>lease stand for the National Anthem.</w:t>
            </w:r>
          </w:p>
          <w:p w14:paraId="666082FE" w14:textId="77777777" w:rsidR="00EF623E" w:rsidRPr="002D3722" w:rsidRDefault="00EF623E" w:rsidP="00EF623E">
            <w:pPr>
              <w:pStyle w:val="NoSpacing"/>
            </w:pPr>
            <w:r>
              <w:t xml:space="preserve">                * Note: an example of a multiple nation introduction:</w:t>
            </w:r>
          </w:p>
          <w:p w14:paraId="1F8E2DEE" w14:textId="50C1712D" w:rsidR="00EF623E" w:rsidRDefault="00EF623E" w:rsidP="00EF623E">
            <w:pPr>
              <w:pStyle w:val="ListParagraph"/>
              <w:spacing w:after="0" w:line="240" w:lineRule="auto"/>
              <w:ind w:left="432"/>
              <w:rPr>
                <w:b/>
                <w:i/>
              </w:rPr>
            </w:pPr>
            <w:r w:rsidRPr="0036599F">
              <w:rPr>
                <w:b/>
                <w:i/>
              </w:rPr>
              <w:t>“</w:t>
            </w:r>
            <w:r>
              <w:rPr>
                <w:b/>
                <w:i/>
              </w:rPr>
              <w:t>P</w:t>
            </w:r>
            <w:r w:rsidRPr="0036599F">
              <w:rPr>
                <w:b/>
                <w:i/>
              </w:rPr>
              <w:t>lease stand for the nation</w:t>
            </w:r>
            <w:r>
              <w:rPr>
                <w:b/>
                <w:i/>
              </w:rPr>
              <w:t>al</w:t>
            </w:r>
            <w:r w:rsidRPr="0036599F">
              <w:rPr>
                <w:b/>
                <w:i/>
              </w:rPr>
              <w:t xml:space="preserve"> anthem</w:t>
            </w:r>
            <w:r>
              <w:rPr>
                <w:b/>
                <w:i/>
              </w:rPr>
              <w:t xml:space="preserve"> of Brazil, followed by the National Anthems of both the United Kingdom, and the United States </w:t>
            </w:r>
          </w:p>
          <w:p w14:paraId="4365425E" w14:textId="2C84CD44" w:rsidR="00EF623E" w:rsidRPr="005D6E48" w:rsidRDefault="00EF623E" w:rsidP="00EF623E">
            <w:pPr>
              <w:spacing w:after="0"/>
              <w:ind w:left="-18"/>
              <w:rPr>
                <w:b/>
                <w:i/>
                <w:sz w:val="24"/>
                <w:szCs w:val="24"/>
              </w:rPr>
            </w:pPr>
            <w:r>
              <w:t xml:space="preserve">         * Note: host country’s National Anthem should be played last</w:t>
            </w: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311F5777" w:rsidR="0084201D" w:rsidRPr="00366459" w:rsidRDefault="0084201D">
            <w:pPr>
              <w:pStyle w:val="NoSpacing"/>
              <w:numPr>
                <w:ilvl w:val="0"/>
                <w:numId w:val="8"/>
              </w:numPr>
            </w:pPr>
            <w:r w:rsidRPr="005022CF">
              <w:t>Roll</w:t>
            </w:r>
            <w:r w:rsidRPr="00366459">
              <w:t xml:space="preserve"> </w:t>
            </w:r>
            <w:r w:rsidR="00A913A1">
              <w:t xml:space="preserve">NATIONAL ANTHEM </w:t>
            </w:r>
            <w:r>
              <w:t xml:space="preserve">videos </w:t>
            </w:r>
            <w:r w:rsidRPr="00366459">
              <w:t xml:space="preserve">in </w:t>
            </w:r>
            <w:r w:rsidR="00F80D60">
              <w:t>proper</w:t>
            </w:r>
            <w:r w:rsidRPr="00366459">
              <w:t xml:space="preserve"> order</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lastRenderedPageBreak/>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2BC91A97" w:rsidR="0084201D" w:rsidRPr="00283EFE" w:rsidRDefault="006905D8" w:rsidP="0084201D">
            <w:pPr>
              <w:pStyle w:val="NoSpacing"/>
              <w:rPr>
                <w:b/>
                <w:i/>
                <w:sz w:val="24"/>
                <w:szCs w:val="24"/>
              </w:rPr>
            </w:pPr>
            <w:r>
              <w:rPr>
                <w:b/>
                <w:i/>
                <w:sz w:val="24"/>
                <w:szCs w:val="24"/>
              </w:rPr>
              <w:t xml:space="preserve">Are you ready </w:t>
            </w:r>
            <w:r w:rsidR="00876825">
              <w:rPr>
                <w:b/>
                <w:i/>
                <w:sz w:val="24"/>
                <w:szCs w:val="24"/>
              </w:rPr>
              <w:t>for</w:t>
            </w:r>
            <w:r w:rsidR="00E233AF">
              <w:rPr>
                <w:b/>
                <w:i/>
                <w:sz w:val="24"/>
                <w:szCs w:val="24"/>
              </w:rPr>
              <w:t xml:space="preserve"> </w:t>
            </w:r>
            <w:r w:rsidR="00B63021">
              <w:rPr>
                <w:b/>
                <w:i/>
                <w:sz w:val="24"/>
                <w:szCs w:val="24"/>
              </w:rPr>
              <w:t>REEFSCAPE</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proofErr w:type="gramStart"/>
            <w:r w:rsidR="0084201D">
              <w:rPr>
                <w:b/>
                <w:i/>
                <w:sz w:val="24"/>
                <w:szCs w:val="24"/>
              </w:rPr>
              <w:t xml:space="preserve">please </w:t>
            </w:r>
            <w:r w:rsidR="0084201D" w:rsidRPr="00283EFE">
              <w:rPr>
                <w:b/>
                <w:i/>
                <w:sz w:val="24"/>
                <w:szCs w:val="24"/>
              </w:rPr>
              <w:t>come</w:t>
            </w:r>
            <w:proofErr w:type="gramEnd"/>
            <w:r w:rsidR="0084201D" w:rsidRPr="00283EFE">
              <w:rPr>
                <w:b/>
                <w:i/>
                <w:sz w:val="24"/>
                <w:szCs w:val="24"/>
              </w:rPr>
              <w:t xml:space="preserv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pPr>
              <w:pStyle w:val="NoSpacing"/>
              <w:numPr>
                <w:ilvl w:val="0"/>
                <w:numId w:val="14"/>
              </w:numPr>
            </w:pPr>
            <w:r w:rsidRPr="00AF5538">
              <w:t xml:space="preserve">After the field is set and </w:t>
            </w:r>
            <w:proofErr w:type="gramStart"/>
            <w:r w:rsidRPr="00AF5538">
              <w:t>on</w:t>
            </w:r>
            <w:proofErr w:type="gramEnd"/>
            <w:r w:rsidRPr="00AF5538">
              <w:t xml:space="preserve"> the direction of the FTA, the </w:t>
            </w:r>
            <w:r w:rsidR="00847AA3">
              <w:t>Emcee</w:t>
            </w:r>
            <w:r w:rsidRPr="00AF5538">
              <w:t xml:space="preserve"> introduces the GA</w:t>
            </w:r>
            <w:r>
              <w:t>.</w:t>
            </w:r>
          </w:p>
          <w:p w14:paraId="22FEE059" w14:textId="77777777" w:rsidR="0084201D" w:rsidRDefault="0084201D">
            <w:pPr>
              <w:pStyle w:val="NoSpacing"/>
              <w:numPr>
                <w:ilvl w:val="0"/>
                <w:numId w:val="14"/>
              </w:numPr>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79FF1239" w14:textId="77777777" w:rsidR="008E7FF3" w:rsidRDefault="008E7FF3" w:rsidP="0039354B">
            <w:pPr>
              <w:pStyle w:val="NoSpacing"/>
              <w:numPr>
                <w:ilvl w:val="0"/>
                <w:numId w:val="10"/>
              </w:numPr>
              <w:spacing w:line="276" w:lineRule="auto"/>
            </w:pPr>
            <w:r>
              <w:t>Repeat Team Intro/Match Play/Match Results/Match Preview display sequence for each match.</w:t>
            </w:r>
          </w:p>
          <w:p w14:paraId="496B1EF3" w14:textId="71E42BE8" w:rsidR="008E7FF3" w:rsidRDefault="008E7FF3" w:rsidP="0039354B">
            <w:pPr>
              <w:pStyle w:val="ListParagraph"/>
              <w:numPr>
                <w:ilvl w:val="0"/>
                <w:numId w:val="10"/>
              </w:numPr>
              <w:spacing w:after="0"/>
            </w:pPr>
            <w:r>
              <w:t>Roll PLAYOFF &amp; AWARDS SCHEDULE video</w:t>
            </w:r>
            <w:r w:rsidR="00B84E24">
              <w:t xml:space="preserve"> (TRT 1:54</w:t>
            </w:r>
            <w:proofErr w:type="gramStart"/>
            <w:r w:rsidR="00B84E24">
              <w:t xml:space="preserve">) </w:t>
            </w:r>
            <w:r>
              <w:t xml:space="preserve"> (</w:t>
            </w:r>
            <w:proofErr w:type="gramEnd"/>
            <w:r>
              <w:t>no audio) after the 2</w:t>
            </w:r>
            <w:r w:rsidRPr="00233ADE">
              <w:rPr>
                <w:vertAlign w:val="superscript"/>
              </w:rPr>
              <w:t>nd</w:t>
            </w:r>
            <w:r>
              <w:t xml:space="preserve"> Match of the day while music plays, keeping the energy up</w:t>
            </w:r>
          </w:p>
          <w:p w14:paraId="2D8F3A9A" w14:textId="646C176D" w:rsidR="008E7FF3" w:rsidRDefault="008E7FF3" w:rsidP="0039354B">
            <w:pPr>
              <w:pStyle w:val="ListParagraph"/>
              <w:numPr>
                <w:ilvl w:val="0"/>
                <w:numId w:val="10"/>
              </w:numPr>
              <w:spacing w:after="0"/>
            </w:pPr>
            <w:r>
              <w:t xml:space="preserve">Roll </w:t>
            </w:r>
            <w:r w:rsidR="00B84E24">
              <w:t>SELECTION</w:t>
            </w:r>
            <w:r>
              <w:t xml:space="preserve"> RULES video</w:t>
            </w:r>
            <w:r w:rsidR="00B84E24">
              <w:t xml:space="preserve"> (</w:t>
            </w:r>
            <w:proofErr w:type="spellStart"/>
            <w:r w:rsidR="00B84E24">
              <w:t>trt</w:t>
            </w:r>
            <w:proofErr w:type="spellEnd"/>
            <w:r w:rsidR="00B84E24">
              <w:t xml:space="preserve"> 1:40</w:t>
            </w:r>
            <w:proofErr w:type="gramStart"/>
            <w:r w:rsidR="00B84E24">
              <w:t xml:space="preserve">) </w:t>
            </w:r>
            <w:r>
              <w:t xml:space="preserve"> (</w:t>
            </w:r>
            <w:proofErr w:type="gramEnd"/>
            <w:r>
              <w:t>no audio) after the 5</w:t>
            </w:r>
            <w:r w:rsidRPr="0023165C">
              <w:rPr>
                <w:vertAlign w:val="superscript"/>
              </w:rPr>
              <w:t>th</w:t>
            </w:r>
            <w:r>
              <w:t xml:space="preserve"> and 10th Match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1E2A94E0" w:rsidR="00D208AB" w:rsidRPr="005022CF" w:rsidRDefault="00D33FE0" w:rsidP="00AA40C5">
            <w:pPr>
              <w:spacing w:after="0" w:line="240" w:lineRule="auto"/>
            </w:pPr>
            <w:r>
              <w:t>11:</w:t>
            </w:r>
            <w:r w:rsidR="00CF78C5">
              <w:t>50</w:t>
            </w:r>
            <w:r>
              <w:t xml:space="preserve">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2A09FD2E" w14:textId="1030DA05" w:rsidR="00C41215" w:rsidRDefault="00E0777C" w:rsidP="008E7FF3">
            <w:pPr>
              <w:pStyle w:val="ListParagraph"/>
              <w:numPr>
                <w:ilvl w:val="0"/>
                <w:numId w:val="57"/>
              </w:numPr>
              <w:spacing w:after="0" w:line="240" w:lineRule="auto"/>
              <w:ind w:left="496"/>
            </w:pPr>
            <w:r>
              <w:t>U</w:t>
            </w:r>
            <w:r w:rsidR="00D208AB">
              <w:t xml:space="preserve">se the music/DJ to fill the time until </w:t>
            </w:r>
            <w:r w:rsidR="008E7FF3">
              <w:t>Emcee begins</w:t>
            </w:r>
          </w:p>
          <w:p w14:paraId="68E70C12" w14:textId="10D4A0FB" w:rsidR="008E7FF3" w:rsidRDefault="008E7FF3" w:rsidP="008E7FF3">
            <w:pPr>
              <w:pStyle w:val="ListParagraph"/>
              <w:numPr>
                <w:ilvl w:val="0"/>
                <w:numId w:val="57"/>
              </w:numPr>
              <w:spacing w:after="0" w:line="240" w:lineRule="auto"/>
              <w:ind w:left="496"/>
            </w:pPr>
            <w:r>
              <w:t xml:space="preserve">Display Timer (8 min. countdown) from Scorekeeper’s computer throughout </w:t>
            </w:r>
          </w:p>
          <w:p w14:paraId="00D56963" w14:textId="2BC0DBE4" w:rsidR="008E7FF3" w:rsidRDefault="008E7FF3" w:rsidP="008E7FF3">
            <w:pPr>
              <w:pStyle w:val="ListParagraph"/>
              <w:spacing w:after="0" w:line="240" w:lineRule="auto"/>
              <w:ind w:left="496"/>
            </w:pP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11B543C8"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8E7FF3">
              <w:rPr>
                <w:b/>
                <w:sz w:val="28"/>
                <w:szCs w:val="28"/>
              </w:rPr>
              <w:t>PRE-</w:t>
            </w:r>
            <w:r w:rsidR="00AC0B6C" w:rsidRPr="00AC0B6C">
              <w:rPr>
                <w:b/>
                <w:sz w:val="28"/>
                <w:szCs w:val="28"/>
              </w:rPr>
              <w:t>ALLIANCE SELECTION</w:t>
            </w:r>
          </w:p>
        </w:tc>
      </w:tr>
      <w:tr w:rsidR="00035A5D" w:rsidRPr="005022CF" w14:paraId="3703EE63" w14:textId="77777777" w:rsidTr="007B6CFF">
        <w:trPr>
          <w:trHeight w:val="431"/>
        </w:trPr>
        <w:tc>
          <w:tcPr>
            <w:tcW w:w="1350" w:type="dxa"/>
          </w:tcPr>
          <w:p w14:paraId="5CC5A4F5" w14:textId="3744E0BA" w:rsidR="00035A5D" w:rsidRPr="005022CF" w:rsidRDefault="00035A5D" w:rsidP="00AA40C5">
            <w:pPr>
              <w:spacing w:after="0" w:line="240" w:lineRule="auto"/>
            </w:pPr>
            <w:r w:rsidRPr="005022CF">
              <w:t>1</w:t>
            </w:r>
            <w:r w:rsidR="00CF78C5">
              <w:t>1:50</w:t>
            </w:r>
            <w:r w:rsidRPr="005022CF">
              <w:t xml:space="preserve"> </w:t>
            </w:r>
            <w:r>
              <w:t>P</w:t>
            </w:r>
            <w:r w:rsidRPr="005022CF">
              <w:t>M</w:t>
            </w:r>
          </w:p>
        </w:tc>
        <w:tc>
          <w:tcPr>
            <w:tcW w:w="1620" w:type="dxa"/>
          </w:tcPr>
          <w:p w14:paraId="2556454A" w14:textId="0F78A092"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5A383561" w14:textId="77777777" w:rsidR="008E7FF3" w:rsidRDefault="008E7FF3" w:rsidP="00AC0B6C">
            <w:pPr>
              <w:spacing w:after="0" w:line="240" w:lineRule="auto"/>
            </w:pPr>
          </w:p>
          <w:p w14:paraId="6519E362" w14:textId="77777777" w:rsidR="008E7FF3" w:rsidRDefault="008E7FF3" w:rsidP="00AC0B6C">
            <w:pPr>
              <w:spacing w:after="0" w:line="240" w:lineRule="auto"/>
            </w:pPr>
          </w:p>
          <w:p w14:paraId="6963D26C" w14:textId="77777777" w:rsidR="008E7FF3" w:rsidRDefault="008E7FF3" w:rsidP="00AC0B6C">
            <w:pPr>
              <w:spacing w:after="0" w:line="240" w:lineRule="auto"/>
            </w:pPr>
          </w:p>
          <w:p w14:paraId="6669AE65" w14:textId="77777777" w:rsidR="008E7FF3" w:rsidRDefault="008E7FF3" w:rsidP="00AC0B6C">
            <w:pPr>
              <w:spacing w:after="0" w:line="240" w:lineRule="auto"/>
            </w:pPr>
          </w:p>
          <w:p w14:paraId="608FEA1F" w14:textId="77777777" w:rsidR="008E7FF3" w:rsidRDefault="008E7FF3" w:rsidP="00AC0B6C">
            <w:pPr>
              <w:spacing w:after="0" w:line="240" w:lineRule="auto"/>
            </w:pPr>
          </w:p>
          <w:p w14:paraId="33D7E826" w14:textId="77777777" w:rsidR="008E7FF3" w:rsidRDefault="008E7FF3" w:rsidP="00AC0B6C">
            <w:pPr>
              <w:spacing w:after="0" w:line="240" w:lineRule="auto"/>
            </w:pPr>
          </w:p>
          <w:p w14:paraId="613D960C" w14:textId="77777777" w:rsidR="008E7FF3" w:rsidRDefault="008E7FF3" w:rsidP="00AC0B6C">
            <w:pPr>
              <w:spacing w:after="0" w:line="240" w:lineRule="auto"/>
            </w:pPr>
          </w:p>
          <w:p w14:paraId="3015D43E" w14:textId="77777777" w:rsidR="009A21E9" w:rsidRDefault="009A21E9" w:rsidP="00AC0B6C">
            <w:pPr>
              <w:spacing w:after="0" w:line="240" w:lineRule="auto"/>
            </w:pPr>
          </w:p>
          <w:p w14:paraId="43EC2310" w14:textId="77777777" w:rsidR="009A21E9" w:rsidRDefault="009A21E9" w:rsidP="00AC0B6C">
            <w:pPr>
              <w:spacing w:after="0" w:line="240" w:lineRule="auto"/>
            </w:pPr>
          </w:p>
          <w:p w14:paraId="50534615" w14:textId="77777777" w:rsidR="009A21E9" w:rsidRDefault="009A21E9" w:rsidP="00AC0B6C">
            <w:pPr>
              <w:spacing w:after="0" w:line="240" w:lineRule="auto"/>
            </w:pPr>
          </w:p>
          <w:p w14:paraId="186D8886" w14:textId="77777777" w:rsidR="009A21E9" w:rsidRDefault="009A21E9" w:rsidP="00AC0B6C">
            <w:pPr>
              <w:spacing w:after="0" w:line="240" w:lineRule="auto"/>
            </w:pPr>
          </w:p>
          <w:p w14:paraId="58B12D94" w14:textId="77777777" w:rsidR="009A21E9" w:rsidRDefault="009A21E9" w:rsidP="00AC0B6C">
            <w:pPr>
              <w:spacing w:after="0" w:line="240" w:lineRule="auto"/>
            </w:pPr>
          </w:p>
          <w:p w14:paraId="6FC05BC4" w14:textId="3D1B3AF2" w:rsidR="00195B03" w:rsidRDefault="00195B03" w:rsidP="00AC0B6C">
            <w:pPr>
              <w:spacing w:after="0" w:line="240" w:lineRule="auto"/>
            </w:pPr>
            <w:r>
              <w:t>AV Production</w:t>
            </w:r>
          </w:p>
          <w:p w14:paraId="418D51A2" w14:textId="77777777" w:rsidR="00195B03" w:rsidRDefault="00195B03" w:rsidP="00AC0B6C">
            <w:pPr>
              <w:spacing w:after="0" w:line="240" w:lineRule="auto"/>
            </w:pPr>
          </w:p>
          <w:p w14:paraId="637E99A0" w14:textId="77777777" w:rsidR="00173963" w:rsidRDefault="00173963" w:rsidP="00AC0B6C">
            <w:pPr>
              <w:spacing w:after="0" w:line="240" w:lineRule="auto"/>
            </w:pPr>
          </w:p>
          <w:p w14:paraId="5BCA3CD0" w14:textId="77777777" w:rsidR="006D74C0" w:rsidRDefault="006D74C0" w:rsidP="00AC0B6C">
            <w:pPr>
              <w:spacing w:after="0" w:line="240" w:lineRule="auto"/>
            </w:pPr>
          </w:p>
          <w:p w14:paraId="65818F30" w14:textId="23A00085" w:rsidR="009A21E9" w:rsidRPr="005022CF" w:rsidRDefault="009A21E9" w:rsidP="00AC0B6C">
            <w:pPr>
              <w:spacing w:after="0" w:line="240" w:lineRule="auto"/>
            </w:pPr>
          </w:p>
        </w:tc>
        <w:tc>
          <w:tcPr>
            <w:tcW w:w="8280" w:type="dxa"/>
          </w:tcPr>
          <w:p w14:paraId="088B8C12" w14:textId="77777777" w:rsidR="009A21E9" w:rsidRDefault="008E7FF3" w:rsidP="009A21E9">
            <w:pPr>
              <w:ind w:left="136"/>
              <w:rPr>
                <w:b/>
                <w:bCs/>
                <w:i/>
                <w:iCs/>
                <w:sz w:val="24"/>
                <w:szCs w:val="24"/>
              </w:rPr>
            </w:pPr>
            <w:r w:rsidRPr="008E7FF3">
              <w:rPr>
                <w:b/>
                <w:bCs/>
                <w:i/>
                <w:iCs/>
                <w:sz w:val="24"/>
                <w:szCs w:val="24"/>
              </w:rPr>
              <w:t xml:space="preserve">We’ve had a great competition so far with plenty of exciting Qualification Matches, let’s hear it for all the teams competing!  </w:t>
            </w:r>
          </w:p>
          <w:p w14:paraId="68BC24DD" w14:textId="77777777" w:rsidR="009A21E9" w:rsidRDefault="008E7FF3" w:rsidP="009A21E9">
            <w:pPr>
              <w:ind w:left="136"/>
              <w:rPr>
                <w:b/>
                <w:bCs/>
                <w:i/>
                <w:iCs/>
                <w:sz w:val="24"/>
                <w:szCs w:val="24"/>
              </w:rPr>
            </w:pPr>
            <w:r w:rsidRPr="008E7FF3">
              <w:rPr>
                <w:b/>
                <w:bCs/>
                <w:i/>
                <w:iCs/>
                <w:sz w:val="24"/>
                <w:szCs w:val="24"/>
              </w:rPr>
              <w:t xml:space="preserve">Soon we move on to the Playoff Tournament, where eight Alliances of three teams each will compete against each other in a double elimination format to become the Champion here in </w:t>
            </w:r>
            <w:r w:rsidRPr="008E7FF3">
              <w:rPr>
                <w:b/>
                <w:bCs/>
                <w:i/>
                <w:iCs/>
                <w:sz w:val="24"/>
                <w:szCs w:val="24"/>
                <w:u w:val="single"/>
              </w:rPr>
              <w:t>_________________</w:t>
            </w:r>
            <w:r w:rsidRPr="008E7FF3">
              <w:rPr>
                <w:b/>
                <w:bCs/>
                <w:i/>
                <w:iCs/>
                <w:sz w:val="24"/>
                <w:szCs w:val="24"/>
              </w:rPr>
              <w:t xml:space="preserve">.  But before we begin the Playoffs, we need to create </w:t>
            </w:r>
            <w:proofErr w:type="gramStart"/>
            <w:r w:rsidRPr="008E7FF3">
              <w:rPr>
                <w:b/>
                <w:bCs/>
                <w:i/>
                <w:iCs/>
                <w:sz w:val="24"/>
                <w:szCs w:val="24"/>
              </w:rPr>
              <w:t>the eight</w:t>
            </w:r>
            <w:proofErr w:type="gramEnd"/>
            <w:r w:rsidRPr="008E7FF3">
              <w:rPr>
                <w:b/>
                <w:bCs/>
                <w:i/>
                <w:iCs/>
                <w:sz w:val="24"/>
                <w:szCs w:val="24"/>
              </w:rPr>
              <w:t xml:space="preserve"> Alliances. </w:t>
            </w:r>
          </w:p>
          <w:p w14:paraId="7C575075" w14:textId="791F5CC4" w:rsidR="008E7FF3" w:rsidRPr="008E7FF3" w:rsidRDefault="0097694C" w:rsidP="009A21E9">
            <w:pPr>
              <w:ind w:left="136"/>
              <w:rPr>
                <w:b/>
                <w:bCs/>
                <w:i/>
                <w:iCs/>
                <w:sz w:val="24"/>
                <w:szCs w:val="24"/>
              </w:rPr>
            </w:pPr>
            <w:r>
              <w:rPr>
                <w:b/>
                <w:bCs/>
                <w:i/>
                <w:iCs/>
                <w:sz w:val="24"/>
                <w:szCs w:val="24"/>
              </w:rPr>
              <w:t>Here’s a new video which helps explain</w:t>
            </w:r>
            <w:r w:rsidR="008E7FF3" w:rsidRPr="008E7FF3">
              <w:rPr>
                <w:b/>
                <w:bCs/>
                <w:i/>
                <w:iCs/>
                <w:sz w:val="24"/>
                <w:szCs w:val="24"/>
              </w:rPr>
              <w:t xml:space="preserve"> the new selection process</w:t>
            </w:r>
            <w:r w:rsidR="009A21E9">
              <w:rPr>
                <w:b/>
                <w:bCs/>
                <w:i/>
                <w:iCs/>
                <w:sz w:val="24"/>
                <w:szCs w:val="24"/>
              </w:rPr>
              <w:t xml:space="preserve"> and </w:t>
            </w:r>
            <w:proofErr w:type="gramStart"/>
            <w:r>
              <w:rPr>
                <w:b/>
                <w:bCs/>
                <w:i/>
                <w:iCs/>
                <w:sz w:val="24"/>
                <w:szCs w:val="24"/>
              </w:rPr>
              <w:t>remind</w:t>
            </w:r>
            <w:proofErr w:type="gramEnd"/>
            <w:r>
              <w:rPr>
                <w:b/>
                <w:bCs/>
                <w:i/>
                <w:iCs/>
                <w:sz w:val="24"/>
                <w:szCs w:val="24"/>
              </w:rPr>
              <w:t xml:space="preserve"> you of </w:t>
            </w:r>
            <w:r w:rsidR="009A21E9">
              <w:rPr>
                <w:b/>
                <w:bCs/>
                <w:i/>
                <w:iCs/>
                <w:sz w:val="24"/>
                <w:szCs w:val="24"/>
              </w:rPr>
              <w:t xml:space="preserve">the Playoff and Awards Schedule for this afternoon. </w:t>
            </w:r>
            <w:r w:rsidR="009A21E9" w:rsidRPr="006D74C0">
              <w:rPr>
                <w:b/>
                <w:bCs/>
                <w:i/>
                <w:iCs/>
                <w:sz w:val="24"/>
                <w:szCs w:val="24"/>
              </w:rPr>
              <w:t>We’ll be back in a few minutes – when the timer hits zero – to begin the Alliance Selection</w:t>
            </w:r>
            <w:r w:rsidR="009A21E9">
              <w:rPr>
                <w:b/>
                <w:bCs/>
                <w:i/>
                <w:iCs/>
                <w:sz w:val="24"/>
                <w:szCs w:val="24"/>
              </w:rPr>
              <w:t>!</w:t>
            </w:r>
            <w:r>
              <w:rPr>
                <w:b/>
                <w:bCs/>
                <w:i/>
                <w:iCs/>
                <w:sz w:val="24"/>
                <w:szCs w:val="24"/>
              </w:rPr>
              <w:t xml:space="preserve"> Let’s roll it!</w:t>
            </w:r>
          </w:p>
          <w:p w14:paraId="24A4CA40" w14:textId="50CF9158" w:rsidR="00A972A5" w:rsidRDefault="00A972A5">
            <w:pPr>
              <w:pStyle w:val="NoSpacing"/>
              <w:numPr>
                <w:ilvl w:val="0"/>
                <w:numId w:val="31"/>
              </w:numPr>
            </w:pPr>
            <w:r>
              <w:t xml:space="preserve">Dim/take out field lights </w:t>
            </w:r>
          </w:p>
          <w:p w14:paraId="5F408C1C" w14:textId="0A238771" w:rsidR="00C41215" w:rsidRDefault="00C34CBA">
            <w:pPr>
              <w:pStyle w:val="ListParagraph"/>
              <w:numPr>
                <w:ilvl w:val="0"/>
                <w:numId w:val="31"/>
              </w:numPr>
              <w:spacing w:after="0" w:line="240" w:lineRule="auto"/>
            </w:pPr>
            <w:r>
              <w:t>r</w:t>
            </w:r>
            <w:r w:rsidR="00195B03">
              <w:t xml:space="preserve">oll </w:t>
            </w:r>
            <w:r w:rsidR="00C80DFF" w:rsidRPr="00E261D7">
              <w:rPr>
                <w:iCs/>
              </w:rPr>
              <w:t>SELECTION</w:t>
            </w:r>
            <w:r w:rsidR="00BA09E7">
              <w:rPr>
                <w:iCs/>
              </w:rPr>
              <w:t xml:space="preserve"> </w:t>
            </w:r>
            <w:r w:rsidR="006621D1">
              <w:rPr>
                <w:iCs/>
              </w:rPr>
              <w:t>PROCESS</w:t>
            </w:r>
            <w:r w:rsidR="00791B48">
              <w:rPr>
                <w:iCs/>
              </w:rPr>
              <w:t>-</w:t>
            </w:r>
            <w:r w:rsidR="009A21E9">
              <w:rPr>
                <w:iCs/>
              </w:rPr>
              <w:t>PLAYOFF SCHEDULE</w:t>
            </w:r>
            <w:r w:rsidR="00C80DFF">
              <w:rPr>
                <w:i/>
              </w:rPr>
              <w:t xml:space="preserve"> </w:t>
            </w:r>
            <w:r w:rsidR="00C80DFF" w:rsidRPr="00C80DFF">
              <w:rPr>
                <w:iCs/>
              </w:rPr>
              <w:t>video</w:t>
            </w:r>
            <w:r w:rsidR="0049039B">
              <w:t xml:space="preserve"> </w:t>
            </w:r>
            <w:r w:rsidR="00A07CE3">
              <w:t>(</w:t>
            </w:r>
            <w:proofErr w:type="spellStart"/>
            <w:r w:rsidR="00A07CE3">
              <w:t>trt</w:t>
            </w:r>
            <w:proofErr w:type="spellEnd"/>
            <w:r w:rsidR="00A07CE3">
              <w:t>:</w:t>
            </w:r>
            <w:r w:rsidR="0049039B">
              <w:t xml:space="preserve"> </w:t>
            </w:r>
            <w:r w:rsidR="00B827C0">
              <w:t xml:space="preserve"> </w:t>
            </w:r>
            <w:r w:rsidR="00791B48">
              <w:t>6:58</w:t>
            </w:r>
            <w:r w:rsidR="00B827C0">
              <w:t>)</w:t>
            </w:r>
          </w:p>
          <w:p w14:paraId="76A67639" w14:textId="283CE71B" w:rsidR="009A21E9" w:rsidRDefault="006D74C0" w:rsidP="006D74C0">
            <w:pPr>
              <w:pStyle w:val="NoSpacing"/>
              <w:numPr>
                <w:ilvl w:val="0"/>
                <w:numId w:val="31"/>
              </w:numPr>
            </w:pPr>
            <w:r>
              <w:t xml:space="preserve">Play music </w:t>
            </w:r>
            <w:r w:rsidR="009A21E9">
              <w:t>after video ends</w:t>
            </w:r>
          </w:p>
          <w:p w14:paraId="3E97DC84" w14:textId="77777777" w:rsidR="009A21E9" w:rsidRDefault="009A21E9" w:rsidP="009A21E9">
            <w:pPr>
              <w:pStyle w:val="NoSpacing"/>
            </w:pPr>
          </w:p>
          <w:p w14:paraId="1F2DB19F" w14:textId="4DE1CD47" w:rsidR="00195B03" w:rsidRPr="005022CF" w:rsidRDefault="00195B03" w:rsidP="006D74C0">
            <w:pPr>
              <w:spacing w:after="0" w:line="240" w:lineRule="auto"/>
            </w:pPr>
          </w:p>
        </w:tc>
      </w:tr>
      <w:tr w:rsidR="00CF78C5" w:rsidRPr="005022CF" w14:paraId="6203CEDF" w14:textId="77777777" w:rsidTr="007B6CFF">
        <w:trPr>
          <w:trHeight w:val="431"/>
        </w:trPr>
        <w:tc>
          <w:tcPr>
            <w:tcW w:w="1350" w:type="dxa"/>
          </w:tcPr>
          <w:p w14:paraId="03911D5E" w14:textId="2BA5CD3C" w:rsidR="00CF78C5" w:rsidRPr="005022CF" w:rsidRDefault="00CF78C5" w:rsidP="00AA40C5">
            <w:pPr>
              <w:spacing w:after="0" w:line="240" w:lineRule="auto"/>
            </w:pPr>
            <w:r>
              <w:lastRenderedPageBreak/>
              <w:t>12:00</w:t>
            </w:r>
          </w:p>
        </w:tc>
        <w:tc>
          <w:tcPr>
            <w:tcW w:w="1620" w:type="dxa"/>
          </w:tcPr>
          <w:p w14:paraId="71205AA4" w14:textId="77777777" w:rsidR="00CF78C5" w:rsidRDefault="00CF78C5" w:rsidP="00AC0B6C">
            <w:pPr>
              <w:spacing w:after="0" w:line="240" w:lineRule="auto"/>
            </w:pPr>
          </w:p>
        </w:tc>
        <w:tc>
          <w:tcPr>
            <w:tcW w:w="8280" w:type="dxa"/>
          </w:tcPr>
          <w:p w14:paraId="014227F7" w14:textId="6A8CFF8C" w:rsidR="00CF78C5" w:rsidRPr="008E7FF3" w:rsidRDefault="00CF78C5" w:rsidP="009A21E9">
            <w:pPr>
              <w:ind w:left="136"/>
              <w:rPr>
                <w:b/>
                <w:bCs/>
                <w:i/>
                <w:iCs/>
                <w:sz w:val="24"/>
                <w:szCs w:val="24"/>
              </w:rPr>
            </w:pPr>
            <w:r w:rsidRPr="00AC0B6C">
              <w:rPr>
                <w:b/>
                <w:sz w:val="28"/>
                <w:szCs w:val="28"/>
              </w:rPr>
              <w:t>ALLIANCE SELECTION</w:t>
            </w:r>
          </w:p>
        </w:tc>
      </w:tr>
      <w:tr w:rsidR="006D74C0" w:rsidRPr="005022CF" w14:paraId="1C660AB3" w14:textId="77777777" w:rsidTr="0084201D">
        <w:tc>
          <w:tcPr>
            <w:tcW w:w="1350" w:type="dxa"/>
          </w:tcPr>
          <w:p w14:paraId="7CBEDC9F" w14:textId="77777777" w:rsidR="006D74C0" w:rsidRPr="005022CF" w:rsidRDefault="006D74C0" w:rsidP="00AA40C5">
            <w:pPr>
              <w:spacing w:after="0" w:line="240" w:lineRule="auto"/>
            </w:pPr>
          </w:p>
        </w:tc>
        <w:tc>
          <w:tcPr>
            <w:tcW w:w="1620" w:type="dxa"/>
          </w:tcPr>
          <w:p w14:paraId="3D10DE74" w14:textId="77777777" w:rsidR="006D74C0" w:rsidRDefault="006D74C0" w:rsidP="00AA40C5">
            <w:pPr>
              <w:spacing w:after="0" w:line="240" w:lineRule="auto"/>
            </w:pPr>
            <w:r>
              <w:t>Emcee &amp; GA</w:t>
            </w:r>
          </w:p>
          <w:p w14:paraId="638D0C54" w14:textId="77777777" w:rsidR="006D74C0" w:rsidRDefault="006D74C0" w:rsidP="006D74C0">
            <w:pPr>
              <w:spacing w:after="0" w:line="240" w:lineRule="auto"/>
            </w:pPr>
          </w:p>
          <w:p w14:paraId="4B32D145" w14:textId="779328B1" w:rsidR="006D74C0" w:rsidRDefault="006D74C0" w:rsidP="006D74C0">
            <w:pPr>
              <w:spacing w:after="0" w:line="240" w:lineRule="auto"/>
            </w:pPr>
            <w:r>
              <w:t>AV Production</w:t>
            </w:r>
          </w:p>
          <w:p w14:paraId="4122C00A" w14:textId="4A91CD3B" w:rsidR="006D74C0" w:rsidRDefault="006D74C0" w:rsidP="00AA40C5">
            <w:pPr>
              <w:spacing w:after="0" w:line="240" w:lineRule="auto"/>
            </w:pPr>
          </w:p>
        </w:tc>
        <w:tc>
          <w:tcPr>
            <w:tcW w:w="8280" w:type="dxa"/>
          </w:tcPr>
          <w:p w14:paraId="7C94EE11" w14:textId="77777777" w:rsidR="006D74C0" w:rsidRDefault="006D74C0" w:rsidP="006D74C0">
            <w:pPr>
              <w:spacing w:after="0" w:line="240" w:lineRule="auto"/>
            </w:pPr>
            <w:r w:rsidRPr="005022CF">
              <w:t>Run Alliance selection – use Alliance Selection script</w:t>
            </w:r>
            <w:r>
              <w:t xml:space="preserve">. </w:t>
            </w:r>
          </w:p>
          <w:p w14:paraId="165347CC" w14:textId="77777777" w:rsidR="006D74C0" w:rsidRDefault="006D74C0" w:rsidP="006D74C0">
            <w:pPr>
              <w:spacing w:after="0" w:line="240" w:lineRule="auto"/>
            </w:pPr>
          </w:p>
          <w:p w14:paraId="6E0CD3C2" w14:textId="1C0CDC42" w:rsidR="00E261D7" w:rsidRDefault="00E261D7" w:rsidP="0039354B">
            <w:pPr>
              <w:pStyle w:val="ListParagraph"/>
              <w:numPr>
                <w:ilvl w:val="0"/>
                <w:numId w:val="59"/>
              </w:numPr>
              <w:spacing w:after="0"/>
              <w:ind w:left="676"/>
            </w:pPr>
            <w:r>
              <w:t>Handheld mic for Emcee to use for student’s pick announcements</w:t>
            </w:r>
          </w:p>
          <w:p w14:paraId="2824FFED" w14:textId="02B82916" w:rsidR="006D74C0" w:rsidRDefault="006D74C0" w:rsidP="0039354B">
            <w:pPr>
              <w:pStyle w:val="ListParagraph"/>
              <w:numPr>
                <w:ilvl w:val="0"/>
                <w:numId w:val="59"/>
              </w:numPr>
              <w:spacing w:after="0"/>
              <w:ind w:left="676"/>
            </w:pPr>
            <w:r>
              <w:t>take Scorekeeper computer feed for display</w:t>
            </w:r>
            <w:r w:rsidR="00E261D7">
              <w:t xml:space="preserve"> </w:t>
            </w:r>
          </w:p>
          <w:p w14:paraId="4E06D1DD" w14:textId="5AAF449B" w:rsidR="006D74C0" w:rsidRDefault="00E261D7" w:rsidP="0039354B">
            <w:pPr>
              <w:pStyle w:val="ListParagraph"/>
              <w:numPr>
                <w:ilvl w:val="0"/>
                <w:numId w:val="59"/>
              </w:numPr>
              <w:spacing w:after="0"/>
              <w:ind w:left="766" w:hanging="450"/>
            </w:pPr>
            <w:r>
              <w:t>play</w:t>
            </w:r>
            <w:r w:rsidR="006D74C0">
              <w:t xml:space="preserve"> Alliance Selection music </w:t>
            </w:r>
            <w:r>
              <w:t xml:space="preserve">at lower than usual volume </w:t>
            </w:r>
            <w:r w:rsidR="006D74C0">
              <w:t>to fill long</w:t>
            </w:r>
            <w:r>
              <w:t>er quiet</w:t>
            </w:r>
            <w:r w:rsidR="0039354B">
              <w:t xml:space="preserve"> </w:t>
            </w:r>
            <w:r>
              <w:t>deliberations (if needed)</w:t>
            </w:r>
          </w:p>
          <w:p w14:paraId="042971AB" w14:textId="1D9B7BD3" w:rsidR="00B84E24" w:rsidRDefault="0039354B" w:rsidP="00D223C7">
            <w:pPr>
              <w:pStyle w:val="ListParagraph"/>
              <w:numPr>
                <w:ilvl w:val="0"/>
                <w:numId w:val="21"/>
              </w:numPr>
              <w:spacing w:after="0"/>
              <w:ind w:left="676"/>
            </w:pPr>
            <w:r>
              <w:t xml:space="preserve"> </w:t>
            </w:r>
            <w:proofErr w:type="gramStart"/>
            <w:r w:rsidR="00D223C7">
              <w:t>during</w:t>
            </w:r>
            <w:proofErr w:type="gramEnd"/>
            <w:r w:rsidR="00D223C7">
              <w:t xml:space="preserve"> the </w:t>
            </w:r>
            <w:proofErr w:type="gramStart"/>
            <w:r w:rsidR="00D223C7">
              <w:t>2 minute</w:t>
            </w:r>
            <w:proofErr w:type="gramEnd"/>
            <w:r w:rsidR="00D223C7">
              <w:t xml:space="preserve"> break between Selection Rounds, play music and keep the Timer and Alliance Bracket on the Audience Display/Projection Screen.</w:t>
            </w:r>
          </w:p>
          <w:p w14:paraId="6D2E1845" w14:textId="44FA6039" w:rsidR="00E261D7" w:rsidRPr="005022CF" w:rsidRDefault="00E261D7" w:rsidP="00E261D7">
            <w:pPr>
              <w:pStyle w:val="ListParagraph"/>
              <w:spacing w:after="0" w:line="240" w:lineRule="auto"/>
              <w:ind w:left="1080"/>
            </w:pP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3C08959C" w14:textId="7099C33A" w:rsidR="00D208AB" w:rsidRPr="005022CF" w:rsidRDefault="00D208AB" w:rsidP="00AA40C5">
            <w:pPr>
              <w:spacing w:after="0" w:line="240" w:lineRule="auto"/>
            </w:pPr>
          </w:p>
        </w:tc>
        <w:tc>
          <w:tcPr>
            <w:tcW w:w="8280" w:type="dxa"/>
          </w:tcPr>
          <w:p w14:paraId="0DA373D4" w14:textId="1182AA6D" w:rsidR="00B57257" w:rsidRPr="005022CF" w:rsidRDefault="00B57257" w:rsidP="00E261D7">
            <w:pPr>
              <w:pStyle w:val="ListParagraph"/>
              <w:spacing w:after="0" w:line="240" w:lineRule="auto"/>
              <w:ind w:left="1098"/>
            </w:pP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965288">
            <w:pPr>
              <w:pStyle w:val="NoSpacing"/>
              <w:numPr>
                <w:ilvl w:val="0"/>
                <w:numId w:val="10"/>
              </w:numPr>
              <w:spacing w:line="276" w:lineRule="auto"/>
            </w:pPr>
            <w:r>
              <w:t>Dim/take out field lights (use Pre-Show look)</w:t>
            </w:r>
          </w:p>
          <w:p w14:paraId="3C3F535E" w14:textId="418787EE" w:rsidR="00B57257" w:rsidRDefault="00B57257" w:rsidP="00965288">
            <w:pPr>
              <w:pStyle w:val="NoSpacing"/>
              <w:numPr>
                <w:ilvl w:val="0"/>
                <w:numId w:val="10"/>
              </w:numPr>
              <w:spacing w:line="276" w:lineRule="auto"/>
            </w:pPr>
            <w:r>
              <w:t>R</w:t>
            </w:r>
            <w:r w:rsidRPr="005022CF">
              <w:t xml:space="preserve">oll </w:t>
            </w:r>
            <w:r w:rsidR="00A439AB" w:rsidRPr="00227297">
              <w:rPr>
                <w:i/>
                <w:iCs/>
              </w:rPr>
              <w:t xml:space="preserve">FIRST </w:t>
            </w:r>
            <w:r w:rsidR="00D87B5C" w:rsidRPr="00227297">
              <w:t>SPONSOR</w:t>
            </w:r>
            <w:r w:rsidR="00A439AB">
              <w:t xml:space="preserve"> video</w:t>
            </w:r>
            <w:r w:rsidR="00994D86">
              <w:t xml:space="preserve">, and </w:t>
            </w:r>
            <w:r w:rsidR="005D6E48" w:rsidRPr="00227297">
              <w:rPr>
                <w:iCs/>
              </w:rPr>
              <w:t>REGIONAL SPONSOR</w:t>
            </w:r>
            <w:r>
              <w:t xml:space="preserve"> </w:t>
            </w:r>
            <w:r w:rsidR="007F104E">
              <w:t xml:space="preserve">ppt </w:t>
            </w:r>
            <w:r w:rsidRPr="005022CF">
              <w:t xml:space="preserve">per </w:t>
            </w:r>
            <w:r w:rsidR="00994D86">
              <w:t>PDP</w:t>
            </w:r>
            <w:r>
              <w:t xml:space="preserve"> or Event Mgr.</w:t>
            </w:r>
          </w:p>
          <w:p w14:paraId="22C23892" w14:textId="77777777" w:rsidR="00D962D0" w:rsidRDefault="00B57257" w:rsidP="00965288">
            <w:pPr>
              <w:pStyle w:val="NoSpacing"/>
              <w:numPr>
                <w:ilvl w:val="0"/>
                <w:numId w:val="10"/>
              </w:numPr>
              <w:spacing w:line="276" w:lineRule="auto"/>
            </w:pPr>
            <w:r>
              <w:t xml:space="preserve">Play </w:t>
            </w:r>
            <w:r w:rsidR="00473E60" w:rsidRPr="00227297">
              <w:t>LUNCH Break</w:t>
            </w:r>
            <w:r w:rsidR="00473E60" w:rsidRPr="007E77DC">
              <w:rPr>
                <w:i/>
                <w:iCs/>
              </w:rPr>
              <w:t xml:space="preserve"> - </w:t>
            </w:r>
            <w:r w:rsidR="00473E60" w:rsidRPr="00227297">
              <w:t>Day 2</w:t>
            </w:r>
            <w:r w:rsidR="00473E60">
              <w:t xml:space="preserve"> </w:t>
            </w:r>
            <w:r>
              <w:t xml:space="preserve">music </w:t>
            </w:r>
            <w:r w:rsidR="005C64F7">
              <w:t>at lower/background volume</w:t>
            </w:r>
          </w:p>
          <w:p w14:paraId="708F0B36" w14:textId="145D1DB3" w:rsidR="00A433E9" w:rsidRDefault="00A433E9" w:rsidP="00965288">
            <w:pPr>
              <w:pStyle w:val="ListParagraph"/>
              <w:numPr>
                <w:ilvl w:val="0"/>
                <w:numId w:val="10"/>
              </w:numPr>
              <w:spacing w:after="0"/>
            </w:pPr>
            <w:r w:rsidRPr="005022CF">
              <w:t xml:space="preserve">Roll </w:t>
            </w:r>
            <w:r w:rsidR="00701F9D" w:rsidRPr="00227297">
              <w:t>FRC SUPPLIER</w:t>
            </w:r>
            <w:r w:rsidR="00937DDD">
              <w:rPr>
                <w:i/>
                <w:iCs/>
              </w:rPr>
              <w:t xml:space="preserve"> </w:t>
            </w:r>
            <w:r>
              <w:t>video (no audio) while music plays</w:t>
            </w:r>
            <w:r w:rsidR="00786245">
              <w:t xml:space="preserve"> (</w:t>
            </w:r>
            <w:proofErr w:type="spellStart"/>
            <w:r w:rsidR="00786245">
              <w:t>trt</w:t>
            </w:r>
            <w:proofErr w:type="spellEnd"/>
            <w:r w:rsidR="00786245">
              <w:t xml:space="preserve"> 2:0</w:t>
            </w:r>
            <w:r w:rsidR="00E261D7">
              <w:t>0</w:t>
            </w:r>
            <w:r w:rsidR="00786245">
              <w:t>)</w:t>
            </w:r>
          </w:p>
          <w:p w14:paraId="5E00613B" w14:textId="654A3779" w:rsidR="00965288" w:rsidRDefault="00965288" w:rsidP="00965288">
            <w:pPr>
              <w:pStyle w:val="NoSpacing"/>
              <w:numPr>
                <w:ilvl w:val="0"/>
                <w:numId w:val="10"/>
              </w:numPr>
            </w:pPr>
            <w:r>
              <w:t xml:space="preserve">Roll </w:t>
            </w:r>
            <w:proofErr w:type="spellStart"/>
            <w:r>
              <w:t>nVent</w:t>
            </w:r>
            <w:proofErr w:type="spellEnd"/>
            <w:r>
              <w:t xml:space="preserve"> SPONSOR video (</w:t>
            </w:r>
            <w:proofErr w:type="spellStart"/>
            <w:r>
              <w:t>trt</w:t>
            </w:r>
            <w:proofErr w:type="spellEnd"/>
            <w:r>
              <w:t xml:space="preserve"> :60)</w:t>
            </w:r>
          </w:p>
          <w:p w14:paraId="6ADCE2F7" w14:textId="0D634C72" w:rsidR="00786245" w:rsidRDefault="00786245" w:rsidP="00965288">
            <w:pPr>
              <w:pStyle w:val="NoSpacing"/>
              <w:numPr>
                <w:ilvl w:val="0"/>
                <w:numId w:val="10"/>
              </w:numPr>
              <w:spacing w:line="276" w:lineRule="auto"/>
            </w:pPr>
            <w:r>
              <w:t>Roll PLAYOFF &amp; AWARDS SCHEDULE video (no audio) (</w:t>
            </w:r>
            <w:proofErr w:type="spellStart"/>
            <w:r>
              <w:t>trt</w:t>
            </w:r>
            <w:proofErr w:type="spellEnd"/>
            <w:r>
              <w:t xml:space="preserve"> </w:t>
            </w:r>
            <w:r w:rsidR="007C3ADF">
              <w:t>1:5</w:t>
            </w:r>
            <w:r w:rsidR="00B84E24">
              <w:t>4</w:t>
            </w:r>
            <w:r>
              <w:t>)</w:t>
            </w:r>
          </w:p>
        </w:tc>
      </w:tr>
    </w:tbl>
    <w:p w14:paraId="47DB9CD7" w14:textId="0C2CEF3C"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B63021">
        <w:rPr>
          <w:b/>
          <w:sz w:val="40"/>
          <w:szCs w:val="40"/>
        </w:rPr>
        <w:t>2025</w:t>
      </w:r>
      <w:r>
        <w:rPr>
          <w:b/>
          <w:sz w:val="40"/>
          <w:szCs w:val="40"/>
        </w:rPr>
        <w:t xml:space="preserve"> </w:t>
      </w:r>
      <w:r w:rsidRPr="006D2693">
        <w:rPr>
          <w:b/>
          <w:sz w:val="40"/>
          <w:szCs w:val="40"/>
        </w:rPr>
        <w:t>R</w:t>
      </w:r>
      <w:r>
        <w:rPr>
          <w:b/>
          <w:sz w:val="40"/>
          <w:szCs w:val="40"/>
        </w:rPr>
        <w:t xml:space="preserve">egionals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37FED755"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A60759">
        <w:t xml:space="preserve">AWARD </w:t>
      </w:r>
      <w:r w:rsidR="00B63021">
        <w:t>2025</w:t>
      </w:r>
      <w:r>
        <w:t xml:space="preserve"> </w:t>
      </w:r>
      <w:r w:rsidR="00437811">
        <w:t>video</w:t>
      </w:r>
    </w:p>
    <w:p w14:paraId="297F41DB" w14:textId="18A6F5E8" w:rsidR="00437811" w:rsidRDefault="00F53E45" w:rsidP="00437811">
      <w:pPr>
        <w:pStyle w:val="NoSpacing"/>
      </w:pPr>
      <w:r>
        <w:t xml:space="preserve">SHORT GAME EXPLANATION </w:t>
      </w:r>
      <w:r w:rsidR="00F1530C">
        <w:t xml:space="preserve"> </w:t>
      </w:r>
      <w:r w:rsidR="00FE1DAA">
        <w:t xml:space="preserve">2025 </w:t>
      </w:r>
      <w:r w:rsidR="00F1530C">
        <w:t>video</w:t>
      </w:r>
      <w:r w:rsidR="00FC7FE9">
        <w:tab/>
      </w:r>
      <w:r w:rsidR="00437811">
        <w:tab/>
      </w:r>
      <w:r w:rsidR="00786245">
        <w:t xml:space="preserve">DIGITAL ANIMATION AWARD </w:t>
      </w:r>
      <w:r w:rsidR="00B63021">
        <w:t>2025</w:t>
      </w:r>
      <w:r w:rsidR="00786245">
        <w:t xml:space="preserve"> video</w:t>
      </w:r>
    </w:p>
    <w:p w14:paraId="120E2DCD" w14:textId="29924ADB" w:rsidR="00437811" w:rsidRDefault="00AD728F" w:rsidP="00437811">
      <w:pPr>
        <w:pStyle w:val="NoSpacing"/>
      </w:pPr>
      <w:r>
        <w:t>PLAYOFF &amp; AWARDS SCHEDULE video</w:t>
      </w:r>
      <w:r w:rsidR="00437811">
        <w:tab/>
      </w:r>
      <w:r w:rsidR="00437811">
        <w:tab/>
      </w:r>
      <w:r w:rsidR="00437811">
        <w:tab/>
      </w:r>
      <w:r w:rsidR="007B6CFF">
        <w:t>GET ANYWHERE video</w:t>
      </w:r>
      <w:r w:rsidR="00786245">
        <w:tab/>
      </w:r>
    </w:p>
    <w:p w14:paraId="3A431D9C" w14:textId="612CF952" w:rsidR="00437811" w:rsidRPr="0031254C" w:rsidRDefault="00437811" w:rsidP="00437811">
      <w:pPr>
        <w:pStyle w:val="NoSpacing"/>
        <w:rPr>
          <w:iCs/>
        </w:rPr>
      </w:pPr>
      <w:r w:rsidRPr="00C94787">
        <w:rPr>
          <w:i/>
          <w:iCs/>
        </w:rPr>
        <w:t xml:space="preserve">FIRST </w:t>
      </w:r>
      <w:r>
        <w:t>IMPACT AWARD winner’s</w:t>
      </w:r>
      <w:r w:rsidRPr="00D51093">
        <w:t xml:space="preserve"> video</w:t>
      </w:r>
      <w:r>
        <w:t xml:space="preserve"> </w:t>
      </w:r>
      <w:r w:rsidRPr="002C289C">
        <w:rPr>
          <w:sz w:val="20"/>
          <w:szCs w:val="20"/>
        </w:rPr>
        <w:t>(from Event Mgr.)</w:t>
      </w:r>
      <w:r w:rsidR="00476635">
        <w:tab/>
      </w:r>
      <w:r w:rsidR="0031254C" w:rsidRPr="00F02A39">
        <w:rPr>
          <w:rFonts w:asciiTheme="minorHAnsi" w:hAnsiTheme="minorHAnsi" w:cstheme="minorHAnsi"/>
          <w:bCs/>
          <w:i/>
          <w:sz w:val="24"/>
          <w:szCs w:val="24"/>
        </w:rPr>
        <w:t xml:space="preserve">FIRST </w:t>
      </w:r>
      <w:proofErr w:type="gramStart"/>
      <w:r w:rsidR="0031254C" w:rsidRPr="0031254C">
        <w:rPr>
          <w:rFonts w:asciiTheme="minorHAnsi" w:hAnsiTheme="minorHAnsi" w:cstheme="minorHAnsi"/>
          <w:bCs/>
          <w:iCs/>
          <w:sz w:val="24"/>
          <w:szCs w:val="24"/>
        </w:rPr>
        <w:t>Teaser</w:t>
      </w:r>
      <w:proofErr w:type="gramEnd"/>
      <w:r w:rsidR="0031254C" w:rsidRPr="0031254C">
        <w:rPr>
          <w:rFonts w:asciiTheme="minorHAnsi" w:hAnsiTheme="minorHAnsi" w:cstheme="minorHAnsi"/>
          <w:bCs/>
          <w:iCs/>
          <w:sz w:val="24"/>
          <w:szCs w:val="24"/>
        </w:rPr>
        <w:t xml:space="preserve"> 2025-2026</w:t>
      </w:r>
      <w:r w:rsidR="0031254C">
        <w:rPr>
          <w:rFonts w:asciiTheme="minorHAnsi" w:hAnsiTheme="minorHAnsi" w:cstheme="minorHAnsi"/>
          <w:bCs/>
          <w:iCs/>
          <w:sz w:val="24"/>
          <w:szCs w:val="24"/>
        </w:rPr>
        <w:t xml:space="preserve"> video</w:t>
      </w:r>
    </w:p>
    <w:p w14:paraId="47451BA6" w14:textId="6C4E6ADA" w:rsidR="00437811" w:rsidRPr="00D00324" w:rsidRDefault="00437811" w:rsidP="00437811">
      <w:pPr>
        <w:pStyle w:val="NoSpacing"/>
      </w:pPr>
      <w:r>
        <w:tab/>
      </w:r>
      <w:r>
        <w:tab/>
      </w:r>
      <w:r>
        <w:tab/>
      </w:r>
      <w:r>
        <w:tab/>
      </w:r>
      <w:r>
        <w:tab/>
      </w:r>
      <w:r>
        <w:tab/>
      </w:r>
      <w:r>
        <w:tab/>
      </w:r>
      <w:r>
        <w:tab/>
        <w:t xml:space="preserve"> </w:t>
      </w:r>
      <w:r>
        <w:tab/>
      </w:r>
      <w:r>
        <w:tab/>
      </w:r>
      <w:r>
        <w:tab/>
      </w:r>
      <w:r>
        <w:tab/>
      </w:r>
      <w:r>
        <w:tab/>
      </w: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72103E17" w:rsidR="00437811" w:rsidRDefault="00F1530C" w:rsidP="00437811">
      <w:pPr>
        <w:pStyle w:val="NoSpacing"/>
      </w:pPr>
      <w:r>
        <w:t>REGIONAL SPONSOR ppt</w:t>
      </w:r>
      <w:r>
        <w:tab/>
      </w:r>
      <w:r w:rsidR="00437811">
        <w:tab/>
      </w:r>
      <w:r w:rsidR="00437811">
        <w:tab/>
      </w:r>
      <w:r w:rsidR="00437811">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5348DA9F"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w:t>
      </w:r>
      <w:bookmarkStart w:id="16" w:name="_Hlk189215348"/>
      <w:r>
        <w:rPr>
          <w:i/>
          <w:sz w:val="24"/>
          <w:szCs w:val="24"/>
        </w:rPr>
        <w:t xml:space="preserve">the </w:t>
      </w:r>
      <w:r w:rsidR="002D479E">
        <w:rPr>
          <w:i/>
          <w:sz w:val="24"/>
          <w:szCs w:val="24"/>
        </w:rPr>
        <w:t>6-minute</w:t>
      </w:r>
      <w:r>
        <w:rPr>
          <w:i/>
          <w:sz w:val="24"/>
          <w:szCs w:val="24"/>
        </w:rPr>
        <w:t xml:space="preserve"> break </w:t>
      </w:r>
      <w:r w:rsidR="004A1517">
        <w:rPr>
          <w:i/>
          <w:sz w:val="24"/>
          <w:szCs w:val="24"/>
        </w:rPr>
        <w:t>after</w:t>
      </w:r>
      <w:r>
        <w:rPr>
          <w:i/>
          <w:sz w:val="24"/>
          <w:szCs w:val="24"/>
        </w:rPr>
        <w:t xml:space="preserve"> Round</w:t>
      </w:r>
      <w:r w:rsidR="004A1517">
        <w:rPr>
          <w:i/>
          <w:sz w:val="24"/>
          <w:szCs w:val="24"/>
        </w:rPr>
        <w:t xml:space="preserve"> </w:t>
      </w:r>
      <w:r w:rsidR="00F1530C">
        <w:rPr>
          <w:i/>
          <w:sz w:val="24"/>
          <w:szCs w:val="24"/>
        </w:rPr>
        <w:t xml:space="preserve">3 </w:t>
      </w:r>
      <w:r>
        <w:rPr>
          <w:i/>
          <w:sz w:val="24"/>
          <w:szCs w:val="24"/>
        </w:rPr>
        <w:t xml:space="preserve">can be customized to your event </w:t>
      </w:r>
      <w:r w:rsidR="00F1530C">
        <w:rPr>
          <w:i/>
          <w:sz w:val="24"/>
          <w:szCs w:val="24"/>
        </w:rPr>
        <w:t>with</w:t>
      </w:r>
      <w:r>
        <w:rPr>
          <w:i/>
          <w:sz w:val="24"/>
          <w:szCs w:val="24"/>
        </w:rPr>
        <w:t xml:space="preserve"> locally produced content</w:t>
      </w:r>
      <w:r w:rsidR="00F1530C">
        <w:rPr>
          <w:i/>
          <w:sz w:val="24"/>
          <w:szCs w:val="24"/>
        </w:rPr>
        <w:t>.</w:t>
      </w:r>
      <w:r>
        <w:rPr>
          <w:i/>
          <w:sz w:val="24"/>
          <w:szCs w:val="24"/>
        </w:rPr>
        <w:t xml:space="preserve"> </w:t>
      </w:r>
      <w:r w:rsidR="00203B17">
        <w:rPr>
          <w:i/>
          <w:sz w:val="24"/>
          <w:szCs w:val="24"/>
        </w:rPr>
        <w:t>We</w:t>
      </w:r>
      <w:r w:rsidR="00F1530C">
        <w:rPr>
          <w:i/>
          <w:sz w:val="24"/>
          <w:szCs w:val="24"/>
        </w:rPr>
        <w:t xml:space="preserve"> </w:t>
      </w:r>
      <w:r w:rsidR="004A1517">
        <w:rPr>
          <w:i/>
          <w:sz w:val="24"/>
          <w:szCs w:val="24"/>
        </w:rPr>
        <w:t xml:space="preserve">strongly </w:t>
      </w:r>
      <w:r w:rsidR="00F1530C">
        <w:rPr>
          <w:i/>
          <w:sz w:val="24"/>
          <w:szCs w:val="24"/>
        </w:rPr>
        <w:t xml:space="preserve">prefer that the Safety and Digital Award winners are recognized and celebrated by playing their videos, </w:t>
      </w:r>
      <w:r>
        <w:rPr>
          <w:i/>
          <w:sz w:val="24"/>
          <w:szCs w:val="24"/>
        </w:rPr>
        <w:t>but other content is optional</w:t>
      </w:r>
      <w:r w:rsidR="00F1530C">
        <w:rPr>
          <w:i/>
          <w:sz w:val="24"/>
          <w:szCs w:val="24"/>
        </w:rPr>
        <w:t>.</w:t>
      </w:r>
      <w:bookmarkEnd w:id="16"/>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48A7D5C6" w:rsidR="00437811" w:rsidRPr="005022CF" w:rsidRDefault="00437811" w:rsidP="00B876A6">
            <w:pPr>
              <w:spacing w:after="0" w:line="240" w:lineRule="auto"/>
            </w:pPr>
            <w:r>
              <w:t>1:2</w:t>
            </w:r>
            <w:r w:rsidR="00C65DD2">
              <w:t>8</w:t>
            </w:r>
            <w:r>
              <w:t>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75446FB" w14:textId="0EFF5592" w:rsidR="00437811" w:rsidRDefault="00437811" w:rsidP="00B876A6">
            <w:pPr>
              <w:spacing w:after="0" w:line="240" w:lineRule="auto"/>
            </w:pPr>
            <w:r w:rsidRPr="005022CF">
              <w:t xml:space="preserve">Intro </w:t>
            </w:r>
            <w:r w:rsidR="00B63021">
              <w:rPr>
                <w:i/>
              </w:rPr>
              <w:t>REEFSCAPE</w:t>
            </w:r>
            <w:r>
              <w:t xml:space="preserve"> </w:t>
            </w:r>
            <w:r w:rsidR="00C65DD2">
              <w:t xml:space="preserve">Short </w:t>
            </w:r>
            <w:r w:rsidRPr="005022CF">
              <w:t>Game Animation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10354B65"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B63021">
              <w:rPr>
                <w:b/>
                <w:bCs/>
                <w:i/>
                <w:sz w:val="24"/>
                <w:szCs w:val="24"/>
              </w:rPr>
              <w:t>REEFSCAPE</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0CFCF30B" w14:textId="1758217F" w:rsidR="00437811" w:rsidRDefault="00437811" w:rsidP="00437811">
            <w:pPr>
              <w:pStyle w:val="NoSpacing"/>
              <w:numPr>
                <w:ilvl w:val="0"/>
                <w:numId w:val="9"/>
              </w:numPr>
            </w:pPr>
            <w:r>
              <w:t>r</w:t>
            </w:r>
            <w:r w:rsidRPr="005022CF">
              <w:t>oll</w:t>
            </w:r>
            <w:r>
              <w:t xml:space="preserve"> </w:t>
            </w:r>
            <w:r w:rsidR="00F53E45">
              <w:rPr>
                <w:iCs/>
              </w:rPr>
              <w:t xml:space="preserve">SHORT GAME </w:t>
            </w:r>
            <w:proofErr w:type="gramStart"/>
            <w:r w:rsidR="00F53E45">
              <w:rPr>
                <w:iCs/>
              </w:rPr>
              <w:t xml:space="preserve">EXPLANATION </w:t>
            </w:r>
            <w:r w:rsidRPr="005022CF">
              <w:t xml:space="preserve"> video</w:t>
            </w:r>
            <w:proofErr w:type="gramEnd"/>
            <w:r>
              <w:t xml:space="preserve"> (</w:t>
            </w:r>
            <w:proofErr w:type="spellStart"/>
            <w:r>
              <w:t>trt</w:t>
            </w:r>
            <w:proofErr w:type="spellEnd"/>
            <w:proofErr w:type="gramStart"/>
            <w:r>
              <w:t xml:space="preserve">:  </w:t>
            </w:r>
            <w:r w:rsidR="00C65DD2">
              <w:t>1</w:t>
            </w:r>
            <w:proofErr w:type="gramEnd"/>
            <w:r>
              <w:t>:</w:t>
            </w:r>
            <w:r w:rsidR="00C65DD2">
              <w:t>01</w:t>
            </w:r>
            <w:r>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B876A6">
        <w:tc>
          <w:tcPr>
            <w:tcW w:w="990" w:type="dxa"/>
          </w:tcPr>
          <w:p w14:paraId="2B6412A8" w14:textId="77777777" w:rsidR="00437811" w:rsidRPr="005022CF" w:rsidRDefault="00437811" w:rsidP="00B876A6">
            <w:pPr>
              <w:spacing w:after="0" w:line="240" w:lineRule="auto"/>
            </w:pPr>
            <w:bookmarkStart w:id="17" w:name="_Hlk187407365"/>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7EFD04BB" w14:textId="77777777" w:rsidR="00437811" w:rsidRDefault="00437811" w:rsidP="00B876A6">
            <w:pPr>
              <w:spacing w:after="0" w:line="240" w:lineRule="auto"/>
            </w:pP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0ABDB730" w14:textId="77777777" w:rsidR="003B5AEE" w:rsidRDefault="003B5AEE" w:rsidP="00B876A6">
            <w:pPr>
              <w:spacing w:after="0" w:line="240" w:lineRule="auto"/>
            </w:pPr>
          </w:p>
          <w:p w14:paraId="556CC616" w14:textId="77777777" w:rsidR="00437811" w:rsidRDefault="00437811"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42253752"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w:t>
            </w:r>
            <w:proofErr w:type="spellStart"/>
            <w:r>
              <w:t>trt</w:t>
            </w:r>
            <w:proofErr w:type="spellEnd"/>
            <w:r>
              <w:t xml:space="preserve"> 1:</w:t>
            </w:r>
            <w:r w:rsidR="00B84E24">
              <w:t>54</w:t>
            </w:r>
            <w:r>
              <w:t>)</w:t>
            </w:r>
            <w:r w:rsidR="00233ADE">
              <w:t xml:space="preserve"> </w:t>
            </w:r>
          </w:p>
          <w:p w14:paraId="0C5454C8" w14:textId="77777777" w:rsidR="001513D1" w:rsidRPr="00255387" w:rsidRDefault="006B6C45" w:rsidP="001513D1">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r w:rsidR="001513D1">
              <w:rPr>
                <w:i/>
                <w:iCs/>
                <w:sz w:val="24"/>
                <w:szCs w:val="24"/>
              </w:rPr>
              <w:t>. Cut away from the video when the Emcee finishes outlining the playoff structure</w:t>
            </w:r>
            <w:r w:rsidR="001513D1" w:rsidRPr="00255387">
              <w:rPr>
                <w:i/>
                <w:iCs/>
                <w:sz w:val="24"/>
                <w:szCs w:val="24"/>
              </w:rPr>
              <w:t>:</w:t>
            </w:r>
          </w:p>
          <w:p w14:paraId="765AAB78" w14:textId="775DA5D0"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681E4CA3" w14:textId="700904EC" w:rsidR="00437811" w:rsidRDefault="00437811" w:rsidP="00B876A6">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w:t>
            </w:r>
            <w:proofErr w:type="gramStart"/>
            <w:r w:rsidRPr="00D41A83">
              <w:rPr>
                <w:rFonts w:asciiTheme="minorHAnsi" w:hAnsiTheme="minorHAnsi" w:cstheme="minorHAnsi"/>
                <w:b/>
                <w:bCs/>
                <w:i/>
                <w:iCs/>
                <w:sz w:val="24"/>
                <w:szCs w:val="24"/>
              </w:rPr>
              <w:t>robots</w:t>
            </w:r>
            <w:proofErr w:type="gramEnd"/>
            <w:r w:rsidRPr="00D41A83">
              <w:rPr>
                <w:rFonts w:asciiTheme="minorHAnsi" w:hAnsiTheme="minorHAnsi" w:cstheme="minorHAnsi"/>
                <w:b/>
                <w:bCs/>
                <w:i/>
                <w:iCs/>
                <w:sz w:val="24"/>
                <w:szCs w:val="24"/>
              </w:rPr>
              <w:t xml:space="preserve">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so </w:t>
            </w:r>
            <w:r w:rsidR="007B6CFF">
              <w:rPr>
                <w:rFonts w:asciiTheme="minorHAnsi" w:hAnsiTheme="minorHAnsi" w:cstheme="minorHAnsi"/>
                <w:b/>
                <w:bCs/>
                <w:i/>
                <w:iCs/>
                <w:sz w:val="24"/>
                <w:szCs w:val="24"/>
              </w:rPr>
              <w:t>get ready to cheer on our competitors!</w:t>
            </w:r>
          </w:p>
          <w:p w14:paraId="26A52FBB" w14:textId="77777777" w:rsidR="00437811" w:rsidRPr="00D41A83" w:rsidRDefault="00437811" w:rsidP="00CE38BE">
            <w:pPr>
              <w:pStyle w:val="NoSpacing"/>
              <w:spacing w:line="276" w:lineRule="auto"/>
            </w:pP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4EE367FA"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518D211"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34B19A87" w14:textId="24D8DBC1" w:rsidR="00F3337C" w:rsidRPr="000B1AE5" w:rsidRDefault="00F3337C" w:rsidP="007B6CFF">
            <w:pPr>
              <w:pStyle w:val="NoSpacing"/>
              <w:spacing w:line="276" w:lineRule="auto"/>
              <w:ind w:left="165" w:hanging="29"/>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in Blue. The winner of this match moves on in the Upper Bracket. The los</w:t>
            </w:r>
            <w:r>
              <w:rPr>
                <w:rStyle w:val="SubtleEmphasis"/>
                <w:rFonts w:asciiTheme="minorHAnsi" w:hAnsiTheme="minorHAnsi" w:cstheme="minorHAnsi"/>
                <w:b/>
                <w:bCs/>
                <w:color w:val="auto"/>
                <w:sz w:val="24"/>
                <w:szCs w:val="24"/>
              </w:rPr>
              <w:t>ing alliance</w:t>
            </w:r>
            <w:r w:rsidR="007B6CFF">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will drop down to the Lower Bracket, where they’ll play </w:t>
            </w:r>
            <w:r w:rsidR="007B6CFF">
              <w:rPr>
                <w:rStyle w:val="SubtleEmphasis"/>
                <w:rFonts w:asciiTheme="minorHAnsi" w:hAnsiTheme="minorHAnsi" w:cstheme="minorHAnsi"/>
                <w:b/>
                <w:bCs/>
                <w:color w:val="auto"/>
                <w:sz w:val="24"/>
                <w:szCs w:val="24"/>
              </w:rPr>
              <w:t>another match and need a win to stay in the tournament.</w:t>
            </w:r>
          </w:p>
          <w:p w14:paraId="5F6BAA83" w14:textId="737F708B" w:rsidR="00F3337C" w:rsidRPr="00255387" w:rsidRDefault="00F3337C" w:rsidP="00F3337C">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3758B929" w14:textId="0D7BDA94" w:rsidR="00D5222F" w:rsidRPr="000B1AE5" w:rsidRDefault="00F3337C" w:rsidP="00D5222F">
            <w:pPr>
              <w:pStyle w:val="NoSpacing"/>
              <w:spacing w:line="276" w:lineRule="auto"/>
              <w:ind w:left="165" w:hanging="29"/>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sidR="007923CB">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w:t>
            </w:r>
            <w:r w:rsidR="003C776D">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7. </w:t>
            </w:r>
            <w:r w:rsidR="00D5222F" w:rsidRPr="00741846">
              <w:rPr>
                <w:rStyle w:val="SubtleEmphasis"/>
                <w:rFonts w:asciiTheme="minorHAnsi" w:hAnsiTheme="minorHAnsi" w:cstheme="minorHAnsi"/>
                <w:b/>
                <w:bCs/>
                <w:color w:val="auto"/>
                <w:sz w:val="24"/>
                <w:szCs w:val="24"/>
              </w:rPr>
              <w:t>The los</w:t>
            </w:r>
            <w:r w:rsidR="00D5222F">
              <w:rPr>
                <w:rStyle w:val="SubtleEmphasis"/>
                <w:rFonts w:asciiTheme="minorHAnsi" w:hAnsiTheme="minorHAnsi" w:cstheme="minorHAnsi"/>
                <w:b/>
                <w:bCs/>
                <w:color w:val="auto"/>
                <w:sz w:val="24"/>
                <w:szCs w:val="24"/>
              </w:rPr>
              <w:t xml:space="preserve">ing alliance </w:t>
            </w:r>
            <w:r w:rsidR="00D5222F" w:rsidRPr="00741846">
              <w:rPr>
                <w:rStyle w:val="SubtleEmphasis"/>
                <w:rFonts w:asciiTheme="minorHAnsi" w:hAnsiTheme="minorHAnsi" w:cstheme="minorHAnsi"/>
                <w:b/>
                <w:bCs/>
                <w:color w:val="auto"/>
                <w:sz w:val="24"/>
                <w:szCs w:val="24"/>
              </w:rPr>
              <w:t xml:space="preserve">will drop down to the Lower </w:t>
            </w:r>
            <w:proofErr w:type="gramStart"/>
            <w:r w:rsidR="00D5222F" w:rsidRPr="00741846">
              <w:rPr>
                <w:rStyle w:val="SubtleEmphasis"/>
                <w:rFonts w:asciiTheme="minorHAnsi" w:hAnsiTheme="minorHAnsi" w:cstheme="minorHAnsi"/>
                <w:b/>
                <w:bCs/>
                <w:color w:val="auto"/>
                <w:sz w:val="24"/>
                <w:szCs w:val="24"/>
              </w:rPr>
              <w:t xml:space="preserve">Bracket, </w:t>
            </w:r>
            <w:r w:rsidR="00D5222F">
              <w:rPr>
                <w:rStyle w:val="SubtleEmphasis"/>
                <w:rFonts w:asciiTheme="minorHAnsi" w:hAnsiTheme="minorHAnsi" w:cstheme="minorHAnsi"/>
                <w:b/>
                <w:bCs/>
                <w:color w:val="auto"/>
                <w:sz w:val="24"/>
                <w:szCs w:val="24"/>
              </w:rPr>
              <w:t>and</w:t>
            </w:r>
            <w:proofErr w:type="gramEnd"/>
            <w:r w:rsidR="00D5222F">
              <w:rPr>
                <w:rStyle w:val="SubtleEmphasis"/>
                <w:rFonts w:asciiTheme="minorHAnsi" w:hAnsiTheme="minorHAnsi" w:cstheme="minorHAnsi"/>
                <w:b/>
                <w:bCs/>
                <w:color w:val="auto"/>
                <w:sz w:val="24"/>
                <w:szCs w:val="24"/>
              </w:rPr>
              <w:t xml:space="preserve"> need a win to stay in the tournament.</w:t>
            </w:r>
          </w:p>
          <w:p w14:paraId="796306E7" w14:textId="61C435D4" w:rsidR="00F3337C" w:rsidRPr="00CC68E8" w:rsidRDefault="00F3337C" w:rsidP="007923CB">
            <w:pPr>
              <w:pStyle w:val="NoSpacing"/>
              <w:spacing w:line="276" w:lineRule="auto"/>
              <w:ind w:left="71" w:firstLine="65"/>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t>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7C2ACC2B"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proofErr w:type="gramStart"/>
            <w:r w:rsidR="009E76C3" w:rsidRPr="00741846">
              <w:rPr>
                <w:bCs/>
              </w:rPr>
              <w:t>score)</w:t>
            </w:r>
            <w:r w:rsidR="009E76C3">
              <w:rPr>
                <w:b/>
              </w:rPr>
              <w:t xml:space="preserve"> {</w:t>
            </w:r>
            <w:proofErr w:type="gramEnd"/>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2A587174" w14:textId="57F6796A" w:rsidR="00F3337C" w:rsidRPr="00741846" w:rsidRDefault="00F3337C" w:rsidP="007923CB">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sidR="007923CB">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w:t>
            </w:r>
            <w:r w:rsidR="007923CB">
              <w:rPr>
                <w:rStyle w:val="SubtleEmphasis"/>
                <w:rFonts w:asciiTheme="minorHAnsi" w:hAnsiTheme="minorHAnsi" w:cstheme="minorHAnsi"/>
                <w:b/>
                <w:bCs/>
                <w:color w:val="auto"/>
                <w:sz w:val="24"/>
                <w:szCs w:val="24"/>
              </w:rPr>
              <w:t>.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2</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and </w:t>
            </w:r>
            <w:r w:rsidR="00D5222F">
              <w:rPr>
                <w:rStyle w:val="SubtleEmphasis"/>
                <w:rFonts w:asciiTheme="minorHAnsi" w:hAnsiTheme="minorHAnsi" w:cstheme="minorHAnsi"/>
                <w:b/>
                <w:bCs/>
                <w:color w:val="auto"/>
                <w:sz w:val="24"/>
                <w:szCs w:val="24"/>
              </w:rPr>
              <w:t>t</w:t>
            </w:r>
            <w:r w:rsidRPr="00741846">
              <w:rPr>
                <w:rStyle w:val="SubtleEmphasis"/>
                <w:rFonts w:asciiTheme="minorHAnsi" w:hAnsiTheme="minorHAnsi" w:cstheme="minorHAnsi"/>
                <w:b/>
                <w:bCs/>
                <w:color w:val="auto"/>
                <w:sz w:val="24"/>
                <w:szCs w:val="24"/>
              </w:rPr>
              <w: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sidR="007923CB">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w:t>
            </w:r>
            <w:r w:rsidR="00D5222F">
              <w:rPr>
                <w:rStyle w:val="SubtleEmphasis"/>
                <w:rFonts w:asciiTheme="minorHAnsi" w:hAnsiTheme="minorHAnsi" w:cstheme="minorHAnsi"/>
                <w:b/>
                <w:bCs/>
                <w:color w:val="auto"/>
                <w:sz w:val="24"/>
                <w:szCs w:val="24"/>
              </w:rPr>
              <w:t>.</w:t>
            </w:r>
            <w:r w:rsidRPr="00741846">
              <w:rPr>
                <w:rStyle w:val="SubtleEmphasis"/>
                <w:rFonts w:asciiTheme="minorHAnsi" w:hAnsiTheme="minorHAnsi" w:cstheme="minorHAnsi"/>
                <w:b/>
                <w:bCs/>
                <w:color w:val="auto"/>
                <w:sz w:val="24"/>
                <w:szCs w:val="24"/>
              </w:rPr>
              <w:t xml:space="preserve"> Let’s meet the teams.</w:t>
            </w:r>
          </w:p>
          <w:p w14:paraId="54DD3D49" w14:textId="1E0527B7" w:rsidR="00F3337C" w:rsidRPr="00201C98"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proofErr w:type="gramStart"/>
            <w:r w:rsidRPr="00741846">
              <w:rPr>
                <w:bCs/>
              </w:rPr>
              <w:t>score)</w:t>
            </w:r>
            <w:r>
              <w:rPr>
                <w:b/>
              </w:rPr>
              <w:t xml:space="preserve"> </w:t>
            </w:r>
            <w:r w:rsidRPr="00741846">
              <w:rPr>
                <w:rFonts w:asciiTheme="minorHAnsi" w:hAnsiTheme="minorHAnsi" w:cstheme="minorHAnsi"/>
                <w:b/>
                <w:bCs/>
                <w:i/>
                <w:iCs/>
                <w:sz w:val="24"/>
                <w:szCs w:val="24"/>
                <w:shd w:val="clear" w:color="auto" w:fill="FFFFFF"/>
              </w:rPr>
              <w:t>{</w:t>
            </w:r>
            <w:proofErr w:type="gramEnd"/>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proofErr w:type="gramStart"/>
            <w:r w:rsidRPr="00741846">
              <w:rPr>
                <w:rFonts w:asciiTheme="minorHAnsi" w:hAnsiTheme="minorHAnsi" w:cstheme="minorHAnsi"/>
                <w:b/>
                <w:bCs/>
                <w:i/>
                <w:iCs/>
                <w:sz w:val="24"/>
                <w:szCs w:val="24"/>
                <w:shd w:val="clear" w:color="auto" w:fill="FFFFFF"/>
              </w:rPr>
              <w:t>the</w:t>
            </w:r>
            <w:proofErr w:type="gramEnd"/>
            <w:r w:rsidRPr="00741846">
              <w:rPr>
                <w:rFonts w:asciiTheme="minorHAnsi" w:hAnsiTheme="minorHAnsi" w:cstheme="minorHAnsi"/>
                <w:b/>
                <w:bCs/>
                <w:i/>
                <w:iCs/>
                <w:sz w:val="24"/>
                <w:szCs w:val="24"/>
                <w:shd w:val="clear" w:color="auto" w:fill="FFFFFF"/>
              </w:rPr>
              <w:t xml:space="preserv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6F47CA7" w14:textId="31706044" w:rsidR="00F3337C" w:rsidRPr="00741846" w:rsidRDefault="00F3337C" w:rsidP="00D5222F">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It’s time for our final </w:t>
            </w:r>
            <w:r w:rsidR="007923CB">
              <w:rPr>
                <w:rStyle w:val="SubtleEmphasis"/>
                <w:rFonts w:asciiTheme="minorHAnsi" w:hAnsiTheme="minorHAnsi" w:cstheme="minorHAnsi"/>
                <w:b/>
                <w:bCs/>
                <w:color w:val="auto"/>
                <w:sz w:val="24"/>
                <w:szCs w:val="24"/>
              </w:rPr>
              <w:t xml:space="preserve">Upper Bracket </w:t>
            </w:r>
            <w:r>
              <w:rPr>
                <w:rStyle w:val="SubtleEmphasis"/>
                <w:rFonts w:asciiTheme="minorHAnsi" w:hAnsiTheme="minorHAnsi" w:cstheme="minorHAnsi"/>
                <w:b/>
                <w:bCs/>
                <w:color w:val="auto"/>
                <w:sz w:val="24"/>
                <w:szCs w:val="24"/>
              </w:rPr>
              <w:t>Round 1 match</w:t>
            </w:r>
            <w:r w:rsidR="007923CB">
              <w:rPr>
                <w:rStyle w:val="SubtleEmphasis"/>
                <w:rFonts w:asciiTheme="minorHAnsi" w:hAnsiTheme="minorHAnsi" w:cstheme="minorHAnsi"/>
                <w:b/>
                <w:bCs/>
                <w:color w:val="auto"/>
                <w:sz w:val="24"/>
                <w:szCs w:val="24"/>
              </w:rPr>
              <w:t xml:space="preserve"> --</w:t>
            </w:r>
            <w:proofErr w:type="spellStart"/>
            <w:r w:rsidRPr="00741846">
              <w:rPr>
                <w:rStyle w:val="SubtleEmphasis"/>
                <w:rFonts w:asciiTheme="minorHAnsi" w:hAnsiTheme="minorHAnsi" w:cstheme="minorHAnsi"/>
                <w:b/>
                <w:bCs/>
                <w:color w:val="auto"/>
                <w:sz w:val="24"/>
                <w:szCs w:val="24"/>
              </w:rPr>
              <w:t>Match</w:t>
            </w:r>
            <w:proofErr w:type="spellEnd"/>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w:t>
            </w:r>
            <w:r w:rsidR="00D5222F">
              <w:rPr>
                <w:rStyle w:val="SubtleEmphasis"/>
                <w:rFonts w:asciiTheme="minorHAnsi" w:hAnsiTheme="minorHAnsi" w:cstheme="minorHAnsi"/>
                <w:b/>
                <w:bCs/>
                <w:color w:val="auto"/>
                <w:sz w:val="24"/>
                <w:szCs w:val="24"/>
              </w:rPr>
              <w:t xml:space="preserve">Once again, </w:t>
            </w:r>
            <w:proofErr w:type="gramStart"/>
            <w:r w:rsidR="00D5222F" w:rsidRPr="00741846">
              <w:rPr>
                <w:rStyle w:val="SubtleEmphasis"/>
                <w:rFonts w:asciiTheme="minorHAnsi" w:hAnsiTheme="minorHAnsi" w:cstheme="minorHAnsi"/>
                <w:b/>
                <w:bCs/>
                <w:color w:val="auto"/>
                <w:sz w:val="24"/>
                <w:szCs w:val="24"/>
              </w:rPr>
              <w:t>winner</w:t>
            </w:r>
            <w:proofErr w:type="gramEnd"/>
            <w:r w:rsidR="00D5222F" w:rsidRPr="00741846">
              <w:rPr>
                <w:rStyle w:val="SubtleEmphasis"/>
                <w:rFonts w:asciiTheme="minorHAnsi" w:hAnsiTheme="minorHAnsi" w:cstheme="minorHAnsi"/>
                <w:b/>
                <w:bCs/>
                <w:color w:val="auto"/>
                <w:sz w:val="24"/>
                <w:szCs w:val="24"/>
              </w:rPr>
              <w:t xml:space="preserve"> of this</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match </w:t>
            </w:r>
            <w:r w:rsidR="00D5222F">
              <w:rPr>
                <w:rStyle w:val="SubtleEmphasis"/>
                <w:rFonts w:asciiTheme="minorHAnsi" w:hAnsiTheme="minorHAnsi" w:cstheme="minorHAnsi"/>
                <w:b/>
                <w:bCs/>
                <w:color w:val="auto"/>
                <w:sz w:val="24"/>
                <w:szCs w:val="24"/>
              </w:rPr>
              <w:t>stays</w:t>
            </w:r>
            <w:r w:rsidR="00D5222F"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and </w:t>
            </w:r>
            <w:r w:rsidR="00D5222F">
              <w:rPr>
                <w:rStyle w:val="SubtleEmphasis"/>
                <w:rFonts w:asciiTheme="minorHAnsi" w:hAnsiTheme="minorHAnsi" w:cstheme="minorHAnsi"/>
                <w:b/>
                <w:bCs/>
                <w:color w:val="auto"/>
                <w:sz w:val="24"/>
                <w:szCs w:val="24"/>
              </w:rPr>
              <w:t>t</w:t>
            </w:r>
            <w:r w:rsidR="00D5222F" w:rsidRPr="00741846">
              <w:rPr>
                <w:rStyle w:val="SubtleEmphasis"/>
                <w:rFonts w:asciiTheme="minorHAnsi" w:hAnsiTheme="minorHAnsi" w:cstheme="minorHAnsi"/>
                <w:b/>
                <w:bCs/>
                <w:color w:val="auto"/>
                <w:sz w:val="24"/>
                <w:szCs w:val="24"/>
              </w:rPr>
              <w:t>he los</w:t>
            </w:r>
            <w:r w:rsidR="00D5222F">
              <w:rPr>
                <w:rStyle w:val="SubtleEmphasis"/>
                <w:rFonts w:asciiTheme="minorHAnsi" w:hAnsiTheme="minorHAnsi" w:cstheme="minorHAnsi"/>
                <w:b/>
                <w:bCs/>
                <w:color w:val="auto"/>
                <w:sz w:val="24"/>
                <w:szCs w:val="24"/>
              </w:rPr>
              <w:t>ing alliance</w:t>
            </w:r>
            <w:r w:rsidR="00D5222F" w:rsidRPr="00741846">
              <w:rPr>
                <w:rStyle w:val="SubtleEmphasis"/>
                <w:rFonts w:asciiTheme="minorHAnsi" w:hAnsiTheme="minorHAnsi" w:cstheme="minorHAnsi"/>
                <w:b/>
                <w:bCs/>
                <w:color w:val="auto"/>
                <w:sz w:val="24"/>
                <w:szCs w:val="24"/>
              </w:rPr>
              <w:t xml:space="preserve"> drop</w:t>
            </w:r>
            <w:r w:rsidR="00D5222F">
              <w:rPr>
                <w:rStyle w:val="SubtleEmphasis"/>
                <w:rFonts w:asciiTheme="minorHAnsi" w:hAnsiTheme="minorHAnsi" w:cstheme="minorHAnsi"/>
                <w:b/>
                <w:bCs/>
                <w:color w:val="auto"/>
                <w:sz w:val="24"/>
                <w:szCs w:val="24"/>
              </w:rPr>
              <w:t>s</w:t>
            </w:r>
            <w:r w:rsidR="00D5222F" w:rsidRPr="00741846">
              <w:rPr>
                <w:rStyle w:val="SubtleEmphasis"/>
                <w:rFonts w:asciiTheme="minorHAnsi" w:hAnsiTheme="minorHAnsi" w:cstheme="minorHAnsi"/>
                <w:b/>
                <w:bCs/>
                <w:color w:val="auto"/>
                <w:sz w:val="24"/>
                <w:szCs w:val="24"/>
              </w:rPr>
              <w:t xml:space="preserve"> to the Lower Bracket</w:t>
            </w:r>
            <w:r w:rsidR="00D5222F">
              <w:rPr>
                <w:rStyle w:val="SubtleEmphasis"/>
                <w:rFonts w:asciiTheme="minorHAnsi" w:hAnsiTheme="minorHAnsi" w:cstheme="minorHAnsi"/>
                <w:b/>
                <w:bCs/>
                <w:color w:val="auto"/>
                <w:sz w:val="24"/>
                <w:szCs w:val="24"/>
              </w:rPr>
              <w:t>.</w:t>
            </w:r>
            <w:r w:rsidR="00D5222F"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0FD27E99"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6CC8288E" w:rsidR="00F3337C" w:rsidRPr="00233ADE" w:rsidRDefault="00F3337C"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w:t>
            </w:r>
            <w:r w:rsidR="003C776D">
              <w:rPr>
                <w:rFonts w:asciiTheme="minorHAnsi" w:hAnsiTheme="minorHAnsi" w:cstheme="minorHAnsi"/>
                <w:sz w:val="24"/>
                <w:szCs w:val="24"/>
              </w:rPr>
              <w:t>keepe</w:t>
            </w:r>
            <w:r w:rsidRPr="000B1AE5">
              <w:rPr>
                <w:rFonts w:asciiTheme="minorHAnsi" w:hAnsiTheme="minorHAnsi" w:cstheme="minorHAnsi"/>
                <w:sz w:val="24"/>
                <w:szCs w:val="24"/>
              </w:rPr>
              <w:t>r displays updated bracket</w:t>
            </w:r>
          </w:p>
        </w:tc>
      </w:tr>
      <w:tr w:rsidR="00F3337C" w:rsidRPr="005022CF" w14:paraId="5E139AAE" w14:textId="77777777" w:rsidTr="00334865">
        <w:trPr>
          <w:trHeight w:val="575"/>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334865">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7DF676F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733F36C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w:t>
            </w:r>
            <w:proofErr w:type="gramStart"/>
            <w:r w:rsidRPr="00741846">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proofErr w:type="gramEnd"/>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5B244D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proofErr w:type="gramStart"/>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proofErr w:type="gramEnd"/>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22B06B53" w14:textId="6B888BE1" w:rsidR="00F3337C" w:rsidRPr="00D5222F" w:rsidRDefault="00F3337C" w:rsidP="00D5222F">
            <w:pPr>
              <w:pStyle w:val="NoSpacing"/>
              <w:spacing w:line="276" w:lineRule="auto"/>
              <w:ind w:left="165" w:hanging="2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the Lower Bracket</w:t>
            </w:r>
            <w:r w:rsidR="00D5222F">
              <w:rPr>
                <w:rStyle w:val="SubtleEmphasis"/>
                <w:rFonts w:asciiTheme="minorHAnsi" w:hAnsiTheme="minorHAnsi" w:cstheme="minorHAnsi"/>
                <w:b/>
                <w:bCs/>
                <w:color w:val="auto"/>
                <w:sz w:val="24"/>
                <w:szCs w:val="24"/>
              </w:rPr>
              <w:t>, but t</w:t>
            </w:r>
            <w:r>
              <w:rPr>
                <w:rStyle w:val="SubtleEmphasis"/>
                <w:rFonts w:asciiTheme="minorHAnsi" w:hAnsiTheme="minorHAnsi" w:cstheme="minorHAnsi"/>
                <w:b/>
                <w:bCs/>
                <w:color w:val="auto"/>
                <w:sz w:val="24"/>
                <w:szCs w:val="24"/>
              </w:rPr>
              <w:t xml:space="preserve">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B073475" w:rsidR="00F3337C" w:rsidRDefault="00F3337C" w:rsidP="00F3337C">
            <w:pPr>
              <w:pStyle w:val="ListParagraph"/>
              <w:spacing w:after="0" w:line="240" w:lineRule="auto"/>
              <w:ind w:left="252"/>
              <w:rPr>
                <w:bCs/>
              </w:rPr>
            </w:pPr>
            <w:r w:rsidRPr="00201C98">
              <w:rPr>
                <w:b/>
              </w:rPr>
              <w:t xml:space="preserve">MATCH </w:t>
            </w:r>
            <w:r w:rsidR="009E76C3">
              <w:rPr>
                <w:b/>
              </w:rPr>
              <w:t>5</w:t>
            </w:r>
            <w:r w:rsidR="009E76C3">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proofErr w:type="gramStart"/>
            <w:r w:rsidRPr="00741846">
              <w:rPr>
                <w:bCs/>
              </w:rPr>
              <w:t>score)</w:t>
            </w:r>
            <w:r>
              <w:rPr>
                <w:b/>
              </w:rPr>
              <w:t xml:space="preserve"> </w:t>
            </w:r>
            <w:r w:rsidRPr="009C74C5">
              <w:rPr>
                <w:rFonts w:asciiTheme="minorHAnsi" w:hAnsiTheme="minorHAnsi" w:cstheme="minorHAnsi"/>
                <w:i/>
                <w:iCs/>
                <w:sz w:val="24"/>
                <w:szCs w:val="24"/>
                <w:shd w:val="clear" w:color="auto" w:fill="FFFFFF"/>
              </w:rPr>
              <w:t>{</w:t>
            </w:r>
            <w:proofErr w:type="gramEnd"/>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635243A6"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Let’s have a</w:t>
            </w:r>
            <w:r w:rsidR="003C776D">
              <w:rPr>
                <w:rFonts w:asciiTheme="minorHAnsi" w:hAnsiTheme="minorHAnsi" w:cstheme="minorHAnsi"/>
                <w:b/>
                <w:bCs/>
                <w:i/>
                <w:iCs/>
                <w:sz w:val="24"/>
                <w:szCs w:val="24"/>
                <w:shd w:val="clear" w:color="auto" w:fill="FFFFFF"/>
              </w:rPr>
              <w:t xml:space="preserve"> </w:t>
            </w:r>
            <w:r w:rsidRPr="00355C69">
              <w:rPr>
                <w:rFonts w:asciiTheme="minorHAnsi" w:hAnsiTheme="minorHAnsi" w:cstheme="minorHAnsi"/>
                <w:b/>
                <w:bCs/>
                <w:i/>
                <w:iCs/>
                <w:sz w:val="24"/>
                <w:szCs w:val="24"/>
                <w:shd w:val="clear" w:color="auto" w:fill="FFFFFF"/>
              </w:rPr>
              <w:t xml:space="preserve">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 xml:space="preserve">{insert team </w:t>
            </w:r>
            <w:proofErr w:type="gramStart"/>
            <w:r w:rsidRPr="00355C69">
              <w:rPr>
                <w:rFonts w:asciiTheme="minorHAnsi" w:hAnsiTheme="minorHAnsi" w:cstheme="minorHAnsi"/>
                <w:sz w:val="24"/>
                <w:szCs w:val="24"/>
                <w:shd w:val="clear" w:color="auto" w:fill="FFFFFF"/>
              </w:rPr>
              <w:t>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roofErr w:type="gramEnd"/>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4667700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942340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w:t>
            </w:r>
            <w:proofErr w:type="gramStart"/>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proofErr w:type="gramEnd"/>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5FE6BB71" w14:textId="4D7FFFBD" w:rsidR="00F3337C" w:rsidRPr="00255387" w:rsidRDefault="00D5222F" w:rsidP="00D5222F">
            <w:pPr>
              <w:pStyle w:val="NoSpacing"/>
              <w:spacing w:line="276" w:lineRule="auto"/>
              <w:ind w:left="165" w:hanging="29"/>
              <w:rPr>
                <w:rFonts w:asciiTheme="minorHAnsi" w:hAnsiTheme="minorHAnsi" w:cstheme="minorHAnsi"/>
                <w:b/>
                <w:bCs/>
                <w:sz w:val="24"/>
                <w:szCs w:val="24"/>
              </w:rPr>
            </w:pPr>
            <w:r w:rsidRPr="00741846">
              <w:rPr>
                <w:rStyle w:val="SubtleEmphasis"/>
                <w:rFonts w:asciiTheme="minorHAnsi" w:hAnsiTheme="minorHAnsi" w:cstheme="minorHAnsi"/>
                <w:b/>
                <w:bCs/>
                <w:color w:val="auto"/>
                <w:sz w:val="24"/>
                <w:szCs w:val="24"/>
              </w:rPr>
              <w:lastRenderedPageBreak/>
              <w:t>The winner of this match</w:t>
            </w:r>
            <w:r>
              <w:rPr>
                <w:rStyle w:val="SubtleEmphasis"/>
                <w:rFonts w:asciiTheme="minorHAnsi" w:hAnsiTheme="minorHAnsi" w:cstheme="minorHAnsi"/>
                <w:b/>
                <w:bCs/>
                <w:color w:val="auto"/>
                <w:sz w:val="24"/>
                <w:szCs w:val="24"/>
              </w:rPr>
              <w:t xml:space="preserve"> stays alive in the Lower Bracket, but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will have two playoff losses, and will be eliminated, finishing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00F3337C" w:rsidRPr="00255387">
              <w:rPr>
                <w:rStyle w:val="SubtleEmphasis"/>
                <w:rFonts w:ascii="Arial" w:hAnsi="Arial" w:cs="Arial"/>
                <w:color w:val="auto"/>
                <w:sz w:val="28"/>
                <w:szCs w:val="28"/>
              </w:rPr>
              <w:tab/>
            </w:r>
            <w:r w:rsidR="00F3337C"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805278F"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5E3515B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9E76C3" w:rsidRPr="00741846">
              <w:rPr>
                <w:rFonts w:asciiTheme="minorHAnsi" w:hAnsiTheme="minorHAnsi" w:cstheme="minorHAnsi"/>
                <w:b/>
                <w:bCs/>
                <w:i/>
                <w:iCs/>
                <w:sz w:val="24"/>
                <w:szCs w:val="24"/>
                <w:shd w:val="clear" w:color="auto" w:fill="FFFFFF"/>
              </w:rPr>
              <w:t>while</w:t>
            </w:r>
            <w:r w:rsidR="009E76C3">
              <w:rPr>
                <w:rFonts w:asciiTheme="minorHAnsi" w:hAnsiTheme="minorHAnsi" w:cstheme="minorHAnsi"/>
                <w:b/>
                <w:bCs/>
                <w:i/>
                <w:iCs/>
                <w:sz w:val="24"/>
                <w:szCs w:val="24"/>
                <w:shd w:val="clear" w:color="auto" w:fill="FFFFFF"/>
              </w:rPr>
              <w:t xml:space="preserve"> </w:t>
            </w:r>
            <w:r w:rsidR="009E76C3"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2052D21C"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 xml:space="preserve">{insert team </w:t>
            </w:r>
            <w:proofErr w:type="gramStart"/>
            <w:r w:rsidRPr="00355C69">
              <w:rPr>
                <w:rFonts w:asciiTheme="minorHAnsi" w:hAnsiTheme="minorHAnsi" w:cstheme="minorHAnsi"/>
                <w:sz w:val="24"/>
                <w:szCs w:val="24"/>
                <w:shd w:val="clear" w:color="auto" w:fill="FFFFFF"/>
              </w:rPr>
              <w:t>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roofErr w:type="gramEnd"/>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F9F5125" w14:textId="2F88308A" w:rsidR="00F3337C" w:rsidRDefault="007923CB"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w:t>
            </w:r>
            <w:r w:rsidR="00F3337C">
              <w:rPr>
                <w:rStyle w:val="SubtleEmphasis"/>
                <w:rFonts w:asciiTheme="minorHAnsi" w:hAnsiTheme="minorHAnsi" w:cstheme="minorHAnsi"/>
                <w:b/>
                <w:bCs/>
                <w:color w:val="auto"/>
                <w:sz w:val="24"/>
                <w:szCs w:val="24"/>
              </w:rPr>
              <w:t xml:space="preserve"> head back to</w:t>
            </w:r>
            <w:r w:rsidR="00F3337C" w:rsidRPr="00741846">
              <w:rPr>
                <w:rStyle w:val="SubtleEmphasis"/>
                <w:rFonts w:asciiTheme="minorHAnsi" w:hAnsiTheme="minorHAnsi" w:cstheme="minorHAnsi"/>
                <w:b/>
                <w:bCs/>
                <w:color w:val="auto"/>
                <w:sz w:val="24"/>
                <w:szCs w:val="24"/>
              </w:rPr>
              <w:t xml:space="preserve"> the Upper Bracket for Round </w:t>
            </w:r>
            <w:r w:rsidR="00F3337C">
              <w:rPr>
                <w:rStyle w:val="SubtleEmphasis"/>
                <w:rFonts w:asciiTheme="minorHAnsi" w:hAnsiTheme="minorHAnsi" w:cstheme="minorHAnsi"/>
                <w:b/>
                <w:bCs/>
                <w:color w:val="auto"/>
                <w:sz w:val="24"/>
                <w:szCs w:val="24"/>
              </w:rPr>
              <w:t>2</w:t>
            </w:r>
            <w:r w:rsidR="00F3337C" w:rsidRPr="00741846">
              <w:rPr>
                <w:rStyle w:val="SubtleEmphasis"/>
                <w:rFonts w:asciiTheme="minorHAnsi" w:hAnsiTheme="minorHAnsi" w:cstheme="minorHAnsi"/>
                <w:b/>
                <w:bCs/>
                <w:color w:val="auto"/>
                <w:sz w:val="24"/>
                <w:szCs w:val="24"/>
              </w:rPr>
              <w:t xml:space="preserve">, Match </w:t>
            </w:r>
            <w:r w:rsidR="00F3337C">
              <w:rPr>
                <w:rStyle w:val="SubtleEmphasis"/>
                <w:rFonts w:asciiTheme="minorHAnsi" w:hAnsiTheme="minorHAnsi" w:cstheme="minorHAnsi"/>
                <w:b/>
                <w:bCs/>
                <w:color w:val="auto"/>
                <w:sz w:val="24"/>
                <w:szCs w:val="24"/>
              </w:rPr>
              <w:t>7</w:t>
            </w:r>
            <w:r w:rsidR="00F3337C" w:rsidRPr="00741846">
              <w:rPr>
                <w:rStyle w:val="SubtleEmphasis"/>
                <w:rFonts w:asciiTheme="minorHAnsi" w:hAnsiTheme="minorHAnsi" w:cstheme="minorHAnsi"/>
                <w:b/>
                <w:bCs/>
                <w:color w:val="auto"/>
                <w:sz w:val="24"/>
                <w:szCs w:val="24"/>
              </w:rPr>
              <w:t xml:space="preserve">, where we’ve got </w:t>
            </w:r>
          </w:p>
          <w:p w14:paraId="6DF8AF1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proofErr w:type="gramStart"/>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proofErr w:type="gramEnd"/>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038E57C9" w14:textId="22085EC0" w:rsidR="00F3337C" w:rsidRPr="00741846" w:rsidRDefault="00D5222F" w:rsidP="00D5222F">
            <w:pPr>
              <w:pStyle w:val="NoSpacing"/>
              <w:spacing w:line="276" w:lineRule="auto"/>
              <w:ind w:left="75" w:hanging="7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Blue. The winner of this match moves on in the Upper Bracket</w:t>
            </w: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The los</w:t>
            </w:r>
            <w:r w:rsidR="00F3337C">
              <w:rPr>
                <w:rStyle w:val="SubtleEmphasis"/>
                <w:rFonts w:asciiTheme="minorHAnsi" w:hAnsiTheme="minorHAnsi" w:cstheme="minorHAnsi"/>
                <w:b/>
                <w:bCs/>
                <w:color w:val="auto"/>
                <w:sz w:val="24"/>
                <w:szCs w:val="24"/>
              </w:rPr>
              <w:t>ing alliance</w:t>
            </w:r>
            <w:r w:rsidR="00F3337C" w:rsidRPr="00741846">
              <w:rPr>
                <w:rStyle w:val="SubtleEmphasis"/>
                <w:rFonts w:asciiTheme="minorHAnsi" w:hAnsiTheme="minorHAnsi" w:cstheme="minorHAnsi"/>
                <w:b/>
                <w:bCs/>
                <w:color w:val="auto"/>
                <w:sz w:val="24"/>
                <w:szCs w:val="24"/>
              </w:rPr>
              <w:t xml:space="preserve"> </w:t>
            </w:r>
            <w:proofErr w:type="gramStart"/>
            <w:r w:rsidR="00F3337C" w:rsidRPr="00741846">
              <w:rPr>
                <w:rStyle w:val="SubtleEmphasis"/>
                <w:rFonts w:asciiTheme="minorHAnsi" w:hAnsiTheme="minorHAnsi" w:cstheme="minorHAnsi"/>
                <w:b/>
                <w:bCs/>
                <w:color w:val="auto"/>
                <w:sz w:val="24"/>
                <w:szCs w:val="24"/>
              </w:rPr>
              <w:t xml:space="preserve">will </w:t>
            </w:r>
            <w:r>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drop</w:t>
            </w:r>
            <w:proofErr w:type="gramEnd"/>
            <w:r w:rsidR="00F3337C" w:rsidRPr="00741846">
              <w:rPr>
                <w:rStyle w:val="SubtleEmphasis"/>
                <w:rFonts w:asciiTheme="minorHAnsi" w:hAnsiTheme="minorHAnsi" w:cstheme="minorHAnsi"/>
                <w:b/>
                <w:bCs/>
                <w:color w:val="auto"/>
                <w:sz w:val="24"/>
                <w:szCs w:val="24"/>
              </w:rPr>
              <w:t xml:space="preserve"> down to the Lower Bracket, where they’ll </w:t>
            </w:r>
            <w:r>
              <w:rPr>
                <w:rStyle w:val="SubtleEmphasis"/>
                <w:rFonts w:asciiTheme="minorHAnsi" w:hAnsiTheme="minorHAnsi" w:cstheme="minorHAnsi"/>
                <w:b/>
                <w:bCs/>
                <w:color w:val="auto"/>
                <w:sz w:val="24"/>
                <w:szCs w:val="24"/>
              </w:rPr>
              <w:t>need a win to stay alive.</w:t>
            </w:r>
            <w:r w:rsidR="00F3337C">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 xml:space="preserve"> Let’s meet the teams.</w:t>
            </w:r>
          </w:p>
          <w:p w14:paraId="3C8EE140" w14:textId="06CA6BED"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41B9755D"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proofErr w:type="gramStart"/>
            <w:r>
              <w:rPr>
                <w:rStyle w:val="SubtleEmphasis"/>
                <w:rFonts w:asciiTheme="minorHAnsi" w:hAnsiTheme="minorHAnsi" w:cstheme="minorHAnsi"/>
                <w:b/>
                <w:bCs/>
                <w:color w:val="auto"/>
                <w:sz w:val="24"/>
                <w:szCs w:val="24"/>
              </w:rPr>
              <w:t>gets</w:t>
            </w:r>
            <w:proofErr w:type="gramEnd"/>
            <w:r>
              <w:rPr>
                <w:rStyle w:val="SubtleEmphasis"/>
                <w:rFonts w:asciiTheme="minorHAnsi" w:hAnsiTheme="minorHAnsi" w:cstheme="minorHAnsi"/>
                <w:b/>
                <w:bCs/>
                <w:color w:val="auto"/>
                <w:sz w:val="24"/>
                <w:szCs w:val="24"/>
              </w:rPr>
              <w:t xml:space="preserve">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CF2D48D" w14:textId="44C05E5A"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3AD11039" w14:textId="5D53688F" w:rsidR="00F3337C" w:rsidRDefault="004A0D45"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00F3337C" w:rsidRPr="00741846">
              <w:rPr>
                <w:rStyle w:val="SubtleEmphasis"/>
                <w:rFonts w:asciiTheme="minorHAnsi" w:hAnsiTheme="minorHAnsi" w:cstheme="minorHAnsi"/>
                <w:b/>
                <w:bCs/>
                <w:color w:val="auto"/>
                <w:sz w:val="24"/>
                <w:szCs w:val="24"/>
              </w:rPr>
              <w:t xml:space="preserve"> </w:t>
            </w:r>
            <w:proofErr w:type="gramStart"/>
            <w:r w:rsidR="00F3337C">
              <w:rPr>
                <w:rStyle w:val="SubtleEmphasis"/>
                <w:rFonts w:asciiTheme="minorHAnsi" w:hAnsiTheme="minorHAnsi" w:cstheme="minorHAnsi"/>
                <w:b/>
                <w:bCs/>
                <w:color w:val="auto"/>
                <w:sz w:val="24"/>
                <w:szCs w:val="24"/>
              </w:rPr>
              <w:t xml:space="preserve">the </w:t>
            </w:r>
            <w:r w:rsidR="00F3337C" w:rsidRPr="00355C69">
              <w:rPr>
                <w:rStyle w:val="SubtleEmphasis"/>
                <w:rFonts w:asciiTheme="minorHAnsi" w:hAnsiTheme="minorHAnsi" w:cstheme="minorHAnsi"/>
                <w:i w:val="0"/>
                <w:iCs w:val="0"/>
                <w:color w:val="auto"/>
                <w:sz w:val="24"/>
                <w:szCs w:val="24"/>
              </w:rPr>
              <w:t>(#</w:t>
            </w:r>
            <w:proofErr w:type="gramEnd"/>
            <w:r w:rsidR="00F3337C">
              <w:rPr>
                <w:rStyle w:val="SubtleEmphasis"/>
                <w:rFonts w:asciiTheme="minorHAnsi" w:hAnsiTheme="minorHAnsi" w:cstheme="minorHAnsi"/>
                <w:i w:val="0"/>
                <w:iCs w:val="0"/>
                <w:color w:val="auto"/>
                <w:sz w:val="24"/>
                <w:szCs w:val="24"/>
              </w:rPr>
              <w:t>2</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7</w:t>
            </w:r>
            <w:r w:rsidR="00F3337C" w:rsidRPr="00355C69">
              <w:rPr>
                <w:rStyle w:val="SubtleEmphasis"/>
                <w:rFonts w:asciiTheme="minorHAnsi" w:hAnsiTheme="minorHAnsi" w:cstheme="minorHAnsi"/>
                <w:i w:val="0"/>
                <w:iCs w:val="0"/>
                <w:color w:val="auto"/>
                <w:sz w:val="24"/>
                <w:szCs w:val="24"/>
              </w:rPr>
              <w:t xml:space="preserve"> alliance</w:t>
            </w:r>
            <w:r w:rsidR="00F3337C">
              <w:rPr>
                <w:rStyle w:val="SubtleEmphasis"/>
                <w:rFonts w:asciiTheme="minorHAnsi" w:hAnsiTheme="minorHAnsi" w:cstheme="minorHAnsi"/>
                <w:b/>
                <w:bCs/>
                <w:color w:val="auto"/>
                <w:sz w:val="24"/>
                <w:szCs w:val="24"/>
              </w:rPr>
              <w:t xml:space="preserve">) in Red, and 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3</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6</w:t>
            </w:r>
            <w:r w:rsidR="00F3337C" w:rsidRPr="00355C69">
              <w:rPr>
                <w:rStyle w:val="SubtleEmphasis"/>
                <w:rFonts w:asciiTheme="minorHAnsi" w:hAnsiTheme="minorHAnsi" w:cstheme="minorHAnsi"/>
                <w:i w:val="0"/>
                <w:iCs w:val="0"/>
                <w:color w:val="auto"/>
                <w:sz w:val="24"/>
                <w:szCs w:val="24"/>
              </w:rPr>
              <w:t xml:space="preserve"> </w:t>
            </w:r>
          </w:p>
          <w:p w14:paraId="4DD03668" w14:textId="2B250FC6" w:rsidR="00D5222F" w:rsidRPr="00741846" w:rsidRDefault="00F3337C" w:rsidP="00D5222F">
            <w:pPr>
              <w:pStyle w:val="NoSpacing"/>
              <w:spacing w:line="276" w:lineRule="auto"/>
              <w:ind w:left="75" w:hanging="75"/>
              <w:rPr>
                <w:rStyle w:val="SubtleEmphasis"/>
                <w:rFonts w:asciiTheme="minorHAnsi" w:hAnsiTheme="minorHAnsi" w:cstheme="minorHAnsi"/>
                <w:b/>
                <w:bCs/>
                <w:i w:val="0"/>
                <w:iCs w:val="0"/>
                <w:color w:val="auto"/>
                <w:sz w:val="24"/>
                <w:szCs w:val="24"/>
              </w:rPr>
            </w:pP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r w:rsidR="00D5222F" w:rsidRPr="00741846">
              <w:rPr>
                <w:rStyle w:val="SubtleEmphasis"/>
                <w:rFonts w:asciiTheme="minorHAnsi" w:hAnsiTheme="minorHAnsi" w:cstheme="minorHAnsi"/>
                <w:b/>
                <w:bCs/>
                <w:color w:val="auto"/>
                <w:sz w:val="24"/>
                <w:szCs w:val="24"/>
              </w:rPr>
              <w:t xml:space="preserve">The winner of this match </w:t>
            </w:r>
            <w:r w:rsidR="00D5222F">
              <w:rPr>
                <w:rStyle w:val="SubtleEmphasis"/>
                <w:rFonts w:asciiTheme="minorHAnsi" w:hAnsiTheme="minorHAnsi" w:cstheme="minorHAnsi"/>
                <w:b/>
                <w:bCs/>
                <w:color w:val="auto"/>
                <w:sz w:val="24"/>
                <w:szCs w:val="24"/>
              </w:rPr>
              <w:t>stays</w:t>
            </w:r>
            <w:r w:rsidR="00D5222F" w:rsidRPr="00741846">
              <w:rPr>
                <w:rStyle w:val="SubtleEmphasis"/>
                <w:rFonts w:asciiTheme="minorHAnsi" w:hAnsiTheme="minorHAnsi" w:cstheme="minorHAnsi"/>
                <w:b/>
                <w:bCs/>
                <w:color w:val="auto"/>
                <w:sz w:val="24"/>
                <w:szCs w:val="24"/>
              </w:rPr>
              <w:t xml:space="preserve"> in the Upper Bracke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The los</w:t>
            </w:r>
            <w:r w:rsidR="00D5222F">
              <w:rPr>
                <w:rStyle w:val="SubtleEmphasis"/>
                <w:rFonts w:asciiTheme="minorHAnsi" w:hAnsiTheme="minorHAnsi" w:cstheme="minorHAnsi"/>
                <w:b/>
                <w:bCs/>
                <w:color w:val="auto"/>
                <w:sz w:val="24"/>
                <w:szCs w:val="24"/>
              </w:rPr>
              <w:t xml:space="preserve">ing alliance </w:t>
            </w:r>
            <w:r w:rsidR="00D5222F" w:rsidRPr="00741846">
              <w:rPr>
                <w:rStyle w:val="SubtleEmphasis"/>
                <w:rFonts w:asciiTheme="minorHAnsi" w:hAnsiTheme="minorHAnsi" w:cstheme="minorHAnsi"/>
                <w:b/>
                <w:bCs/>
                <w:color w:val="auto"/>
                <w:sz w:val="24"/>
                <w:szCs w:val="24"/>
              </w:rPr>
              <w:t>drop</w:t>
            </w:r>
            <w:r w:rsidR="00D5222F">
              <w:rPr>
                <w:rStyle w:val="SubtleEmphasis"/>
                <w:rFonts w:asciiTheme="minorHAnsi" w:hAnsiTheme="minorHAnsi" w:cstheme="minorHAnsi"/>
                <w:b/>
                <w:bCs/>
                <w:color w:val="auto"/>
                <w:sz w:val="24"/>
                <w:szCs w:val="24"/>
              </w:rPr>
              <w:t>s</w:t>
            </w:r>
            <w:r w:rsidR="00D5222F" w:rsidRPr="00741846">
              <w:rPr>
                <w:rStyle w:val="SubtleEmphasis"/>
                <w:rFonts w:asciiTheme="minorHAnsi" w:hAnsiTheme="minorHAnsi" w:cstheme="minorHAnsi"/>
                <w:b/>
                <w:bCs/>
                <w:color w:val="auto"/>
                <w:sz w:val="24"/>
                <w:szCs w:val="24"/>
              </w:rPr>
              <w:t xml:space="preserve"> down to the Lower Bracket, where they’ll </w:t>
            </w:r>
            <w:r w:rsidR="00D5222F">
              <w:rPr>
                <w:rStyle w:val="SubtleEmphasis"/>
                <w:rFonts w:asciiTheme="minorHAnsi" w:hAnsiTheme="minorHAnsi" w:cstheme="minorHAnsi"/>
                <w:b/>
                <w:bCs/>
                <w:color w:val="auto"/>
                <w:sz w:val="24"/>
                <w:szCs w:val="24"/>
              </w:rPr>
              <w:t xml:space="preserve">need a win to stay in the </w:t>
            </w:r>
            <w:r w:rsidR="003C776D">
              <w:rPr>
                <w:rStyle w:val="SubtleEmphasis"/>
                <w:rFonts w:asciiTheme="minorHAnsi" w:hAnsiTheme="minorHAnsi" w:cstheme="minorHAnsi"/>
                <w:b/>
                <w:bCs/>
                <w:color w:val="auto"/>
                <w:sz w:val="24"/>
                <w:szCs w:val="24"/>
              </w:rPr>
              <w:t>tournament</w:t>
            </w:r>
            <w:r w:rsidR="00D5222F">
              <w:rPr>
                <w:rStyle w:val="SubtleEmphasis"/>
                <w:rFonts w:asciiTheme="minorHAnsi" w:hAnsiTheme="minorHAnsi" w:cstheme="minorHAnsi"/>
                <w:b/>
                <w:bCs/>
                <w:color w:val="auto"/>
                <w:sz w:val="24"/>
                <w:szCs w:val="24"/>
              </w:rPr>
              <w:t xml:space="preserve">. </w:t>
            </w:r>
            <w:r w:rsidR="00D5222F" w:rsidRPr="00741846">
              <w:rPr>
                <w:rStyle w:val="SubtleEmphasis"/>
                <w:rFonts w:asciiTheme="minorHAnsi" w:hAnsiTheme="minorHAnsi" w:cstheme="minorHAnsi"/>
                <w:b/>
                <w:bCs/>
                <w:color w:val="auto"/>
                <w:sz w:val="24"/>
                <w:szCs w:val="24"/>
              </w:rPr>
              <w:t xml:space="preserve"> Let’s meet the teams.</w:t>
            </w:r>
          </w:p>
          <w:p w14:paraId="5E5925F3" w14:textId="47C40E38"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5B148D34" w14:textId="124036AB"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479CEE96"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69092127" w14:textId="77777777" w:rsidR="00F3337C"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3BA6AF" w14:textId="5E875DFE" w:rsidR="00D5222F" w:rsidRPr="00233ADE" w:rsidRDefault="00D5222F" w:rsidP="00334865">
            <w:pPr>
              <w:pStyle w:val="ListParagraph"/>
              <w:spacing w:after="160" w:line="259" w:lineRule="auto"/>
              <w:rPr>
                <w:rFonts w:asciiTheme="minorHAnsi" w:hAnsiTheme="minorHAnsi" w:cstheme="minorHAnsi"/>
                <w:sz w:val="24"/>
                <w:szCs w:val="24"/>
              </w:rPr>
            </w:pP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6CCD6149" w14:textId="77777777" w:rsidR="00D5222F" w:rsidRDefault="00D5222F" w:rsidP="00D5222F">
            <w:pPr>
              <w:spacing w:after="0" w:line="240" w:lineRule="auto"/>
              <w:rPr>
                <w:rFonts w:ascii="Arial" w:hAnsi="Arial" w:cs="Arial"/>
                <w:b/>
                <w:bCs/>
                <w:sz w:val="28"/>
                <w:szCs w:val="28"/>
              </w:rPr>
            </w:pPr>
          </w:p>
          <w:p w14:paraId="71A6AE42" w14:textId="01351759" w:rsidR="00F3337C" w:rsidRPr="00D5222F" w:rsidRDefault="00F3337C" w:rsidP="00D5222F">
            <w:pPr>
              <w:spacing w:after="0" w:line="240" w:lineRule="auto"/>
              <w:rPr>
                <w:b/>
              </w:rPr>
            </w:pPr>
            <w:r w:rsidRPr="00D5222F">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36A1E86" w14:textId="77777777" w:rsidR="00F3337C" w:rsidRPr="00585546"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w:t>
            </w:r>
            <w:proofErr w:type="gramStart"/>
            <w:r w:rsidRPr="00585546">
              <w:rPr>
                <w:rStyle w:val="SubtleEmphasis"/>
                <w:rFonts w:asciiTheme="minorHAnsi" w:hAnsiTheme="minorHAnsi" w:cstheme="minorHAnsi"/>
                <w:b/>
                <w:bCs/>
                <w:color w:val="auto"/>
                <w:sz w:val="24"/>
                <w:szCs w:val="24"/>
              </w:rPr>
              <w:t>our</w:t>
            </w:r>
            <w:proofErr w:type="gramEnd"/>
            <w:r w:rsidRPr="00585546">
              <w:rPr>
                <w:rStyle w:val="SubtleEmphasis"/>
                <w:rFonts w:asciiTheme="minorHAnsi" w:hAnsiTheme="minorHAnsi" w:cstheme="minorHAnsi"/>
                <w:b/>
                <w:bCs/>
                <w:color w:val="auto"/>
                <w:sz w:val="24"/>
                <w:szCs w:val="24"/>
              </w:rPr>
              <w:t xml:space="preserve"> </w:t>
            </w:r>
          </w:p>
          <w:p w14:paraId="45C94012" w14:textId="7B31F6D4" w:rsidR="00F3337C" w:rsidRDefault="004A0D45" w:rsidP="004A0D45">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00F3337C"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00F3337C"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 xml:space="preserve">ith </w:t>
            </w:r>
            <w:proofErr w:type="gramStart"/>
            <w:r>
              <w:rPr>
                <w:rStyle w:val="SubtleEmphasis"/>
                <w:rFonts w:asciiTheme="minorHAnsi" w:hAnsiTheme="minorHAnsi" w:cstheme="minorHAnsi"/>
                <w:b/>
                <w:bCs/>
                <w:color w:val="auto"/>
                <w:sz w:val="24"/>
                <w:szCs w:val="24"/>
              </w:rPr>
              <w:t>t</w:t>
            </w:r>
            <w:r w:rsidR="00F3337C" w:rsidRPr="00585546">
              <w:rPr>
                <w:rStyle w:val="SubtleEmphasis"/>
                <w:rFonts w:asciiTheme="minorHAnsi" w:hAnsiTheme="minorHAnsi" w:cstheme="minorHAnsi"/>
                <w:b/>
                <w:bCs/>
                <w:color w:val="auto"/>
                <w:sz w:val="24"/>
                <w:szCs w:val="24"/>
              </w:rPr>
              <w:t xml:space="preserve">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w:t>
            </w:r>
            <w:proofErr w:type="gramEnd"/>
            <w:r w:rsidR="00F3337C">
              <w:rPr>
                <w:rStyle w:val="SubtleEmphasis"/>
                <w:rFonts w:asciiTheme="minorHAnsi" w:hAnsiTheme="minorHAnsi" w:cstheme="minorHAnsi"/>
                <w:i w:val="0"/>
                <w:iCs w:val="0"/>
                <w:color w:val="auto"/>
                <w:sz w:val="24"/>
                <w:szCs w:val="24"/>
              </w:rPr>
              <w:t>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w:t>
            </w:r>
            <w:r w:rsidR="009E76C3" w:rsidRPr="00585546">
              <w:rPr>
                <w:rStyle w:val="SubtleEmphasis"/>
                <w:rFonts w:asciiTheme="minorHAnsi" w:hAnsiTheme="minorHAnsi" w:cstheme="minorHAnsi"/>
                <w:b/>
                <w:bCs/>
                <w:color w:val="auto"/>
                <w:sz w:val="24"/>
                <w:szCs w:val="24"/>
              </w:rPr>
              <w:t>in</w:t>
            </w:r>
            <w:r w:rsidR="009E76C3">
              <w:rPr>
                <w:rStyle w:val="SubtleEmphasis"/>
                <w:rFonts w:asciiTheme="minorHAnsi" w:hAnsiTheme="minorHAnsi" w:cstheme="minorHAnsi"/>
                <w:b/>
                <w:bCs/>
                <w:color w:val="auto"/>
                <w:sz w:val="24"/>
                <w:szCs w:val="24"/>
              </w:rPr>
              <w:t xml:space="preserve"> </w:t>
            </w:r>
            <w:r w:rsidR="009E76C3" w:rsidRPr="00585546">
              <w:rPr>
                <w:rStyle w:val="SubtleEmphasis"/>
                <w:rFonts w:asciiTheme="minorHAnsi" w:hAnsiTheme="minorHAnsi" w:cstheme="minorHAnsi"/>
                <w:b/>
                <w:bCs/>
                <w:color w:val="auto"/>
                <w:sz w:val="24"/>
                <w:szCs w:val="24"/>
              </w:rPr>
              <w:t>Red</w:t>
            </w:r>
            <w:r w:rsidR="00F3337C" w:rsidRPr="00585546">
              <w:rPr>
                <w:rStyle w:val="SubtleEmphasis"/>
                <w:rFonts w:asciiTheme="minorHAnsi" w:hAnsiTheme="minorHAnsi" w:cstheme="minorHAnsi"/>
                <w:b/>
                <w:bCs/>
                <w:color w:val="auto"/>
                <w:sz w:val="24"/>
                <w:szCs w:val="24"/>
              </w:rPr>
              <w:t xml:space="preserve">,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in Blue. The winner of this match stays alive in the Lower Bracket</w:t>
            </w:r>
            <w:r w:rsidR="00D5222F">
              <w:rPr>
                <w:rStyle w:val="SubtleEmphasis"/>
                <w:rFonts w:asciiTheme="minorHAnsi" w:hAnsiTheme="minorHAnsi" w:cstheme="minorHAnsi"/>
                <w:b/>
                <w:bCs/>
                <w:color w:val="auto"/>
                <w:sz w:val="24"/>
                <w:szCs w:val="24"/>
              </w:rPr>
              <w:t>,</w:t>
            </w:r>
            <w:r w:rsidR="00F3337C" w:rsidRPr="00585546">
              <w:rPr>
                <w:rStyle w:val="SubtleEmphasis"/>
                <w:rFonts w:asciiTheme="minorHAnsi" w:hAnsiTheme="minorHAnsi" w:cstheme="minorHAnsi"/>
                <w:b/>
                <w:bCs/>
                <w:color w:val="auto"/>
                <w:sz w:val="24"/>
                <w:szCs w:val="24"/>
              </w:rPr>
              <w:t xml:space="preserve"> </w:t>
            </w:r>
            <w:r w:rsidR="00D5222F">
              <w:rPr>
                <w:rStyle w:val="SubtleEmphasis"/>
                <w:rFonts w:asciiTheme="minorHAnsi" w:hAnsiTheme="minorHAnsi" w:cstheme="minorHAnsi"/>
                <w:b/>
                <w:bCs/>
                <w:color w:val="auto"/>
                <w:sz w:val="24"/>
                <w:szCs w:val="24"/>
              </w:rPr>
              <w:t>but the</w:t>
            </w:r>
            <w:r w:rsidR="00F3337C" w:rsidRPr="00585546">
              <w:rPr>
                <w:rStyle w:val="SubtleEmphasis"/>
                <w:rFonts w:asciiTheme="minorHAnsi" w:hAnsiTheme="minorHAnsi" w:cstheme="minorHAnsi"/>
                <w:b/>
                <w:bCs/>
                <w:color w:val="auto"/>
                <w:sz w:val="24"/>
                <w:szCs w:val="24"/>
              </w:rPr>
              <w:t xml:space="preserve"> </w:t>
            </w:r>
            <w:r w:rsidR="00F3337C" w:rsidRPr="00741846">
              <w:rPr>
                <w:rStyle w:val="SubtleEmphasis"/>
                <w:rFonts w:asciiTheme="minorHAnsi" w:hAnsiTheme="minorHAnsi" w:cstheme="minorHAnsi"/>
                <w:b/>
                <w:bCs/>
                <w:color w:val="auto"/>
                <w:sz w:val="24"/>
                <w:szCs w:val="24"/>
              </w:rPr>
              <w:t>los</w:t>
            </w:r>
            <w:r w:rsidR="00F3337C">
              <w:rPr>
                <w:rStyle w:val="SubtleEmphasis"/>
                <w:rFonts w:asciiTheme="minorHAnsi" w:hAnsiTheme="minorHAnsi" w:cstheme="minorHAnsi"/>
                <w:b/>
                <w:bCs/>
                <w:color w:val="auto"/>
                <w:sz w:val="24"/>
                <w:szCs w:val="24"/>
              </w:rPr>
              <w:t>ing alliance</w:t>
            </w:r>
            <w:r w:rsidR="00F3337C"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00F3337C">
              <w:rPr>
                <w:rStyle w:val="SubtleEmphasis"/>
                <w:rFonts w:asciiTheme="minorHAnsi" w:hAnsiTheme="minorHAnsi" w:cstheme="minorHAnsi"/>
                <w:b/>
                <w:bCs/>
                <w:color w:val="auto"/>
                <w:sz w:val="24"/>
                <w:szCs w:val="24"/>
              </w:rPr>
              <w:t xml:space="preserve"> </w:t>
            </w:r>
            <w:r w:rsidR="00F3337C"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00F3337C" w:rsidRPr="00585546">
              <w:rPr>
                <w:rStyle w:val="SubtleEmphasis"/>
                <w:rFonts w:asciiTheme="minorHAnsi" w:hAnsiTheme="minorHAnsi" w:cstheme="minorHAnsi"/>
                <w:b/>
                <w:bCs/>
                <w:color w:val="auto"/>
                <w:sz w:val="24"/>
                <w:szCs w:val="24"/>
              </w:rPr>
              <w:t xml:space="preserve"> in a tie for 5</w:t>
            </w:r>
            <w:r w:rsidR="00F3337C" w:rsidRPr="00585546">
              <w:rPr>
                <w:rStyle w:val="SubtleEmphasis"/>
                <w:rFonts w:asciiTheme="minorHAnsi" w:hAnsiTheme="minorHAnsi" w:cstheme="minorHAnsi"/>
                <w:b/>
                <w:bCs/>
                <w:color w:val="auto"/>
                <w:sz w:val="24"/>
                <w:szCs w:val="24"/>
                <w:vertAlign w:val="superscript"/>
              </w:rPr>
              <w:t>th</w:t>
            </w:r>
            <w:r w:rsidR="00F3337C"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47DADE05"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 xml:space="preserve">{insert team </w:t>
            </w:r>
            <w:proofErr w:type="gramStart"/>
            <w:r w:rsidRPr="00F77A8C">
              <w:rPr>
                <w:rFonts w:asciiTheme="minorHAnsi" w:hAnsiTheme="minorHAnsi" w:cstheme="minorHAnsi"/>
                <w:sz w:val="24"/>
                <w:szCs w:val="24"/>
                <w:shd w:val="clear" w:color="auto" w:fill="FFFFFF"/>
              </w:rPr>
              <w:t>numbers}.</w:t>
            </w:r>
            <w:proofErr w:type="gramEnd"/>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6EA00411" w14:textId="69DEE7BA" w:rsidR="00F3337C" w:rsidRPr="00F77A8C" w:rsidRDefault="00F3337C" w:rsidP="004A0D45">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proofErr w:type="gramStart"/>
            <w:r w:rsidR="004A0D45">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w:t>
            </w:r>
            <w:proofErr w:type="gramEnd"/>
            <w:r>
              <w:rPr>
                <w:rStyle w:val="SubtleEmphasis"/>
                <w:rFonts w:asciiTheme="minorHAnsi" w:hAnsiTheme="minorHAnsi" w:cstheme="minorHAnsi"/>
                <w:i w:val="0"/>
                <w:iCs w:val="0"/>
                <w:color w:val="auto"/>
                <w:sz w:val="24"/>
                <w:szCs w:val="24"/>
              </w:rPr>
              <w:t>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w:t>
            </w:r>
            <w:r w:rsidR="009E76C3" w:rsidRPr="00F77A8C">
              <w:rPr>
                <w:rStyle w:val="SubtleEmphasis"/>
                <w:rFonts w:asciiTheme="minorHAnsi" w:hAnsiTheme="minorHAnsi" w:cstheme="minorHAnsi"/>
                <w:b/>
                <w:bCs/>
                <w:color w:val="auto"/>
                <w:sz w:val="24"/>
                <w:szCs w:val="24"/>
              </w:rPr>
              <w:t>and</w:t>
            </w:r>
            <w:r w:rsidR="009E76C3">
              <w:rPr>
                <w:rStyle w:val="SubtleEmphasis"/>
                <w:rFonts w:asciiTheme="minorHAnsi" w:hAnsiTheme="minorHAnsi" w:cstheme="minorHAnsi"/>
                <w:b/>
                <w:bCs/>
                <w:color w:val="auto"/>
                <w:sz w:val="24"/>
                <w:szCs w:val="24"/>
              </w:rPr>
              <w:t xml:space="preserve"> </w:t>
            </w:r>
            <w:r w:rsidR="009E76C3"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w:t>
            </w:r>
            <w:r w:rsidR="00D5222F">
              <w:rPr>
                <w:rStyle w:val="SubtleEmphasis"/>
                <w:rFonts w:asciiTheme="minorHAnsi" w:hAnsiTheme="minorHAnsi" w:cstheme="minorHAnsi"/>
                <w:b/>
                <w:bCs/>
                <w:color w:val="auto"/>
                <w:sz w:val="24"/>
                <w:szCs w:val="24"/>
              </w:rPr>
              <w:t>but once again, t</w:t>
            </w:r>
            <w:r w:rsidRPr="00F77A8C">
              <w:rPr>
                <w:rStyle w:val="SubtleEmphasis"/>
                <w:rFonts w:asciiTheme="minorHAnsi" w:hAnsiTheme="minorHAnsi" w:cstheme="minorHAnsi"/>
                <w:b/>
                <w:bCs/>
                <w:color w:val="auto"/>
                <w:sz w:val="24"/>
                <w:szCs w:val="24"/>
              </w:rPr>
              <w:t xml:space="preserve">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sidR="004A0D45">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sidR="004A0D45">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3AE946B8"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9E76C3" w:rsidRPr="00F77A8C">
              <w:rPr>
                <w:rFonts w:asciiTheme="minorHAnsi" w:hAnsiTheme="minorHAnsi" w:cstheme="minorHAnsi"/>
                <w:b/>
                <w:bCs/>
                <w:i/>
                <w:iCs/>
                <w:sz w:val="24"/>
                <w:szCs w:val="24"/>
                <w:shd w:val="clear" w:color="auto" w:fill="FFFFFF"/>
              </w:rPr>
              <w:t xml:space="preserve">to </w:t>
            </w:r>
            <w:r w:rsidR="009E76C3">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 xml:space="preserve">{insert team </w:t>
            </w:r>
            <w:proofErr w:type="gramStart"/>
            <w:r w:rsidRPr="00F77A8C">
              <w:rPr>
                <w:rFonts w:asciiTheme="minorHAnsi" w:hAnsiTheme="minorHAnsi" w:cstheme="minorHAnsi"/>
                <w:sz w:val="24"/>
                <w:szCs w:val="24"/>
                <w:shd w:val="clear" w:color="auto" w:fill="FFFFFF"/>
              </w:rPr>
              <w:t>numbers}.</w:t>
            </w:r>
            <w:proofErr w:type="gramEnd"/>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722B0C7C" w14:textId="77777777" w:rsidR="00D5222F" w:rsidRDefault="00D5222F" w:rsidP="00F3337C">
            <w:pPr>
              <w:spacing w:after="0" w:line="240" w:lineRule="auto"/>
            </w:pPr>
          </w:p>
          <w:p w14:paraId="058F3C5B" w14:textId="701BB63C"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34FFD941"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r Round</w:t>
            </w:r>
            <w:r>
              <w:rPr>
                <w:rFonts w:asciiTheme="minorHAnsi" w:hAnsiTheme="minorHAnsi" w:cstheme="minorHAnsi"/>
                <w:b/>
                <w:bCs/>
                <w:i/>
                <w:iCs/>
                <w:sz w:val="24"/>
                <w:szCs w:val="24"/>
                <w:shd w:val="clear" w:color="auto" w:fill="FFFFFF"/>
              </w:rPr>
              <w:t xml:space="preserve"> </w:t>
            </w:r>
          </w:p>
          <w:p w14:paraId="322D4B2F" w14:textId="6A8C87F8" w:rsidR="00F3337C" w:rsidRDefault="00F3337C" w:rsidP="0094680D">
            <w:pPr>
              <w:pStyle w:val="NoSpacing"/>
              <w:spacing w:line="276" w:lineRule="auto"/>
              <w:rPr>
                <w:rFonts w:asciiTheme="minorHAnsi" w:hAnsiTheme="minorHAnsi" w:cstheme="minorHAnsi"/>
                <w:b/>
                <w:bCs/>
                <w:i/>
                <w:iCs/>
                <w:sz w:val="24"/>
                <w:szCs w:val="24"/>
                <w:shd w:val="clear" w:color="auto" w:fill="FFFFFF"/>
              </w:rPr>
            </w:pPr>
            <w:r>
              <w:rPr>
                <w:rFonts w:asciiTheme="minorHAnsi" w:hAnsiTheme="minorHAnsi" w:cstheme="minorHAnsi"/>
                <w:b/>
                <w:bCs/>
                <w:i/>
                <w:iCs/>
                <w:sz w:val="24"/>
                <w:szCs w:val="24"/>
                <w:shd w:val="clear" w:color="auto" w:fill="FFFFFF"/>
              </w:rPr>
              <w:t xml:space="preserve">4. </w:t>
            </w:r>
            <w:r w:rsidRPr="00F77A8C">
              <w:rPr>
                <w:rFonts w:asciiTheme="minorHAnsi" w:hAnsiTheme="minorHAnsi" w:cstheme="minorHAnsi"/>
                <w:b/>
                <w:bCs/>
                <w:i/>
                <w:iCs/>
                <w:sz w:val="24"/>
                <w:szCs w:val="24"/>
                <w:shd w:val="clear" w:color="auto" w:fill="FFFFFF"/>
              </w:rPr>
              <w:t xml:space="preserve">During this break we’re going to celebrate </w:t>
            </w:r>
            <w:r w:rsidR="00E754BA" w:rsidRPr="00F77A8C">
              <w:rPr>
                <w:rFonts w:asciiTheme="minorHAnsi" w:hAnsiTheme="minorHAnsi" w:cstheme="minorHAnsi"/>
                <w:b/>
                <w:bCs/>
                <w:i/>
                <w:iCs/>
                <w:sz w:val="24"/>
                <w:szCs w:val="24"/>
                <w:shd w:val="clear" w:color="auto" w:fill="FFFFFF"/>
              </w:rPr>
              <w:t xml:space="preserve">our </w:t>
            </w:r>
            <w:r w:rsidR="00E754BA">
              <w:rPr>
                <w:rFonts w:asciiTheme="minorHAnsi" w:hAnsiTheme="minorHAnsi" w:cstheme="minorHAnsi"/>
                <w:b/>
                <w:bCs/>
                <w:i/>
                <w:iCs/>
                <w:sz w:val="24"/>
                <w:szCs w:val="24"/>
                <w:shd w:val="clear" w:color="auto" w:fill="FFFFFF"/>
              </w:rPr>
              <w:t xml:space="preserve">Digital </w:t>
            </w:r>
            <w:r w:rsidR="0094680D">
              <w:rPr>
                <w:rFonts w:asciiTheme="minorHAnsi" w:hAnsiTheme="minorHAnsi" w:cstheme="minorHAnsi"/>
                <w:b/>
                <w:bCs/>
                <w:i/>
                <w:iCs/>
                <w:sz w:val="24"/>
                <w:szCs w:val="24"/>
                <w:shd w:val="clear" w:color="auto" w:fill="FFFFFF"/>
              </w:rPr>
              <w:t xml:space="preserve">Animation &amp; </w:t>
            </w:r>
            <w:r w:rsidR="00E754BA">
              <w:rPr>
                <w:rFonts w:asciiTheme="minorHAnsi" w:hAnsiTheme="minorHAnsi" w:cstheme="minorHAnsi"/>
                <w:b/>
                <w:bCs/>
                <w:i/>
                <w:iCs/>
                <w:sz w:val="24"/>
                <w:szCs w:val="24"/>
                <w:shd w:val="clear" w:color="auto" w:fill="FFFFFF"/>
              </w:rPr>
              <w:t>Safety</w:t>
            </w:r>
            <w:r w:rsidR="0094680D">
              <w:rPr>
                <w:rFonts w:asciiTheme="minorHAnsi" w:hAnsiTheme="minorHAnsi" w:cstheme="minorHAnsi"/>
                <w:b/>
                <w:bCs/>
                <w:i/>
                <w:iCs/>
                <w:sz w:val="24"/>
                <w:szCs w:val="24"/>
                <w:shd w:val="clear" w:color="auto" w:fill="FFFFFF"/>
              </w:rPr>
              <w:t xml:space="preserve"> </w:t>
            </w:r>
            <w:r w:rsidRPr="00F77A8C">
              <w:rPr>
                <w:rFonts w:asciiTheme="minorHAnsi" w:hAnsiTheme="minorHAnsi" w:cstheme="minorHAnsi"/>
                <w:b/>
                <w:bCs/>
                <w:i/>
                <w:iCs/>
                <w:sz w:val="24"/>
                <w:szCs w:val="24"/>
                <w:shd w:val="clear" w:color="auto" w:fill="FFFFFF"/>
              </w:rPr>
              <w:t xml:space="preserve">Animation Award </w:t>
            </w:r>
            <w:r w:rsidR="0094680D" w:rsidRPr="00F77A8C">
              <w:rPr>
                <w:rFonts w:asciiTheme="minorHAnsi" w:hAnsiTheme="minorHAnsi" w:cstheme="minorHAnsi"/>
                <w:b/>
                <w:bCs/>
                <w:i/>
                <w:iCs/>
                <w:sz w:val="24"/>
                <w:szCs w:val="24"/>
                <w:shd w:val="clear" w:color="auto" w:fill="FFFFFF"/>
              </w:rPr>
              <w:t>Winne</w:t>
            </w:r>
            <w:r w:rsidR="0094680D">
              <w:rPr>
                <w:rFonts w:asciiTheme="minorHAnsi" w:hAnsiTheme="minorHAnsi" w:cstheme="minorHAnsi"/>
                <w:b/>
                <w:bCs/>
                <w:i/>
                <w:iCs/>
                <w:sz w:val="24"/>
                <w:szCs w:val="24"/>
                <w:shd w:val="clear" w:color="auto" w:fill="FFFFFF"/>
              </w:rPr>
              <w:t>r</w:t>
            </w:r>
            <w:r w:rsidR="0094680D" w:rsidRPr="00F77A8C">
              <w:rPr>
                <w:rFonts w:asciiTheme="minorHAnsi" w:hAnsiTheme="minorHAnsi" w:cstheme="minorHAnsi"/>
                <w:b/>
                <w:bCs/>
                <w:i/>
                <w:iCs/>
                <w:sz w:val="24"/>
                <w:szCs w:val="24"/>
                <w:shd w:val="clear" w:color="auto" w:fill="FFFFFF"/>
              </w:rPr>
              <w:t>s</w:t>
            </w:r>
            <w:r w:rsidRPr="00F77A8C">
              <w:rPr>
                <w:rFonts w:asciiTheme="minorHAnsi" w:hAnsiTheme="minorHAnsi" w:cstheme="minorHAnsi"/>
                <w:b/>
                <w:bCs/>
                <w:i/>
                <w:iCs/>
                <w:sz w:val="24"/>
                <w:szCs w:val="24"/>
                <w:shd w:val="clear" w:color="auto" w:fill="FFFFFF"/>
              </w:rPr>
              <w:t xml:space="preserve">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sidR="00E754BA">
              <w:rPr>
                <w:rFonts w:asciiTheme="minorHAnsi" w:hAnsiTheme="minorHAnsi" w:cstheme="minorHAnsi"/>
                <w:b/>
                <w:bCs/>
                <w:i/>
                <w:iCs/>
                <w:sz w:val="24"/>
                <w:szCs w:val="24"/>
                <w:shd w:val="clear" w:color="auto" w:fill="FFFFFF"/>
              </w:rPr>
              <w:t>check out</w:t>
            </w:r>
            <w:r w:rsidR="00203B17">
              <w:rPr>
                <w:rFonts w:asciiTheme="minorHAnsi" w:hAnsiTheme="minorHAnsi" w:cstheme="minorHAnsi"/>
                <w:b/>
                <w:bCs/>
                <w:i/>
                <w:iCs/>
                <w:sz w:val="24"/>
                <w:szCs w:val="24"/>
                <w:shd w:val="clear" w:color="auto" w:fill="FFFFFF"/>
              </w:rPr>
              <w:t xml:space="preserve"> their great work.</w:t>
            </w:r>
          </w:p>
          <w:p w14:paraId="0D14C023" w14:textId="77777777" w:rsidR="00D5222F" w:rsidRDefault="00D5222F" w:rsidP="0094680D">
            <w:pPr>
              <w:pStyle w:val="NoSpacing"/>
              <w:spacing w:line="276" w:lineRule="auto"/>
              <w:rPr>
                <w:rFonts w:asciiTheme="minorHAnsi" w:hAnsiTheme="minorHAnsi" w:cstheme="minorHAnsi"/>
                <w:b/>
                <w:bCs/>
                <w:i/>
                <w:iCs/>
                <w:sz w:val="24"/>
                <w:szCs w:val="24"/>
                <w:shd w:val="clear" w:color="auto" w:fill="FFFFFF"/>
              </w:rPr>
            </w:pPr>
          </w:p>
          <w:p w14:paraId="44A36357" w14:textId="1A22EB3E" w:rsidR="004A0D45" w:rsidRPr="004A0D45" w:rsidRDefault="00F3337C" w:rsidP="004A0D45">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2D67B9C1" w14:textId="03A9A41D" w:rsidR="00F3337C" w:rsidRPr="00A26548" w:rsidRDefault="00F3337C"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w:t>
            </w:r>
            <w:r w:rsidR="00641C4E">
              <w:rPr>
                <w:rFonts w:asciiTheme="minorHAnsi" w:hAnsiTheme="minorHAnsi" w:cstheme="minorHAnsi"/>
                <w:sz w:val="24"/>
                <w:szCs w:val="24"/>
              </w:rPr>
              <w:t>2:00</w:t>
            </w:r>
            <w:r>
              <w:rPr>
                <w:rFonts w:asciiTheme="minorHAnsi" w:hAnsiTheme="minorHAnsi" w:cstheme="minorHAnsi"/>
                <w:sz w:val="24"/>
                <w:szCs w:val="24"/>
              </w:rPr>
              <w:t>)</w:t>
            </w:r>
          </w:p>
          <w:p w14:paraId="7F4DECB6" w14:textId="536A1C36" w:rsidR="00F3337C" w:rsidRPr="004A0D45"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 (</w:t>
            </w:r>
            <w:proofErr w:type="spellStart"/>
            <w:r w:rsidRPr="004A0D45">
              <w:rPr>
                <w:rFonts w:asciiTheme="minorHAnsi" w:hAnsiTheme="minorHAnsi" w:cstheme="minorHAnsi"/>
                <w:sz w:val="24"/>
                <w:szCs w:val="24"/>
              </w:rPr>
              <w:t>trt</w:t>
            </w:r>
            <w:proofErr w:type="spellEnd"/>
            <w:r w:rsidRPr="004A0D45">
              <w:rPr>
                <w:rFonts w:asciiTheme="minorHAnsi" w:hAnsiTheme="minorHAnsi" w:cstheme="minorHAnsi"/>
                <w:sz w:val="24"/>
                <w:szCs w:val="24"/>
              </w:rPr>
              <w:t xml:space="preserve"> </w:t>
            </w:r>
            <w:r w:rsidR="004808B7">
              <w:rPr>
                <w:rFonts w:asciiTheme="minorHAnsi" w:hAnsiTheme="minorHAnsi" w:cstheme="minorHAnsi"/>
                <w:sz w:val="24"/>
                <w:szCs w:val="24"/>
              </w:rPr>
              <w:t>2:</w:t>
            </w:r>
            <w:r w:rsidR="00A73776">
              <w:rPr>
                <w:rFonts w:asciiTheme="minorHAnsi" w:hAnsiTheme="minorHAnsi" w:cstheme="minorHAnsi"/>
                <w:sz w:val="24"/>
                <w:szCs w:val="24"/>
              </w:rPr>
              <w:t>30</w:t>
            </w:r>
            <w:r w:rsidRPr="004A0D45">
              <w:rPr>
                <w:rFonts w:asciiTheme="minorHAnsi" w:hAnsiTheme="minorHAnsi" w:cstheme="minorHAnsi"/>
                <w:sz w:val="24"/>
                <w:szCs w:val="24"/>
              </w:rPr>
              <w:t>)</w:t>
            </w:r>
          </w:p>
          <w:p w14:paraId="6B7F0CE2" w14:textId="61BA9967" w:rsidR="00F3337C" w:rsidRDefault="00D5222F"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GET ANYWHERE video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1:0</w:t>
            </w:r>
            <w:r w:rsidR="00290237">
              <w:rPr>
                <w:rFonts w:asciiTheme="minorHAnsi" w:hAnsiTheme="minorHAnsi" w:cstheme="minorHAnsi"/>
                <w:sz w:val="24"/>
                <w:szCs w:val="24"/>
              </w:rPr>
              <w:t>1</w:t>
            </w:r>
            <w:r>
              <w:rPr>
                <w:rFonts w:asciiTheme="minorHAnsi" w:hAnsiTheme="minorHAnsi" w:cstheme="minorHAnsi"/>
                <w:sz w:val="24"/>
                <w:szCs w:val="24"/>
              </w:rPr>
              <w:t>)</w:t>
            </w:r>
          </w:p>
          <w:p w14:paraId="041E233B" w14:textId="77777777" w:rsidR="00F3337C" w:rsidRPr="00A26548"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33A3BEB" w14:textId="77777777" w:rsidR="00F3337C"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45CAF0D1" w14:textId="3251B1BA"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sidR="004A0D45">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15856BCD"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3A856433" w14:textId="77777777" w:rsidR="00F3337C" w:rsidRDefault="00F3337C" w:rsidP="00F3337C">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w:t>
            </w:r>
            <w:proofErr w:type="gramStart"/>
            <w:r w:rsidRPr="00F77A8C">
              <w:rPr>
                <w:rStyle w:val="SubtleEmphasis"/>
                <w:rFonts w:asciiTheme="minorHAnsi" w:hAnsiTheme="minorHAnsi" w:cstheme="minorHAnsi"/>
                <w:b/>
                <w:bCs/>
                <w:color w:val="auto"/>
                <w:sz w:val="24"/>
                <w:szCs w:val="24"/>
              </w:rPr>
              <w:t xml:space="preserve">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w:t>
            </w:r>
            <w:proofErr w:type="gramEnd"/>
            <w:r>
              <w:rPr>
                <w:rStyle w:val="SubtleEmphasis"/>
                <w:rFonts w:asciiTheme="minorHAnsi" w:hAnsiTheme="minorHAnsi" w:cstheme="minorHAnsi"/>
                <w:i w:val="0"/>
                <w:iCs w:val="0"/>
                <w:color w:val="auto"/>
                <w:sz w:val="24"/>
                <w:szCs w:val="24"/>
              </w:rPr>
              <w:t>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2A61D25E"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7F9206B2" w14:textId="2C0C0EAC" w:rsidR="00F3337C" w:rsidRDefault="00F3337C" w:rsidP="00550EC4">
            <w:pPr>
              <w:pStyle w:val="NoSpacing"/>
              <w:spacing w:line="276" w:lineRule="auto"/>
              <w:rPr>
                <w:rFonts w:ascii="Arial" w:hAnsi="Arial" w:cs="Arial"/>
                <w:b/>
                <w:bCs/>
                <w:sz w:val="28"/>
                <w:szCs w:val="28"/>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w:t>
            </w:r>
            <w:r w:rsidR="00550EC4">
              <w:rPr>
                <w:rStyle w:val="SubtleEmphasis"/>
                <w:rFonts w:asciiTheme="minorHAnsi" w:hAnsiTheme="minorHAnsi" w:cstheme="minorHAnsi"/>
                <w:b/>
                <w:bCs/>
                <w:color w:val="auto"/>
                <w:sz w:val="24"/>
                <w:szCs w:val="24"/>
              </w:rPr>
              <w:t xml:space="preserve">getting to </w:t>
            </w:r>
            <w:r w:rsidRPr="00F77A8C">
              <w:rPr>
                <w:rStyle w:val="SubtleEmphasis"/>
                <w:rFonts w:asciiTheme="minorHAnsi" w:hAnsiTheme="minorHAnsi" w:cstheme="minorHAnsi"/>
                <w:b/>
                <w:bCs/>
                <w:color w:val="auto"/>
                <w:sz w:val="24"/>
                <w:szCs w:val="24"/>
              </w:rPr>
              <w:t>the</w:t>
            </w:r>
            <w:r w:rsidR="00550EC4">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Finals</w:t>
            </w:r>
            <w:r w:rsidR="00550EC4">
              <w:rPr>
                <w:rStyle w:val="SubtleEmphasis"/>
                <w:rFonts w:asciiTheme="minorHAnsi" w:hAnsiTheme="minorHAnsi" w:cstheme="minorHAnsi"/>
                <w:b/>
                <w:bCs/>
                <w:color w:val="auto"/>
                <w:sz w:val="24"/>
                <w:szCs w:val="24"/>
              </w:rPr>
              <w:t xml:space="preserve">. </w:t>
            </w:r>
            <w:r w:rsidRPr="00F77A8C">
              <w:rPr>
                <w:rStyle w:val="SubtleEmphasis"/>
                <w:rFonts w:asciiTheme="minorHAnsi" w:hAnsiTheme="minorHAnsi" w:cstheme="minorHAnsi"/>
                <w:b/>
                <w:bCs/>
                <w:color w:val="auto"/>
                <w:sz w:val="24"/>
                <w:szCs w:val="24"/>
              </w:rPr>
              <w:t>Let’s meet the teams.</w:t>
            </w: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proofErr w:type="gramStart"/>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w:t>
            </w:r>
            <w:proofErr w:type="gramEnd"/>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26AE43D0" w14:textId="7264FA1C" w:rsidR="00F3337C" w:rsidRDefault="004A0D45"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w:t>
            </w:r>
            <w:r w:rsidR="00F3337C"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00F3337C" w:rsidRPr="00205353">
              <w:rPr>
                <w:rStyle w:val="SubtleEmphasis"/>
                <w:rFonts w:asciiTheme="minorHAnsi" w:hAnsiTheme="minorHAnsi" w:cstheme="minorHAnsi"/>
                <w:b/>
                <w:bCs/>
                <w:color w:val="auto"/>
                <w:sz w:val="24"/>
                <w:szCs w:val="24"/>
              </w:rPr>
              <w:t xml:space="preserve"> here in the Lower Bracket. This is Round 4, Match 12, </w:t>
            </w:r>
          </w:p>
          <w:p w14:paraId="066C56B6"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where we’ve got </w:t>
            </w:r>
            <w:proofErr w:type="gramStart"/>
            <w:r w:rsidRPr="00205353">
              <w:rPr>
                <w:rStyle w:val="SubtleEmphasis"/>
                <w:rFonts w:asciiTheme="minorHAnsi" w:hAnsiTheme="minorHAnsi" w:cstheme="minorHAnsi"/>
                <w:b/>
                <w:bCs/>
                <w:color w:val="auto"/>
                <w:sz w:val="24"/>
                <w:szCs w:val="24"/>
              </w:rPr>
              <w:t xml:space="preserve">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w:t>
            </w:r>
            <w:proofErr w:type="gramEnd"/>
            <w:r>
              <w:rPr>
                <w:rStyle w:val="SubtleEmphasis"/>
                <w:rFonts w:asciiTheme="minorHAnsi" w:hAnsiTheme="minorHAnsi" w:cstheme="minorHAnsi"/>
                <w:i w:val="0"/>
                <w:iCs w:val="0"/>
                <w:color w:val="auto"/>
                <w:sz w:val="24"/>
                <w:szCs w:val="24"/>
              </w:rPr>
              <w:t>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w:t>
            </w:r>
          </w:p>
          <w:p w14:paraId="054736EC" w14:textId="0973BE78"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The winner of this match stays alive in the Lower Bracket and will </w:t>
            </w:r>
            <w:r w:rsidR="00550EC4">
              <w:rPr>
                <w:rStyle w:val="SubtleEmphasis"/>
                <w:rFonts w:asciiTheme="minorHAnsi" w:hAnsiTheme="minorHAnsi" w:cstheme="minorHAnsi"/>
                <w:b/>
                <w:bCs/>
                <w:color w:val="auto"/>
                <w:sz w:val="24"/>
                <w:szCs w:val="24"/>
              </w:rPr>
              <w:t>have one more shot</w:t>
            </w:r>
            <w:r w:rsidRPr="00205353">
              <w:rPr>
                <w:rStyle w:val="SubtleEmphasis"/>
                <w:rFonts w:asciiTheme="minorHAnsi" w:hAnsiTheme="minorHAnsi" w:cstheme="minorHAnsi"/>
                <w:b/>
                <w:bCs/>
                <w:color w:val="auto"/>
                <w:sz w:val="24"/>
                <w:szCs w:val="24"/>
              </w:rPr>
              <w:t xml:space="preserve"> </w:t>
            </w:r>
          </w:p>
          <w:p w14:paraId="4AE597C6" w14:textId="72029619" w:rsidR="00F3337C" w:rsidRPr="000F7B02" w:rsidRDefault="00F3337C" w:rsidP="00F220D0">
            <w:pPr>
              <w:pStyle w:val="NoSpacing"/>
              <w:spacing w:line="276" w:lineRule="auto"/>
              <w:rPr>
                <w:rFonts w:asciiTheme="minorHAnsi" w:hAnsiTheme="minorHAnsi" w:cstheme="minorHAnsi"/>
                <w:b/>
                <w:bCs/>
                <w:i/>
                <w:iCs/>
                <w:sz w:val="24"/>
                <w:szCs w:val="24"/>
              </w:rPr>
            </w:pPr>
            <w:r w:rsidRPr="00205353">
              <w:rPr>
                <w:rStyle w:val="SubtleEmphasis"/>
                <w:rFonts w:asciiTheme="minorHAnsi" w:hAnsiTheme="minorHAnsi" w:cstheme="minorHAnsi"/>
                <w:b/>
                <w:bCs/>
                <w:color w:val="auto"/>
                <w:sz w:val="24"/>
                <w:szCs w:val="24"/>
              </w:rPr>
              <w:t xml:space="preserve">at </w:t>
            </w:r>
            <w:r w:rsidR="00550EC4">
              <w:rPr>
                <w:rStyle w:val="SubtleEmphasis"/>
                <w:rFonts w:asciiTheme="minorHAnsi" w:hAnsiTheme="minorHAnsi" w:cstheme="minorHAnsi"/>
                <w:b/>
                <w:bCs/>
                <w:color w:val="auto"/>
                <w:sz w:val="24"/>
                <w:szCs w:val="24"/>
              </w:rPr>
              <w:t xml:space="preserve">getting to </w:t>
            </w:r>
            <w:r w:rsidRPr="00205353">
              <w:rPr>
                <w:rStyle w:val="SubtleEmphasis"/>
                <w:rFonts w:asciiTheme="minorHAnsi" w:hAnsiTheme="minorHAnsi" w:cstheme="minorHAnsi"/>
                <w:b/>
                <w:bCs/>
                <w:color w:val="auto"/>
                <w:sz w:val="24"/>
                <w:szCs w:val="24"/>
              </w:rPr>
              <w:t>the Finals</w:t>
            </w:r>
            <w:r w:rsidR="00550EC4">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playoffs, and you</w:t>
            </w:r>
            <w:r w:rsidR="003C776D">
              <w:rPr>
                <w:rStyle w:val="SubtleEmphasis"/>
                <w:rFonts w:asciiTheme="minorHAnsi" w:hAnsiTheme="minorHAnsi" w:cstheme="minorHAnsi"/>
                <w:b/>
                <w:bCs/>
                <w:color w:val="auto"/>
                <w:sz w:val="24"/>
                <w:szCs w:val="24"/>
              </w:rPr>
              <w:t xml:space="preserve"> </w:t>
            </w:r>
            <w:r w:rsidRPr="00205353">
              <w:rPr>
                <w:rStyle w:val="SubtleEmphasis"/>
                <w:rFonts w:asciiTheme="minorHAnsi" w:hAnsiTheme="minorHAnsi" w:cstheme="minorHAnsi"/>
                <w:b/>
                <w:bCs/>
                <w:color w:val="auto"/>
                <w:sz w:val="24"/>
                <w:szCs w:val="24"/>
              </w:rPr>
              <w:t>know what that means by now</w:t>
            </w:r>
            <w:r w:rsidR="00F220D0">
              <w:rPr>
                <w:rStyle w:val="SubtleEmphasis"/>
                <w:rFonts w:asciiTheme="minorHAnsi" w:hAnsiTheme="minorHAnsi" w:cstheme="minorHAnsi"/>
                <w:b/>
                <w:bCs/>
                <w:color w:val="auto"/>
                <w:sz w:val="24"/>
                <w:szCs w:val="24"/>
              </w:rPr>
              <w:t>:</w:t>
            </w:r>
            <w:r w:rsidRPr="00205353">
              <w:rPr>
                <w:rStyle w:val="SubtleEmphasis"/>
                <w:rFonts w:asciiTheme="minorHAnsi" w:hAnsiTheme="minorHAnsi" w:cstheme="minorHAnsi"/>
                <w:b/>
                <w:bCs/>
                <w:color w:val="auto"/>
                <w:sz w:val="24"/>
                <w:szCs w:val="24"/>
              </w:rPr>
              <w:t xml:space="preserve">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5E8AEBDA"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 xml:space="preserve">{insert team </w:t>
            </w:r>
            <w:proofErr w:type="gramStart"/>
            <w:r w:rsidRPr="00E25F1E">
              <w:rPr>
                <w:rFonts w:asciiTheme="minorHAnsi" w:hAnsiTheme="minorHAnsi" w:cstheme="minorHAnsi"/>
                <w:sz w:val="24"/>
                <w:szCs w:val="24"/>
                <w:shd w:val="clear" w:color="auto" w:fill="FFFFFF"/>
              </w:rPr>
              <w:t>numbers}.</w:t>
            </w:r>
            <w:proofErr w:type="gramEnd"/>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w:t>
            </w:r>
            <w:proofErr w:type="gramStart"/>
            <w:r w:rsidRPr="00E25F1E">
              <w:rPr>
                <w:rFonts w:asciiTheme="minorHAnsi" w:hAnsiTheme="minorHAnsi" w:cstheme="minorHAnsi"/>
                <w:sz w:val="24"/>
                <w:szCs w:val="24"/>
                <w:shd w:val="clear" w:color="auto" w:fill="FFFFFF"/>
              </w:rPr>
              <w:t>roll</w:t>
            </w:r>
            <w:proofErr w:type="gramEnd"/>
            <w:r w:rsidRPr="00E25F1E">
              <w:rPr>
                <w:rFonts w:asciiTheme="minorHAnsi" w:hAnsiTheme="minorHAnsi" w:cstheme="minorHAnsi"/>
                <w:sz w:val="24"/>
                <w:szCs w:val="24"/>
                <w:shd w:val="clear" w:color="auto" w:fill="FFFFFF"/>
              </w:rPr>
              <w:t xml:space="preserve">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44D1BA9A"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xml:space="preserve">, </w:t>
            </w:r>
            <w:r w:rsidR="00550EC4">
              <w:rPr>
                <w:rFonts w:asciiTheme="minorHAnsi" w:hAnsiTheme="minorHAnsi" w:cstheme="minorHAnsi"/>
                <w:b/>
                <w:bCs/>
                <w:sz w:val="24"/>
                <w:szCs w:val="24"/>
              </w:rPr>
              <w:t>Rising All Star</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7396EA73"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 xml:space="preserve">Judges line up </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7FFF616D"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w:t>
            </w:r>
            <w:proofErr w:type="gramStart"/>
            <w:r w:rsidRPr="00E25F1E">
              <w:rPr>
                <w:rFonts w:asciiTheme="minorHAnsi" w:hAnsiTheme="minorHAnsi" w:cstheme="minorHAnsi"/>
                <w:b/>
                <w:bCs/>
                <w:i/>
                <w:iCs/>
                <w:sz w:val="24"/>
                <w:szCs w:val="24"/>
              </w:rPr>
              <w:t>high</w:t>
            </w:r>
            <w:proofErr w:type="gramEnd"/>
            <w:r w:rsidRPr="00E25F1E">
              <w:rPr>
                <w:rFonts w:asciiTheme="minorHAnsi" w:hAnsiTheme="minorHAnsi" w:cstheme="minorHAnsi"/>
                <w:b/>
                <w:bCs/>
                <w:i/>
                <w:iCs/>
                <w:sz w:val="24"/>
                <w:szCs w:val="24"/>
              </w:rPr>
              <w:t xml:space="preserve"> five the Judges </w:t>
            </w:r>
            <w:r w:rsidR="009E76C3" w:rsidRPr="00E25F1E">
              <w:rPr>
                <w:rFonts w:asciiTheme="minorHAnsi" w:hAnsiTheme="minorHAnsi" w:cstheme="minorHAnsi"/>
                <w:b/>
                <w:bCs/>
                <w:i/>
                <w:iCs/>
                <w:sz w:val="24"/>
                <w:szCs w:val="24"/>
              </w:rPr>
              <w:t>and</w:t>
            </w:r>
            <w:r w:rsidR="009E76C3">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w:t>
            </w:r>
            <w:proofErr w:type="gramStart"/>
            <w:r w:rsidRPr="00E25F1E">
              <w:rPr>
                <w:rFonts w:asciiTheme="minorHAnsi" w:hAnsiTheme="minorHAnsi" w:cstheme="minorHAnsi"/>
                <w:b/>
                <w:bCs/>
                <w:i/>
                <w:iCs/>
                <w:sz w:val="24"/>
                <w:szCs w:val="24"/>
              </w:rPr>
              <w:t>award,</w:t>
            </w:r>
            <w:r w:rsidR="00550EC4">
              <w:rPr>
                <w:rFonts w:asciiTheme="minorHAnsi" w:hAnsiTheme="minorHAnsi" w:cstheme="minorHAnsi"/>
                <w:b/>
                <w:bCs/>
                <w:i/>
                <w:iCs/>
                <w:sz w:val="24"/>
                <w:szCs w:val="24"/>
              </w:rPr>
              <w:t xml:space="preserve"> </w:t>
            </w:r>
            <w:r w:rsidRPr="00E25F1E">
              <w:rPr>
                <w:rFonts w:asciiTheme="minorHAnsi" w:hAnsiTheme="minorHAnsi" w:cstheme="minorHAnsi"/>
                <w:b/>
                <w:bCs/>
                <w:i/>
                <w:iCs/>
                <w:sz w:val="24"/>
                <w:szCs w:val="24"/>
              </w:rPr>
              <w:t xml:space="preserve"> </w:t>
            </w:r>
            <w:r w:rsidR="00550EC4" w:rsidRPr="00550EC4">
              <w:rPr>
                <w:rFonts w:asciiTheme="minorHAnsi" w:hAnsiTheme="minorHAnsi" w:cstheme="minorHAnsi"/>
                <w:b/>
                <w:bCs/>
                <w:sz w:val="24"/>
                <w:szCs w:val="24"/>
                <w:highlight w:val="yellow"/>
              </w:rPr>
              <w:t>INSERT</w:t>
            </w:r>
            <w:proofErr w:type="gramEnd"/>
            <w:r w:rsidR="00550EC4" w:rsidRPr="00550EC4">
              <w:rPr>
                <w:rFonts w:asciiTheme="minorHAnsi" w:hAnsiTheme="minorHAnsi" w:cstheme="minorHAnsi"/>
                <w:b/>
                <w:bCs/>
                <w:sz w:val="24"/>
                <w:szCs w:val="24"/>
                <w:highlight w:val="yellow"/>
              </w:rPr>
              <w:t xml:space="preserve"> AWARD TRAFFIC PATTERN</w:t>
            </w:r>
            <w:r w:rsidR="00550EC4">
              <w:rPr>
                <w:rFonts w:asciiTheme="minorHAnsi" w:hAnsiTheme="minorHAnsi" w:cstheme="minorHAnsi"/>
                <w:b/>
                <w:bCs/>
                <w:i/>
                <w:iCs/>
                <w:sz w:val="24"/>
                <w:szCs w:val="24"/>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w:t>
            </w:r>
            <w:r w:rsidR="00F220D0">
              <w:rPr>
                <w:rFonts w:asciiTheme="minorHAnsi" w:hAnsiTheme="minorHAnsi" w:cstheme="minorHAnsi"/>
                <w:b/>
                <w:bCs/>
                <w:i/>
                <w:iCs/>
                <w:color w:val="242424"/>
                <w:sz w:val="24"/>
                <w:szCs w:val="24"/>
                <w:shd w:val="clear" w:color="auto" w:fill="FFFFFF"/>
              </w:rPr>
              <w:t xml:space="preserve"> </w:t>
            </w:r>
            <w:r w:rsidR="0037629E" w:rsidRPr="0037629E">
              <w:rPr>
                <w:rFonts w:asciiTheme="minorHAnsi" w:hAnsiTheme="minorHAnsi" w:cstheme="minorHAnsi"/>
                <w:b/>
                <w:bCs/>
                <w:i/>
                <w:iCs/>
                <w:color w:val="242424"/>
                <w:sz w:val="24"/>
                <w:szCs w:val="24"/>
                <w:shd w:val="clear" w:color="auto" w:fill="FFFFFF"/>
              </w:rPr>
              <w:t>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5CFE4F57"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5A5F983C"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sidR="00550EC4">
              <w:rPr>
                <w:rFonts w:asciiTheme="minorHAnsi" w:hAnsiTheme="minorHAnsi" w:cstheme="minorHAnsi"/>
                <w:b/>
                <w:bCs/>
                <w:i/>
                <w:iCs/>
                <w:sz w:val="24"/>
                <w:szCs w:val="24"/>
              </w:rPr>
              <w:t>Rising All Star</w:t>
            </w:r>
            <w:r>
              <w:rPr>
                <w:rFonts w:asciiTheme="minorHAnsi" w:hAnsiTheme="minorHAnsi" w:cstheme="minorHAnsi"/>
                <w:b/>
                <w:bCs/>
                <w:i/>
                <w:iCs/>
                <w:sz w:val="24"/>
                <w:szCs w:val="24"/>
              </w:rPr>
              <w:t xml:space="preserve">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w:t>
            </w:r>
            <w:proofErr w:type="gramStart"/>
            <w:r w:rsidRPr="00ED50DD">
              <w:rPr>
                <w:rFonts w:asciiTheme="minorHAnsi" w:hAnsiTheme="minorHAnsi" w:cstheme="minorHAnsi"/>
                <w:b/>
                <w:bCs/>
                <w:i/>
                <w:iCs/>
                <w:sz w:val="24"/>
                <w:szCs w:val="24"/>
              </w:rPr>
              <w:t>present, but</w:t>
            </w:r>
            <w:proofErr w:type="gramEnd"/>
            <w:r w:rsidRPr="00ED50DD">
              <w:rPr>
                <w:rFonts w:asciiTheme="minorHAnsi" w:hAnsiTheme="minorHAnsi" w:cstheme="minorHAnsi"/>
                <w:b/>
                <w:bCs/>
                <w:i/>
                <w:iCs/>
                <w:sz w:val="24"/>
                <w:szCs w:val="24"/>
              </w:rPr>
              <w:t xml:space="preserve">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proofErr w:type="gramStart"/>
            <w:r w:rsidRPr="005703D5">
              <w:rPr>
                <w:rFonts w:asciiTheme="minorHAnsi" w:hAnsiTheme="minorHAnsi" w:cstheme="minorHAnsi"/>
              </w:rPr>
              <w:t>after</w:t>
            </w:r>
            <w:proofErr w:type="gramEnd"/>
            <w:r w:rsidRPr="005703D5">
              <w:rPr>
                <w:rFonts w:asciiTheme="minorHAnsi" w:hAnsiTheme="minorHAnsi" w:cstheme="minorHAnsi"/>
              </w:rPr>
              <w:t xml:space="preserve">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334865">
        <w:trPr>
          <w:trHeight w:val="431"/>
        </w:trPr>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50EC4">
        <w:trPr>
          <w:trHeight w:val="1817"/>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368B384B"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w:t>
            </w:r>
            <w:proofErr w:type="gramStart"/>
            <w:r w:rsidR="00F3337C" w:rsidRPr="0019414C">
              <w:rPr>
                <w:rStyle w:val="SubtleEmphasis"/>
                <w:rFonts w:asciiTheme="minorHAnsi" w:hAnsiTheme="minorHAnsi" w:cstheme="minorHAnsi"/>
                <w:b/>
                <w:bCs/>
                <w:color w:val="auto"/>
                <w:sz w:val="24"/>
                <w:szCs w:val="24"/>
              </w:rPr>
              <w:t xml:space="preserve">alliance </w:t>
            </w:r>
            <w:r w:rsidR="00F3337C" w:rsidRPr="0019414C">
              <w:rPr>
                <w:rStyle w:val="SubtleEmphasis"/>
                <w:rFonts w:asciiTheme="minorHAnsi" w:hAnsiTheme="minorHAnsi" w:cstheme="minorHAnsi"/>
                <w:i w:val="0"/>
                <w:iCs w:val="0"/>
                <w:color w:val="auto"/>
                <w:sz w:val="24"/>
                <w:szCs w:val="24"/>
              </w:rPr>
              <w:t>(#_</w:t>
            </w:r>
            <w:proofErr w:type="gramEnd"/>
            <w:r w:rsidR="00F3337C" w:rsidRPr="0019414C">
              <w:rPr>
                <w:rStyle w:val="SubtleEmphasis"/>
                <w:rFonts w:asciiTheme="minorHAnsi" w:hAnsiTheme="minorHAnsi" w:cstheme="minorHAnsi"/>
                <w:i w:val="0"/>
                <w:iCs w:val="0"/>
                <w:color w:val="auto"/>
                <w:sz w:val="24"/>
                <w:szCs w:val="24"/>
              </w:rPr>
              <w:t>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550EC4">
              <w:rPr>
                <w:rStyle w:val="SubtleEmphasis"/>
                <w:rFonts w:asciiTheme="minorHAnsi" w:hAnsiTheme="minorHAnsi" w:cstheme="minorHAnsi"/>
                <w:b/>
                <w:bCs/>
                <w:color w:val="auto"/>
                <w:sz w:val="24"/>
                <w:szCs w:val="24"/>
              </w:rPr>
              <w:t>We’ve</w:t>
            </w:r>
            <w:r w:rsidR="00F3337C" w:rsidRPr="00ED50DD">
              <w:rPr>
                <w:rStyle w:val="SubtleEmphasis"/>
                <w:rFonts w:asciiTheme="minorHAnsi" w:hAnsiTheme="minorHAnsi" w:cstheme="minorHAnsi"/>
                <w:b/>
                <w:bCs/>
                <w:color w:val="auto"/>
                <w:sz w:val="24"/>
                <w:szCs w:val="24"/>
              </w:rPr>
              <w:t xml:space="preserve"> got </w:t>
            </w:r>
            <w:proofErr w:type="gramStart"/>
            <w:r w:rsidR="00F3337C" w:rsidRPr="00ED50DD">
              <w:rPr>
                <w:rStyle w:val="SubtleEmphasis"/>
                <w:rFonts w:asciiTheme="minorHAnsi" w:hAnsiTheme="minorHAnsi" w:cstheme="minorHAnsi"/>
                <w:b/>
                <w:bCs/>
                <w:color w:val="auto"/>
                <w:sz w:val="24"/>
                <w:szCs w:val="24"/>
              </w:rPr>
              <w:t xml:space="preserve">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w:t>
            </w:r>
            <w:proofErr w:type="gramEnd"/>
            <w:r w:rsidR="00F3337C">
              <w:rPr>
                <w:rStyle w:val="SubtleEmphasis"/>
                <w:rFonts w:asciiTheme="minorHAnsi" w:hAnsiTheme="minorHAnsi" w:cstheme="minorHAnsi"/>
                <w:i w:val="0"/>
                <w:iCs w:val="0"/>
                <w:color w:val="auto"/>
                <w:sz w:val="24"/>
                <w:szCs w:val="24"/>
              </w:rPr>
              <w:t>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034980AC"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 xml:space="preserve">Upper Bracket winning </w:t>
            </w:r>
            <w:proofErr w:type="gramStart"/>
            <w:r w:rsidRPr="0019414C">
              <w:rPr>
                <w:rFonts w:asciiTheme="minorHAnsi" w:hAnsiTheme="minorHAnsi" w:cstheme="minorHAnsi"/>
                <w:b/>
                <w:bCs/>
                <w:i/>
                <w:iCs/>
                <w:sz w:val="24"/>
                <w:szCs w:val="24"/>
                <w:shd w:val="clear" w:color="auto" w:fill="FFFFFF"/>
              </w:rPr>
              <w:t>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w:t>
            </w:r>
            <w:proofErr w:type="gramEnd"/>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 xml:space="preserve">{insert team </w:t>
            </w:r>
            <w:proofErr w:type="gramStart"/>
            <w:r w:rsidRPr="00333AA4">
              <w:rPr>
                <w:rFonts w:asciiTheme="minorHAnsi" w:hAnsiTheme="minorHAnsi" w:cstheme="minorHAnsi"/>
                <w:sz w:val="24"/>
                <w:szCs w:val="24"/>
                <w:shd w:val="clear" w:color="auto" w:fill="FFFFFF"/>
              </w:rPr>
              <w:t>numbers}.</w:t>
            </w:r>
            <w:proofErr w:type="gramEnd"/>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09F9575A" w14:textId="77777777" w:rsidR="00F3337C" w:rsidRDefault="00F3337C" w:rsidP="00550EC4">
            <w:pPr>
              <w:pStyle w:val="NoSpacing"/>
              <w:ind w:left="1036"/>
              <w:rPr>
                <w:rFonts w:asciiTheme="minorHAnsi" w:hAnsiTheme="minorHAnsi" w:cstheme="minorHAnsi"/>
                <w:shd w:val="clear" w:color="auto" w:fill="FFFFFF"/>
              </w:rPr>
            </w:pPr>
          </w:p>
          <w:p w14:paraId="3923205F" w14:textId="7F7EEEB9" w:rsidR="00550EC4" w:rsidRPr="00986206" w:rsidRDefault="00550EC4" w:rsidP="00550EC4">
            <w:pPr>
              <w:pStyle w:val="NoSpacing"/>
              <w:ind w:left="1036"/>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AC8A56D"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proofErr w:type="gramStart"/>
            <w:r w:rsidRPr="0037629E">
              <w:rPr>
                <w:rFonts w:asciiTheme="minorHAnsi" w:hAnsiTheme="minorHAnsi" w:cstheme="minorHAnsi"/>
              </w:rPr>
              <w:t>after</w:t>
            </w:r>
            <w:proofErr w:type="gramEnd"/>
            <w:r w:rsidRPr="0037629E">
              <w:rPr>
                <w:rFonts w:asciiTheme="minorHAnsi" w:hAnsiTheme="minorHAnsi" w:cstheme="minorHAnsi"/>
              </w:rPr>
              <w:t xml:space="preserve">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w:t>
            </w:r>
            <w:proofErr w:type="gramStart"/>
            <w:r w:rsidRPr="00725737">
              <w:rPr>
                <w:rFonts w:asciiTheme="minorHAnsi" w:hAnsiTheme="minorHAnsi" w:cstheme="minorHAnsi"/>
                <w:b/>
                <w:bCs/>
                <w:i/>
                <w:iCs/>
                <w:sz w:val="24"/>
                <w:szCs w:val="24"/>
              </w:rPr>
              <w:t>a best</w:t>
            </w:r>
            <w:proofErr w:type="gramEnd"/>
            <w:r w:rsidRPr="00725737">
              <w:rPr>
                <w:rFonts w:asciiTheme="minorHAnsi" w:hAnsiTheme="minorHAnsi" w:cstheme="minorHAnsi"/>
                <w:b/>
                <w:bCs/>
                <w:i/>
                <w:iCs/>
                <w:sz w:val="24"/>
                <w:szCs w:val="24"/>
              </w:rPr>
              <w:t xml:space="preserve"> 2 out of 3 </w:t>
            </w:r>
            <w:proofErr w:type="gramStart"/>
            <w:r w:rsidRPr="00725737">
              <w:rPr>
                <w:rFonts w:asciiTheme="minorHAnsi" w:hAnsiTheme="minorHAnsi" w:cstheme="minorHAnsi"/>
                <w:b/>
                <w:bCs/>
                <w:i/>
                <w:iCs/>
                <w:sz w:val="24"/>
                <w:szCs w:val="24"/>
              </w:rPr>
              <w:t>contest</w:t>
            </w:r>
            <w:proofErr w:type="gramEnd"/>
            <w:r w:rsidRPr="00725737">
              <w:rPr>
                <w:rFonts w:asciiTheme="minorHAnsi" w:hAnsiTheme="minorHAnsi" w:cstheme="minorHAnsi"/>
                <w:b/>
                <w:bCs/>
                <w:i/>
                <w:iCs/>
                <w:sz w:val="24"/>
                <w:szCs w:val="24"/>
              </w:rPr>
              <w:t xml:space="preserve">. The first alliance to win two matches will be crowned the </w:t>
            </w:r>
            <w:r w:rsidRPr="00725737">
              <w:rPr>
                <w:rFonts w:asciiTheme="minorHAnsi" w:hAnsiTheme="minorHAnsi" w:cstheme="minorHAnsi"/>
                <w:sz w:val="24"/>
                <w:szCs w:val="24"/>
              </w:rPr>
              <w:t xml:space="preserve">{insert proper event </w:t>
            </w:r>
            <w:proofErr w:type="gramStart"/>
            <w:r w:rsidRPr="00725737">
              <w:rPr>
                <w:rFonts w:asciiTheme="minorHAnsi" w:hAnsiTheme="minorHAnsi" w:cstheme="minorHAnsi"/>
                <w:sz w:val="24"/>
                <w:szCs w:val="24"/>
              </w:rPr>
              <w:t>name}</w:t>
            </w:r>
            <w:proofErr w:type="gramEnd"/>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3CB387FF" w14:textId="77777777" w:rsidR="0094680D" w:rsidRPr="00334865" w:rsidRDefault="0094680D" w:rsidP="00B876A6">
            <w:pPr>
              <w:pStyle w:val="NoSpacing"/>
              <w:spacing w:line="276" w:lineRule="auto"/>
              <w:rPr>
                <w:rStyle w:val="SubtleEmphasis"/>
                <w:rFonts w:asciiTheme="minorHAnsi" w:hAnsiTheme="minorHAnsi" w:cstheme="minorHAnsi"/>
                <w:b/>
                <w:bCs/>
                <w:i w:val="0"/>
                <w:iCs w:val="0"/>
                <w:color w:val="auto"/>
                <w:sz w:val="24"/>
                <w:szCs w:val="24"/>
              </w:rPr>
            </w:pPr>
            <w:r w:rsidRPr="00334865">
              <w:rPr>
                <w:rStyle w:val="SubtleEmphasis"/>
                <w:rFonts w:asciiTheme="minorHAnsi" w:hAnsiTheme="minorHAnsi" w:cstheme="minorHAnsi"/>
                <w:b/>
                <w:bCs/>
                <w:i w:val="0"/>
                <w:iCs w:val="0"/>
                <w:color w:val="auto"/>
                <w:sz w:val="24"/>
                <w:szCs w:val="24"/>
              </w:rPr>
              <w:t>FIRST HANDSHAKE</w:t>
            </w:r>
          </w:p>
          <w:p w14:paraId="160111DE" w14:textId="25ECF06B" w:rsidR="00437811"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334865">
              <w:rPr>
                <w:rStyle w:val="SubtleEmphasis"/>
                <w:rFonts w:asciiTheme="minorHAnsi" w:hAnsiTheme="minorHAnsi" w:cstheme="minorHAnsi"/>
                <w:i w:val="0"/>
                <w:iCs w:val="0"/>
                <w:color w:val="auto"/>
              </w:rPr>
              <w:t>EMCEE &amp; GA introduce Alliances</w:t>
            </w:r>
            <w:r w:rsidR="0094680D" w:rsidRPr="00334865">
              <w:rPr>
                <w:rStyle w:val="SubtleEmphasis"/>
                <w:rFonts w:asciiTheme="minorHAnsi" w:hAnsiTheme="minorHAnsi" w:cstheme="minorHAnsi"/>
                <w:i w:val="0"/>
                <w:iCs w:val="0"/>
                <w:color w:val="auto"/>
              </w:rPr>
              <w:t xml:space="preserve"> </w:t>
            </w:r>
            <w:r w:rsidR="00550EC4" w:rsidRPr="00334865">
              <w:rPr>
                <w:rStyle w:val="SubtleEmphasis"/>
                <w:rFonts w:asciiTheme="minorHAnsi" w:hAnsiTheme="minorHAnsi" w:cstheme="minorHAnsi"/>
                <w:i w:val="0"/>
                <w:iCs w:val="0"/>
                <w:color w:val="auto"/>
              </w:rPr>
              <w:t>- w</w:t>
            </w:r>
            <w:r w:rsidRPr="00334865">
              <w:rPr>
                <w:rStyle w:val="SubtleEmphasis"/>
                <w:rFonts w:asciiTheme="minorHAnsi" w:hAnsiTheme="minorHAnsi" w:cstheme="minorHAnsi"/>
                <w:i w:val="0"/>
                <w:iCs w:val="0"/>
                <w:color w:val="auto"/>
              </w:rPr>
              <w:t xml:space="preserve">hen introduced, the </w:t>
            </w:r>
            <w:r w:rsidR="00334865" w:rsidRPr="00334865">
              <w:rPr>
                <w:rStyle w:val="SubtleEmphasis"/>
                <w:rFonts w:asciiTheme="minorHAnsi" w:hAnsiTheme="minorHAnsi" w:cstheme="minorHAnsi"/>
                <w:i w:val="0"/>
                <w:iCs w:val="0"/>
                <w:color w:val="auto"/>
              </w:rPr>
              <w:t>teams</w:t>
            </w:r>
            <w:r w:rsidRPr="00334865">
              <w:rPr>
                <w:rStyle w:val="SubtleEmphasis"/>
                <w:rFonts w:asciiTheme="minorHAnsi" w:hAnsiTheme="minorHAnsi" w:cstheme="minorHAnsi"/>
                <w:i w:val="0"/>
                <w:iCs w:val="0"/>
                <w:color w:val="auto"/>
              </w:rPr>
              <w:t xml:space="preserve"> </w:t>
            </w:r>
            <w:r w:rsidR="00334865" w:rsidRPr="00334865">
              <w:rPr>
                <w:rStyle w:val="SubtleEmphasis"/>
                <w:rFonts w:asciiTheme="minorHAnsi" w:hAnsiTheme="minorHAnsi" w:cstheme="minorHAnsi"/>
                <w:i w:val="0"/>
                <w:iCs w:val="0"/>
                <w:color w:val="auto"/>
              </w:rPr>
              <w:t>go</w:t>
            </w:r>
            <w:r w:rsidRPr="00334865">
              <w:rPr>
                <w:rStyle w:val="SubtleEmphasis"/>
                <w:rFonts w:asciiTheme="minorHAnsi" w:hAnsiTheme="minorHAnsi" w:cstheme="minorHAnsi"/>
                <w:i w:val="0"/>
                <w:iCs w:val="0"/>
                <w:color w:val="auto"/>
              </w:rPr>
              <w:t xml:space="preserve"> from behind their driver stations </w:t>
            </w:r>
            <w:r w:rsidR="00550EC4" w:rsidRPr="00334865">
              <w:rPr>
                <w:rStyle w:val="SubtleEmphasis"/>
                <w:rFonts w:asciiTheme="minorHAnsi" w:hAnsiTheme="minorHAnsi" w:cstheme="minorHAnsi"/>
                <w:i w:val="0"/>
                <w:iCs w:val="0"/>
                <w:color w:val="auto"/>
              </w:rPr>
              <w:t>to in front of the field</w:t>
            </w:r>
            <w:r w:rsidRPr="00334865">
              <w:rPr>
                <w:rStyle w:val="SubtleEmphasis"/>
                <w:rFonts w:asciiTheme="minorHAnsi" w:hAnsiTheme="minorHAnsi" w:cstheme="minorHAnsi"/>
                <w:i w:val="0"/>
                <w:iCs w:val="0"/>
                <w:color w:val="auto"/>
              </w:rPr>
              <w:t xml:space="preserve"> and line up facing the audience. The Emcee instructs them to shake hands, and then they return to their Alliance stations, and play the match</w:t>
            </w:r>
            <w:r>
              <w:rPr>
                <w:rStyle w:val="SubtleEmphasis"/>
                <w:rFonts w:asciiTheme="minorHAnsi" w:hAnsiTheme="minorHAnsi" w:cstheme="minorHAnsi"/>
                <w:i w:val="0"/>
                <w:iCs w:val="0"/>
                <w:color w:val="auto"/>
                <w:sz w:val="24"/>
                <w:szCs w:val="24"/>
              </w:rPr>
              <w:t>.</w:t>
            </w: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2B8A02C5"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9E76C3" w:rsidRPr="00AC1014">
              <w:rPr>
                <w:rFonts w:asciiTheme="minorHAnsi" w:hAnsiTheme="minorHAnsi" w:cstheme="minorHAnsi"/>
                <w:b/>
                <w:bCs/>
                <w:i/>
                <w:iCs/>
                <w:sz w:val="24"/>
                <w:szCs w:val="24"/>
                <w:shd w:val="clear" w:color="auto" w:fill="FFFFFF"/>
              </w:rPr>
              <w:t>2</w:t>
            </w:r>
            <w:r w:rsidR="009E76C3">
              <w:rPr>
                <w:rFonts w:asciiTheme="minorHAnsi" w:hAnsiTheme="minorHAnsi" w:cstheme="minorHAnsi"/>
                <w:b/>
                <w:bCs/>
                <w:i/>
                <w:iCs/>
                <w:sz w:val="24"/>
                <w:szCs w:val="24"/>
                <w:shd w:val="clear" w:color="auto" w:fill="FFFFFF"/>
              </w:rPr>
              <w:t xml:space="preserve"> </w:t>
            </w:r>
            <w:r w:rsidR="009E76C3"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0EDD8D74"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16A58C4A" w14:textId="1644EC2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r w:rsidR="00550EC4">
              <w:rPr>
                <w:rFonts w:asciiTheme="minorHAnsi" w:hAnsiTheme="minorHAnsi" w:cstheme="minorHAnsi"/>
                <w:b/>
                <w:bCs/>
                <w:i/>
                <w:iCs/>
                <w:sz w:val="24"/>
                <w:szCs w:val="24"/>
              </w:rPr>
              <w:t xml:space="preserve"> sponsored by </w:t>
            </w:r>
            <w:proofErr w:type="spellStart"/>
            <w:r w:rsidR="00550EC4">
              <w:rPr>
                <w:rFonts w:asciiTheme="minorHAnsi" w:hAnsiTheme="minorHAnsi" w:cstheme="minorHAnsi"/>
                <w:b/>
                <w:bCs/>
                <w:i/>
                <w:iCs/>
                <w:sz w:val="24"/>
                <w:szCs w:val="24"/>
              </w:rPr>
              <w:t>nVent</w:t>
            </w:r>
            <w:proofErr w:type="spellEnd"/>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proofErr w:type="gramStart"/>
            <w:r w:rsidRPr="0037629E">
              <w:rPr>
                <w:rFonts w:asciiTheme="minorHAnsi" w:hAnsiTheme="minorHAnsi" w:cstheme="minorHAnsi"/>
              </w:rPr>
              <w:t>after</w:t>
            </w:r>
            <w:proofErr w:type="gramEnd"/>
            <w:r w:rsidRPr="0037629E">
              <w:rPr>
                <w:rFonts w:asciiTheme="minorHAnsi" w:hAnsiTheme="minorHAnsi" w:cstheme="minorHAnsi"/>
              </w:rPr>
              <w:t xml:space="preserve">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proofErr w:type="gramStart"/>
            <w:r w:rsidRPr="00214D56">
              <w:rPr>
                <w:rFonts w:asciiTheme="minorHAnsi" w:hAnsiTheme="minorHAnsi" w:cstheme="minorHAnsi"/>
                <w:sz w:val="24"/>
                <w:szCs w:val="24"/>
              </w:rPr>
              <w:t>Introduce</w:t>
            </w:r>
            <w:proofErr w:type="gramEnd"/>
            <w:r w:rsidRPr="00214D56">
              <w:rPr>
                <w:rFonts w:asciiTheme="minorHAnsi" w:hAnsiTheme="minorHAnsi" w:cstheme="minorHAnsi"/>
                <w:sz w:val="24"/>
                <w:szCs w:val="24"/>
              </w:rPr>
              <w:t xml:space="preserv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311A2943" w14:textId="77777777" w:rsidR="00437811" w:rsidRDefault="00437811" w:rsidP="00B876A6">
            <w:pPr>
              <w:spacing w:after="0" w:line="240" w:lineRule="auto"/>
            </w:pP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w:t>
            </w:r>
            <w:proofErr w:type="gramStart"/>
            <w:r w:rsidRPr="00214D56">
              <w:rPr>
                <w:rFonts w:asciiTheme="minorHAnsi" w:hAnsiTheme="minorHAnsi" w:cstheme="minorHAnsi"/>
                <w:sz w:val="24"/>
                <w:szCs w:val="24"/>
                <w:shd w:val="clear" w:color="auto" w:fill="FFFFFF"/>
              </w:rPr>
              <w:t>teams}.</w:t>
            </w:r>
            <w:proofErr w:type="gramEnd"/>
            <w:r w:rsidRPr="00214D56">
              <w:rPr>
                <w:rFonts w:asciiTheme="minorHAnsi" w:hAnsiTheme="minorHAnsi" w:cstheme="minorHAnsi"/>
                <w:sz w:val="24"/>
                <w:szCs w:val="24"/>
                <w:shd w:val="clear" w:color="auto" w:fill="FFFFFF"/>
              </w:rPr>
              <w:t xml:space="preserve">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 xml:space="preserve">{insert team </w:t>
            </w:r>
            <w:proofErr w:type="gramStart"/>
            <w:r w:rsidRPr="00214D56">
              <w:rPr>
                <w:rFonts w:asciiTheme="minorHAnsi" w:hAnsiTheme="minorHAnsi" w:cstheme="minorHAnsi"/>
                <w:sz w:val="24"/>
                <w:szCs w:val="24"/>
                <w:shd w:val="clear" w:color="auto" w:fill="FFFFFF"/>
              </w:rPr>
              <w:t>numbers},</w:t>
            </w:r>
            <w:proofErr w:type="gramEnd"/>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304B5C12" w14:textId="77777777" w:rsidR="00597372" w:rsidRPr="00214D56" w:rsidRDefault="00597372" w:rsidP="00B876A6">
            <w:pPr>
              <w:pStyle w:val="NoSpacing"/>
              <w:spacing w:line="276" w:lineRule="auto"/>
              <w:rPr>
                <w:rFonts w:asciiTheme="minorHAnsi" w:hAnsiTheme="minorHAnsi" w:cstheme="minorHAnsi"/>
                <w:b/>
                <w:bCs/>
                <w:i/>
                <w:iCs/>
                <w:sz w:val="24"/>
                <w:szCs w:val="24"/>
                <w:shd w:val="clear" w:color="auto" w:fill="FFFFFF"/>
              </w:rPr>
            </w:pPr>
          </w:p>
          <w:p w14:paraId="0E5E6141" w14:textId="77777777" w:rsidR="00597372" w:rsidRDefault="00597372" w:rsidP="00597372">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w:t>
            </w:r>
            <w:proofErr w:type="spellStart"/>
            <w:r>
              <w:t>trt</w:t>
            </w:r>
            <w:proofErr w:type="spellEnd"/>
            <w:r>
              <w:t xml:space="preserve"> 2:00) with music, keeping </w:t>
            </w:r>
            <w:proofErr w:type="gramStart"/>
            <w:r>
              <w:t>the energy</w:t>
            </w:r>
            <w:proofErr w:type="gramEnd"/>
            <w:r>
              <w:t xml:space="preserve"> up</w:t>
            </w:r>
          </w:p>
          <w:p w14:paraId="55C5B415" w14:textId="77777777" w:rsidR="00597372" w:rsidRDefault="00597372" w:rsidP="00597372">
            <w:pPr>
              <w:pStyle w:val="NoSpacing"/>
              <w:numPr>
                <w:ilvl w:val="0"/>
                <w:numId w:val="45"/>
              </w:numPr>
              <w:ind w:left="706" w:hanging="180"/>
            </w:pPr>
            <w:r w:rsidRPr="005022CF">
              <w:t xml:space="preserve">All participants accounted for </w:t>
            </w:r>
            <w:r>
              <w:t xml:space="preserve">and </w:t>
            </w:r>
            <w:proofErr w:type="gramStart"/>
            <w:r>
              <w:t>standing</w:t>
            </w:r>
            <w:proofErr w:type="gramEnd"/>
            <w:r>
              <w:t xml:space="preserve"> by</w:t>
            </w:r>
          </w:p>
          <w:p w14:paraId="1C9A6FAF" w14:textId="77777777" w:rsidR="00597372" w:rsidRDefault="00597372" w:rsidP="00597372">
            <w:pPr>
              <w:pStyle w:val="NoSpacing"/>
              <w:numPr>
                <w:ilvl w:val="0"/>
                <w:numId w:val="45"/>
              </w:numPr>
              <w:ind w:left="706" w:hanging="180"/>
            </w:pPr>
            <w:r>
              <w:t xml:space="preserve">Awards </w:t>
            </w:r>
            <w:proofErr w:type="gramStart"/>
            <w:r>
              <w:t>staged</w:t>
            </w:r>
            <w:proofErr w:type="gramEnd"/>
            <w:r>
              <w:t xml:space="preserve"> near field</w:t>
            </w:r>
          </w:p>
          <w:p w14:paraId="6BBB4F2F" w14:textId="77777777" w:rsidR="00597372" w:rsidRPr="006B66F7" w:rsidRDefault="00597372" w:rsidP="00597372">
            <w:pPr>
              <w:pStyle w:val="NoSpacing"/>
              <w:numPr>
                <w:ilvl w:val="0"/>
                <w:numId w:val="45"/>
              </w:numPr>
              <w:ind w:left="706" w:hanging="180"/>
            </w:pPr>
            <w:r w:rsidRPr="001936A5">
              <w:rPr>
                <w:rFonts w:asciiTheme="minorHAnsi" w:hAnsiTheme="minorHAnsi" w:cstheme="minorHAnsi"/>
                <w:sz w:val="24"/>
                <w:szCs w:val="24"/>
                <w:shd w:val="clear" w:color="auto" w:fill="FFFFFF"/>
              </w:rPr>
              <w:t xml:space="preserve">Fill with music until </w:t>
            </w:r>
            <w:proofErr w:type="gramStart"/>
            <w:r w:rsidRPr="001936A5">
              <w:rPr>
                <w:rFonts w:asciiTheme="minorHAnsi" w:hAnsiTheme="minorHAnsi" w:cstheme="minorHAnsi"/>
                <w:sz w:val="24"/>
                <w:szCs w:val="24"/>
                <w:shd w:val="clear" w:color="auto" w:fill="FFFFFF"/>
              </w:rPr>
              <w:t>Awards</w:t>
            </w:r>
            <w:proofErr w:type="gramEnd"/>
            <w:r w:rsidRPr="001936A5">
              <w:rPr>
                <w:rFonts w:asciiTheme="minorHAnsi" w:hAnsiTheme="minorHAnsi" w:cstheme="minorHAnsi"/>
                <w:sz w:val="24"/>
                <w:szCs w:val="24"/>
                <w:shd w:val="clear" w:color="auto" w:fill="FFFFFF"/>
              </w:rPr>
              <w:t xml:space="preserve"> Ceremony</w:t>
            </w:r>
          </w:p>
          <w:p w14:paraId="2C9EAAF1" w14:textId="77777777" w:rsidR="00597372" w:rsidRDefault="00597372" w:rsidP="00B876A6">
            <w:pPr>
              <w:pStyle w:val="ListParagraph"/>
              <w:spacing w:after="0" w:line="240" w:lineRule="auto"/>
              <w:ind w:left="252"/>
              <w:rPr>
                <w:rFonts w:ascii="Arial" w:hAnsi="Arial" w:cs="Arial"/>
                <w:sz w:val="24"/>
                <w:szCs w:val="24"/>
              </w:rPr>
            </w:pPr>
          </w:p>
          <w:p w14:paraId="432C1CEC" w14:textId="77777777" w:rsidR="00597372" w:rsidRDefault="00597372" w:rsidP="00B876A6">
            <w:pPr>
              <w:pStyle w:val="ListParagraph"/>
              <w:spacing w:after="0" w:line="240" w:lineRule="auto"/>
              <w:ind w:left="252"/>
              <w:rPr>
                <w:rFonts w:ascii="Arial" w:hAnsi="Arial" w:cs="Arial"/>
                <w:sz w:val="24"/>
                <w:szCs w:val="24"/>
              </w:rPr>
            </w:pPr>
          </w:p>
          <w:p w14:paraId="0203B0CE" w14:textId="77777777" w:rsidR="00437811" w:rsidRPr="000A6390" w:rsidRDefault="00437811" w:rsidP="00B876A6">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62A278A5" w14:textId="77777777" w:rsidR="00437811" w:rsidRDefault="00437811" w:rsidP="00B876A6">
            <w:pPr>
              <w:pStyle w:val="ListParagraph"/>
              <w:spacing w:after="0" w:line="240" w:lineRule="auto"/>
              <w:ind w:left="252"/>
              <w:rPr>
                <w:rFonts w:ascii="Arial" w:hAnsi="Arial" w:cs="Arial"/>
                <w:sz w:val="24"/>
                <w:szCs w:val="24"/>
              </w:rPr>
            </w:pPr>
          </w:p>
          <w:p w14:paraId="0DFB396C" w14:textId="77777777" w:rsidR="00437811" w:rsidRPr="00214D56" w:rsidRDefault="00437811" w:rsidP="00B876A6">
            <w:pPr>
              <w:pStyle w:val="ListParagraph"/>
              <w:spacing w:after="0" w:line="240" w:lineRule="auto"/>
              <w:ind w:left="252"/>
              <w:rPr>
                <w:rFonts w:ascii="Arial" w:hAnsi="Arial" w:cs="Arial"/>
                <w:sz w:val="24"/>
                <w:szCs w:val="24"/>
              </w:rPr>
            </w:pPr>
          </w:p>
          <w:p w14:paraId="79D6A8CA" w14:textId="5617E3C6" w:rsidR="00437811" w:rsidRDefault="00437811" w:rsidP="00597372">
            <w:pPr>
              <w:pStyle w:val="NoSpacing"/>
              <w:spacing w:line="276" w:lineRule="auto"/>
              <w:ind w:left="676"/>
              <w:rPr>
                <w:rFonts w:ascii="Arial" w:hAnsi="Arial" w:cs="Arial"/>
                <w:b/>
                <w:bCs/>
                <w:sz w:val="28"/>
                <w:szCs w:val="28"/>
              </w:rPr>
            </w:pP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2CBE0B22" w14:textId="07B7156E" w:rsidR="00437811" w:rsidRDefault="00437811" w:rsidP="00B876A6">
            <w:pPr>
              <w:spacing w:after="0" w:line="240" w:lineRule="auto"/>
            </w:pPr>
            <w:r>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proofErr w:type="gramStart"/>
            <w:r w:rsidRPr="00214D56">
              <w:rPr>
                <w:rFonts w:asciiTheme="minorHAnsi" w:hAnsiTheme="minorHAnsi" w:cstheme="minorHAnsi"/>
                <w:b/>
                <w:bCs/>
                <w:i/>
                <w:iCs/>
                <w:sz w:val="24"/>
                <w:szCs w:val="24"/>
                <w:shd w:val="clear" w:color="auto" w:fill="FFFFFF"/>
              </w:rPr>
              <w:t>piece</w:t>
            </w:r>
            <w:proofErr w:type="gramEnd"/>
            <w:r w:rsidRPr="00214D56">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62838E07" w14:textId="77777777" w:rsidR="00437811" w:rsidRPr="00597372"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t xml:space="preserve">Fill with music until </w:t>
            </w:r>
            <w:proofErr w:type="gramStart"/>
            <w:r w:rsidRPr="00214D56">
              <w:rPr>
                <w:rFonts w:asciiTheme="minorHAnsi" w:hAnsiTheme="minorHAnsi" w:cstheme="minorHAnsi"/>
                <w:sz w:val="24"/>
                <w:szCs w:val="24"/>
                <w:shd w:val="clear" w:color="auto" w:fill="FFFFFF"/>
              </w:rPr>
              <w:t>Awards</w:t>
            </w:r>
            <w:proofErr w:type="gramEnd"/>
            <w:r w:rsidRPr="00214D56">
              <w:rPr>
                <w:rFonts w:asciiTheme="minorHAnsi" w:hAnsiTheme="minorHAnsi" w:cstheme="minorHAnsi"/>
                <w:sz w:val="24"/>
                <w:szCs w:val="24"/>
                <w:shd w:val="clear" w:color="auto" w:fill="FFFFFF"/>
              </w:rPr>
              <w:t xml:space="preserve"> Ceremony</w:t>
            </w:r>
          </w:p>
          <w:p w14:paraId="47186880" w14:textId="77777777" w:rsidR="00597372" w:rsidRDefault="00597372" w:rsidP="00597372">
            <w:pPr>
              <w:pStyle w:val="ListParagraph"/>
              <w:spacing w:after="0" w:line="240" w:lineRule="auto"/>
              <w:ind w:left="766"/>
              <w:rPr>
                <w:rFonts w:ascii="Arial" w:hAnsi="Arial" w:cs="Arial"/>
                <w:b/>
                <w:bCs/>
                <w:sz w:val="28"/>
                <w:szCs w:val="28"/>
              </w:rPr>
            </w:pPr>
          </w:p>
        </w:tc>
      </w:tr>
      <w:bookmarkEnd w:id="17"/>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 xml:space="preserve">(only if </w:t>
            </w:r>
            <w:proofErr w:type="gramStart"/>
            <w:r w:rsidRPr="00214D56">
              <w:rPr>
                <w:rFonts w:ascii="Arial" w:hAnsi="Arial" w:cs="Arial"/>
                <w:b/>
                <w:bCs/>
              </w:rPr>
              <w:t>a 3</w:t>
            </w:r>
            <w:r w:rsidRPr="00214D56">
              <w:rPr>
                <w:rFonts w:ascii="Arial" w:hAnsi="Arial" w:cs="Arial"/>
                <w:b/>
                <w:bCs/>
                <w:vertAlign w:val="superscript"/>
              </w:rPr>
              <w:t>rd</w:t>
            </w:r>
            <w:proofErr w:type="gramEnd"/>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27B54E22"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proofErr w:type="gramStart"/>
            <w:r w:rsidRPr="005703D5">
              <w:rPr>
                <w:rFonts w:asciiTheme="minorHAnsi" w:hAnsiTheme="minorHAnsi" w:cstheme="minorHAnsi"/>
              </w:rPr>
              <w:t>after</w:t>
            </w:r>
            <w:proofErr w:type="gramEnd"/>
            <w:r w:rsidRPr="005703D5">
              <w:rPr>
                <w:rFonts w:asciiTheme="minorHAnsi" w:hAnsiTheme="minorHAnsi" w:cstheme="minorHAnsi"/>
              </w:rPr>
              <w:t xml:space="preserve">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w:t>
            </w:r>
            <w:proofErr w:type="gramStart"/>
            <w:r w:rsidRPr="00FA5064">
              <w:rPr>
                <w:rFonts w:asciiTheme="minorHAnsi" w:hAnsiTheme="minorHAnsi" w:cstheme="minorHAnsi"/>
                <w:b/>
                <w:bCs/>
                <w:i/>
                <w:iCs/>
                <w:sz w:val="24"/>
                <w:szCs w:val="24"/>
              </w:rPr>
              <w:t>match</w:t>
            </w:r>
            <w:r w:rsidRPr="00FA5064">
              <w:rPr>
                <w:rFonts w:asciiTheme="minorHAnsi" w:hAnsiTheme="minorHAnsi" w:cstheme="minorHAnsi"/>
                <w:sz w:val="24"/>
                <w:szCs w:val="24"/>
              </w:rPr>
              <w:t>, {</w:t>
            </w:r>
            <w:proofErr w:type="gramEnd"/>
            <w:r w:rsidRPr="00FA5064">
              <w:rPr>
                <w:rFonts w:asciiTheme="minorHAnsi" w:hAnsiTheme="minorHAnsi" w:cstheme="minorHAnsi"/>
                <w:sz w:val="24"/>
                <w:szCs w:val="24"/>
              </w:rPr>
              <w:t xml:space="preserve">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proofErr w:type="gramStart"/>
            <w:r w:rsidRPr="00214D56">
              <w:rPr>
                <w:rFonts w:asciiTheme="minorHAnsi" w:hAnsiTheme="minorHAnsi" w:cstheme="minorHAnsi"/>
                <w:sz w:val="24"/>
                <w:szCs w:val="24"/>
              </w:rPr>
              <w:t>Introduce</w:t>
            </w:r>
            <w:proofErr w:type="gramEnd"/>
            <w:r w:rsidRPr="00214D56">
              <w:rPr>
                <w:rFonts w:asciiTheme="minorHAnsi" w:hAnsiTheme="minorHAnsi" w:cstheme="minorHAnsi"/>
                <w:sz w:val="24"/>
                <w:szCs w:val="24"/>
              </w:rPr>
              <w:t xml:space="preserv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alliance </w:t>
            </w:r>
          </w:p>
          <w:p w14:paraId="6D403DF8" w14:textId="57281AA1"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 xml:space="preserve">{insert </w:t>
            </w:r>
            <w:proofErr w:type="gramStart"/>
            <w:r w:rsidRPr="00FA5064">
              <w:rPr>
                <w:rFonts w:asciiTheme="minorHAnsi" w:hAnsiTheme="minorHAnsi" w:cstheme="minorHAnsi"/>
                <w:sz w:val="24"/>
                <w:szCs w:val="24"/>
                <w:shd w:val="clear" w:color="auto" w:fill="FFFFFF"/>
              </w:rPr>
              <w:t>teams}.</w:t>
            </w:r>
            <w:proofErr w:type="gramEnd"/>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4418C1" w:rsidRPr="00FA5064">
              <w:rPr>
                <w:rFonts w:asciiTheme="minorHAnsi" w:hAnsiTheme="minorHAnsi" w:cstheme="minorHAnsi"/>
                <w:sz w:val="24"/>
                <w:szCs w:val="24"/>
                <w:shd w:val="clear" w:color="auto" w:fill="FFFFFF"/>
              </w:rPr>
              <w:t xml:space="preserve">losing </w:t>
            </w:r>
            <w:r w:rsidR="004418C1">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 xml:space="preserve">{insert team </w:t>
            </w:r>
            <w:proofErr w:type="gramStart"/>
            <w:r w:rsidRPr="00FA5064">
              <w:rPr>
                <w:rFonts w:asciiTheme="minorHAnsi" w:hAnsiTheme="minorHAnsi" w:cstheme="minorHAnsi"/>
                <w:sz w:val="24"/>
                <w:szCs w:val="24"/>
                <w:shd w:val="clear" w:color="auto" w:fill="FFFFFF"/>
              </w:rPr>
              <w:t>numbers</w:t>
            </w:r>
            <w:r w:rsidRPr="00FA5064">
              <w:rPr>
                <w:rFonts w:asciiTheme="minorHAnsi" w:hAnsiTheme="minorHAnsi" w:cstheme="minorHAnsi"/>
                <w:b/>
                <w:bCs/>
                <w:i/>
                <w:iCs/>
                <w:sz w:val="24"/>
                <w:szCs w:val="24"/>
                <w:shd w:val="clear" w:color="auto" w:fill="FFFFFF"/>
              </w:rPr>
              <w:t>},</w:t>
            </w:r>
            <w:proofErr w:type="gramEnd"/>
            <w:r w:rsidRPr="00FA5064">
              <w:rPr>
                <w:rFonts w:asciiTheme="minorHAnsi" w:hAnsiTheme="minorHAnsi" w:cstheme="minorHAnsi"/>
                <w:b/>
                <w:bCs/>
                <w:i/>
                <w:iCs/>
                <w:sz w:val="24"/>
                <w:szCs w:val="24"/>
                <w:shd w:val="clear" w:color="auto" w:fill="FFFFFF"/>
              </w:rPr>
              <w:t xml:space="preserve">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55586ADA" w14:textId="77777777" w:rsidR="00597372" w:rsidRDefault="00597372" w:rsidP="00597372">
            <w:pPr>
              <w:pStyle w:val="ListParagraph"/>
              <w:numPr>
                <w:ilvl w:val="0"/>
                <w:numId w:val="45"/>
              </w:numPr>
              <w:spacing w:after="0" w:line="240" w:lineRule="auto"/>
              <w:ind w:left="706" w:hanging="180"/>
            </w:pPr>
            <w:r w:rsidRPr="00A23203">
              <w:t xml:space="preserve">Roll </w:t>
            </w:r>
            <w:r w:rsidRPr="00701F9D">
              <w:rPr>
                <w:i/>
                <w:iCs/>
              </w:rPr>
              <w:t>FRC SUPPLIER</w:t>
            </w:r>
            <w:r>
              <w:t xml:space="preserve"> video (no audio) (</w:t>
            </w:r>
            <w:proofErr w:type="spellStart"/>
            <w:r>
              <w:t>trt</w:t>
            </w:r>
            <w:proofErr w:type="spellEnd"/>
            <w:r>
              <w:t xml:space="preserve"> 2:00) with music, keeping </w:t>
            </w:r>
            <w:proofErr w:type="gramStart"/>
            <w:r>
              <w:t>the energy</w:t>
            </w:r>
            <w:proofErr w:type="gramEnd"/>
            <w:r>
              <w:t xml:space="preserve"> up</w:t>
            </w:r>
          </w:p>
          <w:p w14:paraId="3C08090F" w14:textId="77777777" w:rsidR="00597372" w:rsidRDefault="00597372" w:rsidP="00597372">
            <w:pPr>
              <w:pStyle w:val="NoSpacing"/>
              <w:numPr>
                <w:ilvl w:val="0"/>
                <w:numId w:val="45"/>
              </w:numPr>
              <w:ind w:left="706" w:hanging="180"/>
            </w:pPr>
            <w:r w:rsidRPr="005022CF">
              <w:t xml:space="preserve">All participants accounted for </w:t>
            </w:r>
            <w:r>
              <w:t xml:space="preserve">and </w:t>
            </w:r>
            <w:proofErr w:type="gramStart"/>
            <w:r>
              <w:t>standing</w:t>
            </w:r>
            <w:proofErr w:type="gramEnd"/>
            <w:r>
              <w:t xml:space="preserve"> by</w:t>
            </w:r>
          </w:p>
          <w:p w14:paraId="1B505274" w14:textId="77777777" w:rsidR="00597372" w:rsidRDefault="00597372" w:rsidP="00597372">
            <w:pPr>
              <w:pStyle w:val="NoSpacing"/>
              <w:numPr>
                <w:ilvl w:val="0"/>
                <w:numId w:val="45"/>
              </w:numPr>
              <w:ind w:left="706" w:hanging="180"/>
            </w:pPr>
            <w:r>
              <w:t xml:space="preserve">Awards </w:t>
            </w:r>
            <w:proofErr w:type="gramStart"/>
            <w:r>
              <w:t>staged</w:t>
            </w:r>
            <w:proofErr w:type="gramEnd"/>
            <w:r>
              <w:t xml:space="preserve"> near field</w:t>
            </w:r>
          </w:p>
          <w:p w14:paraId="7377E2FC" w14:textId="77777777" w:rsidR="00597372" w:rsidRPr="006B66F7" w:rsidRDefault="00597372" w:rsidP="00597372">
            <w:pPr>
              <w:pStyle w:val="NoSpacing"/>
              <w:numPr>
                <w:ilvl w:val="0"/>
                <w:numId w:val="45"/>
              </w:numPr>
              <w:ind w:left="706" w:hanging="180"/>
            </w:pPr>
            <w:r w:rsidRPr="001936A5">
              <w:rPr>
                <w:rFonts w:asciiTheme="minorHAnsi" w:hAnsiTheme="minorHAnsi" w:cstheme="minorHAnsi"/>
                <w:sz w:val="24"/>
                <w:szCs w:val="24"/>
                <w:shd w:val="clear" w:color="auto" w:fill="FFFFFF"/>
              </w:rPr>
              <w:t xml:space="preserve">Fill with music until </w:t>
            </w:r>
            <w:proofErr w:type="gramStart"/>
            <w:r w:rsidRPr="001936A5">
              <w:rPr>
                <w:rFonts w:asciiTheme="minorHAnsi" w:hAnsiTheme="minorHAnsi" w:cstheme="minorHAnsi"/>
                <w:sz w:val="24"/>
                <w:szCs w:val="24"/>
                <w:shd w:val="clear" w:color="auto" w:fill="FFFFFF"/>
              </w:rPr>
              <w:t>Awards</w:t>
            </w:r>
            <w:proofErr w:type="gramEnd"/>
            <w:r w:rsidRPr="001936A5">
              <w:rPr>
                <w:rFonts w:asciiTheme="minorHAnsi" w:hAnsiTheme="minorHAnsi" w:cstheme="minorHAnsi"/>
                <w:sz w:val="24"/>
                <w:szCs w:val="24"/>
                <w:shd w:val="clear" w:color="auto" w:fill="FFFFFF"/>
              </w:rPr>
              <w:t xml:space="preserve"> Ceremony</w:t>
            </w:r>
          </w:p>
          <w:p w14:paraId="6C71F5FE" w14:textId="77777777" w:rsidR="00597372" w:rsidRDefault="00597372" w:rsidP="006C3092">
            <w:pPr>
              <w:spacing w:after="0" w:line="240" w:lineRule="auto"/>
              <w:rPr>
                <w:rFonts w:asciiTheme="minorHAnsi" w:hAnsiTheme="minorHAnsi" w:cstheme="minorHAnsi"/>
                <w:sz w:val="24"/>
                <w:szCs w:val="24"/>
              </w:rPr>
            </w:pPr>
          </w:p>
          <w:p w14:paraId="14266899" w14:textId="77777777" w:rsidR="005703D5" w:rsidRDefault="00437811" w:rsidP="00597372">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xml:space="preserve">” </w:t>
            </w:r>
          </w:p>
          <w:p w14:paraId="5E68AC1D" w14:textId="520A33BD" w:rsidR="00597372" w:rsidRPr="006C3092" w:rsidRDefault="00597372" w:rsidP="00597372">
            <w:pPr>
              <w:spacing w:after="0" w:line="240" w:lineRule="auto"/>
              <w:rPr>
                <w:rFonts w:ascii="Arial" w:hAnsi="Arial" w:cs="Arial"/>
                <w:b/>
                <w:bCs/>
                <w:sz w:val="28"/>
                <w:szCs w:val="28"/>
              </w:rPr>
            </w:pP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8"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78526A74"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18DF43AC" w:rsidR="00437811" w:rsidRPr="00764546" w:rsidRDefault="00437811" w:rsidP="00E5048C">
            <w:pPr>
              <w:spacing w:after="0"/>
              <w:ind w:hanging="19"/>
              <w:rPr>
                <w:rFonts w:asciiTheme="minorHAnsi" w:hAnsiTheme="minorHAnsi" w:cstheme="minorHAnsi"/>
                <w:b/>
                <w:i/>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Regional Planning Committee to the field crew and scoring table folks, to the volunteers in the Pits and the Machine Shop. Thank </w:t>
            </w:r>
            <w:r w:rsidR="004418C1"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175ADD" w:rsidRPr="00764546">
              <w:rPr>
                <w:rFonts w:asciiTheme="minorHAnsi" w:hAnsiTheme="minorHAnsi" w:cstheme="minorHAnsi"/>
                <w:bCs/>
                <w:iCs/>
                <w:sz w:val="24"/>
                <w:szCs w:val="24"/>
              </w:rPr>
              <w:t>applause)</w:t>
            </w:r>
            <w:r w:rsidR="00175ADD">
              <w:rPr>
                <w:rFonts w:asciiTheme="minorHAnsi" w:hAnsiTheme="minorHAnsi" w:cstheme="minorHAnsi"/>
                <w:bCs/>
                <w:iCs/>
                <w:sz w:val="24"/>
                <w:szCs w:val="24"/>
              </w:rPr>
              <w:t xml:space="preserve"> </w:t>
            </w:r>
            <w:r w:rsidR="00175ADD" w:rsidRPr="00F220D0">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2BF86F03" w14:textId="6BA843F5" w:rsidR="00437811" w:rsidRPr="00CC68E8" w:rsidRDefault="00437811" w:rsidP="00043F13">
            <w:pPr>
              <w:spacing w:after="0"/>
              <w:rPr>
                <w:rFonts w:asciiTheme="minorHAnsi" w:hAnsiTheme="minorHAnsi" w:cstheme="minorHAnsi"/>
                <w:b/>
                <w:i/>
                <w:sz w:val="24"/>
                <w:szCs w:val="24"/>
              </w:rPr>
            </w:pPr>
            <w:r>
              <w:rPr>
                <w:rFonts w:asciiTheme="minorHAnsi" w:hAnsiTheme="minorHAnsi" w:cstheme="minorHAnsi"/>
                <w:b/>
                <w:i/>
                <w:sz w:val="24"/>
                <w:szCs w:val="24"/>
              </w:rPr>
              <w:t>Now it’s time for</w:t>
            </w:r>
            <w:r w:rsidRPr="00764546">
              <w:rPr>
                <w:rFonts w:asciiTheme="minorHAnsi" w:hAnsiTheme="minorHAnsi" w:cstheme="minorHAnsi"/>
                <w:b/>
                <w:i/>
                <w:sz w:val="24"/>
                <w:szCs w:val="24"/>
              </w:rPr>
              <w:t xml:space="preserve"> our final awards segment</w:t>
            </w:r>
            <w:r w:rsidR="00E5048C">
              <w:rPr>
                <w:rFonts w:asciiTheme="minorHAnsi" w:hAnsiTheme="minorHAnsi" w:cstheme="minorHAnsi"/>
                <w:b/>
                <w:i/>
                <w:sz w:val="24"/>
                <w:szCs w:val="24"/>
              </w:rPr>
              <w:t xml:space="preserve"> so let’s </w:t>
            </w:r>
            <w:r w:rsidRPr="00764546">
              <w:rPr>
                <w:rFonts w:asciiTheme="minorHAnsi" w:hAnsiTheme="minorHAnsi" w:cstheme="minorHAnsi"/>
                <w:b/>
                <w:i/>
                <w:sz w:val="24"/>
                <w:szCs w:val="24"/>
              </w:rPr>
              <w:t>welcome the Judges onto the field.</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6C821AC3" w14:textId="77777777" w:rsidR="00986206" w:rsidRDefault="00986206" w:rsidP="00986206">
            <w:pPr>
              <w:spacing w:after="0" w:line="240" w:lineRule="auto"/>
            </w:pPr>
            <w:r>
              <w:t>AV Production</w:t>
            </w:r>
          </w:p>
          <w:p w14:paraId="5649A26D" w14:textId="77777777" w:rsidR="00986206" w:rsidRDefault="00986206" w:rsidP="00986206">
            <w:pPr>
              <w:spacing w:after="0" w:line="240" w:lineRule="auto"/>
            </w:pPr>
          </w:p>
          <w:p w14:paraId="61E9058A" w14:textId="77777777" w:rsidR="00986206" w:rsidRDefault="00986206"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1D536FA4" w14:textId="77777777" w:rsidR="00986206" w:rsidRDefault="00986206" w:rsidP="00986206">
            <w:pPr>
              <w:spacing w:after="0" w:line="240" w:lineRule="auto"/>
            </w:pPr>
            <w:r>
              <w:t>Emcee</w:t>
            </w:r>
          </w:p>
          <w:p w14:paraId="24EEB70E" w14:textId="77777777" w:rsidR="00986206" w:rsidRDefault="00986206" w:rsidP="00986206">
            <w:pPr>
              <w:spacing w:after="0" w:line="240" w:lineRule="auto"/>
            </w:pPr>
          </w:p>
          <w:p w14:paraId="5B40BF72" w14:textId="77777777"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5174C23B" w14:textId="77777777" w:rsidR="00E5048C" w:rsidRDefault="00E5048C" w:rsidP="00986206">
            <w:pPr>
              <w:spacing w:after="0" w:line="240" w:lineRule="auto"/>
            </w:pPr>
            <w:r>
              <w:t>Emcee</w:t>
            </w:r>
          </w:p>
          <w:p w14:paraId="13DC634C" w14:textId="77777777" w:rsidR="00E5048C" w:rsidRDefault="00E5048C" w:rsidP="00986206">
            <w:pPr>
              <w:spacing w:after="0" w:line="240" w:lineRule="auto"/>
            </w:pPr>
          </w:p>
          <w:p w14:paraId="600266F2" w14:textId="06383BA9" w:rsidR="006C3092" w:rsidRDefault="006C3092" w:rsidP="006C3092">
            <w:pPr>
              <w:spacing w:after="0" w:line="240" w:lineRule="auto"/>
            </w:pP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AEC1EAC" w14:textId="77777777" w:rsidR="00667900" w:rsidRDefault="006C3092" w:rsidP="00986206">
            <w:pPr>
              <w:spacing w:after="0" w:line="240" w:lineRule="auto"/>
            </w:pPr>
            <w:r>
              <w:t xml:space="preserve"> </w:t>
            </w:r>
          </w:p>
          <w:p w14:paraId="3C4317EE" w14:textId="5E70995A" w:rsidR="00E5048C" w:rsidRDefault="00E5048C" w:rsidP="00986206">
            <w:pPr>
              <w:spacing w:after="0" w:line="240" w:lineRule="auto"/>
            </w:pPr>
            <w:r>
              <w:t>AV Production</w:t>
            </w:r>
          </w:p>
        </w:tc>
        <w:tc>
          <w:tcPr>
            <w:tcW w:w="9000" w:type="dxa"/>
          </w:tcPr>
          <w:p w14:paraId="67CBEB8D" w14:textId="77777777"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2D130877"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4418C1" w:rsidRPr="00E5048C">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 xml:space="preserve">And now let’s </w:t>
            </w:r>
            <w:proofErr w:type="gramStart"/>
            <w:r w:rsidR="00986206" w:rsidRPr="008F21A8">
              <w:rPr>
                <w:rFonts w:asciiTheme="minorHAnsi" w:hAnsiTheme="minorHAnsi" w:cstheme="minorHAnsi"/>
                <w:b/>
                <w:bCs/>
                <w:i/>
                <w:iCs/>
                <w:sz w:val="24"/>
                <w:szCs w:val="24"/>
              </w:rPr>
              <w:t>take a look</w:t>
            </w:r>
            <w:proofErr w:type="gramEnd"/>
            <w:r w:rsidR="00986206" w:rsidRPr="008F21A8">
              <w:rPr>
                <w:rFonts w:asciiTheme="minorHAnsi" w:hAnsiTheme="minorHAnsi" w:cstheme="minorHAnsi"/>
                <w:b/>
                <w:bCs/>
                <w:i/>
                <w:iCs/>
                <w:sz w:val="24"/>
                <w:szCs w:val="24"/>
              </w:rPr>
              <w:t xml:space="preserve">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67EAEFA4"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00597372">
              <w:t>if</w:t>
            </w:r>
            <w:r>
              <w:t xml:space="preserve"> </w:t>
            </w:r>
            <w:r w:rsidR="00597372">
              <w:t>s</w:t>
            </w:r>
            <w:r w:rsidR="00550EC4">
              <w:t>ubmitted</w:t>
            </w:r>
            <w:r w:rsidR="00667900">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61833AA6" w14:textId="0EF94273"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961AE5">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1772DF71" w14:textId="203ED164" w:rsidR="00E5048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This concludes the Awards ceremony and the </w:t>
            </w:r>
            <w:r w:rsidR="00511858">
              <w:rPr>
                <w:rFonts w:asciiTheme="minorHAnsi" w:hAnsiTheme="minorHAnsi" w:cstheme="minorHAnsi"/>
                <w:b/>
                <w:i/>
                <w:sz w:val="24"/>
                <w:szCs w:val="24"/>
              </w:rPr>
              <w:t>FIRST</w:t>
            </w:r>
            <w:r w:rsidRPr="00764546">
              <w:rPr>
                <w:rFonts w:asciiTheme="minorHAnsi" w:hAnsiTheme="minorHAnsi" w:cstheme="minorHAnsi"/>
                <w:b/>
                <w:i/>
                <w:sz w:val="24"/>
                <w:szCs w:val="24"/>
              </w:rPr>
              <w:t xml:space="preserve"> competition here in ___________.  </w:t>
            </w:r>
            <w:proofErr w:type="gramStart"/>
            <w:r w:rsidRPr="00764546">
              <w:rPr>
                <w:rFonts w:asciiTheme="minorHAnsi" w:hAnsiTheme="minorHAnsi" w:cstheme="minorHAnsi"/>
                <w:b/>
                <w:i/>
                <w:sz w:val="24"/>
                <w:szCs w:val="24"/>
              </w:rPr>
              <w:t>Please join me in congratulating</w:t>
            </w:r>
            <w:proofErr w:type="gramEnd"/>
            <w:r w:rsidRPr="00764546">
              <w:rPr>
                <w:rFonts w:asciiTheme="minorHAnsi" w:hAnsiTheme="minorHAnsi" w:cstheme="minorHAnsi"/>
                <w:b/>
                <w:i/>
                <w:sz w:val="24"/>
                <w:szCs w:val="24"/>
              </w:rPr>
              <w:t xml:space="preserve"> all the teams on their performance, and more importantly, for all their efforts towards a successful future! Good luck to all the Teams who are competing again this season, and we hope to see the rest of you back here for another exciting FIRST Robotics Competition next year. </w:t>
            </w:r>
            <w:r>
              <w:rPr>
                <w:rFonts w:asciiTheme="minorHAnsi" w:hAnsiTheme="minorHAnsi" w:cstheme="minorHAnsi"/>
                <w:b/>
                <w:i/>
                <w:sz w:val="24"/>
                <w:szCs w:val="24"/>
              </w:rPr>
              <w:t xml:space="preserve"> </w:t>
            </w:r>
            <w:r w:rsidR="00F02A39">
              <w:rPr>
                <w:rFonts w:asciiTheme="minorHAnsi" w:hAnsiTheme="minorHAnsi" w:cstheme="minorHAnsi"/>
                <w:b/>
                <w:i/>
                <w:sz w:val="24"/>
                <w:szCs w:val="24"/>
              </w:rPr>
              <w:t>And to get you excited about next year, here’s a short video revealing next season’s theme.</w:t>
            </w:r>
            <w:r w:rsidR="00597372">
              <w:rPr>
                <w:rFonts w:asciiTheme="minorHAnsi" w:hAnsiTheme="minorHAnsi" w:cstheme="minorHAnsi"/>
                <w:b/>
                <w:i/>
                <w:sz w:val="24"/>
                <w:szCs w:val="24"/>
              </w:rPr>
              <w:t xml:space="preserve"> </w:t>
            </w:r>
            <w:r w:rsidRPr="00764546">
              <w:rPr>
                <w:rFonts w:asciiTheme="minorHAnsi" w:hAnsiTheme="minorHAnsi" w:cstheme="minorHAnsi"/>
                <w:b/>
                <w:i/>
                <w:sz w:val="24"/>
                <w:szCs w:val="24"/>
              </w:rPr>
              <w:t>Thanks everyone! Goodnight and safe travels!</w:t>
            </w:r>
          </w:p>
          <w:p w14:paraId="66387C14" w14:textId="77777777" w:rsidR="00597372" w:rsidRDefault="00597372" w:rsidP="00E5048C">
            <w:pPr>
              <w:spacing w:after="0"/>
              <w:rPr>
                <w:rFonts w:asciiTheme="minorHAnsi" w:hAnsiTheme="minorHAnsi" w:cstheme="minorHAnsi"/>
                <w:b/>
                <w:i/>
                <w:sz w:val="24"/>
                <w:szCs w:val="24"/>
              </w:rPr>
            </w:pPr>
          </w:p>
          <w:p w14:paraId="512ED141" w14:textId="3EA71531" w:rsidR="00F02A39" w:rsidRPr="0031254C" w:rsidRDefault="00F02A39" w:rsidP="00F02A39">
            <w:pPr>
              <w:pStyle w:val="ListParagraph"/>
              <w:numPr>
                <w:ilvl w:val="0"/>
                <w:numId w:val="56"/>
              </w:numPr>
              <w:spacing w:after="0"/>
              <w:rPr>
                <w:rFonts w:asciiTheme="minorHAnsi" w:hAnsiTheme="minorHAnsi" w:cstheme="minorHAnsi"/>
                <w:bCs/>
                <w:iCs/>
                <w:sz w:val="24"/>
                <w:szCs w:val="24"/>
              </w:rPr>
            </w:pPr>
            <w:r w:rsidRPr="0031254C">
              <w:rPr>
                <w:rFonts w:asciiTheme="minorHAnsi" w:hAnsiTheme="minorHAnsi" w:cstheme="minorHAnsi"/>
                <w:bCs/>
                <w:iCs/>
                <w:sz w:val="24"/>
                <w:szCs w:val="24"/>
              </w:rPr>
              <w:t xml:space="preserve">roll </w:t>
            </w:r>
            <w:r w:rsidRPr="0031254C">
              <w:rPr>
                <w:rFonts w:asciiTheme="minorHAnsi" w:hAnsiTheme="minorHAnsi" w:cstheme="minorHAnsi"/>
                <w:bCs/>
                <w:i/>
                <w:sz w:val="24"/>
                <w:szCs w:val="24"/>
              </w:rPr>
              <w:t xml:space="preserve">FIRST </w:t>
            </w:r>
            <w:r w:rsidRPr="00002511">
              <w:rPr>
                <w:rFonts w:asciiTheme="minorHAnsi" w:hAnsiTheme="minorHAnsi" w:cstheme="minorHAnsi"/>
                <w:bCs/>
                <w:iCs/>
                <w:sz w:val="24"/>
                <w:szCs w:val="24"/>
              </w:rPr>
              <w:t xml:space="preserve">Teaser </w:t>
            </w:r>
            <w:r w:rsidR="00B63021" w:rsidRPr="00002511">
              <w:rPr>
                <w:rFonts w:asciiTheme="minorHAnsi" w:hAnsiTheme="minorHAnsi" w:cstheme="minorHAnsi"/>
                <w:bCs/>
                <w:iCs/>
                <w:sz w:val="24"/>
                <w:szCs w:val="24"/>
              </w:rPr>
              <w:t>2025</w:t>
            </w:r>
            <w:r w:rsidRPr="00002511">
              <w:rPr>
                <w:rFonts w:asciiTheme="minorHAnsi" w:hAnsiTheme="minorHAnsi" w:cstheme="minorHAnsi"/>
                <w:bCs/>
                <w:iCs/>
                <w:sz w:val="24"/>
                <w:szCs w:val="24"/>
              </w:rPr>
              <w:t>-202</w:t>
            </w:r>
            <w:r w:rsidR="00934617" w:rsidRPr="00002511">
              <w:rPr>
                <w:rFonts w:asciiTheme="minorHAnsi" w:hAnsiTheme="minorHAnsi" w:cstheme="minorHAnsi"/>
                <w:bCs/>
                <w:iCs/>
                <w:sz w:val="24"/>
                <w:szCs w:val="24"/>
              </w:rPr>
              <w:t>6</w:t>
            </w:r>
            <w:r w:rsidR="00934617" w:rsidRPr="0031254C">
              <w:rPr>
                <w:rFonts w:asciiTheme="minorHAnsi" w:hAnsiTheme="minorHAnsi" w:cstheme="minorHAnsi"/>
                <w:bCs/>
                <w:iCs/>
                <w:sz w:val="24"/>
                <w:szCs w:val="24"/>
              </w:rPr>
              <w:t xml:space="preserve"> </w:t>
            </w:r>
            <w:r w:rsidRPr="0031254C">
              <w:rPr>
                <w:rFonts w:asciiTheme="minorHAnsi" w:hAnsiTheme="minorHAnsi" w:cstheme="minorHAnsi"/>
                <w:bCs/>
                <w:iCs/>
                <w:sz w:val="24"/>
                <w:szCs w:val="24"/>
              </w:rPr>
              <w:t>video (</w:t>
            </w:r>
            <w:proofErr w:type="spellStart"/>
            <w:r w:rsidRPr="0031254C">
              <w:rPr>
                <w:rFonts w:asciiTheme="minorHAnsi" w:hAnsiTheme="minorHAnsi" w:cstheme="minorHAnsi"/>
                <w:bCs/>
                <w:iCs/>
                <w:sz w:val="24"/>
                <w:szCs w:val="24"/>
              </w:rPr>
              <w:t>trt</w:t>
            </w:r>
            <w:proofErr w:type="spellEnd"/>
            <w:r w:rsidRPr="0031254C">
              <w:rPr>
                <w:rFonts w:asciiTheme="minorHAnsi" w:hAnsiTheme="minorHAnsi" w:cstheme="minorHAnsi"/>
                <w:bCs/>
                <w:iCs/>
                <w:sz w:val="24"/>
                <w:szCs w:val="24"/>
              </w:rPr>
              <w:t xml:space="preserve"> :2</w:t>
            </w:r>
            <w:r w:rsidR="00934617" w:rsidRPr="0031254C">
              <w:rPr>
                <w:rFonts w:asciiTheme="minorHAnsi" w:hAnsiTheme="minorHAnsi" w:cstheme="minorHAnsi"/>
                <w:bCs/>
                <w:iCs/>
                <w:sz w:val="24"/>
                <w:szCs w:val="24"/>
              </w:rPr>
              <w:t>9</w:t>
            </w:r>
            <w:r w:rsidRPr="0031254C">
              <w:rPr>
                <w:rFonts w:asciiTheme="minorHAnsi" w:hAnsiTheme="minorHAnsi" w:cstheme="minorHAnsi"/>
                <w:bCs/>
                <w:iCs/>
                <w:sz w:val="24"/>
                <w:szCs w:val="24"/>
              </w:rPr>
              <w:t>)</w:t>
            </w:r>
          </w:p>
          <w:p w14:paraId="74F9DEFF" w14:textId="73084863" w:rsidR="005703D5" w:rsidRPr="00F02A39" w:rsidRDefault="00F02A39" w:rsidP="00F02A39">
            <w:pPr>
              <w:pStyle w:val="ListParagraph"/>
              <w:numPr>
                <w:ilvl w:val="0"/>
                <w:numId w:val="56"/>
              </w:numPr>
              <w:spacing w:after="0"/>
              <w:rPr>
                <w:rFonts w:asciiTheme="minorHAnsi" w:hAnsiTheme="minorHAnsi" w:cstheme="minorHAnsi"/>
                <w:b/>
                <w:i/>
                <w:sz w:val="24"/>
                <w:szCs w:val="24"/>
              </w:rPr>
            </w:pPr>
            <w:r>
              <w:rPr>
                <w:rFonts w:asciiTheme="minorHAnsi" w:hAnsiTheme="minorHAnsi" w:cstheme="minorHAnsi"/>
                <w:shd w:val="clear" w:color="auto" w:fill="FFFFFF"/>
              </w:rPr>
              <w:t xml:space="preserve">play </w:t>
            </w:r>
            <w:r w:rsidR="00E5048C" w:rsidRPr="00F02A39">
              <w:rPr>
                <w:rFonts w:asciiTheme="minorHAnsi" w:hAnsiTheme="minorHAnsi" w:cstheme="minorHAnsi"/>
                <w:shd w:val="clear" w:color="auto" w:fill="FFFFFF"/>
              </w:rPr>
              <w:t>Walk Out Day 2 music</w:t>
            </w:r>
          </w:p>
        </w:tc>
      </w:tr>
      <w:bookmarkEnd w:id="18"/>
    </w:tbl>
    <w:p w14:paraId="5598220D" w14:textId="3AEC4D66" w:rsidR="00437811" w:rsidRDefault="00437811" w:rsidP="00597372"/>
    <w:sectPr w:rsidR="00437811" w:rsidSect="007C7DA2">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33083" w14:textId="77777777" w:rsidR="00377939" w:rsidRDefault="00377939" w:rsidP="00EF18D9">
      <w:pPr>
        <w:spacing w:after="0" w:line="240" w:lineRule="auto"/>
      </w:pPr>
      <w:r>
        <w:separator/>
      </w:r>
    </w:p>
  </w:endnote>
  <w:endnote w:type="continuationSeparator" w:id="0">
    <w:p w14:paraId="62755265" w14:textId="77777777" w:rsidR="00377939" w:rsidRDefault="00377939"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5D758" w14:textId="77777777" w:rsidR="00377939" w:rsidRDefault="00377939" w:rsidP="00EF18D9">
      <w:pPr>
        <w:spacing w:after="0" w:line="240" w:lineRule="auto"/>
      </w:pPr>
      <w:r>
        <w:separator/>
      </w:r>
    </w:p>
  </w:footnote>
  <w:footnote w:type="continuationSeparator" w:id="0">
    <w:p w14:paraId="63CCE7C4" w14:textId="77777777" w:rsidR="00377939" w:rsidRDefault="00377939"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264A3"/>
    <w:multiLevelType w:val="hybridMultilevel"/>
    <w:tmpl w:val="FA926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76D95"/>
    <w:multiLevelType w:val="hybridMultilevel"/>
    <w:tmpl w:val="F43C601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F6580"/>
    <w:multiLevelType w:val="hybridMultilevel"/>
    <w:tmpl w:val="F4E829EE"/>
    <w:lvl w:ilvl="0" w:tplc="F5BE2248">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5"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9"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30"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1"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3"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AFE1663"/>
    <w:multiLevelType w:val="hybridMultilevel"/>
    <w:tmpl w:val="59C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E36F58"/>
    <w:multiLevelType w:val="hybridMultilevel"/>
    <w:tmpl w:val="798A3AA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8"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9"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4"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5"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7"/>
  </w:num>
  <w:num w:numId="2" w16cid:durableId="1072389404">
    <w:abstractNumId w:val="33"/>
  </w:num>
  <w:num w:numId="3" w16cid:durableId="161429683">
    <w:abstractNumId w:val="0"/>
  </w:num>
  <w:num w:numId="4" w16cid:durableId="244999519">
    <w:abstractNumId w:val="25"/>
  </w:num>
  <w:num w:numId="5" w16cid:durableId="6249632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5"/>
  </w:num>
  <w:num w:numId="8" w16cid:durableId="1933198522">
    <w:abstractNumId w:val="15"/>
  </w:num>
  <w:num w:numId="9" w16cid:durableId="1125736383">
    <w:abstractNumId w:val="55"/>
  </w:num>
  <w:num w:numId="10" w16cid:durableId="1438713087">
    <w:abstractNumId w:val="34"/>
  </w:num>
  <w:num w:numId="11" w16cid:durableId="2057075598">
    <w:abstractNumId w:val="37"/>
  </w:num>
  <w:num w:numId="12" w16cid:durableId="486749666">
    <w:abstractNumId w:val="8"/>
  </w:num>
  <w:num w:numId="13" w16cid:durableId="2109621164">
    <w:abstractNumId w:val="36"/>
  </w:num>
  <w:num w:numId="14" w16cid:durableId="351421069">
    <w:abstractNumId w:val="51"/>
  </w:num>
  <w:num w:numId="15" w16cid:durableId="1578203515">
    <w:abstractNumId w:val="21"/>
  </w:num>
  <w:num w:numId="16" w16cid:durableId="1814786290">
    <w:abstractNumId w:val="50"/>
  </w:num>
  <w:num w:numId="17" w16cid:durableId="1667317803">
    <w:abstractNumId w:val="27"/>
  </w:num>
  <w:num w:numId="18" w16cid:durableId="1191988519">
    <w:abstractNumId w:val="4"/>
  </w:num>
  <w:num w:numId="19" w16cid:durableId="239101806">
    <w:abstractNumId w:val="49"/>
  </w:num>
  <w:num w:numId="20" w16cid:durableId="1725441832">
    <w:abstractNumId w:val="2"/>
  </w:num>
  <w:num w:numId="21" w16cid:durableId="13191752">
    <w:abstractNumId w:val="30"/>
  </w:num>
  <w:num w:numId="22" w16cid:durableId="493758749">
    <w:abstractNumId w:val="18"/>
  </w:num>
  <w:num w:numId="23" w16cid:durableId="1899435564">
    <w:abstractNumId w:val="57"/>
  </w:num>
  <w:num w:numId="24" w16cid:durableId="696663976">
    <w:abstractNumId w:val="46"/>
  </w:num>
  <w:num w:numId="25" w16cid:durableId="969937803">
    <w:abstractNumId w:val="6"/>
  </w:num>
  <w:num w:numId="26" w16cid:durableId="292950604">
    <w:abstractNumId w:val="24"/>
  </w:num>
  <w:num w:numId="27" w16cid:durableId="1677538676">
    <w:abstractNumId w:val="5"/>
  </w:num>
  <w:num w:numId="28" w16cid:durableId="819660716">
    <w:abstractNumId w:val="42"/>
  </w:num>
  <w:num w:numId="29" w16cid:durableId="1504199191">
    <w:abstractNumId w:val="35"/>
  </w:num>
  <w:num w:numId="30" w16cid:durableId="1827936157">
    <w:abstractNumId w:val="3"/>
  </w:num>
  <w:num w:numId="31" w16cid:durableId="1884827319">
    <w:abstractNumId w:val="52"/>
  </w:num>
  <w:num w:numId="32" w16cid:durableId="2115710945">
    <w:abstractNumId w:val="26"/>
  </w:num>
  <w:num w:numId="33" w16cid:durableId="1566329357">
    <w:abstractNumId w:val="40"/>
  </w:num>
  <w:num w:numId="34" w16cid:durableId="1836845054">
    <w:abstractNumId w:val="22"/>
  </w:num>
  <w:num w:numId="35" w16cid:durableId="392971779">
    <w:abstractNumId w:val="12"/>
  </w:num>
  <w:num w:numId="36" w16cid:durableId="1334526008">
    <w:abstractNumId w:val="14"/>
  </w:num>
  <w:num w:numId="37" w16cid:durableId="1637946978">
    <w:abstractNumId w:val="28"/>
  </w:num>
  <w:num w:numId="38" w16cid:durableId="900407084">
    <w:abstractNumId w:val="39"/>
  </w:num>
  <w:num w:numId="39" w16cid:durableId="1500728595">
    <w:abstractNumId w:val="9"/>
  </w:num>
  <w:num w:numId="40" w16cid:durableId="984352073">
    <w:abstractNumId w:val="2"/>
  </w:num>
  <w:num w:numId="41" w16cid:durableId="913004056">
    <w:abstractNumId w:val="16"/>
  </w:num>
  <w:num w:numId="42" w16cid:durableId="1847358635">
    <w:abstractNumId w:val="56"/>
  </w:num>
  <w:num w:numId="43" w16cid:durableId="319308767">
    <w:abstractNumId w:val="7"/>
  </w:num>
  <w:num w:numId="44" w16cid:durableId="1511947940">
    <w:abstractNumId w:val="29"/>
  </w:num>
  <w:num w:numId="45" w16cid:durableId="773357141">
    <w:abstractNumId w:val="53"/>
  </w:num>
  <w:num w:numId="46" w16cid:durableId="908029940">
    <w:abstractNumId w:val="32"/>
  </w:num>
  <w:num w:numId="47" w16cid:durableId="1684016351">
    <w:abstractNumId w:val="13"/>
  </w:num>
  <w:num w:numId="48" w16cid:durableId="355469005">
    <w:abstractNumId w:val="54"/>
  </w:num>
  <w:num w:numId="49" w16cid:durableId="1991715837">
    <w:abstractNumId w:val="41"/>
  </w:num>
  <w:num w:numId="50" w16cid:durableId="737291443">
    <w:abstractNumId w:val="58"/>
  </w:num>
  <w:num w:numId="51" w16cid:durableId="2061709807">
    <w:abstractNumId w:val="48"/>
  </w:num>
  <w:num w:numId="52" w16cid:durableId="498077069">
    <w:abstractNumId w:val="31"/>
  </w:num>
  <w:num w:numId="53" w16cid:durableId="77481070">
    <w:abstractNumId w:val="38"/>
  </w:num>
  <w:num w:numId="54" w16cid:durableId="1494953274">
    <w:abstractNumId w:val="20"/>
  </w:num>
  <w:num w:numId="55" w16cid:durableId="794639871">
    <w:abstractNumId w:val="10"/>
  </w:num>
  <w:num w:numId="56" w16cid:durableId="1387294425">
    <w:abstractNumId w:val="43"/>
  </w:num>
  <w:num w:numId="57" w16cid:durableId="286354725">
    <w:abstractNumId w:val="47"/>
  </w:num>
  <w:num w:numId="58" w16cid:durableId="619920544">
    <w:abstractNumId w:val="23"/>
  </w:num>
  <w:num w:numId="59" w16cid:durableId="1753038341">
    <w:abstractNumId w:val="11"/>
  </w:num>
  <w:num w:numId="60" w16cid:durableId="1010454309">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02511"/>
    <w:rsid w:val="0001044C"/>
    <w:rsid w:val="0001246B"/>
    <w:rsid w:val="00012D6C"/>
    <w:rsid w:val="00013446"/>
    <w:rsid w:val="000142FA"/>
    <w:rsid w:val="00014899"/>
    <w:rsid w:val="00014F72"/>
    <w:rsid w:val="000166CF"/>
    <w:rsid w:val="00017697"/>
    <w:rsid w:val="0002153A"/>
    <w:rsid w:val="00021CD4"/>
    <w:rsid w:val="00022E7E"/>
    <w:rsid w:val="000249B1"/>
    <w:rsid w:val="0002669D"/>
    <w:rsid w:val="00026DBC"/>
    <w:rsid w:val="00027881"/>
    <w:rsid w:val="00027D2F"/>
    <w:rsid w:val="00031F40"/>
    <w:rsid w:val="00033FA7"/>
    <w:rsid w:val="00035281"/>
    <w:rsid w:val="00035A5D"/>
    <w:rsid w:val="0004176C"/>
    <w:rsid w:val="00041E15"/>
    <w:rsid w:val="00043F13"/>
    <w:rsid w:val="000446A7"/>
    <w:rsid w:val="000454F1"/>
    <w:rsid w:val="0004591E"/>
    <w:rsid w:val="000467E5"/>
    <w:rsid w:val="00046D30"/>
    <w:rsid w:val="000477F2"/>
    <w:rsid w:val="00050A88"/>
    <w:rsid w:val="00052F36"/>
    <w:rsid w:val="000533D5"/>
    <w:rsid w:val="000551F7"/>
    <w:rsid w:val="00055CA4"/>
    <w:rsid w:val="00055D01"/>
    <w:rsid w:val="00056484"/>
    <w:rsid w:val="000600F4"/>
    <w:rsid w:val="00060B14"/>
    <w:rsid w:val="00063C63"/>
    <w:rsid w:val="000642A5"/>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34A"/>
    <w:rsid w:val="000A089D"/>
    <w:rsid w:val="000A299A"/>
    <w:rsid w:val="000A3B62"/>
    <w:rsid w:val="000A3DC7"/>
    <w:rsid w:val="000A66C4"/>
    <w:rsid w:val="000A7D67"/>
    <w:rsid w:val="000B1AE5"/>
    <w:rsid w:val="000B239F"/>
    <w:rsid w:val="000B3221"/>
    <w:rsid w:val="000B4641"/>
    <w:rsid w:val="000B469A"/>
    <w:rsid w:val="000C04F5"/>
    <w:rsid w:val="000C4D16"/>
    <w:rsid w:val="000C4FD0"/>
    <w:rsid w:val="000C6332"/>
    <w:rsid w:val="000D0EFC"/>
    <w:rsid w:val="000D64BC"/>
    <w:rsid w:val="000E0228"/>
    <w:rsid w:val="000E0BED"/>
    <w:rsid w:val="000E2836"/>
    <w:rsid w:val="000E2E9B"/>
    <w:rsid w:val="000F20BC"/>
    <w:rsid w:val="000F40AD"/>
    <w:rsid w:val="000F4619"/>
    <w:rsid w:val="000F5085"/>
    <w:rsid w:val="000F69C8"/>
    <w:rsid w:val="000F71B5"/>
    <w:rsid w:val="000F74ED"/>
    <w:rsid w:val="000F7AE2"/>
    <w:rsid w:val="000F7B02"/>
    <w:rsid w:val="000F7ED3"/>
    <w:rsid w:val="00100375"/>
    <w:rsid w:val="001011C2"/>
    <w:rsid w:val="001012AC"/>
    <w:rsid w:val="001042EA"/>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13D1"/>
    <w:rsid w:val="0015231D"/>
    <w:rsid w:val="001544A1"/>
    <w:rsid w:val="00154829"/>
    <w:rsid w:val="0015530E"/>
    <w:rsid w:val="00161933"/>
    <w:rsid w:val="001650C7"/>
    <w:rsid w:val="00165E8A"/>
    <w:rsid w:val="0016744D"/>
    <w:rsid w:val="00171002"/>
    <w:rsid w:val="001712EA"/>
    <w:rsid w:val="0017204F"/>
    <w:rsid w:val="00173963"/>
    <w:rsid w:val="001750B1"/>
    <w:rsid w:val="00175ADD"/>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1719"/>
    <w:rsid w:val="001A23BB"/>
    <w:rsid w:val="001A2693"/>
    <w:rsid w:val="001A3149"/>
    <w:rsid w:val="001A5045"/>
    <w:rsid w:val="001A542B"/>
    <w:rsid w:val="001A5C08"/>
    <w:rsid w:val="001A5DFC"/>
    <w:rsid w:val="001A5EB1"/>
    <w:rsid w:val="001B4C59"/>
    <w:rsid w:val="001B7692"/>
    <w:rsid w:val="001C0FB4"/>
    <w:rsid w:val="001C7A01"/>
    <w:rsid w:val="001C7CD8"/>
    <w:rsid w:val="001D0A97"/>
    <w:rsid w:val="001D0BA2"/>
    <w:rsid w:val="001D1D79"/>
    <w:rsid w:val="001D2002"/>
    <w:rsid w:val="001D2AAD"/>
    <w:rsid w:val="001D3056"/>
    <w:rsid w:val="001D5892"/>
    <w:rsid w:val="001E5054"/>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3B17"/>
    <w:rsid w:val="00205353"/>
    <w:rsid w:val="002070BA"/>
    <w:rsid w:val="00210A92"/>
    <w:rsid w:val="00212B62"/>
    <w:rsid w:val="00214D56"/>
    <w:rsid w:val="002162B7"/>
    <w:rsid w:val="002175FF"/>
    <w:rsid w:val="002204BE"/>
    <w:rsid w:val="0022095E"/>
    <w:rsid w:val="002240AA"/>
    <w:rsid w:val="0022603E"/>
    <w:rsid w:val="00227086"/>
    <w:rsid w:val="00227297"/>
    <w:rsid w:val="00227835"/>
    <w:rsid w:val="00227AE4"/>
    <w:rsid w:val="00231447"/>
    <w:rsid w:val="00232F5B"/>
    <w:rsid w:val="00233ADE"/>
    <w:rsid w:val="00237D06"/>
    <w:rsid w:val="00243206"/>
    <w:rsid w:val="00244E04"/>
    <w:rsid w:val="0025377E"/>
    <w:rsid w:val="00253EC6"/>
    <w:rsid w:val="00255387"/>
    <w:rsid w:val="00255443"/>
    <w:rsid w:val="002565F7"/>
    <w:rsid w:val="00260502"/>
    <w:rsid w:val="002609DB"/>
    <w:rsid w:val="00262A11"/>
    <w:rsid w:val="00263B2A"/>
    <w:rsid w:val="00263C80"/>
    <w:rsid w:val="00270EB8"/>
    <w:rsid w:val="00271C15"/>
    <w:rsid w:val="00275F10"/>
    <w:rsid w:val="0027742C"/>
    <w:rsid w:val="00280EDA"/>
    <w:rsid w:val="00281D6F"/>
    <w:rsid w:val="00283C1F"/>
    <w:rsid w:val="00283EFE"/>
    <w:rsid w:val="0028409F"/>
    <w:rsid w:val="00284DF6"/>
    <w:rsid w:val="00286AEF"/>
    <w:rsid w:val="00290237"/>
    <w:rsid w:val="00290FEA"/>
    <w:rsid w:val="00291AEF"/>
    <w:rsid w:val="00295E5C"/>
    <w:rsid w:val="002A3E48"/>
    <w:rsid w:val="002A418B"/>
    <w:rsid w:val="002A5F98"/>
    <w:rsid w:val="002A61FB"/>
    <w:rsid w:val="002B0435"/>
    <w:rsid w:val="002B20E7"/>
    <w:rsid w:val="002B3FBF"/>
    <w:rsid w:val="002B41FF"/>
    <w:rsid w:val="002B5F03"/>
    <w:rsid w:val="002B7630"/>
    <w:rsid w:val="002C1A56"/>
    <w:rsid w:val="002C1ED8"/>
    <w:rsid w:val="002C24B5"/>
    <w:rsid w:val="002C258A"/>
    <w:rsid w:val="002C2619"/>
    <w:rsid w:val="002C289C"/>
    <w:rsid w:val="002C2C41"/>
    <w:rsid w:val="002C3344"/>
    <w:rsid w:val="002C4AA9"/>
    <w:rsid w:val="002C5F25"/>
    <w:rsid w:val="002C740A"/>
    <w:rsid w:val="002C7F78"/>
    <w:rsid w:val="002D20CB"/>
    <w:rsid w:val="002D29D0"/>
    <w:rsid w:val="002D3722"/>
    <w:rsid w:val="002D479E"/>
    <w:rsid w:val="002D4D48"/>
    <w:rsid w:val="002D6FC2"/>
    <w:rsid w:val="002E3626"/>
    <w:rsid w:val="002E70C4"/>
    <w:rsid w:val="002E750E"/>
    <w:rsid w:val="002F024C"/>
    <w:rsid w:val="002F0363"/>
    <w:rsid w:val="002F205D"/>
    <w:rsid w:val="002F6464"/>
    <w:rsid w:val="00300AB9"/>
    <w:rsid w:val="00304795"/>
    <w:rsid w:val="00311641"/>
    <w:rsid w:val="0031254C"/>
    <w:rsid w:val="00314FB2"/>
    <w:rsid w:val="00315246"/>
    <w:rsid w:val="00317D9B"/>
    <w:rsid w:val="00323225"/>
    <w:rsid w:val="0032331F"/>
    <w:rsid w:val="00326739"/>
    <w:rsid w:val="00327A84"/>
    <w:rsid w:val="00327F7F"/>
    <w:rsid w:val="0033210B"/>
    <w:rsid w:val="00333AA4"/>
    <w:rsid w:val="00333EB5"/>
    <w:rsid w:val="00334865"/>
    <w:rsid w:val="00335380"/>
    <w:rsid w:val="00335656"/>
    <w:rsid w:val="00340219"/>
    <w:rsid w:val="00341993"/>
    <w:rsid w:val="00341D7B"/>
    <w:rsid w:val="00342E96"/>
    <w:rsid w:val="00343DF4"/>
    <w:rsid w:val="0034454F"/>
    <w:rsid w:val="003450DC"/>
    <w:rsid w:val="0035024A"/>
    <w:rsid w:val="00354221"/>
    <w:rsid w:val="00355A32"/>
    <w:rsid w:val="00355C69"/>
    <w:rsid w:val="00356FE1"/>
    <w:rsid w:val="00357F92"/>
    <w:rsid w:val="00360051"/>
    <w:rsid w:val="00364E70"/>
    <w:rsid w:val="00366459"/>
    <w:rsid w:val="0036649C"/>
    <w:rsid w:val="003677EE"/>
    <w:rsid w:val="0037010B"/>
    <w:rsid w:val="0037092D"/>
    <w:rsid w:val="00371045"/>
    <w:rsid w:val="0037629E"/>
    <w:rsid w:val="00377939"/>
    <w:rsid w:val="003800BA"/>
    <w:rsid w:val="0038093B"/>
    <w:rsid w:val="00382627"/>
    <w:rsid w:val="00392872"/>
    <w:rsid w:val="0039354B"/>
    <w:rsid w:val="00393B4B"/>
    <w:rsid w:val="00394277"/>
    <w:rsid w:val="0039479C"/>
    <w:rsid w:val="00395960"/>
    <w:rsid w:val="003959F2"/>
    <w:rsid w:val="003A1A33"/>
    <w:rsid w:val="003A2D8F"/>
    <w:rsid w:val="003A590D"/>
    <w:rsid w:val="003B05A3"/>
    <w:rsid w:val="003B0A05"/>
    <w:rsid w:val="003B5AEE"/>
    <w:rsid w:val="003B5C4F"/>
    <w:rsid w:val="003B7C85"/>
    <w:rsid w:val="003B7D39"/>
    <w:rsid w:val="003C2AA2"/>
    <w:rsid w:val="003C6276"/>
    <w:rsid w:val="003C776D"/>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1BEB"/>
    <w:rsid w:val="003F2128"/>
    <w:rsid w:val="003F2BE5"/>
    <w:rsid w:val="003F4AE3"/>
    <w:rsid w:val="003F4DAD"/>
    <w:rsid w:val="003F6D2A"/>
    <w:rsid w:val="00404476"/>
    <w:rsid w:val="00404518"/>
    <w:rsid w:val="00406291"/>
    <w:rsid w:val="004063F7"/>
    <w:rsid w:val="00412DEC"/>
    <w:rsid w:val="004178F8"/>
    <w:rsid w:val="0042240F"/>
    <w:rsid w:val="004229EC"/>
    <w:rsid w:val="00422AFD"/>
    <w:rsid w:val="00423092"/>
    <w:rsid w:val="0042409C"/>
    <w:rsid w:val="00424C51"/>
    <w:rsid w:val="00425689"/>
    <w:rsid w:val="00425D74"/>
    <w:rsid w:val="00430FF1"/>
    <w:rsid w:val="0043306E"/>
    <w:rsid w:val="004367CC"/>
    <w:rsid w:val="00437027"/>
    <w:rsid w:val="00437811"/>
    <w:rsid w:val="00440340"/>
    <w:rsid w:val="004418C1"/>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23EF"/>
    <w:rsid w:val="004641FA"/>
    <w:rsid w:val="004646A1"/>
    <w:rsid w:val="004672B7"/>
    <w:rsid w:val="00470BFB"/>
    <w:rsid w:val="00473E60"/>
    <w:rsid w:val="00474DD5"/>
    <w:rsid w:val="00476635"/>
    <w:rsid w:val="0047686D"/>
    <w:rsid w:val="00476B5B"/>
    <w:rsid w:val="0047709B"/>
    <w:rsid w:val="00477144"/>
    <w:rsid w:val="004808B7"/>
    <w:rsid w:val="00481E39"/>
    <w:rsid w:val="0048775E"/>
    <w:rsid w:val="00487EBF"/>
    <w:rsid w:val="0049039B"/>
    <w:rsid w:val="004908E7"/>
    <w:rsid w:val="00490F46"/>
    <w:rsid w:val="0049349F"/>
    <w:rsid w:val="00494C77"/>
    <w:rsid w:val="004A0D45"/>
    <w:rsid w:val="004A1517"/>
    <w:rsid w:val="004A7606"/>
    <w:rsid w:val="004B0D32"/>
    <w:rsid w:val="004B3E99"/>
    <w:rsid w:val="004B6192"/>
    <w:rsid w:val="004B665F"/>
    <w:rsid w:val="004B7C71"/>
    <w:rsid w:val="004C25BD"/>
    <w:rsid w:val="004C4957"/>
    <w:rsid w:val="004D042D"/>
    <w:rsid w:val="004D0B82"/>
    <w:rsid w:val="004D1A2A"/>
    <w:rsid w:val="004D257B"/>
    <w:rsid w:val="004D4FC6"/>
    <w:rsid w:val="004D5251"/>
    <w:rsid w:val="004D70EE"/>
    <w:rsid w:val="004E0DAD"/>
    <w:rsid w:val="004E265F"/>
    <w:rsid w:val="004E5697"/>
    <w:rsid w:val="004E5DBE"/>
    <w:rsid w:val="004E648A"/>
    <w:rsid w:val="004F16F9"/>
    <w:rsid w:val="004F37AF"/>
    <w:rsid w:val="00500410"/>
    <w:rsid w:val="005008AB"/>
    <w:rsid w:val="005023AA"/>
    <w:rsid w:val="005054E8"/>
    <w:rsid w:val="005071F2"/>
    <w:rsid w:val="0051007F"/>
    <w:rsid w:val="00510C47"/>
    <w:rsid w:val="00511858"/>
    <w:rsid w:val="00511E2F"/>
    <w:rsid w:val="005153D8"/>
    <w:rsid w:val="00525447"/>
    <w:rsid w:val="005263D6"/>
    <w:rsid w:val="0052676E"/>
    <w:rsid w:val="00526C78"/>
    <w:rsid w:val="00530993"/>
    <w:rsid w:val="00530D6F"/>
    <w:rsid w:val="00533F14"/>
    <w:rsid w:val="00534F5B"/>
    <w:rsid w:val="0053529D"/>
    <w:rsid w:val="00535C70"/>
    <w:rsid w:val="00536BE5"/>
    <w:rsid w:val="00541E0B"/>
    <w:rsid w:val="00542310"/>
    <w:rsid w:val="005467CC"/>
    <w:rsid w:val="00546EBA"/>
    <w:rsid w:val="00547F9B"/>
    <w:rsid w:val="00550EC4"/>
    <w:rsid w:val="00556726"/>
    <w:rsid w:val="00557282"/>
    <w:rsid w:val="005622B6"/>
    <w:rsid w:val="005646BD"/>
    <w:rsid w:val="00565251"/>
    <w:rsid w:val="00566525"/>
    <w:rsid w:val="0057037B"/>
    <w:rsid w:val="005703D5"/>
    <w:rsid w:val="0057185D"/>
    <w:rsid w:val="0057275E"/>
    <w:rsid w:val="00575FC1"/>
    <w:rsid w:val="00580E08"/>
    <w:rsid w:val="00583AC6"/>
    <w:rsid w:val="005840A6"/>
    <w:rsid w:val="00584AC6"/>
    <w:rsid w:val="0058513A"/>
    <w:rsid w:val="0058528F"/>
    <w:rsid w:val="00585546"/>
    <w:rsid w:val="0058564F"/>
    <w:rsid w:val="00587BFB"/>
    <w:rsid w:val="00590704"/>
    <w:rsid w:val="00592483"/>
    <w:rsid w:val="00594773"/>
    <w:rsid w:val="00596BF5"/>
    <w:rsid w:val="00597372"/>
    <w:rsid w:val="00597781"/>
    <w:rsid w:val="005A045C"/>
    <w:rsid w:val="005A2ABA"/>
    <w:rsid w:val="005A32A9"/>
    <w:rsid w:val="005A3D01"/>
    <w:rsid w:val="005A6ADA"/>
    <w:rsid w:val="005B04E9"/>
    <w:rsid w:val="005B0670"/>
    <w:rsid w:val="005B1D31"/>
    <w:rsid w:val="005B7E57"/>
    <w:rsid w:val="005C3012"/>
    <w:rsid w:val="005C307D"/>
    <w:rsid w:val="005C428D"/>
    <w:rsid w:val="005C48AF"/>
    <w:rsid w:val="005C5026"/>
    <w:rsid w:val="005C64F7"/>
    <w:rsid w:val="005C7B87"/>
    <w:rsid w:val="005D13A0"/>
    <w:rsid w:val="005D4CE4"/>
    <w:rsid w:val="005D5786"/>
    <w:rsid w:val="005D6E48"/>
    <w:rsid w:val="005E0A58"/>
    <w:rsid w:val="005E0E8C"/>
    <w:rsid w:val="005E0EAA"/>
    <w:rsid w:val="005E15B1"/>
    <w:rsid w:val="005E1718"/>
    <w:rsid w:val="005E2A05"/>
    <w:rsid w:val="005E42A2"/>
    <w:rsid w:val="005E4BFB"/>
    <w:rsid w:val="005E51B4"/>
    <w:rsid w:val="005E749C"/>
    <w:rsid w:val="005E7A67"/>
    <w:rsid w:val="005F17AB"/>
    <w:rsid w:val="005F3D95"/>
    <w:rsid w:val="005F441F"/>
    <w:rsid w:val="005F4729"/>
    <w:rsid w:val="005F49E7"/>
    <w:rsid w:val="005F69FB"/>
    <w:rsid w:val="005F6D2B"/>
    <w:rsid w:val="0060236C"/>
    <w:rsid w:val="00604235"/>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D43"/>
    <w:rsid w:val="00641C4E"/>
    <w:rsid w:val="00644CCF"/>
    <w:rsid w:val="00652BDD"/>
    <w:rsid w:val="00654498"/>
    <w:rsid w:val="006621D1"/>
    <w:rsid w:val="00662385"/>
    <w:rsid w:val="00663384"/>
    <w:rsid w:val="00665776"/>
    <w:rsid w:val="00665899"/>
    <w:rsid w:val="00665B38"/>
    <w:rsid w:val="00666070"/>
    <w:rsid w:val="00667900"/>
    <w:rsid w:val="006702F1"/>
    <w:rsid w:val="0067252F"/>
    <w:rsid w:val="0067438B"/>
    <w:rsid w:val="00674D36"/>
    <w:rsid w:val="00676F56"/>
    <w:rsid w:val="006775E4"/>
    <w:rsid w:val="006826DB"/>
    <w:rsid w:val="0068566C"/>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D74C0"/>
    <w:rsid w:val="006E03D6"/>
    <w:rsid w:val="006E1741"/>
    <w:rsid w:val="006E2E7D"/>
    <w:rsid w:val="006E69FE"/>
    <w:rsid w:val="006F3833"/>
    <w:rsid w:val="006F481C"/>
    <w:rsid w:val="006F5287"/>
    <w:rsid w:val="006F545B"/>
    <w:rsid w:val="007005C7"/>
    <w:rsid w:val="00701F9D"/>
    <w:rsid w:val="007030E9"/>
    <w:rsid w:val="007039FA"/>
    <w:rsid w:val="00707223"/>
    <w:rsid w:val="00710D98"/>
    <w:rsid w:val="00711477"/>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65CB7"/>
    <w:rsid w:val="0077049E"/>
    <w:rsid w:val="00771119"/>
    <w:rsid w:val="0077672F"/>
    <w:rsid w:val="007770A6"/>
    <w:rsid w:val="00780B62"/>
    <w:rsid w:val="00782778"/>
    <w:rsid w:val="00782A3A"/>
    <w:rsid w:val="007831BD"/>
    <w:rsid w:val="007840BF"/>
    <w:rsid w:val="00784A8B"/>
    <w:rsid w:val="00786245"/>
    <w:rsid w:val="00791027"/>
    <w:rsid w:val="00791B48"/>
    <w:rsid w:val="007923CB"/>
    <w:rsid w:val="007961B4"/>
    <w:rsid w:val="007A0D92"/>
    <w:rsid w:val="007A19FE"/>
    <w:rsid w:val="007A2FEB"/>
    <w:rsid w:val="007A424B"/>
    <w:rsid w:val="007A5DAD"/>
    <w:rsid w:val="007A6AF2"/>
    <w:rsid w:val="007A6B82"/>
    <w:rsid w:val="007A787B"/>
    <w:rsid w:val="007B0565"/>
    <w:rsid w:val="007B3035"/>
    <w:rsid w:val="007B3E71"/>
    <w:rsid w:val="007B6B38"/>
    <w:rsid w:val="007B6CFF"/>
    <w:rsid w:val="007B77D1"/>
    <w:rsid w:val="007B7E78"/>
    <w:rsid w:val="007C095E"/>
    <w:rsid w:val="007C2F55"/>
    <w:rsid w:val="007C3ADF"/>
    <w:rsid w:val="007C6FB0"/>
    <w:rsid w:val="007C7625"/>
    <w:rsid w:val="007C7DA2"/>
    <w:rsid w:val="007D1A0D"/>
    <w:rsid w:val="007D2B3E"/>
    <w:rsid w:val="007D47EB"/>
    <w:rsid w:val="007D4916"/>
    <w:rsid w:val="007D5D61"/>
    <w:rsid w:val="007E28CA"/>
    <w:rsid w:val="007E28FD"/>
    <w:rsid w:val="007E3435"/>
    <w:rsid w:val="007E4EEE"/>
    <w:rsid w:val="007E77DC"/>
    <w:rsid w:val="007F104E"/>
    <w:rsid w:val="007F45C0"/>
    <w:rsid w:val="007F4C4C"/>
    <w:rsid w:val="00800DDC"/>
    <w:rsid w:val="008023FA"/>
    <w:rsid w:val="00803016"/>
    <w:rsid w:val="00803F9F"/>
    <w:rsid w:val="00804B5D"/>
    <w:rsid w:val="00805B32"/>
    <w:rsid w:val="00806598"/>
    <w:rsid w:val="00806F3E"/>
    <w:rsid w:val="00810FC9"/>
    <w:rsid w:val="00811913"/>
    <w:rsid w:val="008128F1"/>
    <w:rsid w:val="0081321F"/>
    <w:rsid w:val="0081339E"/>
    <w:rsid w:val="008133E2"/>
    <w:rsid w:val="00814A7B"/>
    <w:rsid w:val="00815CEC"/>
    <w:rsid w:val="00816259"/>
    <w:rsid w:val="0081725A"/>
    <w:rsid w:val="00820CBE"/>
    <w:rsid w:val="0082115A"/>
    <w:rsid w:val="008300C7"/>
    <w:rsid w:val="00831223"/>
    <w:rsid w:val="00832BAB"/>
    <w:rsid w:val="008340EB"/>
    <w:rsid w:val="008340F1"/>
    <w:rsid w:val="00834A67"/>
    <w:rsid w:val="00835276"/>
    <w:rsid w:val="0083685C"/>
    <w:rsid w:val="0083769A"/>
    <w:rsid w:val="008404F8"/>
    <w:rsid w:val="00841DE4"/>
    <w:rsid w:val="0084201D"/>
    <w:rsid w:val="00842A1C"/>
    <w:rsid w:val="00843306"/>
    <w:rsid w:val="00845E1C"/>
    <w:rsid w:val="008464B7"/>
    <w:rsid w:val="008466C4"/>
    <w:rsid w:val="0084688F"/>
    <w:rsid w:val="00847AA3"/>
    <w:rsid w:val="00851FDD"/>
    <w:rsid w:val="00855943"/>
    <w:rsid w:val="00855FD0"/>
    <w:rsid w:val="008623D0"/>
    <w:rsid w:val="00863CE5"/>
    <w:rsid w:val="00864658"/>
    <w:rsid w:val="00871149"/>
    <w:rsid w:val="008714E1"/>
    <w:rsid w:val="00871B26"/>
    <w:rsid w:val="008727FF"/>
    <w:rsid w:val="0087387F"/>
    <w:rsid w:val="00873A21"/>
    <w:rsid w:val="00875B37"/>
    <w:rsid w:val="00876825"/>
    <w:rsid w:val="008805E8"/>
    <w:rsid w:val="0088243F"/>
    <w:rsid w:val="008829A2"/>
    <w:rsid w:val="00882CD2"/>
    <w:rsid w:val="00885570"/>
    <w:rsid w:val="008862F6"/>
    <w:rsid w:val="008958FA"/>
    <w:rsid w:val="00895BF6"/>
    <w:rsid w:val="008A224E"/>
    <w:rsid w:val="008A64B7"/>
    <w:rsid w:val="008B016A"/>
    <w:rsid w:val="008B1C62"/>
    <w:rsid w:val="008B2741"/>
    <w:rsid w:val="008B2C60"/>
    <w:rsid w:val="008B4262"/>
    <w:rsid w:val="008B5001"/>
    <w:rsid w:val="008B69C0"/>
    <w:rsid w:val="008B70A7"/>
    <w:rsid w:val="008C040E"/>
    <w:rsid w:val="008C0FA3"/>
    <w:rsid w:val="008C16B2"/>
    <w:rsid w:val="008C1A39"/>
    <w:rsid w:val="008C1CA2"/>
    <w:rsid w:val="008C3058"/>
    <w:rsid w:val="008C3C9A"/>
    <w:rsid w:val="008C4718"/>
    <w:rsid w:val="008D17B6"/>
    <w:rsid w:val="008D296F"/>
    <w:rsid w:val="008D2A83"/>
    <w:rsid w:val="008D336F"/>
    <w:rsid w:val="008D4EE4"/>
    <w:rsid w:val="008D7682"/>
    <w:rsid w:val="008E29AD"/>
    <w:rsid w:val="008E3111"/>
    <w:rsid w:val="008E3498"/>
    <w:rsid w:val="008E3C3B"/>
    <w:rsid w:val="008E536C"/>
    <w:rsid w:val="008E5428"/>
    <w:rsid w:val="008E73E3"/>
    <w:rsid w:val="008E7FF3"/>
    <w:rsid w:val="008F0369"/>
    <w:rsid w:val="008F22CA"/>
    <w:rsid w:val="008F3235"/>
    <w:rsid w:val="008F6145"/>
    <w:rsid w:val="008F78C1"/>
    <w:rsid w:val="00900BAD"/>
    <w:rsid w:val="009010DF"/>
    <w:rsid w:val="00902426"/>
    <w:rsid w:val="00902E82"/>
    <w:rsid w:val="00904107"/>
    <w:rsid w:val="00904BBC"/>
    <w:rsid w:val="0090563C"/>
    <w:rsid w:val="00906D07"/>
    <w:rsid w:val="009076A3"/>
    <w:rsid w:val="009105AE"/>
    <w:rsid w:val="00910611"/>
    <w:rsid w:val="00911C51"/>
    <w:rsid w:val="00912910"/>
    <w:rsid w:val="009210B1"/>
    <w:rsid w:val="00922B9E"/>
    <w:rsid w:val="009234D6"/>
    <w:rsid w:val="00923512"/>
    <w:rsid w:val="00923766"/>
    <w:rsid w:val="0092580D"/>
    <w:rsid w:val="00930257"/>
    <w:rsid w:val="00934617"/>
    <w:rsid w:val="00934E14"/>
    <w:rsid w:val="00934EA9"/>
    <w:rsid w:val="00936F2D"/>
    <w:rsid w:val="009371C9"/>
    <w:rsid w:val="009372E0"/>
    <w:rsid w:val="00937DDD"/>
    <w:rsid w:val="009467B7"/>
    <w:rsid w:val="0094680D"/>
    <w:rsid w:val="00950C29"/>
    <w:rsid w:val="009524A3"/>
    <w:rsid w:val="00954400"/>
    <w:rsid w:val="009545DD"/>
    <w:rsid w:val="00954DC5"/>
    <w:rsid w:val="00954FBD"/>
    <w:rsid w:val="00956099"/>
    <w:rsid w:val="00961AE5"/>
    <w:rsid w:val="0096315F"/>
    <w:rsid w:val="00965288"/>
    <w:rsid w:val="00966F5B"/>
    <w:rsid w:val="009725CC"/>
    <w:rsid w:val="009739AF"/>
    <w:rsid w:val="0097694C"/>
    <w:rsid w:val="00976D58"/>
    <w:rsid w:val="00982983"/>
    <w:rsid w:val="00986206"/>
    <w:rsid w:val="009862C2"/>
    <w:rsid w:val="009863E6"/>
    <w:rsid w:val="00986911"/>
    <w:rsid w:val="00992307"/>
    <w:rsid w:val="00992FC8"/>
    <w:rsid w:val="00994D86"/>
    <w:rsid w:val="00996F90"/>
    <w:rsid w:val="009A162C"/>
    <w:rsid w:val="009A21E9"/>
    <w:rsid w:val="009A51FE"/>
    <w:rsid w:val="009A55C0"/>
    <w:rsid w:val="009A62EB"/>
    <w:rsid w:val="009A67B7"/>
    <w:rsid w:val="009B03CB"/>
    <w:rsid w:val="009B4FE5"/>
    <w:rsid w:val="009B5645"/>
    <w:rsid w:val="009B5CE1"/>
    <w:rsid w:val="009B61F2"/>
    <w:rsid w:val="009C1DB5"/>
    <w:rsid w:val="009C2A5E"/>
    <w:rsid w:val="009C4C7C"/>
    <w:rsid w:val="009C52F3"/>
    <w:rsid w:val="009C5536"/>
    <w:rsid w:val="009C59F7"/>
    <w:rsid w:val="009D04C7"/>
    <w:rsid w:val="009D5C02"/>
    <w:rsid w:val="009D7750"/>
    <w:rsid w:val="009E0266"/>
    <w:rsid w:val="009E031D"/>
    <w:rsid w:val="009E04DC"/>
    <w:rsid w:val="009E2D0A"/>
    <w:rsid w:val="009E37A9"/>
    <w:rsid w:val="009E440E"/>
    <w:rsid w:val="009E6FC7"/>
    <w:rsid w:val="009E750C"/>
    <w:rsid w:val="009E76C3"/>
    <w:rsid w:val="009F019A"/>
    <w:rsid w:val="009F5A40"/>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0F17"/>
    <w:rsid w:val="00A32D63"/>
    <w:rsid w:val="00A333B1"/>
    <w:rsid w:val="00A361E9"/>
    <w:rsid w:val="00A3656B"/>
    <w:rsid w:val="00A40C61"/>
    <w:rsid w:val="00A41068"/>
    <w:rsid w:val="00A411C4"/>
    <w:rsid w:val="00A41853"/>
    <w:rsid w:val="00A433E9"/>
    <w:rsid w:val="00A439AB"/>
    <w:rsid w:val="00A4445A"/>
    <w:rsid w:val="00A46409"/>
    <w:rsid w:val="00A46680"/>
    <w:rsid w:val="00A50F9F"/>
    <w:rsid w:val="00A52EFE"/>
    <w:rsid w:val="00A543D0"/>
    <w:rsid w:val="00A5471D"/>
    <w:rsid w:val="00A56CFD"/>
    <w:rsid w:val="00A60759"/>
    <w:rsid w:val="00A6127E"/>
    <w:rsid w:val="00A7049E"/>
    <w:rsid w:val="00A712D9"/>
    <w:rsid w:val="00A71988"/>
    <w:rsid w:val="00A73029"/>
    <w:rsid w:val="00A730B9"/>
    <w:rsid w:val="00A73776"/>
    <w:rsid w:val="00A739C5"/>
    <w:rsid w:val="00A73E44"/>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03DC"/>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9D1"/>
    <w:rsid w:val="00AC0A41"/>
    <w:rsid w:val="00AC0B6C"/>
    <w:rsid w:val="00AC1014"/>
    <w:rsid w:val="00AC2E38"/>
    <w:rsid w:val="00AC5892"/>
    <w:rsid w:val="00AC6ACA"/>
    <w:rsid w:val="00AC6C5D"/>
    <w:rsid w:val="00AC7164"/>
    <w:rsid w:val="00AD0A0D"/>
    <w:rsid w:val="00AD24B7"/>
    <w:rsid w:val="00AD6EFF"/>
    <w:rsid w:val="00AD728F"/>
    <w:rsid w:val="00AE06CA"/>
    <w:rsid w:val="00AE22BE"/>
    <w:rsid w:val="00AE2BC8"/>
    <w:rsid w:val="00AE2FF6"/>
    <w:rsid w:val="00AE3701"/>
    <w:rsid w:val="00AE39D6"/>
    <w:rsid w:val="00AE3F8B"/>
    <w:rsid w:val="00AE5C9F"/>
    <w:rsid w:val="00AE7178"/>
    <w:rsid w:val="00AE7978"/>
    <w:rsid w:val="00AF2705"/>
    <w:rsid w:val="00AF5538"/>
    <w:rsid w:val="00AF63AB"/>
    <w:rsid w:val="00AF757D"/>
    <w:rsid w:val="00B02A50"/>
    <w:rsid w:val="00B05A89"/>
    <w:rsid w:val="00B07B55"/>
    <w:rsid w:val="00B11A70"/>
    <w:rsid w:val="00B12213"/>
    <w:rsid w:val="00B13877"/>
    <w:rsid w:val="00B1518C"/>
    <w:rsid w:val="00B2011D"/>
    <w:rsid w:val="00B205FC"/>
    <w:rsid w:val="00B21794"/>
    <w:rsid w:val="00B2245F"/>
    <w:rsid w:val="00B30874"/>
    <w:rsid w:val="00B30E78"/>
    <w:rsid w:val="00B32566"/>
    <w:rsid w:val="00B34C4C"/>
    <w:rsid w:val="00B3562A"/>
    <w:rsid w:val="00B37509"/>
    <w:rsid w:val="00B37C41"/>
    <w:rsid w:val="00B401F4"/>
    <w:rsid w:val="00B40824"/>
    <w:rsid w:val="00B4267E"/>
    <w:rsid w:val="00B43AD0"/>
    <w:rsid w:val="00B459E5"/>
    <w:rsid w:val="00B45F3F"/>
    <w:rsid w:val="00B46936"/>
    <w:rsid w:val="00B47D02"/>
    <w:rsid w:val="00B503BA"/>
    <w:rsid w:val="00B53098"/>
    <w:rsid w:val="00B537A4"/>
    <w:rsid w:val="00B55E9D"/>
    <w:rsid w:val="00B56BCD"/>
    <w:rsid w:val="00B56F62"/>
    <w:rsid w:val="00B57257"/>
    <w:rsid w:val="00B6013E"/>
    <w:rsid w:val="00B621FC"/>
    <w:rsid w:val="00B62274"/>
    <w:rsid w:val="00B63021"/>
    <w:rsid w:val="00B63185"/>
    <w:rsid w:val="00B64261"/>
    <w:rsid w:val="00B65E9D"/>
    <w:rsid w:val="00B67093"/>
    <w:rsid w:val="00B700F2"/>
    <w:rsid w:val="00B7182B"/>
    <w:rsid w:val="00B73CA3"/>
    <w:rsid w:val="00B760D8"/>
    <w:rsid w:val="00B827C0"/>
    <w:rsid w:val="00B8382B"/>
    <w:rsid w:val="00B83DA0"/>
    <w:rsid w:val="00B84E24"/>
    <w:rsid w:val="00B87207"/>
    <w:rsid w:val="00B9114B"/>
    <w:rsid w:val="00B924B0"/>
    <w:rsid w:val="00B937DB"/>
    <w:rsid w:val="00B9512D"/>
    <w:rsid w:val="00B9542F"/>
    <w:rsid w:val="00B955C0"/>
    <w:rsid w:val="00B95DD3"/>
    <w:rsid w:val="00BA09E7"/>
    <w:rsid w:val="00BA28B5"/>
    <w:rsid w:val="00BA3024"/>
    <w:rsid w:val="00BB0929"/>
    <w:rsid w:val="00BB5FC6"/>
    <w:rsid w:val="00BB60E3"/>
    <w:rsid w:val="00BC203A"/>
    <w:rsid w:val="00BC2311"/>
    <w:rsid w:val="00BC2438"/>
    <w:rsid w:val="00BC250A"/>
    <w:rsid w:val="00BC267B"/>
    <w:rsid w:val="00BC2BA4"/>
    <w:rsid w:val="00BC4604"/>
    <w:rsid w:val="00BC66BE"/>
    <w:rsid w:val="00BD0394"/>
    <w:rsid w:val="00BD0E61"/>
    <w:rsid w:val="00BD313B"/>
    <w:rsid w:val="00BD726B"/>
    <w:rsid w:val="00BE2DF9"/>
    <w:rsid w:val="00BE6772"/>
    <w:rsid w:val="00BE7011"/>
    <w:rsid w:val="00BF0431"/>
    <w:rsid w:val="00BF052E"/>
    <w:rsid w:val="00BF1A81"/>
    <w:rsid w:val="00BF2229"/>
    <w:rsid w:val="00BF5784"/>
    <w:rsid w:val="00BF5D49"/>
    <w:rsid w:val="00BF663B"/>
    <w:rsid w:val="00C000D0"/>
    <w:rsid w:val="00C02F33"/>
    <w:rsid w:val="00C02F3D"/>
    <w:rsid w:val="00C03085"/>
    <w:rsid w:val="00C04901"/>
    <w:rsid w:val="00C07073"/>
    <w:rsid w:val="00C07A9F"/>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B11"/>
    <w:rsid w:val="00C55CE9"/>
    <w:rsid w:val="00C561FD"/>
    <w:rsid w:val="00C571B4"/>
    <w:rsid w:val="00C62DC9"/>
    <w:rsid w:val="00C63E8F"/>
    <w:rsid w:val="00C65AAF"/>
    <w:rsid w:val="00C65DD2"/>
    <w:rsid w:val="00C65E01"/>
    <w:rsid w:val="00C66A6C"/>
    <w:rsid w:val="00C74BAE"/>
    <w:rsid w:val="00C75F20"/>
    <w:rsid w:val="00C76DDE"/>
    <w:rsid w:val="00C77169"/>
    <w:rsid w:val="00C77D89"/>
    <w:rsid w:val="00C80DFF"/>
    <w:rsid w:val="00C8122F"/>
    <w:rsid w:val="00C83B69"/>
    <w:rsid w:val="00C83F47"/>
    <w:rsid w:val="00C85BE4"/>
    <w:rsid w:val="00C86056"/>
    <w:rsid w:val="00C8621C"/>
    <w:rsid w:val="00C873C7"/>
    <w:rsid w:val="00C930D3"/>
    <w:rsid w:val="00C95507"/>
    <w:rsid w:val="00C95AD6"/>
    <w:rsid w:val="00C965DD"/>
    <w:rsid w:val="00C96A9C"/>
    <w:rsid w:val="00CA5F3C"/>
    <w:rsid w:val="00CA71B9"/>
    <w:rsid w:val="00CB3664"/>
    <w:rsid w:val="00CB64BD"/>
    <w:rsid w:val="00CC0B91"/>
    <w:rsid w:val="00CC2795"/>
    <w:rsid w:val="00CC2F95"/>
    <w:rsid w:val="00CC71CF"/>
    <w:rsid w:val="00CD1012"/>
    <w:rsid w:val="00CD4E5B"/>
    <w:rsid w:val="00CD675C"/>
    <w:rsid w:val="00CD7FDF"/>
    <w:rsid w:val="00CE041A"/>
    <w:rsid w:val="00CE1F5F"/>
    <w:rsid w:val="00CE2258"/>
    <w:rsid w:val="00CE247B"/>
    <w:rsid w:val="00CE38BE"/>
    <w:rsid w:val="00CE4AB8"/>
    <w:rsid w:val="00CF25F0"/>
    <w:rsid w:val="00CF78C5"/>
    <w:rsid w:val="00D00324"/>
    <w:rsid w:val="00D00CD6"/>
    <w:rsid w:val="00D0675B"/>
    <w:rsid w:val="00D1017B"/>
    <w:rsid w:val="00D11FFD"/>
    <w:rsid w:val="00D16AD0"/>
    <w:rsid w:val="00D171DF"/>
    <w:rsid w:val="00D17540"/>
    <w:rsid w:val="00D175D1"/>
    <w:rsid w:val="00D208AB"/>
    <w:rsid w:val="00D21EE0"/>
    <w:rsid w:val="00D223C7"/>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222F"/>
    <w:rsid w:val="00D531DF"/>
    <w:rsid w:val="00D53BC3"/>
    <w:rsid w:val="00D5408D"/>
    <w:rsid w:val="00D65DBA"/>
    <w:rsid w:val="00D7220C"/>
    <w:rsid w:val="00D7414F"/>
    <w:rsid w:val="00D7490F"/>
    <w:rsid w:val="00D76859"/>
    <w:rsid w:val="00D83D46"/>
    <w:rsid w:val="00D86579"/>
    <w:rsid w:val="00D87B5C"/>
    <w:rsid w:val="00D90F2E"/>
    <w:rsid w:val="00D946BB"/>
    <w:rsid w:val="00D95B9F"/>
    <w:rsid w:val="00D962AB"/>
    <w:rsid w:val="00D962D0"/>
    <w:rsid w:val="00DA0234"/>
    <w:rsid w:val="00DA02A9"/>
    <w:rsid w:val="00DA0468"/>
    <w:rsid w:val="00DA1831"/>
    <w:rsid w:val="00DA263E"/>
    <w:rsid w:val="00DA343C"/>
    <w:rsid w:val="00DA536E"/>
    <w:rsid w:val="00DA711B"/>
    <w:rsid w:val="00DB4C27"/>
    <w:rsid w:val="00DB52ED"/>
    <w:rsid w:val="00DB7E26"/>
    <w:rsid w:val="00DC01D5"/>
    <w:rsid w:val="00DC13DC"/>
    <w:rsid w:val="00DC22B9"/>
    <w:rsid w:val="00DD1C11"/>
    <w:rsid w:val="00DD1D48"/>
    <w:rsid w:val="00DD2361"/>
    <w:rsid w:val="00DD2D3C"/>
    <w:rsid w:val="00DD3C70"/>
    <w:rsid w:val="00DD51B9"/>
    <w:rsid w:val="00DE0D5D"/>
    <w:rsid w:val="00DE1571"/>
    <w:rsid w:val="00DE5E5C"/>
    <w:rsid w:val="00DF0487"/>
    <w:rsid w:val="00DF1402"/>
    <w:rsid w:val="00DF6711"/>
    <w:rsid w:val="00E00E1B"/>
    <w:rsid w:val="00E01C13"/>
    <w:rsid w:val="00E02385"/>
    <w:rsid w:val="00E02A79"/>
    <w:rsid w:val="00E0582B"/>
    <w:rsid w:val="00E0644B"/>
    <w:rsid w:val="00E0777A"/>
    <w:rsid w:val="00E0777C"/>
    <w:rsid w:val="00E1150E"/>
    <w:rsid w:val="00E13E9E"/>
    <w:rsid w:val="00E1499C"/>
    <w:rsid w:val="00E15BBF"/>
    <w:rsid w:val="00E1612E"/>
    <w:rsid w:val="00E17FDA"/>
    <w:rsid w:val="00E233AF"/>
    <w:rsid w:val="00E25F1E"/>
    <w:rsid w:val="00E261D7"/>
    <w:rsid w:val="00E262A6"/>
    <w:rsid w:val="00E2630D"/>
    <w:rsid w:val="00E3021E"/>
    <w:rsid w:val="00E30678"/>
    <w:rsid w:val="00E30B0B"/>
    <w:rsid w:val="00E326A7"/>
    <w:rsid w:val="00E327A3"/>
    <w:rsid w:val="00E33982"/>
    <w:rsid w:val="00E3491B"/>
    <w:rsid w:val="00E3497B"/>
    <w:rsid w:val="00E35B77"/>
    <w:rsid w:val="00E35D91"/>
    <w:rsid w:val="00E37357"/>
    <w:rsid w:val="00E405D0"/>
    <w:rsid w:val="00E40C43"/>
    <w:rsid w:val="00E41A87"/>
    <w:rsid w:val="00E44215"/>
    <w:rsid w:val="00E45D8F"/>
    <w:rsid w:val="00E5048C"/>
    <w:rsid w:val="00E54515"/>
    <w:rsid w:val="00E5526D"/>
    <w:rsid w:val="00E55A11"/>
    <w:rsid w:val="00E60D87"/>
    <w:rsid w:val="00E61374"/>
    <w:rsid w:val="00E61BBC"/>
    <w:rsid w:val="00E6646C"/>
    <w:rsid w:val="00E675DF"/>
    <w:rsid w:val="00E7014C"/>
    <w:rsid w:val="00E7033E"/>
    <w:rsid w:val="00E70BC1"/>
    <w:rsid w:val="00E72935"/>
    <w:rsid w:val="00E7308F"/>
    <w:rsid w:val="00E741BB"/>
    <w:rsid w:val="00E750A3"/>
    <w:rsid w:val="00E754BA"/>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163"/>
    <w:rsid w:val="00ED5F4A"/>
    <w:rsid w:val="00ED7DEE"/>
    <w:rsid w:val="00EE1921"/>
    <w:rsid w:val="00EE36EA"/>
    <w:rsid w:val="00EE3976"/>
    <w:rsid w:val="00EE4205"/>
    <w:rsid w:val="00EE4992"/>
    <w:rsid w:val="00EE5E76"/>
    <w:rsid w:val="00EF0340"/>
    <w:rsid w:val="00EF05B9"/>
    <w:rsid w:val="00EF18D9"/>
    <w:rsid w:val="00EF19B4"/>
    <w:rsid w:val="00EF3964"/>
    <w:rsid w:val="00EF3F28"/>
    <w:rsid w:val="00EF623E"/>
    <w:rsid w:val="00F02A39"/>
    <w:rsid w:val="00F03619"/>
    <w:rsid w:val="00F03DAF"/>
    <w:rsid w:val="00F055CD"/>
    <w:rsid w:val="00F12618"/>
    <w:rsid w:val="00F1530C"/>
    <w:rsid w:val="00F16FF3"/>
    <w:rsid w:val="00F2074F"/>
    <w:rsid w:val="00F21D54"/>
    <w:rsid w:val="00F220D0"/>
    <w:rsid w:val="00F26730"/>
    <w:rsid w:val="00F2685F"/>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3E45"/>
    <w:rsid w:val="00F54707"/>
    <w:rsid w:val="00F5473C"/>
    <w:rsid w:val="00F571A4"/>
    <w:rsid w:val="00F6025D"/>
    <w:rsid w:val="00F60690"/>
    <w:rsid w:val="00F647B3"/>
    <w:rsid w:val="00F64E29"/>
    <w:rsid w:val="00F6525D"/>
    <w:rsid w:val="00F666CA"/>
    <w:rsid w:val="00F6715E"/>
    <w:rsid w:val="00F70D9B"/>
    <w:rsid w:val="00F76CF2"/>
    <w:rsid w:val="00F77A8C"/>
    <w:rsid w:val="00F77C83"/>
    <w:rsid w:val="00F80D60"/>
    <w:rsid w:val="00F8113D"/>
    <w:rsid w:val="00F8209F"/>
    <w:rsid w:val="00F82E5B"/>
    <w:rsid w:val="00F83031"/>
    <w:rsid w:val="00F9262D"/>
    <w:rsid w:val="00F95556"/>
    <w:rsid w:val="00F95AC2"/>
    <w:rsid w:val="00F96140"/>
    <w:rsid w:val="00F9741C"/>
    <w:rsid w:val="00FA2558"/>
    <w:rsid w:val="00FA2651"/>
    <w:rsid w:val="00FA2685"/>
    <w:rsid w:val="00FA29B3"/>
    <w:rsid w:val="00FA35EF"/>
    <w:rsid w:val="00FA3869"/>
    <w:rsid w:val="00FA4E97"/>
    <w:rsid w:val="00FA5064"/>
    <w:rsid w:val="00FB0DE3"/>
    <w:rsid w:val="00FB1109"/>
    <w:rsid w:val="00FB2835"/>
    <w:rsid w:val="00FB2FCD"/>
    <w:rsid w:val="00FB3123"/>
    <w:rsid w:val="00FB53CD"/>
    <w:rsid w:val="00FC063D"/>
    <w:rsid w:val="00FC156F"/>
    <w:rsid w:val="00FC2902"/>
    <w:rsid w:val="00FC3871"/>
    <w:rsid w:val="00FC540D"/>
    <w:rsid w:val="00FC5A6D"/>
    <w:rsid w:val="00FC7FE9"/>
    <w:rsid w:val="00FD0951"/>
    <w:rsid w:val="00FD3D50"/>
    <w:rsid w:val="00FD5660"/>
    <w:rsid w:val="00FD5ED7"/>
    <w:rsid w:val="00FD77E7"/>
    <w:rsid w:val="00FD7CD7"/>
    <w:rsid w:val="00FE12FB"/>
    <w:rsid w:val="00FE1DAA"/>
    <w:rsid w:val="00FE5554"/>
    <w:rsid w:val="00FF1D18"/>
    <w:rsid w:val="00FF4480"/>
    <w:rsid w:val="00FF48CD"/>
    <w:rsid w:val="00FF5B75"/>
    <w:rsid w:val="00FF6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5</Pages>
  <Words>8207</Words>
  <Characters>46781</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7</cp:revision>
  <cp:lastPrinted>2020-02-04T16:05:00Z</cp:lastPrinted>
  <dcterms:created xsi:type="dcterms:W3CDTF">2025-02-10T15:48:00Z</dcterms:created>
  <dcterms:modified xsi:type="dcterms:W3CDTF">2025-03-13T01:14:00Z</dcterms:modified>
</cp:coreProperties>
</file>